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35D5A" w14:textId="11503C56" w:rsidR="0021007C" w:rsidRDefault="00C65E2F" w:rsidP="00C65E2F">
      <w:pPr>
        <w:jc w:val="center"/>
        <w:rPr>
          <w:b/>
          <w:bCs/>
          <w:sz w:val="32"/>
          <w:szCs w:val="32"/>
        </w:rPr>
      </w:pPr>
      <w:r w:rsidRPr="00C65E2F">
        <w:rPr>
          <w:b/>
          <w:bCs/>
          <w:sz w:val="32"/>
          <w:szCs w:val="32"/>
        </w:rPr>
        <w:t>Table of Content</w:t>
      </w:r>
    </w:p>
    <w:p w14:paraId="631588E4" w14:textId="6E98A313" w:rsidR="00497E18" w:rsidRDefault="007C387F">
      <w:pPr>
        <w:pStyle w:val="TOC1"/>
        <w:tabs>
          <w:tab w:val="right" w:leader="dot" w:pos="9016"/>
        </w:tabs>
        <w:rPr>
          <w:rFonts w:asciiTheme="minorHAnsi" w:eastAsiaTheme="minorEastAsia" w:hAnsiTheme="minorHAnsi" w:cstheme="minorBidi"/>
          <w:b w:val="0"/>
          <w:noProof/>
          <w:sz w:val="22"/>
          <w:szCs w:val="22"/>
          <w:lang w:val="en-SG" w:eastAsia="zh-CN"/>
        </w:rPr>
      </w:pPr>
      <w:r>
        <w:rPr>
          <w:b w:val="0"/>
          <w:sz w:val="32"/>
          <w:szCs w:val="32"/>
        </w:rPr>
        <w:fldChar w:fldCharType="begin"/>
      </w:r>
      <w:r>
        <w:rPr>
          <w:b w:val="0"/>
          <w:sz w:val="32"/>
          <w:szCs w:val="32"/>
        </w:rPr>
        <w:instrText xml:space="preserve"> TOC \o "1-3" \h \z \u </w:instrText>
      </w:r>
      <w:r>
        <w:rPr>
          <w:b w:val="0"/>
          <w:sz w:val="32"/>
          <w:szCs w:val="32"/>
        </w:rPr>
        <w:fldChar w:fldCharType="separate"/>
      </w:r>
      <w:hyperlink w:anchor="_Toc115217419" w:history="1">
        <w:r w:rsidR="00497E18" w:rsidRPr="008433B1">
          <w:rPr>
            <w:rStyle w:val="Hyperlink"/>
            <w:noProof/>
          </w:rPr>
          <w:t>1.0 AI Part and System Integration</w:t>
        </w:r>
        <w:r w:rsidR="00497E18">
          <w:rPr>
            <w:noProof/>
            <w:webHidden/>
          </w:rPr>
          <w:tab/>
        </w:r>
        <w:r w:rsidR="00497E18">
          <w:rPr>
            <w:noProof/>
            <w:webHidden/>
          </w:rPr>
          <w:fldChar w:fldCharType="begin"/>
        </w:r>
        <w:r w:rsidR="00497E18">
          <w:rPr>
            <w:noProof/>
            <w:webHidden/>
          </w:rPr>
          <w:instrText xml:space="preserve"> PAGEREF _Toc115217419 \h </w:instrText>
        </w:r>
        <w:r w:rsidR="00497E18">
          <w:rPr>
            <w:noProof/>
            <w:webHidden/>
          </w:rPr>
        </w:r>
        <w:r w:rsidR="00497E18">
          <w:rPr>
            <w:noProof/>
            <w:webHidden/>
          </w:rPr>
          <w:fldChar w:fldCharType="separate"/>
        </w:r>
        <w:r w:rsidR="00497E18">
          <w:rPr>
            <w:noProof/>
            <w:webHidden/>
          </w:rPr>
          <w:t>3</w:t>
        </w:r>
        <w:r w:rsidR="00497E18">
          <w:rPr>
            <w:noProof/>
            <w:webHidden/>
          </w:rPr>
          <w:fldChar w:fldCharType="end"/>
        </w:r>
      </w:hyperlink>
    </w:p>
    <w:p w14:paraId="4C317223" w14:textId="76446996" w:rsidR="00497E18" w:rsidRDefault="00497E18">
      <w:pPr>
        <w:pStyle w:val="TOC2"/>
        <w:tabs>
          <w:tab w:val="right" w:leader="dot" w:pos="9016"/>
        </w:tabs>
        <w:rPr>
          <w:rFonts w:asciiTheme="minorHAnsi" w:eastAsiaTheme="minorEastAsia" w:hAnsiTheme="minorHAnsi" w:cstheme="minorBidi"/>
          <w:noProof/>
          <w:sz w:val="22"/>
          <w:szCs w:val="22"/>
          <w:lang w:val="en-SG" w:eastAsia="zh-CN"/>
        </w:rPr>
      </w:pPr>
      <w:hyperlink w:anchor="_Toc115217420" w:history="1">
        <w:r w:rsidRPr="008433B1">
          <w:rPr>
            <w:rStyle w:val="Hyperlink"/>
            <w:noProof/>
          </w:rPr>
          <w:t>1.1 Methodology</w:t>
        </w:r>
        <w:r>
          <w:rPr>
            <w:noProof/>
            <w:webHidden/>
          </w:rPr>
          <w:tab/>
        </w:r>
        <w:r>
          <w:rPr>
            <w:noProof/>
            <w:webHidden/>
          </w:rPr>
          <w:fldChar w:fldCharType="begin"/>
        </w:r>
        <w:r>
          <w:rPr>
            <w:noProof/>
            <w:webHidden/>
          </w:rPr>
          <w:instrText xml:space="preserve"> PAGEREF _Toc115217420 \h </w:instrText>
        </w:r>
        <w:r>
          <w:rPr>
            <w:noProof/>
            <w:webHidden/>
          </w:rPr>
        </w:r>
        <w:r>
          <w:rPr>
            <w:noProof/>
            <w:webHidden/>
          </w:rPr>
          <w:fldChar w:fldCharType="separate"/>
        </w:r>
        <w:r>
          <w:rPr>
            <w:noProof/>
            <w:webHidden/>
          </w:rPr>
          <w:t>3</w:t>
        </w:r>
        <w:r>
          <w:rPr>
            <w:noProof/>
            <w:webHidden/>
          </w:rPr>
          <w:fldChar w:fldCharType="end"/>
        </w:r>
      </w:hyperlink>
    </w:p>
    <w:p w14:paraId="1FF48FD2" w14:textId="4D700A38" w:rsidR="00497E18" w:rsidRDefault="00497E18">
      <w:pPr>
        <w:pStyle w:val="TOC2"/>
        <w:tabs>
          <w:tab w:val="right" w:leader="dot" w:pos="9016"/>
        </w:tabs>
        <w:rPr>
          <w:rFonts w:asciiTheme="minorHAnsi" w:eastAsiaTheme="minorEastAsia" w:hAnsiTheme="minorHAnsi" w:cstheme="minorBidi"/>
          <w:noProof/>
          <w:sz w:val="22"/>
          <w:szCs w:val="22"/>
          <w:lang w:val="en-SG" w:eastAsia="zh-CN"/>
        </w:rPr>
      </w:pPr>
      <w:hyperlink w:anchor="_Toc115217421" w:history="1">
        <w:r w:rsidRPr="008433B1">
          <w:rPr>
            <w:rStyle w:val="Hyperlink"/>
            <w:noProof/>
          </w:rPr>
          <w:t>1.2 Data Generation and Preparation</w:t>
        </w:r>
        <w:r>
          <w:rPr>
            <w:noProof/>
            <w:webHidden/>
          </w:rPr>
          <w:tab/>
        </w:r>
        <w:r>
          <w:rPr>
            <w:noProof/>
            <w:webHidden/>
          </w:rPr>
          <w:fldChar w:fldCharType="begin"/>
        </w:r>
        <w:r>
          <w:rPr>
            <w:noProof/>
            <w:webHidden/>
          </w:rPr>
          <w:instrText xml:space="preserve"> PAGEREF _Toc115217421 \h </w:instrText>
        </w:r>
        <w:r>
          <w:rPr>
            <w:noProof/>
            <w:webHidden/>
          </w:rPr>
        </w:r>
        <w:r>
          <w:rPr>
            <w:noProof/>
            <w:webHidden/>
          </w:rPr>
          <w:fldChar w:fldCharType="separate"/>
        </w:r>
        <w:r>
          <w:rPr>
            <w:noProof/>
            <w:webHidden/>
          </w:rPr>
          <w:t>5</w:t>
        </w:r>
        <w:r>
          <w:rPr>
            <w:noProof/>
            <w:webHidden/>
          </w:rPr>
          <w:fldChar w:fldCharType="end"/>
        </w:r>
      </w:hyperlink>
    </w:p>
    <w:p w14:paraId="043E1C5F" w14:textId="19DD11F2" w:rsidR="00497E18" w:rsidRDefault="00497E18">
      <w:pPr>
        <w:pStyle w:val="TOC2"/>
        <w:tabs>
          <w:tab w:val="right" w:leader="dot" w:pos="9016"/>
        </w:tabs>
        <w:rPr>
          <w:rFonts w:asciiTheme="minorHAnsi" w:eastAsiaTheme="minorEastAsia" w:hAnsiTheme="minorHAnsi" w:cstheme="minorBidi"/>
          <w:noProof/>
          <w:sz w:val="22"/>
          <w:szCs w:val="22"/>
          <w:lang w:val="en-SG" w:eastAsia="zh-CN"/>
        </w:rPr>
      </w:pPr>
      <w:hyperlink w:anchor="_Toc115217422" w:history="1">
        <w:r w:rsidRPr="008433B1">
          <w:rPr>
            <w:rStyle w:val="Hyperlink"/>
            <w:noProof/>
          </w:rPr>
          <w:t>1.3 Model Development and AI training</w:t>
        </w:r>
        <w:r>
          <w:rPr>
            <w:noProof/>
            <w:webHidden/>
          </w:rPr>
          <w:tab/>
        </w:r>
        <w:r>
          <w:rPr>
            <w:noProof/>
            <w:webHidden/>
          </w:rPr>
          <w:fldChar w:fldCharType="begin"/>
        </w:r>
        <w:r>
          <w:rPr>
            <w:noProof/>
            <w:webHidden/>
          </w:rPr>
          <w:instrText xml:space="preserve"> PAGEREF _Toc115217422 \h </w:instrText>
        </w:r>
        <w:r>
          <w:rPr>
            <w:noProof/>
            <w:webHidden/>
          </w:rPr>
        </w:r>
        <w:r>
          <w:rPr>
            <w:noProof/>
            <w:webHidden/>
          </w:rPr>
          <w:fldChar w:fldCharType="separate"/>
        </w:r>
        <w:r>
          <w:rPr>
            <w:noProof/>
            <w:webHidden/>
          </w:rPr>
          <w:t>7</w:t>
        </w:r>
        <w:r>
          <w:rPr>
            <w:noProof/>
            <w:webHidden/>
          </w:rPr>
          <w:fldChar w:fldCharType="end"/>
        </w:r>
      </w:hyperlink>
    </w:p>
    <w:p w14:paraId="5DD31B03" w14:textId="4A8110C7" w:rsidR="00497E18" w:rsidRDefault="00497E18">
      <w:pPr>
        <w:pStyle w:val="TOC2"/>
        <w:tabs>
          <w:tab w:val="right" w:leader="dot" w:pos="9016"/>
        </w:tabs>
        <w:rPr>
          <w:rFonts w:asciiTheme="minorHAnsi" w:eastAsiaTheme="minorEastAsia" w:hAnsiTheme="minorHAnsi" w:cstheme="minorBidi"/>
          <w:noProof/>
          <w:sz w:val="22"/>
          <w:szCs w:val="22"/>
          <w:lang w:val="en-SG" w:eastAsia="zh-CN"/>
        </w:rPr>
      </w:pPr>
      <w:hyperlink w:anchor="_Toc115217423" w:history="1">
        <w:r w:rsidRPr="008433B1">
          <w:rPr>
            <w:rStyle w:val="Hyperlink"/>
            <w:noProof/>
          </w:rPr>
          <w:t>1.4 AI testing and prediction results</w:t>
        </w:r>
        <w:r>
          <w:rPr>
            <w:noProof/>
            <w:webHidden/>
          </w:rPr>
          <w:tab/>
        </w:r>
        <w:r>
          <w:rPr>
            <w:noProof/>
            <w:webHidden/>
          </w:rPr>
          <w:fldChar w:fldCharType="begin"/>
        </w:r>
        <w:r>
          <w:rPr>
            <w:noProof/>
            <w:webHidden/>
          </w:rPr>
          <w:instrText xml:space="preserve"> PAGEREF _Toc115217423 \h </w:instrText>
        </w:r>
        <w:r>
          <w:rPr>
            <w:noProof/>
            <w:webHidden/>
          </w:rPr>
        </w:r>
        <w:r>
          <w:rPr>
            <w:noProof/>
            <w:webHidden/>
          </w:rPr>
          <w:fldChar w:fldCharType="separate"/>
        </w:r>
        <w:r>
          <w:rPr>
            <w:noProof/>
            <w:webHidden/>
          </w:rPr>
          <w:t>10</w:t>
        </w:r>
        <w:r>
          <w:rPr>
            <w:noProof/>
            <w:webHidden/>
          </w:rPr>
          <w:fldChar w:fldCharType="end"/>
        </w:r>
      </w:hyperlink>
    </w:p>
    <w:p w14:paraId="06C02C44" w14:textId="4D343B89" w:rsidR="00497E18" w:rsidRDefault="00497E18">
      <w:pPr>
        <w:pStyle w:val="TOC2"/>
        <w:tabs>
          <w:tab w:val="right" w:leader="dot" w:pos="9016"/>
        </w:tabs>
        <w:rPr>
          <w:rFonts w:asciiTheme="minorHAnsi" w:eastAsiaTheme="minorEastAsia" w:hAnsiTheme="minorHAnsi" w:cstheme="minorBidi"/>
          <w:noProof/>
          <w:sz w:val="22"/>
          <w:szCs w:val="22"/>
          <w:lang w:val="en-SG" w:eastAsia="zh-CN"/>
        </w:rPr>
      </w:pPr>
      <w:hyperlink w:anchor="_Toc115217424" w:history="1">
        <w:r w:rsidRPr="008433B1">
          <w:rPr>
            <w:rStyle w:val="Hyperlink"/>
            <w:noProof/>
          </w:rPr>
          <w:t>1.5 Model problems and solutions</w:t>
        </w:r>
        <w:r>
          <w:rPr>
            <w:noProof/>
            <w:webHidden/>
          </w:rPr>
          <w:tab/>
        </w:r>
        <w:r>
          <w:rPr>
            <w:noProof/>
            <w:webHidden/>
          </w:rPr>
          <w:fldChar w:fldCharType="begin"/>
        </w:r>
        <w:r>
          <w:rPr>
            <w:noProof/>
            <w:webHidden/>
          </w:rPr>
          <w:instrText xml:space="preserve"> PAGEREF _Toc115217424 \h </w:instrText>
        </w:r>
        <w:r>
          <w:rPr>
            <w:noProof/>
            <w:webHidden/>
          </w:rPr>
        </w:r>
        <w:r>
          <w:rPr>
            <w:noProof/>
            <w:webHidden/>
          </w:rPr>
          <w:fldChar w:fldCharType="separate"/>
        </w:r>
        <w:r>
          <w:rPr>
            <w:noProof/>
            <w:webHidden/>
          </w:rPr>
          <w:t>14</w:t>
        </w:r>
        <w:r>
          <w:rPr>
            <w:noProof/>
            <w:webHidden/>
          </w:rPr>
          <w:fldChar w:fldCharType="end"/>
        </w:r>
      </w:hyperlink>
    </w:p>
    <w:p w14:paraId="156EEEF1" w14:textId="15C1E7AC" w:rsidR="00497E18" w:rsidRDefault="00497E18">
      <w:pPr>
        <w:pStyle w:val="TOC1"/>
        <w:tabs>
          <w:tab w:val="right" w:leader="dot" w:pos="9016"/>
        </w:tabs>
        <w:rPr>
          <w:rFonts w:asciiTheme="minorHAnsi" w:eastAsiaTheme="minorEastAsia" w:hAnsiTheme="minorHAnsi" w:cstheme="minorBidi"/>
          <w:b w:val="0"/>
          <w:noProof/>
          <w:sz w:val="22"/>
          <w:szCs w:val="22"/>
          <w:lang w:val="en-SG" w:eastAsia="zh-CN"/>
        </w:rPr>
      </w:pPr>
      <w:hyperlink w:anchor="_Toc115217425" w:history="1">
        <w:r w:rsidRPr="008433B1">
          <w:rPr>
            <w:rStyle w:val="Hyperlink"/>
            <w:noProof/>
          </w:rPr>
          <w:t>Conclusion</w:t>
        </w:r>
        <w:r>
          <w:rPr>
            <w:noProof/>
            <w:webHidden/>
          </w:rPr>
          <w:tab/>
        </w:r>
        <w:r>
          <w:rPr>
            <w:noProof/>
            <w:webHidden/>
          </w:rPr>
          <w:fldChar w:fldCharType="begin"/>
        </w:r>
        <w:r>
          <w:rPr>
            <w:noProof/>
            <w:webHidden/>
          </w:rPr>
          <w:instrText xml:space="preserve"> PAGEREF _Toc115217425 \h </w:instrText>
        </w:r>
        <w:r>
          <w:rPr>
            <w:noProof/>
            <w:webHidden/>
          </w:rPr>
        </w:r>
        <w:r>
          <w:rPr>
            <w:noProof/>
            <w:webHidden/>
          </w:rPr>
          <w:fldChar w:fldCharType="separate"/>
        </w:r>
        <w:r>
          <w:rPr>
            <w:noProof/>
            <w:webHidden/>
          </w:rPr>
          <w:t>16</w:t>
        </w:r>
        <w:r>
          <w:rPr>
            <w:noProof/>
            <w:webHidden/>
          </w:rPr>
          <w:fldChar w:fldCharType="end"/>
        </w:r>
      </w:hyperlink>
    </w:p>
    <w:p w14:paraId="7BEEA85F" w14:textId="5BD15CE7" w:rsidR="00610D19" w:rsidRDefault="007C387F">
      <w:pPr>
        <w:spacing w:after="160" w:line="259" w:lineRule="auto"/>
        <w:jc w:val="left"/>
        <w:rPr>
          <w:b/>
          <w:bCs/>
          <w:sz w:val="32"/>
          <w:szCs w:val="32"/>
        </w:rPr>
      </w:pPr>
      <w:r>
        <w:rPr>
          <w:b/>
          <w:bCs/>
          <w:sz w:val="32"/>
          <w:szCs w:val="32"/>
        </w:rPr>
        <w:fldChar w:fldCharType="end"/>
      </w:r>
    </w:p>
    <w:p w14:paraId="546254A1" w14:textId="77777777" w:rsidR="00610D19" w:rsidRDefault="00610D19">
      <w:pPr>
        <w:spacing w:after="160" w:line="259" w:lineRule="auto"/>
        <w:jc w:val="left"/>
        <w:rPr>
          <w:b/>
          <w:bCs/>
          <w:sz w:val="32"/>
          <w:szCs w:val="32"/>
        </w:rPr>
      </w:pPr>
      <w:r>
        <w:rPr>
          <w:b/>
          <w:bCs/>
          <w:sz w:val="32"/>
          <w:szCs w:val="32"/>
        </w:rPr>
        <w:br w:type="page"/>
      </w:r>
    </w:p>
    <w:p w14:paraId="147918D6" w14:textId="77777777" w:rsidR="00610D19" w:rsidRDefault="00610D19" w:rsidP="00610D19">
      <w:pPr>
        <w:jc w:val="center"/>
        <w:rPr>
          <w:b/>
          <w:bCs/>
          <w:sz w:val="32"/>
          <w:szCs w:val="32"/>
        </w:rPr>
      </w:pPr>
      <w:r w:rsidRPr="00610D19">
        <w:rPr>
          <w:b/>
          <w:bCs/>
          <w:sz w:val="32"/>
          <w:szCs w:val="32"/>
        </w:rPr>
        <w:lastRenderedPageBreak/>
        <w:t>Table of Figures</w:t>
      </w:r>
    </w:p>
    <w:p w14:paraId="03E396EF" w14:textId="21A2E93C" w:rsidR="00497E18" w:rsidRDefault="00610D19">
      <w:pPr>
        <w:pStyle w:val="TableofFigures"/>
        <w:tabs>
          <w:tab w:val="right" w:leader="dot" w:pos="9016"/>
        </w:tabs>
        <w:rPr>
          <w:rFonts w:asciiTheme="minorHAnsi" w:eastAsiaTheme="minorEastAsia" w:hAnsiTheme="minorHAnsi" w:cstheme="minorBidi"/>
          <w:noProof/>
          <w:sz w:val="22"/>
          <w:szCs w:val="22"/>
          <w:lang w:val="en-SG" w:eastAsia="zh-CN"/>
        </w:rPr>
      </w:pPr>
      <w:r>
        <w:rPr>
          <w:b/>
          <w:bCs/>
          <w:sz w:val="32"/>
          <w:szCs w:val="32"/>
        </w:rPr>
        <w:fldChar w:fldCharType="begin"/>
      </w:r>
      <w:r>
        <w:rPr>
          <w:b/>
          <w:bCs/>
          <w:sz w:val="32"/>
          <w:szCs w:val="32"/>
        </w:rPr>
        <w:instrText xml:space="preserve"> TOC \h \z \c "Figure" </w:instrText>
      </w:r>
      <w:r>
        <w:rPr>
          <w:b/>
          <w:bCs/>
          <w:sz w:val="32"/>
          <w:szCs w:val="32"/>
        </w:rPr>
        <w:fldChar w:fldCharType="separate"/>
      </w:r>
      <w:hyperlink w:anchor="_Toc115217446" w:history="1">
        <w:r w:rsidR="00497E18" w:rsidRPr="00057256">
          <w:rPr>
            <w:rStyle w:val="Hyperlink"/>
            <w:noProof/>
          </w:rPr>
          <w:t>Figure 1 YOLO Methodology (Bandyopadhyay, 2022)</w:t>
        </w:r>
        <w:r w:rsidR="00497E18">
          <w:rPr>
            <w:noProof/>
            <w:webHidden/>
          </w:rPr>
          <w:tab/>
        </w:r>
        <w:r w:rsidR="00497E18">
          <w:rPr>
            <w:noProof/>
            <w:webHidden/>
          </w:rPr>
          <w:fldChar w:fldCharType="begin"/>
        </w:r>
        <w:r w:rsidR="00497E18">
          <w:rPr>
            <w:noProof/>
            <w:webHidden/>
          </w:rPr>
          <w:instrText xml:space="preserve"> PAGEREF _Toc115217446 \h </w:instrText>
        </w:r>
        <w:r w:rsidR="00497E18">
          <w:rPr>
            <w:noProof/>
            <w:webHidden/>
          </w:rPr>
        </w:r>
        <w:r w:rsidR="00497E18">
          <w:rPr>
            <w:noProof/>
            <w:webHidden/>
          </w:rPr>
          <w:fldChar w:fldCharType="separate"/>
        </w:r>
        <w:r w:rsidR="00497E18">
          <w:rPr>
            <w:noProof/>
            <w:webHidden/>
          </w:rPr>
          <w:t>3</w:t>
        </w:r>
        <w:r w:rsidR="00497E18">
          <w:rPr>
            <w:noProof/>
            <w:webHidden/>
          </w:rPr>
          <w:fldChar w:fldCharType="end"/>
        </w:r>
      </w:hyperlink>
    </w:p>
    <w:p w14:paraId="4D21EF7E" w14:textId="4EDAAA2B"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47" w:history="1">
        <w:r w:rsidRPr="00057256">
          <w:rPr>
            <w:rStyle w:val="Hyperlink"/>
            <w:noProof/>
          </w:rPr>
          <w:t>Figure 2 YOLO network architecture (Bandyopadhyay, 2022)</w:t>
        </w:r>
        <w:r>
          <w:rPr>
            <w:noProof/>
            <w:webHidden/>
          </w:rPr>
          <w:tab/>
        </w:r>
        <w:r>
          <w:rPr>
            <w:noProof/>
            <w:webHidden/>
          </w:rPr>
          <w:fldChar w:fldCharType="begin"/>
        </w:r>
        <w:r>
          <w:rPr>
            <w:noProof/>
            <w:webHidden/>
          </w:rPr>
          <w:instrText xml:space="preserve"> PAGEREF _Toc115217447 \h </w:instrText>
        </w:r>
        <w:r>
          <w:rPr>
            <w:noProof/>
            <w:webHidden/>
          </w:rPr>
        </w:r>
        <w:r>
          <w:rPr>
            <w:noProof/>
            <w:webHidden/>
          </w:rPr>
          <w:fldChar w:fldCharType="separate"/>
        </w:r>
        <w:r>
          <w:rPr>
            <w:noProof/>
            <w:webHidden/>
          </w:rPr>
          <w:t>4</w:t>
        </w:r>
        <w:r>
          <w:rPr>
            <w:noProof/>
            <w:webHidden/>
          </w:rPr>
          <w:fldChar w:fldCharType="end"/>
        </w:r>
      </w:hyperlink>
    </w:p>
    <w:p w14:paraId="29ED961B" w14:textId="56872B3D"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48" w:history="1">
        <w:r w:rsidRPr="00057256">
          <w:rPr>
            <w:rStyle w:val="Hyperlink"/>
            <w:noProof/>
          </w:rPr>
          <w:t>Figure 3 labelimg program</w:t>
        </w:r>
        <w:r>
          <w:rPr>
            <w:noProof/>
            <w:webHidden/>
          </w:rPr>
          <w:tab/>
        </w:r>
        <w:r>
          <w:rPr>
            <w:noProof/>
            <w:webHidden/>
          </w:rPr>
          <w:fldChar w:fldCharType="begin"/>
        </w:r>
        <w:r>
          <w:rPr>
            <w:noProof/>
            <w:webHidden/>
          </w:rPr>
          <w:instrText xml:space="preserve"> PAGEREF _Toc115217448 \h </w:instrText>
        </w:r>
        <w:r>
          <w:rPr>
            <w:noProof/>
            <w:webHidden/>
          </w:rPr>
        </w:r>
        <w:r>
          <w:rPr>
            <w:noProof/>
            <w:webHidden/>
          </w:rPr>
          <w:fldChar w:fldCharType="separate"/>
        </w:r>
        <w:r>
          <w:rPr>
            <w:noProof/>
            <w:webHidden/>
          </w:rPr>
          <w:t>5</w:t>
        </w:r>
        <w:r>
          <w:rPr>
            <w:noProof/>
            <w:webHidden/>
          </w:rPr>
          <w:fldChar w:fldCharType="end"/>
        </w:r>
      </w:hyperlink>
    </w:p>
    <w:p w14:paraId="1AA461C7" w14:textId="38AF7D2E"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49" w:history="1">
        <w:r w:rsidRPr="00057256">
          <w:rPr>
            <w:rStyle w:val="Hyperlink"/>
            <w:noProof/>
          </w:rPr>
          <w:t>Figure 4 YOLO annotation data format</w:t>
        </w:r>
        <w:r>
          <w:rPr>
            <w:noProof/>
            <w:webHidden/>
          </w:rPr>
          <w:tab/>
        </w:r>
        <w:r>
          <w:rPr>
            <w:noProof/>
            <w:webHidden/>
          </w:rPr>
          <w:fldChar w:fldCharType="begin"/>
        </w:r>
        <w:r>
          <w:rPr>
            <w:noProof/>
            <w:webHidden/>
          </w:rPr>
          <w:instrText xml:space="preserve"> PAGEREF _Toc115217449 \h </w:instrText>
        </w:r>
        <w:r>
          <w:rPr>
            <w:noProof/>
            <w:webHidden/>
          </w:rPr>
        </w:r>
        <w:r>
          <w:rPr>
            <w:noProof/>
            <w:webHidden/>
          </w:rPr>
          <w:fldChar w:fldCharType="separate"/>
        </w:r>
        <w:r>
          <w:rPr>
            <w:noProof/>
            <w:webHidden/>
          </w:rPr>
          <w:t>6</w:t>
        </w:r>
        <w:r>
          <w:rPr>
            <w:noProof/>
            <w:webHidden/>
          </w:rPr>
          <w:fldChar w:fldCharType="end"/>
        </w:r>
      </w:hyperlink>
    </w:p>
    <w:p w14:paraId="2F47CC36" w14:textId="2678E962"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0" w:history="1">
        <w:r w:rsidRPr="00057256">
          <w:rPr>
            <w:rStyle w:val="Hyperlink"/>
            <w:noProof/>
          </w:rPr>
          <w:t>Figure 5 Connecting to Google Drive</w:t>
        </w:r>
        <w:r>
          <w:rPr>
            <w:noProof/>
            <w:webHidden/>
          </w:rPr>
          <w:tab/>
        </w:r>
        <w:r>
          <w:rPr>
            <w:noProof/>
            <w:webHidden/>
          </w:rPr>
          <w:fldChar w:fldCharType="begin"/>
        </w:r>
        <w:r>
          <w:rPr>
            <w:noProof/>
            <w:webHidden/>
          </w:rPr>
          <w:instrText xml:space="preserve"> PAGEREF _Toc115217450 \h </w:instrText>
        </w:r>
        <w:r>
          <w:rPr>
            <w:noProof/>
            <w:webHidden/>
          </w:rPr>
        </w:r>
        <w:r>
          <w:rPr>
            <w:noProof/>
            <w:webHidden/>
          </w:rPr>
          <w:fldChar w:fldCharType="separate"/>
        </w:r>
        <w:r>
          <w:rPr>
            <w:noProof/>
            <w:webHidden/>
          </w:rPr>
          <w:t>7</w:t>
        </w:r>
        <w:r>
          <w:rPr>
            <w:noProof/>
            <w:webHidden/>
          </w:rPr>
          <w:fldChar w:fldCharType="end"/>
        </w:r>
      </w:hyperlink>
    </w:p>
    <w:p w14:paraId="707200F1" w14:textId="4A7A69EB"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1" w:history="1">
        <w:r w:rsidRPr="00057256">
          <w:rPr>
            <w:rStyle w:val="Hyperlink"/>
            <w:noProof/>
          </w:rPr>
          <w:t>Figure 6 Cloning Darknet</w:t>
        </w:r>
        <w:r>
          <w:rPr>
            <w:noProof/>
            <w:webHidden/>
          </w:rPr>
          <w:tab/>
        </w:r>
        <w:r>
          <w:rPr>
            <w:noProof/>
            <w:webHidden/>
          </w:rPr>
          <w:fldChar w:fldCharType="begin"/>
        </w:r>
        <w:r>
          <w:rPr>
            <w:noProof/>
            <w:webHidden/>
          </w:rPr>
          <w:instrText xml:space="preserve"> PAGEREF _Toc115217451 \h </w:instrText>
        </w:r>
        <w:r>
          <w:rPr>
            <w:noProof/>
            <w:webHidden/>
          </w:rPr>
        </w:r>
        <w:r>
          <w:rPr>
            <w:noProof/>
            <w:webHidden/>
          </w:rPr>
          <w:fldChar w:fldCharType="separate"/>
        </w:r>
        <w:r>
          <w:rPr>
            <w:noProof/>
            <w:webHidden/>
          </w:rPr>
          <w:t>7</w:t>
        </w:r>
        <w:r>
          <w:rPr>
            <w:noProof/>
            <w:webHidden/>
          </w:rPr>
          <w:fldChar w:fldCharType="end"/>
        </w:r>
      </w:hyperlink>
    </w:p>
    <w:p w14:paraId="609B08C6" w14:textId="27AB0D39"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2" w:history="1">
        <w:r w:rsidRPr="00057256">
          <w:rPr>
            <w:rStyle w:val="Hyperlink"/>
            <w:noProof/>
          </w:rPr>
          <w:t>Figure 7 Configuring training file</w:t>
        </w:r>
        <w:r>
          <w:rPr>
            <w:noProof/>
            <w:webHidden/>
          </w:rPr>
          <w:tab/>
        </w:r>
        <w:r>
          <w:rPr>
            <w:noProof/>
            <w:webHidden/>
          </w:rPr>
          <w:fldChar w:fldCharType="begin"/>
        </w:r>
        <w:r>
          <w:rPr>
            <w:noProof/>
            <w:webHidden/>
          </w:rPr>
          <w:instrText xml:space="preserve"> PAGEREF _Toc115217452 \h </w:instrText>
        </w:r>
        <w:r>
          <w:rPr>
            <w:noProof/>
            <w:webHidden/>
          </w:rPr>
        </w:r>
        <w:r>
          <w:rPr>
            <w:noProof/>
            <w:webHidden/>
          </w:rPr>
          <w:fldChar w:fldCharType="separate"/>
        </w:r>
        <w:r>
          <w:rPr>
            <w:noProof/>
            <w:webHidden/>
          </w:rPr>
          <w:t>8</w:t>
        </w:r>
        <w:r>
          <w:rPr>
            <w:noProof/>
            <w:webHidden/>
          </w:rPr>
          <w:fldChar w:fldCharType="end"/>
        </w:r>
      </w:hyperlink>
    </w:p>
    <w:p w14:paraId="36AC6B12" w14:textId="669042E0"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3" w:history="1">
        <w:r w:rsidRPr="00057256">
          <w:rPr>
            <w:rStyle w:val="Hyperlink"/>
            <w:noProof/>
          </w:rPr>
          <w:t>Figure 8 Creating names and data files</w:t>
        </w:r>
        <w:r>
          <w:rPr>
            <w:noProof/>
            <w:webHidden/>
          </w:rPr>
          <w:tab/>
        </w:r>
        <w:r>
          <w:rPr>
            <w:noProof/>
            <w:webHidden/>
          </w:rPr>
          <w:fldChar w:fldCharType="begin"/>
        </w:r>
        <w:r>
          <w:rPr>
            <w:noProof/>
            <w:webHidden/>
          </w:rPr>
          <w:instrText xml:space="preserve"> PAGEREF _Toc115217453 \h </w:instrText>
        </w:r>
        <w:r>
          <w:rPr>
            <w:noProof/>
            <w:webHidden/>
          </w:rPr>
        </w:r>
        <w:r>
          <w:rPr>
            <w:noProof/>
            <w:webHidden/>
          </w:rPr>
          <w:fldChar w:fldCharType="separate"/>
        </w:r>
        <w:r>
          <w:rPr>
            <w:noProof/>
            <w:webHidden/>
          </w:rPr>
          <w:t>8</w:t>
        </w:r>
        <w:r>
          <w:rPr>
            <w:noProof/>
            <w:webHidden/>
          </w:rPr>
          <w:fldChar w:fldCharType="end"/>
        </w:r>
      </w:hyperlink>
    </w:p>
    <w:p w14:paraId="0F9474E6" w14:textId="5235DABD"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4" w:history="1">
        <w:r w:rsidRPr="00057256">
          <w:rPr>
            <w:rStyle w:val="Hyperlink"/>
            <w:noProof/>
          </w:rPr>
          <w:t>Figure 9 Save training and objects in Google Drive</w:t>
        </w:r>
        <w:r>
          <w:rPr>
            <w:noProof/>
            <w:webHidden/>
          </w:rPr>
          <w:tab/>
        </w:r>
        <w:r>
          <w:rPr>
            <w:noProof/>
            <w:webHidden/>
          </w:rPr>
          <w:fldChar w:fldCharType="begin"/>
        </w:r>
        <w:r>
          <w:rPr>
            <w:noProof/>
            <w:webHidden/>
          </w:rPr>
          <w:instrText xml:space="preserve"> PAGEREF _Toc115217454 \h </w:instrText>
        </w:r>
        <w:r>
          <w:rPr>
            <w:noProof/>
            <w:webHidden/>
          </w:rPr>
        </w:r>
        <w:r>
          <w:rPr>
            <w:noProof/>
            <w:webHidden/>
          </w:rPr>
          <w:fldChar w:fldCharType="separate"/>
        </w:r>
        <w:r>
          <w:rPr>
            <w:noProof/>
            <w:webHidden/>
          </w:rPr>
          <w:t>8</w:t>
        </w:r>
        <w:r>
          <w:rPr>
            <w:noProof/>
            <w:webHidden/>
          </w:rPr>
          <w:fldChar w:fldCharType="end"/>
        </w:r>
      </w:hyperlink>
    </w:p>
    <w:p w14:paraId="4D55497C" w14:textId="73E590AF"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5" w:history="1">
        <w:r w:rsidRPr="00057256">
          <w:rPr>
            <w:rStyle w:val="Hyperlink"/>
            <w:noProof/>
          </w:rPr>
          <w:t>Figure 10 Insert dataset</w:t>
        </w:r>
        <w:r>
          <w:rPr>
            <w:noProof/>
            <w:webHidden/>
          </w:rPr>
          <w:tab/>
        </w:r>
        <w:r>
          <w:rPr>
            <w:noProof/>
            <w:webHidden/>
          </w:rPr>
          <w:fldChar w:fldCharType="begin"/>
        </w:r>
        <w:r>
          <w:rPr>
            <w:noProof/>
            <w:webHidden/>
          </w:rPr>
          <w:instrText xml:space="preserve"> PAGEREF _Toc115217455 \h </w:instrText>
        </w:r>
        <w:r>
          <w:rPr>
            <w:noProof/>
            <w:webHidden/>
          </w:rPr>
        </w:r>
        <w:r>
          <w:rPr>
            <w:noProof/>
            <w:webHidden/>
          </w:rPr>
          <w:fldChar w:fldCharType="separate"/>
        </w:r>
        <w:r>
          <w:rPr>
            <w:noProof/>
            <w:webHidden/>
          </w:rPr>
          <w:t>8</w:t>
        </w:r>
        <w:r>
          <w:rPr>
            <w:noProof/>
            <w:webHidden/>
          </w:rPr>
          <w:fldChar w:fldCharType="end"/>
        </w:r>
      </w:hyperlink>
    </w:p>
    <w:p w14:paraId="5BF10126" w14:textId="1E076EEF"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6" w:history="1">
        <w:r w:rsidRPr="00057256">
          <w:rPr>
            <w:rStyle w:val="Hyperlink"/>
            <w:noProof/>
          </w:rPr>
          <w:t>Figure 11 Create train.txt file</w:t>
        </w:r>
        <w:r>
          <w:rPr>
            <w:noProof/>
            <w:webHidden/>
          </w:rPr>
          <w:tab/>
        </w:r>
        <w:r>
          <w:rPr>
            <w:noProof/>
            <w:webHidden/>
          </w:rPr>
          <w:fldChar w:fldCharType="begin"/>
        </w:r>
        <w:r>
          <w:rPr>
            <w:noProof/>
            <w:webHidden/>
          </w:rPr>
          <w:instrText xml:space="preserve"> PAGEREF _Toc115217456 \h </w:instrText>
        </w:r>
        <w:r>
          <w:rPr>
            <w:noProof/>
            <w:webHidden/>
          </w:rPr>
        </w:r>
        <w:r>
          <w:rPr>
            <w:noProof/>
            <w:webHidden/>
          </w:rPr>
          <w:fldChar w:fldCharType="separate"/>
        </w:r>
        <w:r>
          <w:rPr>
            <w:noProof/>
            <w:webHidden/>
          </w:rPr>
          <w:t>9</w:t>
        </w:r>
        <w:r>
          <w:rPr>
            <w:noProof/>
            <w:webHidden/>
          </w:rPr>
          <w:fldChar w:fldCharType="end"/>
        </w:r>
      </w:hyperlink>
    </w:p>
    <w:p w14:paraId="47C5E63F" w14:textId="522B5922"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7" w:history="1">
        <w:r w:rsidRPr="00057256">
          <w:rPr>
            <w:rStyle w:val="Hyperlink"/>
            <w:noProof/>
          </w:rPr>
          <w:t>Figure 12 Download weights</w:t>
        </w:r>
        <w:r>
          <w:rPr>
            <w:noProof/>
            <w:webHidden/>
          </w:rPr>
          <w:tab/>
        </w:r>
        <w:r>
          <w:rPr>
            <w:noProof/>
            <w:webHidden/>
          </w:rPr>
          <w:fldChar w:fldCharType="begin"/>
        </w:r>
        <w:r>
          <w:rPr>
            <w:noProof/>
            <w:webHidden/>
          </w:rPr>
          <w:instrText xml:space="preserve"> PAGEREF _Toc115217457 \h </w:instrText>
        </w:r>
        <w:r>
          <w:rPr>
            <w:noProof/>
            <w:webHidden/>
          </w:rPr>
        </w:r>
        <w:r>
          <w:rPr>
            <w:noProof/>
            <w:webHidden/>
          </w:rPr>
          <w:fldChar w:fldCharType="separate"/>
        </w:r>
        <w:r>
          <w:rPr>
            <w:noProof/>
            <w:webHidden/>
          </w:rPr>
          <w:t>9</w:t>
        </w:r>
        <w:r>
          <w:rPr>
            <w:noProof/>
            <w:webHidden/>
          </w:rPr>
          <w:fldChar w:fldCharType="end"/>
        </w:r>
      </w:hyperlink>
    </w:p>
    <w:p w14:paraId="0E1ED7C1" w14:textId="7F70D7AC"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8" w:history="1">
        <w:r w:rsidRPr="00057256">
          <w:rPr>
            <w:rStyle w:val="Hyperlink"/>
            <w:noProof/>
          </w:rPr>
          <w:t>Figure 13 Begin model training</w:t>
        </w:r>
        <w:r>
          <w:rPr>
            <w:noProof/>
            <w:webHidden/>
          </w:rPr>
          <w:tab/>
        </w:r>
        <w:r>
          <w:rPr>
            <w:noProof/>
            <w:webHidden/>
          </w:rPr>
          <w:fldChar w:fldCharType="begin"/>
        </w:r>
        <w:r>
          <w:rPr>
            <w:noProof/>
            <w:webHidden/>
          </w:rPr>
          <w:instrText xml:space="preserve"> PAGEREF _Toc115217458 \h </w:instrText>
        </w:r>
        <w:r>
          <w:rPr>
            <w:noProof/>
            <w:webHidden/>
          </w:rPr>
        </w:r>
        <w:r>
          <w:rPr>
            <w:noProof/>
            <w:webHidden/>
          </w:rPr>
          <w:fldChar w:fldCharType="separate"/>
        </w:r>
        <w:r>
          <w:rPr>
            <w:noProof/>
            <w:webHidden/>
          </w:rPr>
          <w:t>9</w:t>
        </w:r>
        <w:r>
          <w:rPr>
            <w:noProof/>
            <w:webHidden/>
          </w:rPr>
          <w:fldChar w:fldCharType="end"/>
        </w:r>
      </w:hyperlink>
    </w:p>
    <w:p w14:paraId="5047CAEC" w14:textId="264AF8F0"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59" w:history="1">
        <w:r w:rsidRPr="00057256">
          <w:rPr>
            <w:rStyle w:val="Hyperlink"/>
            <w:noProof/>
          </w:rPr>
          <w:t>Figure 14 Imports and Read video data</w:t>
        </w:r>
        <w:r>
          <w:rPr>
            <w:noProof/>
            <w:webHidden/>
          </w:rPr>
          <w:tab/>
        </w:r>
        <w:r>
          <w:rPr>
            <w:noProof/>
            <w:webHidden/>
          </w:rPr>
          <w:fldChar w:fldCharType="begin"/>
        </w:r>
        <w:r>
          <w:rPr>
            <w:noProof/>
            <w:webHidden/>
          </w:rPr>
          <w:instrText xml:space="preserve"> PAGEREF _Toc115217459 \h </w:instrText>
        </w:r>
        <w:r>
          <w:rPr>
            <w:noProof/>
            <w:webHidden/>
          </w:rPr>
        </w:r>
        <w:r>
          <w:rPr>
            <w:noProof/>
            <w:webHidden/>
          </w:rPr>
          <w:fldChar w:fldCharType="separate"/>
        </w:r>
        <w:r>
          <w:rPr>
            <w:noProof/>
            <w:webHidden/>
          </w:rPr>
          <w:t>10</w:t>
        </w:r>
        <w:r>
          <w:rPr>
            <w:noProof/>
            <w:webHidden/>
          </w:rPr>
          <w:fldChar w:fldCharType="end"/>
        </w:r>
      </w:hyperlink>
    </w:p>
    <w:p w14:paraId="6D40A855" w14:textId="1B040FA9"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60" w:history="1">
        <w:r w:rsidRPr="00057256">
          <w:rPr>
            <w:rStyle w:val="Hyperlink"/>
            <w:noProof/>
          </w:rPr>
          <w:t>Figure 15 Loop video and Detect objects</w:t>
        </w:r>
        <w:r>
          <w:rPr>
            <w:noProof/>
            <w:webHidden/>
          </w:rPr>
          <w:tab/>
        </w:r>
        <w:r>
          <w:rPr>
            <w:noProof/>
            <w:webHidden/>
          </w:rPr>
          <w:fldChar w:fldCharType="begin"/>
        </w:r>
        <w:r>
          <w:rPr>
            <w:noProof/>
            <w:webHidden/>
          </w:rPr>
          <w:instrText xml:space="preserve"> PAGEREF _Toc115217460 \h </w:instrText>
        </w:r>
        <w:r>
          <w:rPr>
            <w:noProof/>
            <w:webHidden/>
          </w:rPr>
        </w:r>
        <w:r>
          <w:rPr>
            <w:noProof/>
            <w:webHidden/>
          </w:rPr>
          <w:fldChar w:fldCharType="separate"/>
        </w:r>
        <w:r>
          <w:rPr>
            <w:noProof/>
            <w:webHidden/>
          </w:rPr>
          <w:t>11</w:t>
        </w:r>
        <w:r>
          <w:rPr>
            <w:noProof/>
            <w:webHidden/>
          </w:rPr>
          <w:fldChar w:fldCharType="end"/>
        </w:r>
      </w:hyperlink>
    </w:p>
    <w:p w14:paraId="6486B498" w14:textId="0AA0C54F"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61" w:history="1">
        <w:r w:rsidRPr="00057256">
          <w:rPr>
            <w:rStyle w:val="Hyperlink"/>
            <w:noProof/>
          </w:rPr>
          <w:t>Figure 16 Label detected objects</w:t>
        </w:r>
        <w:r>
          <w:rPr>
            <w:noProof/>
            <w:webHidden/>
          </w:rPr>
          <w:tab/>
        </w:r>
        <w:r>
          <w:rPr>
            <w:noProof/>
            <w:webHidden/>
          </w:rPr>
          <w:fldChar w:fldCharType="begin"/>
        </w:r>
        <w:r>
          <w:rPr>
            <w:noProof/>
            <w:webHidden/>
          </w:rPr>
          <w:instrText xml:space="preserve"> PAGEREF _Toc115217461 \h </w:instrText>
        </w:r>
        <w:r>
          <w:rPr>
            <w:noProof/>
            <w:webHidden/>
          </w:rPr>
        </w:r>
        <w:r>
          <w:rPr>
            <w:noProof/>
            <w:webHidden/>
          </w:rPr>
          <w:fldChar w:fldCharType="separate"/>
        </w:r>
        <w:r>
          <w:rPr>
            <w:noProof/>
            <w:webHidden/>
          </w:rPr>
          <w:t>11</w:t>
        </w:r>
        <w:r>
          <w:rPr>
            <w:noProof/>
            <w:webHidden/>
          </w:rPr>
          <w:fldChar w:fldCharType="end"/>
        </w:r>
      </w:hyperlink>
    </w:p>
    <w:p w14:paraId="1ECB24D4" w14:textId="158E5D0C"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62" w:history="1">
        <w:r w:rsidRPr="00057256">
          <w:rPr>
            <w:rStyle w:val="Hyperlink"/>
            <w:noProof/>
          </w:rPr>
          <w:t>Figure 17 AI Glove Type detection results</w:t>
        </w:r>
        <w:r>
          <w:rPr>
            <w:noProof/>
            <w:webHidden/>
          </w:rPr>
          <w:tab/>
        </w:r>
        <w:r>
          <w:rPr>
            <w:noProof/>
            <w:webHidden/>
          </w:rPr>
          <w:fldChar w:fldCharType="begin"/>
        </w:r>
        <w:r>
          <w:rPr>
            <w:noProof/>
            <w:webHidden/>
          </w:rPr>
          <w:instrText xml:space="preserve"> PAGEREF _Toc115217462 \h </w:instrText>
        </w:r>
        <w:r>
          <w:rPr>
            <w:noProof/>
            <w:webHidden/>
          </w:rPr>
        </w:r>
        <w:r>
          <w:rPr>
            <w:noProof/>
            <w:webHidden/>
          </w:rPr>
          <w:fldChar w:fldCharType="separate"/>
        </w:r>
        <w:r>
          <w:rPr>
            <w:noProof/>
            <w:webHidden/>
          </w:rPr>
          <w:t>13</w:t>
        </w:r>
        <w:r>
          <w:rPr>
            <w:noProof/>
            <w:webHidden/>
          </w:rPr>
          <w:fldChar w:fldCharType="end"/>
        </w:r>
      </w:hyperlink>
    </w:p>
    <w:p w14:paraId="7250AB49" w14:textId="678AEC9C"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63" w:history="1">
        <w:r w:rsidRPr="00057256">
          <w:rPr>
            <w:rStyle w:val="Hyperlink"/>
            <w:noProof/>
          </w:rPr>
          <w:t>Figure 18 Incorrect Glove Identification</w:t>
        </w:r>
        <w:r>
          <w:rPr>
            <w:noProof/>
            <w:webHidden/>
          </w:rPr>
          <w:tab/>
        </w:r>
        <w:r>
          <w:rPr>
            <w:noProof/>
            <w:webHidden/>
          </w:rPr>
          <w:fldChar w:fldCharType="begin"/>
        </w:r>
        <w:r>
          <w:rPr>
            <w:noProof/>
            <w:webHidden/>
          </w:rPr>
          <w:instrText xml:space="preserve"> PAGEREF _Toc115217463 \h </w:instrText>
        </w:r>
        <w:r>
          <w:rPr>
            <w:noProof/>
            <w:webHidden/>
          </w:rPr>
        </w:r>
        <w:r>
          <w:rPr>
            <w:noProof/>
            <w:webHidden/>
          </w:rPr>
          <w:fldChar w:fldCharType="separate"/>
        </w:r>
        <w:r>
          <w:rPr>
            <w:noProof/>
            <w:webHidden/>
          </w:rPr>
          <w:t>14</w:t>
        </w:r>
        <w:r>
          <w:rPr>
            <w:noProof/>
            <w:webHidden/>
          </w:rPr>
          <w:fldChar w:fldCharType="end"/>
        </w:r>
      </w:hyperlink>
    </w:p>
    <w:p w14:paraId="1BC7FA4B" w14:textId="59FB07D3" w:rsidR="00497E18" w:rsidRDefault="00497E18">
      <w:pPr>
        <w:pStyle w:val="TableofFigures"/>
        <w:tabs>
          <w:tab w:val="right" w:leader="dot" w:pos="9016"/>
        </w:tabs>
        <w:rPr>
          <w:rFonts w:asciiTheme="minorHAnsi" w:eastAsiaTheme="minorEastAsia" w:hAnsiTheme="minorHAnsi" w:cstheme="minorBidi"/>
          <w:noProof/>
          <w:sz w:val="22"/>
          <w:szCs w:val="22"/>
          <w:lang w:val="en-SG" w:eastAsia="zh-CN"/>
        </w:rPr>
      </w:pPr>
      <w:hyperlink w:anchor="_Toc115217464" w:history="1">
        <w:r w:rsidRPr="00057256">
          <w:rPr>
            <w:rStyle w:val="Hyperlink"/>
            <w:noProof/>
          </w:rPr>
          <w:t>Figure 19 Output result of an inaccurate model</w:t>
        </w:r>
        <w:r>
          <w:rPr>
            <w:noProof/>
            <w:webHidden/>
          </w:rPr>
          <w:tab/>
        </w:r>
        <w:r>
          <w:rPr>
            <w:noProof/>
            <w:webHidden/>
          </w:rPr>
          <w:fldChar w:fldCharType="begin"/>
        </w:r>
        <w:r>
          <w:rPr>
            <w:noProof/>
            <w:webHidden/>
          </w:rPr>
          <w:instrText xml:space="preserve"> PAGEREF _Toc115217464 \h </w:instrText>
        </w:r>
        <w:r>
          <w:rPr>
            <w:noProof/>
            <w:webHidden/>
          </w:rPr>
        </w:r>
        <w:r>
          <w:rPr>
            <w:noProof/>
            <w:webHidden/>
          </w:rPr>
          <w:fldChar w:fldCharType="separate"/>
        </w:r>
        <w:r>
          <w:rPr>
            <w:noProof/>
            <w:webHidden/>
          </w:rPr>
          <w:t>15</w:t>
        </w:r>
        <w:r>
          <w:rPr>
            <w:noProof/>
            <w:webHidden/>
          </w:rPr>
          <w:fldChar w:fldCharType="end"/>
        </w:r>
      </w:hyperlink>
    </w:p>
    <w:p w14:paraId="1ED36CE6" w14:textId="61D9E2F0" w:rsidR="00C65E2F" w:rsidRDefault="00610D19" w:rsidP="00610D19">
      <w:pPr>
        <w:jc w:val="center"/>
        <w:rPr>
          <w:b/>
          <w:bCs/>
          <w:sz w:val="32"/>
          <w:szCs w:val="32"/>
        </w:rPr>
      </w:pPr>
      <w:r>
        <w:rPr>
          <w:b/>
          <w:bCs/>
          <w:sz w:val="32"/>
          <w:szCs w:val="32"/>
        </w:rPr>
        <w:fldChar w:fldCharType="end"/>
      </w:r>
      <w:r w:rsidR="00C65E2F">
        <w:rPr>
          <w:b/>
          <w:bCs/>
          <w:sz w:val="32"/>
          <w:szCs w:val="32"/>
        </w:rPr>
        <w:br w:type="page"/>
      </w:r>
    </w:p>
    <w:p w14:paraId="258E481C" w14:textId="6D218F8F" w:rsidR="00D06F14" w:rsidRPr="00334353" w:rsidRDefault="0057255D" w:rsidP="008018CE">
      <w:pPr>
        <w:pStyle w:val="Heading1"/>
        <w:rPr>
          <w:lang w:val="en-US"/>
        </w:rPr>
      </w:pPr>
      <w:bookmarkStart w:id="0" w:name="_Toc112444023"/>
      <w:bookmarkStart w:id="1" w:name="_Toc115217419"/>
      <w:r>
        <w:lastRenderedPageBreak/>
        <w:t>1</w:t>
      </w:r>
      <w:r w:rsidR="00723ED3">
        <w:t>.0 AI</w:t>
      </w:r>
      <w:r w:rsidR="00A3006D">
        <w:t xml:space="preserve"> Part</w:t>
      </w:r>
      <w:bookmarkEnd w:id="0"/>
      <w:r w:rsidR="00334353">
        <w:t xml:space="preserve"> and System Integration</w:t>
      </w:r>
      <w:bookmarkEnd w:id="1"/>
      <w:r w:rsidR="00334353">
        <w:t xml:space="preserve"> </w:t>
      </w:r>
    </w:p>
    <w:p w14:paraId="20A7997E" w14:textId="39E34632" w:rsidR="00BE4A25" w:rsidRPr="0055056A" w:rsidRDefault="0057255D" w:rsidP="0055056A">
      <w:pPr>
        <w:pStyle w:val="Heading2"/>
      </w:pPr>
      <w:bookmarkStart w:id="2" w:name="_Toc112444024"/>
      <w:bookmarkStart w:id="3" w:name="_Toc115217420"/>
      <w:r>
        <w:t>1</w:t>
      </w:r>
      <w:r w:rsidR="0007267F">
        <w:t>.1 Methodology</w:t>
      </w:r>
      <w:bookmarkEnd w:id="2"/>
      <w:bookmarkEnd w:id="3"/>
    </w:p>
    <w:p w14:paraId="1FD9F099" w14:textId="18EDA76F" w:rsidR="00775555" w:rsidRDefault="009A423E" w:rsidP="00775555">
      <w:pPr>
        <w:spacing w:after="240"/>
        <w:ind w:firstLine="720"/>
        <w:rPr>
          <w:lang w:eastAsia="en-US"/>
        </w:rPr>
      </w:pPr>
      <w:r>
        <w:rPr>
          <w:lang w:eastAsia="en-US"/>
        </w:rPr>
        <w:t xml:space="preserve">For the development of </w:t>
      </w:r>
      <w:r w:rsidR="00EE7067">
        <w:rPr>
          <w:lang w:eastAsia="en-US"/>
        </w:rPr>
        <w:t xml:space="preserve">the AI </w:t>
      </w:r>
      <w:r w:rsidR="0026030D">
        <w:rPr>
          <w:lang w:eastAsia="en-US"/>
        </w:rPr>
        <w:t xml:space="preserve">part for </w:t>
      </w:r>
      <w:r w:rsidR="00123A42">
        <w:rPr>
          <w:lang w:eastAsia="en-US"/>
        </w:rPr>
        <w:t>our</w:t>
      </w:r>
      <w:r w:rsidR="0026030D">
        <w:rPr>
          <w:lang w:eastAsia="en-US"/>
        </w:rPr>
        <w:t xml:space="preserve"> system</w:t>
      </w:r>
      <w:r>
        <w:rPr>
          <w:lang w:eastAsia="en-US"/>
        </w:rPr>
        <w:t>, we have used the YOLO</w:t>
      </w:r>
      <w:r w:rsidR="00C2609D">
        <w:rPr>
          <w:lang w:eastAsia="en-US"/>
        </w:rPr>
        <w:t xml:space="preserve"> V</w:t>
      </w:r>
      <w:r>
        <w:rPr>
          <w:lang w:eastAsia="en-US"/>
        </w:rPr>
        <w:t>3 algorithm</w:t>
      </w:r>
      <w:r w:rsidR="0026030D">
        <w:rPr>
          <w:lang w:eastAsia="en-US"/>
        </w:rPr>
        <w:t xml:space="preserve">. </w:t>
      </w:r>
      <w:r w:rsidR="00D63A64">
        <w:rPr>
          <w:lang w:eastAsia="en-US"/>
        </w:rPr>
        <w:t>The YOLO</w:t>
      </w:r>
      <w:r w:rsidR="00E26E52">
        <w:rPr>
          <w:lang w:eastAsia="en-US"/>
        </w:rPr>
        <w:t xml:space="preserve"> V</w:t>
      </w:r>
      <w:r w:rsidR="00D63A64">
        <w:rPr>
          <w:lang w:eastAsia="en-US"/>
        </w:rPr>
        <w:t xml:space="preserve">3 algorithm is an example of </w:t>
      </w:r>
      <w:r w:rsidR="00224042" w:rsidRPr="00224042">
        <w:rPr>
          <w:lang w:eastAsia="en-US"/>
        </w:rPr>
        <w:t xml:space="preserve">a </w:t>
      </w:r>
      <w:r w:rsidR="00DB1566">
        <w:rPr>
          <w:lang w:eastAsia="en-US"/>
        </w:rPr>
        <w:t>Convolutional Neural Network</w:t>
      </w:r>
      <w:r w:rsidR="00E26E52">
        <w:rPr>
          <w:lang w:eastAsia="en-US"/>
        </w:rPr>
        <w:t xml:space="preserve"> (CNN)</w:t>
      </w:r>
      <w:r w:rsidR="00AF55AC">
        <w:rPr>
          <w:lang w:eastAsia="en-US"/>
        </w:rPr>
        <w:t xml:space="preserve"> under the YOLO </w:t>
      </w:r>
      <w:r w:rsidR="004D2368">
        <w:rPr>
          <w:lang w:eastAsia="en-US"/>
        </w:rPr>
        <w:t xml:space="preserve">algorithm </w:t>
      </w:r>
      <w:r w:rsidR="00AF55AC">
        <w:rPr>
          <w:lang w:eastAsia="en-US"/>
        </w:rPr>
        <w:t xml:space="preserve">family. </w:t>
      </w:r>
      <w:r w:rsidR="00FA1FFD">
        <w:rPr>
          <w:lang w:eastAsia="en-US"/>
        </w:rPr>
        <w:t xml:space="preserve">The YOLO algorithm </w:t>
      </w:r>
      <w:r w:rsidR="00B054DE">
        <w:rPr>
          <w:lang w:eastAsia="en-US"/>
        </w:rPr>
        <w:t xml:space="preserve">uses </w:t>
      </w:r>
      <w:r w:rsidR="007654CF">
        <w:rPr>
          <w:lang w:eastAsia="en-US"/>
        </w:rPr>
        <w:t xml:space="preserve">one-stage object detection which </w:t>
      </w:r>
      <w:r w:rsidR="008175A1">
        <w:rPr>
          <w:lang w:eastAsia="en-US"/>
        </w:rPr>
        <w:t xml:space="preserve">allows it to perform object detection </w:t>
      </w:r>
      <w:r w:rsidR="00745BB1">
        <w:rPr>
          <w:lang w:eastAsia="en-US"/>
        </w:rPr>
        <w:t>with only one fully connected layer</w:t>
      </w:r>
      <w:r w:rsidR="002A7348">
        <w:rPr>
          <w:lang w:eastAsia="en-US"/>
        </w:rPr>
        <w:t>, allowing real</w:t>
      </w:r>
      <w:r w:rsidR="00224042" w:rsidRPr="00224042">
        <w:rPr>
          <w:lang w:eastAsia="en-US"/>
        </w:rPr>
        <w:t>-</w:t>
      </w:r>
      <w:r w:rsidR="002A7348">
        <w:rPr>
          <w:lang w:eastAsia="en-US"/>
        </w:rPr>
        <w:t>time detection at high performance</w:t>
      </w:r>
      <w:r w:rsidR="00745BB1">
        <w:rPr>
          <w:lang w:eastAsia="en-US"/>
        </w:rPr>
        <w:t>. Two-stage object detectors like</w:t>
      </w:r>
      <w:r w:rsidR="00E453DD">
        <w:rPr>
          <w:lang w:eastAsia="en-US"/>
        </w:rPr>
        <w:t xml:space="preserve"> the RCNN family of algorithms </w:t>
      </w:r>
      <w:r w:rsidR="00451F57">
        <w:rPr>
          <w:lang w:eastAsia="en-US"/>
        </w:rPr>
        <w:t>perform object detection in two stages</w:t>
      </w:r>
      <w:r w:rsidR="009D072F">
        <w:rPr>
          <w:lang w:eastAsia="en-US"/>
        </w:rPr>
        <w:t>. The first stage</w:t>
      </w:r>
      <w:r w:rsidR="00451F57">
        <w:rPr>
          <w:lang w:eastAsia="en-US"/>
        </w:rPr>
        <w:t xml:space="preserve"> </w:t>
      </w:r>
      <w:r w:rsidR="009D072F">
        <w:rPr>
          <w:lang w:eastAsia="en-US"/>
        </w:rPr>
        <w:t>detects</w:t>
      </w:r>
      <w:r w:rsidR="00451F57">
        <w:rPr>
          <w:lang w:eastAsia="en-US"/>
        </w:rPr>
        <w:t xml:space="preserve"> the </w:t>
      </w:r>
      <w:r w:rsidR="0035243C">
        <w:rPr>
          <w:lang w:eastAsia="en-US"/>
        </w:rPr>
        <w:t xml:space="preserve">possible regions of </w:t>
      </w:r>
      <w:r w:rsidR="00224042" w:rsidRPr="00224042">
        <w:rPr>
          <w:lang w:eastAsia="en-US"/>
        </w:rPr>
        <w:t>interest</w:t>
      </w:r>
      <w:r w:rsidR="0035243C">
        <w:rPr>
          <w:lang w:eastAsia="en-US"/>
        </w:rPr>
        <w:t xml:space="preserve"> using a region proposal network</w:t>
      </w:r>
      <w:r w:rsidR="00761B7A">
        <w:rPr>
          <w:lang w:eastAsia="en-US"/>
        </w:rPr>
        <w:t>, the second stage</w:t>
      </w:r>
      <w:r w:rsidR="00E8296A">
        <w:rPr>
          <w:lang w:eastAsia="en-US"/>
        </w:rPr>
        <w:t xml:space="preserve"> then performs the recognition on the regions separately. </w:t>
      </w:r>
      <w:r w:rsidR="00C64542">
        <w:rPr>
          <w:lang w:eastAsia="en-US"/>
        </w:rPr>
        <w:t>One Stage detection</w:t>
      </w:r>
      <w:r w:rsidR="00B57C28">
        <w:rPr>
          <w:lang w:eastAsia="en-US"/>
        </w:rPr>
        <w:t xml:space="preserve"> makes </w:t>
      </w:r>
      <w:r w:rsidR="00224042" w:rsidRPr="00224042">
        <w:rPr>
          <w:lang w:eastAsia="en-US"/>
        </w:rPr>
        <w:t xml:space="preserve">the </w:t>
      </w:r>
      <w:r w:rsidR="00B57C28">
        <w:rPr>
          <w:lang w:eastAsia="en-US"/>
        </w:rPr>
        <w:t>YOLO algorithm faster than the other object detectors in the market</w:t>
      </w:r>
      <w:r w:rsidR="00945B80">
        <w:rPr>
          <w:lang w:eastAsia="en-US"/>
        </w:rPr>
        <w:t xml:space="preserve">. </w:t>
      </w:r>
      <w:r w:rsidR="00680261" w:rsidRPr="00AA5BC9">
        <w:t>(Bandyopadhyay</w:t>
      </w:r>
      <w:r w:rsidR="00680261" w:rsidRPr="00224042">
        <w:rPr>
          <w:lang w:eastAsia="en-US"/>
        </w:rPr>
        <w:t xml:space="preserve">, </w:t>
      </w:r>
      <w:r w:rsidR="00680261" w:rsidRPr="00AA5BC9">
        <w:t>2022)</w:t>
      </w:r>
      <w:r w:rsidR="00680261" w:rsidRPr="00224042">
        <w:rPr>
          <w:lang w:eastAsia="en-US"/>
        </w:rPr>
        <w:t xml:space="preserve"> </w:t>
      </w:r>
      <w:r w:rsidR="00945B80">
        <w:rPr>
          <w:lang w:eastAsia="en-US"/>
        </w:rPr>
        <w:t xml:space="preserve">YOLO is also the most popular algorithm </w:t>
      </w:r>
      <w:r w:rsidR="00B7126D">
        <w:rPr>
          <w:lang w:eastAsia="en-US"/>
        </w:rPr>
        <w:t xml:space="preserve">and is discussed in many </w:t>
      </w:r>
      <w:r w:rsidR="00376CEE">
        <w:rPr>
          <w:lang w:eastAsia="en-US"/>
        </w:rPr>
        <w:t>literatures</w:t>
      </w:r>
      <w:r w:rsidR="00B7126D">
        <w:rPr>
          <w:lang w:eastAsia="en-US"/>
        </w:rPr>
        <w:t xml:space="preserve"> and journals.</w:t>
      </w:r>
    </w:p>
    <w:p w14:paraId="5944155D" w14:textId="703D1CD2" w:rsidR="00DE112E" w:rsidRDefault="00DE112E" w:rsidP="00550FED">
      <w:pPr>
        <w:pStyle w:val="Caption"/>
      </w:pPr>
      <w:r>
        <w:rPr>
          <w:noProof/>
        </w:rPr>
        <w:drawing>
          <wp:anchor distT="0" distB="0" distL="114300" distR="114300" simplePos="0" relativeHeight="251658242" behindDoc="0" locked="0" layoutInCell="1" allowOverlap="1" wp14:anchorId="75DC05D1" wp14:editId="738799C6">
            <wp:simplePos x="0" y="0"/>
            <wp:positionH relativeFrom="margin">
              <wp:align>left</wp:align>
            </wp:positionH>
            <wp:positionV relativeFrom="margin">
              <wp:posOffset>3610610</wp:posOffset>
            </wp:positionV>
            <wp:extent cx="5724525" cy="1885950"/>
            <wp:effectExtent l="0" t="0" r="9525" b="0"/>
            <wp:wrapSquare wrapText="bothSides"/>
            <wp:docPr id="73" name="Picture 73" descr="A picture containing text, indoor, display,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picture containing text, indoor, display, screensho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1885950"/>
                    </a:xfrm>
                    <a:prstGeom prst="rect">
                      <a:avLst/>
                    </a:prstGeom>
                    <a:noFill/>
                    <a:ln>
                      <a:noFill/>
                    </a:ln>
                  </pic:spPr>
                </pic:pic>
              </a:graphicData>
            </a:graphic>
          </wp:anchor>
        </w:drawing>
      </w:r>
    </w:p>
    <w:p w14:paraId="2468C0C2" w14:textId="5203B2BB" w:rsidR="00550FED" w:rsidRDefault="00550FED" w:rsidP="00550FED">
      <w:pPr>
        <w:pStyle w:val="Caption"/>
        <w:rPr>
          <w:lang w:eastAsia="en-US"/>
        </w:rPr>
      </w:pPr>
      <w:bookmarkStart w:id="4" w:name="_Toc115217446"/>
      <w:r>
        <w:t xml:space="preserve">Figure </w:t>
      </w:r>
      <w:r>
        <w:fldChar w:fldCharType="begin"/>
      </w:r>
      <w:r>
        <w:instrText xml:space="preserve"> SEQ Figure \* ARABIC </w:instrText>
      </w:r>
      <w:r>
        <w:fldChar w:fldCharType="separate"/>
      </w:r>
      <w:r w:rsidR="00497E18">
        <w:rPr>
          <w:noProof/>
        </w:rPr>
        <w:t>1</w:t>
      </w:r>
      <w:r>
        <w:fldChar w:fldCharType="end"/>
      </w:r>
      <w:r>
        <w:t xml:space="preserve"> YOLO Methodology</w:t>
      </w:r>
      <w:r w:rsidR="00A05AE4">
        <w:t xml:space="preserve"> </w:t>
      </w:r>
      <w:r w:rsidR="00A05AE4" w:rsidRPr="00767053">
        <w:t>(Bandyopadhyay, 2022)</w:t>
      </w:r>
      <w:bookmarkEnd w:id="4"/>
      <w:r w:rsidR="00376CEE">
        <w:rPr>
          <w:lang w:eastAsia="en-US"/>
        </w:rPr>
        <w:tab/>
      </w:r>
    </w:p>
    <w:p w14:paraId="7F33DA60" w14:textId="426B2F8C" w:rsidR="007B7FC2" w:rsidRDefault="00376F64" w:rsidP="00550FED">
      <w:pPr>
        <w:ind w:firstLine="720"/>
        <w:rPr>
          <w:lang w:eastAsia="en-US"/>
        </w:rPr>
      </w:pPr>
      <w:r>
        <w:rPr>
          <w:lang w:eastAsia="en-US"/>
        </w:rPr>
        <w:t xml:space="preserve">The YOLO </w:t>
      </w:r>
      <w:r w:rsidR="007D3BFD">
        <w:rPr>
          <w:lang w:eastAsia="en-US"/>
        </w:rPr>
        <w:t>methodology begins with</w:t>
      </w:r>
      <w:r>
        <w:rPr>
          <w:lang w:eastAsia="en-US"/>
        </w:rPr>
        <w:t xml:space="preserve"> dividing </w:t>
      </w:r>
      <w:r w:rsidR="00A1772A">
        <w:rPr>
          <w:lang w:eastAsia="en-US"/>
        </w:rPr>
        <w:t>the input image into several grids</w:t>
      </w:r>
      <w:r w:rsidR="007D3BFD">
        <w:rPr>
          <w:lang w:eastAsia="en-US"/>
        </w:rPr>
        <w:t xml:space="preserve">. </w:t>
      </w:r>
      <w:r w:rsidR="0026628D">
        <w:rPr>
          <w:lang w:eastAsia="en-US"/>
        </w:rPr>
        <w:t xml:space="preserve"> </w:t>
      </w:r>
      <w:r w:rsidR="00CF7209">
        <w:rPr>
          <w:lang w:eastAsia="en-US"/>
        </w:rPr>
        <w:t>The</w:t>
      </w:r>
      <w:r w:rsidR="008062FC">
        <w:rPr>
          <w:lang w:eastAsia="en-US"/>
        </w:rPr>
        <w:t xml:space="preserve"> algorithm</w:t>
      </w:r>
      <w:r w:rsidR="00CF7209">
        <w:rPr>
          <w:lang w:eastAsia="en-US"/>
        </w:rPr>
        <w:t xml:space="preserve"> then proceeds to</w:t>
      </w:r>
      <w:r w:rsidR="008062FC">
        <w:rPr>
          <w:lang w:eastAsia="en-US"/>
        </w:rPr>
        <w:t xml:space="preserve"> predict the bounding boxes </w:t>
      </w:r>
      <w:r w:rsidR="00D51622">
        <w:rPr>
          <w:lang w:eastAsia="en-US"/>
        </w:rPr>
        <w:t>of the object</w:t>
      </w:r>
      <w:r w:rsidR="004608F2">
        <w:rPr>
          <w:lang w:eastAsia="en-US"/>
        </w:rPr>
        <w:t xml:space="preserve"> in each grid,</w:t>
      </w:r>
      <w:r w:rsidR="00D51622">
        <w:rPr>
          <w:lang w:eastAsia="en-US"/>
        </w:rPr>
        <w:t xml:space="preserve"> including</w:t>
      </w:r>
      <w:r w:rsidR="00516F54">
        <w:rPr>
          <w:lang w:eastAsia="en-US"/>
        </w:rPr>
        <w:t xml:space="preserve"> the probability </w:t>
      </w:r>
      <w:r w:rsidR="006A7C2B">
        <w:rPr>
          <w:lang w:eastAsia="en-US"/>
        </w:rPr>
        <w:t xml:space="preserve">of the object being present in the </w:t>
      </w:r>
      <w:r w:rsidR="00100CA9">
        <w:rPr>
          <w:lang w:eastAsia="en-US"/>
        </w:rPr>
        <w:t>grid.</w:t>
      </w:r>
      <w:r w:rsidR="00847A7C">
        <w:rPr>
          <w:lang w:eastAsia="en-US"/>
        </w:rPr>
        <w:t xml:space="preserve"> Using this operation will result in many </w:t>
      </w:r>
      <w:r w:rsidR="00452A0A">
        <w:rPr>
          <w:lang w:eastAsia="en-US"/>
        </w:rPr>
        <w:t xml:space="preserve">duplicated and </w:t>
      </w:r>
      <w:r w:rsidR="00847A7C">
        <w:rPr>
          <w:lang w:eastAsia="en-US"/>
        </w:rPr>
        <w:t xml:space="preserve">overlapping bounding boxes on the image </w:t>
      </w:r>
      <w:r w:rsidR="002C6A12">
        <w:rPr>
          <w:lang w:eastAsia="en-US"/>
        </w:rPr>
        <w:t>and the YOLO algorithm uses Non</w:t>
      </w:r>
      <w:r w:rsidR="00D939F3">
        <w:rPr>
          <w:lang w:eastAsia="en-US"/>
        </w:rPr>
        <w:t>-</w:t>
      </w:r>
      <w:r w:rsidR="002C6A12">
        <w:rPr>
          <w:lang w:eastAsia="en-US"/>
        </w:rPr>
        <w:t xml:space="preserve">Maximal </w:t>
      </w:r>
      <w:r w:rsidR="00E02503">
        <w:rPr>
          <w:lang w:eastAsia="en-US"/>
        </w:rPr>
        <w:t>Suppression</w:t>
      </w:r>
      <w:r w:rsidR="002F3DC8">
        <w:rPr>
          <w:lang w:eastAsia="en-US"/>
        </w:rPr>
        <w:t xml:space="preserve"> to </w:t>
      </w:r>
      <w:r w:rsidR="00492488">
        <w:rPr>
          <w:lang w:eastAsia="en-US"/>
        </w:rPr>
        <w:t>address this problem</w:t>
      </w:r>
      <w:r w:rsidR="002F3DC8">
        <w:rPr>
          <w:lang w:eastAsia="en-US"/>
        </w:rPr>
        <w:t xml:space="preserve">. </w:t>
      </w:r>
      <w:r w:rsidR="00EB6D31">
        <w:rPr>
          <w:lang w:eastAsia="en-US"/>
        </w:rPr>
        <w:t>Non</w:t>
      </w:r>
      <w:r w:rsidR="00D939F3">
        <w:rPr>
          <w:lang w:eastAsia="en-US"/>
        </w:rPr>
        <w:t>-</w:t>
      </w:r>
      <w:r w:rsidR="00EB6D31">
        <w:rPr>
          <w:lang w:eastAsia="en-US"/>
        </w:rPr>
        <w:t>Maximal Suppression</w:t>
      </w:r>
      <w:r w:rsidR="00A54D7B">
        <w:rPr>
          <w:lang w:eastAsia="en-US"/>
        </w:rPr>
        <w:t xml:space="preserve"> removes the bounding boxes that have lower </w:t>
      </w:r>
      <w:r w:rsidR="00492488">
        <w:rPr>
          <w:lang w:eastAsia="en-US"/>
        </w:rPr>
        <w:t>probability</w:t>
      </w:r>
      <w:r w:rsidR="00A54D7B">
        <w:rPr>
          <w:lang w:eastAsia="en-US"/>
        </w:rPr>
        <w:t xml:space="preserve"> scores</w:t>
      </w:r>
      <w:r w:rsidR="00D4549B">
        <w:rPr>
          <w:lang w:eastAsia="en-US"/>
        </w:rPr>
        <w:t xml:space="preserve">. </w:t>
      </w:r>
      <w:r w:rsidR="00923498">
        <w:rPr>
          <w:lang w:eastAsia="en-US"/>
        </w:rPr>
        <w:t xml:space="preserve">The </w:t>
      </w:r>
      <w:r w:rsidR="00644868">
        <w:rPr>
          <w:lang w:eastAsia="en-US"/>
        </w:rPr>
        <w:t>algorithm we’re using for our AI sys</w:t>
      </w:r>
      <w:r w:rsidR="00ED2EB6">
        <w:rPr>
          <w:lang w:eastAsia="en-US"/>
        </w:rPr>
        <w:t>tem, YOLO</w:t>
      </w:r>
      <w:r w:rsidR="00D939F3">
        <w:rPr>
          <w:lang w:eastAsia="en-US"/>
        </w:rPr>
        <w:t xml:space="preserve"> V</w:t>
      </w:r>
      <w:r w:rsidR="00ED2EB6">
        <w:rPr>
          <w:lang w:eastAsia="en-US"/>
        </w:rPr>
        <w:t>3</w:t>
      </w:r>
      <w:r w:rsidR="002E3CA6">
        <w:rPr>
          <w:lang w:eastAsia="en-US"/>
        </w:rPr>
        <w:t>,</w:t>
      </w:r>
      <w:r w:rsidR="00BB04ED">
        <w:rPr>
          <w:lang w:eastAsia="en-US"/>
        </w:rPr>
        <w:t xml:space="preserve"> is an improved version of </w:t>
      </w:r>
      <w:r w:rsidR="00E40589">
        <w:rPr>
          <w:lang w:eastAsia="en-US"/>
        </w:rPr>
        <w:t>previous YOLO versions</w:t>
      </w:r>
      <w:r w:rsidR="00FF2D8A">
        <w:rPr>
          <w:lang w:eastAsia="en-US"/>
        </w:rPr>
        <w:t>. YOLO</w:t>
      </w:r>
      <w:r w:rsidR="00D939F3">
        <w:rPr>
          <w:lang w:eastAsia="en-US"/>
        </w:rPr>
        <w:t xml:space="preserve"> V</w:t>
      </w:r>
      <w:r w:rsidR="00FF2D8A">
        <w:rPr>
          <w:lang w:eastAsia="en-US"/>
        </w:rPr>
        <w:t>3 has 106 layers</w:t>
      </w:r>
      <w:r w:rsidR="001035C7">
        <w:rPr>
          <w:lang w:eastAsia="en-US"/>
        </w:rPr>
        <w:t xml:space="preserve"> </w:t>
      </w:r>
      <w:r w:rsidR="000C28C4">
        <w:rPr>
          <w:lang w:eastAsia="en-US"/>
        </w:rPr>
        <w:t>together with</w:t>
      </w:r>
      <w:r w:rsidR="001076FC">
        <w:rPr>
          <w:lang w:eastAsia="en-US"/>
        </w:rPr>
        <w:t xml:space="preserve"> residual blocks and </w:t>
      </w:r>
      <w:proofErr w:type="spellStart"/>
      <w:r w:rsidR="001076FC">
        <w:rPr>
          <w:lang w:eastAsia="en-US"/>
        </w:rPr>
        <w:t>upsampling</w:t>
      </w:r>
      <w:proofErr w:type="spellEnd"/>
      <w:r w:rsidR="001076FC">
        <w:rPr>
          <w:lang w:eastAsia="en-US"/>
        </w:rPr>
        <w:t xml:space="preserve"> networks. </w:t>
      </w:r>
      <w:r w:rsidR="00430A3B">
        <w:rPr>
          <w:lang w:eastAsia="en-US"/>
        </w:rPr>
        <w:t>YOLO</w:t>
      </w:r>
      <w:r w:rsidR="00D939F3">
        <w:rPr>
          <w:lang w:eastAsia="en-US"/>
        </w:rPr>
        <w:t xml:space="preserve"> V</w:t>
      </w:r>
      <w:r w:rsidR="00430A3B">
        <w:rPr>
          <w:lang w:eastAsia="en-US"/>
        </w:rPr>
        <w:t>3</w:t>
      </w:r>
      <w:r w:rsidR="008F4918">
        <w:rPr>
          <w:lang w:eastAsia="en-US"/>
        </w:rPr>
        <w:t>’s</w:t>
      </w:r>
      <w:r w:rsidR="00775555">
        <w:rPr>
          <w:lang w:eastAsia="en-US"/>
        </w:rPr>
        <w:t xml:space="preserve"> </w:t>
      </w:r>
      <w:r w:rsidR="008F4918">
        <w:rPr>
          <w:lang w:eastAsia="en-US"/>
        </w:rPr>
        <w:t xml:space="preserve">architecture allows detection at </w:t>
      </w:r>
      <w:r w:rsidR="008773FB">
        <w:rPr>
          <w:lang w:eastAsia="en-US"/>
        </w:rPr>
        <w:t xml:space="preserve">3 different scales, which improves </w:t>
      </w:r>
      <w:r w:rsidR="005E7FC9">
        <w:rPr>
          <w:lang w:eastAsia="en-US"/>
        </w:rPr>
        <w:t>the detection of smaller</w:t>
      </w:r>
      <w:r w:rsidR="00775555">
        <w:rPr>
          <w:lang w:eastAsia="en-US"/>
        </w:rPr>
        <w:t xml:space="preserve"> </w:t>
      </w:r>
      <w:r w:rsidR="005E7FC9">
        <w:rPr>
          <w:lang w:eastAsia="en-US"/>
        </w:rPr>
        <w:t>objects.</w:t>
      </w:r>
      <w:r w:rsidR="00767053">
        <w:rPr>
          <w:lang w:eastAsia="en-US"/>
        </w:rPr>
        <w:t xml:space="preserve"> </w:t>
      </w:r>
      <w:r w:rsidR="00767053" w:rsidRPr="00767053">
        <w:t>(Bandyopadhyay, 2022)</w:t>
      </w:r>
      <w:r w:rsidR="00834CAB">
        <w:t xml:space="preserve"> </w:t>
      </w:r>
      <w:r w:rsidR="00834CAB">
        <w:rPr>
          <w:lang w:eastAsia="en-US"/>
        </w:rPr>
        <w:t xml:space="preserve">The figure below describes the architecture of the </w:t>
      </w:r>
      <w:r w:rsidR="00D51622">
        <w:rPr>
          <w:lang w:eastAsia="en-US"/>
        </w:rPr>
        <w:t xml:space="preserve">original </w:t>
      </w:r>
      <w:r w:rsidR="00834CAB">
        <w:rPr>
          <w:lang w:eastAsia="en-US"/>
        </w:rPr>
        <w:t xml:space="preserve">YOLO neural network, which consists of several convolutional layers and 2 fully connected </w:t>
      </w:r>
      <w:r w:rsidR="00834CAB" w:rsidRPr="00B83A81">
        <w:rPr>
          <w:lang w:eastAsia="en-US"/>
        </w:rPr>
        <w:t>layers.</w:t>
      </w:r>
    </w:p>
    <w:p w14:paraId="612F23A0" w14:textId="7373DB52" w:rsidR="0010367C" w:rsidRPr="0010367C" w:rsidRDefault="0010367C" w:rsidP="00F70316">
      <w:pPr>
        <w:rPr>
          <w:b/>
          <w:bCs/>
          <w:lang w:eastAsia="en-US"/>
        </w:rPr>
      </w:pPr>
    </w:p>
    <w:p w14:paraId="424D0ABB" w14:textId="1858216C" w:rsidR="0010367C" w:rsidRDefault="00775555" w:rsidP="00550FED">
      <w:pPr>
        <w:pStyle w:val="Caption"/>
        <w:rPr>
          <w:lang w:eastAsia="en-US"/>
        </w:rPr>
      </w:pPr>
      <w:bookmarkStart w:id="5" w:name="_Toc115217447"/>
      <w:r w:rsidRPr="007B7FC2">
        <w:rPr>
          <w:noProof/>
          <w:lang w:eastAsia="en-US"/>
        </w:rPr>
        <w:lastRenderedPageBreak/>
        <w:drawing>
          <wp:anchor distT="0" distB="0" distL="114300" distR="114300" simplePos="0" relativeHeight="251658243" behindDoc="0" locked="0" layoutInCell="1" allowOverlap="1" wp14:anchorId="06BA1E37" wp14:editId="70D74DA7">
            <wp:simplePos x="0" y="0"/>
            <wp:positionH relativeFrom="margin">
              <wp:align>left</wp:align>
            </wp:positionH>
            <wp:positionV relativeFrom="paragraph">
              <wp:posOffset>0</wp:posOffset>
            </wp:positionV>
            <wp:extent cx="5731510" cy="2185670"/>
            <wp:effectExtent l="0" t="0" r="2540" b="5080"/>
            <wp:wrapSquare wrapText="bothSides"/>
            <wp:docPr id="14" name="Picture 1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engineering drawing&#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185670"/>
                    </a:xfrm>
                    <a:prstGeom prst="rect">
                      <a:avLst/>
                    </a:prstGeom>
                  </pic:spPr>
                </pic:pic>
              </a:graphicData>
            </a:graphic>
          </wp:anchor>
        </w:drawing>
      </w:r>
      <w:r w:rsidR="00550FED">
        <w:t xml:space="preserve">Figure </w:t>
      </w:r>
      <w:r w:rsidR="00550FED">
        <w:fldChar w:fldCharType="begin"/>
      </w:r>
      <w:r w:rsidR="00550FED">
        <w:instrText xml:space="preserve"> SEQ Figure \* ARABIC </w:instrText>
      </w:r>
      <w:r w:rsidR="00550FED">
        <w:fldChar w:fldCharType="separate"/>
      </w:r>
      <w:r w:rsidR="00497E18">
        <w:rPr>
          <w:noProof/>
        </w:rPr>
        <w:t>2</w:t>
      </w:r>
      <w:r w:rsidR="00550FED">
        <w:fldChar w:fldCharType="end"/>
      </w:r>
      <w:r w:rsidR="00550FED">
        <w:t xml:space="preserve"> </w:t>
      </w:r>
      <w:r w:rsidR="00550FED" w:rsidRPr="00A84813">
        <w:t>Y</w:t>
      </w:r>
      <w:r w:rsidR="00550FED">
        <w:t xml:space="preserve">OLO </w:t>
      </w:r>
      <w:r w:rsidR="00550FED" w:rsidRPr="00A84813">
        <w:t>network architecture</w:t>
      </w:r>
      <w:r w:rsidR="00A05AE4">
        <w:t xml:space="preserve"> </w:t>
      </w:r>
      <w:r w:rsidR="00A05AE4" w:rsidRPr="00767053">
        <w:t>(Bandyopadhyay, 2022)</w:t>
      </w:r>
      <w:bookmarkEnd w:id="5"/>
    </w:p>
    <w:p w14:paraId="6A199A97" w14:textId="3737E653" w:rsidR="00F70316" w:rsidRDefault="00F70316" w:rsidP="00F70316">
      <w:pPr>
        <w:rPr>
          <w:lang w:eastAsia="en-US"/>
        </w:rPr>
      </w:pPr>
    </w:p>
    <w:p w14:paraId="78D91A50" w14:textId="3E15DF6F" w:rsidR="009226CB" w:rsidRDefault="009226CB" w:rsidP="00F70316">
      <w:pPr>
        <w:rPr>
          <w:b/>
          <w:bCs/>
          <w:lang w:eastAsia="en-US"/>
        </w:rPr>
      </w:pPr>
    </w:p>
    <w:p w14:paraId="3690422F" w14:textId="11BD694C" w:rsidR="002E5BD3" w:rsidRDefault="002E5BD3" w:rsidP="00F70316">
      <w:pPr>
        <w:rPr>
          <w:b/>
          <w:bCs/>
          <w:lang w:eastAsia="en-US"/>
        </w:rPr>
      </w:pPr>
    </w:p>
    <w:p w14:paraId="3C7FEF62" w14:textId="7720177C" w:rsidR="00B14C84" w:rsidRDefault="00B14C84" w:rsidP="00F70316">
      <w:pPr>
        <w:rPr>
          <w:b/>
          <w:bCs/>
          <w:lang w:eastAsia="en-US"/>
        </w:rPr>
      </w:pPr>
    </w:p>
    <w:p w14:paraId="7627D63C" w14:textId="09D47DEB" w:rsidR="00F01F14" w:rsidRPr="00F01F14" w:rsidRDefault="00F01F14" w:rsidP="00F70316">
      <w:pPr>
        <w:rPr>
          <w:b/>
          <w:bCs/>
          <w:lang w:eastAsia="en-US"/>
        </w:rPr>
      </w:pPr>
    </w:p>
    <w:p w14:paraId="043E1A46" w14:textId="77777777" w:rsidR="00F70316" w:rsidRDefault="00F70316" w:rsidP="00F70316">
      <w:pPr>
        <w:rPr>
          <w:lang w:eastAsia="en-US"/>
        </w:rPr>
      </w:pPr>
    </w:p>
    <w:p w14:paraId="09B7F4C1" w14:textId="77777777" w:rsidR="00F70316" w:rsidRDefault="00F70316" w:rsidP="00F70316">
      <w:pPr>
        <w:rPr>
          <w:lang w:eastAsia="en-US"/>
        </w:rPr>
      </w:pPr>
    </w:p>
    <w:p w14:paraId="37BFF9AE" w14:textId="77777777" w:rsidR="00F70316" w:rsidRDefault="00F70316" w:rsidP="00F70316">
      <w:pPr>
        <w:rPr>
          <w:lang w:eastAsia="en-US"/>
        </w:rPr>
      </w:pPr>
    </w:p>
    <w:p w14:paraId="78F1C365" w14:textId="77777777" w:rsidR="00F70316" w:rsidRDefault="00F70316" w:rsidP="00F70316">
      <w:pPr>
        <w:rPr>
          <w:lang w:eastAsia="en-US"/>
        </w:rPr>
      </w:pPr>
    </w:p>
    <w:p w14:paraId="78E56A09" w14:textId="77777777" w:rsidR="00550FED" w:rsidRDefault="00550FED">
      <w:pPr>
        <w:spacing w:after="160" w:line="259" w:lineRule="auto"/>
        <w:jc w:val="left"/>
        <w:rPr>
          <w:rFonts w:eastAsiaTheme="minorEastAsia" w:cstheme="minorBidi"/>
          <w:b/>
          <w:sz w:val="28"/>
          <w:szCs w:val="22"/>
          <w:lang w:eastAsia="en-US"/>
        </w:rPr>
      </w:pPr>
      <w:bookmarkStart w:id="6" w:name="_Toc112444025"/>
      <w:r>
        <w:br w:type="page"/>
      </w:r>
    </w:p>
    <w:p w14:paraId="182BC136" w14:textId="6B792A60" w:rsidR="0007267F" w:rsidRDefault="0057255D" w:rsidP="00BB7D39">
      <w:pPr>
        <w:pStyle w:val="Heading2"/>
      </w:pPr>
      <w:bookmarkStart w:id="7" w:name="_Toc115217421"/>
      <w:r>
        <w:lastRenderedPageBreak/>
        <w:t>1</w:t>
      </w:r>
      <w:r w:rsidR="0007267F">
        <w:t xml:space="preserve">.2 </w:t>
      </w:r>
      <w:r w:rsidR="00BB7D39">
        <w:t>Data Generation and Preparation</w:t>
      </w:r>
      <w:bookmarkEnd w:id="6"/>
      <w:bookmarkEnd w:id="7"/>
    </w:p>
    <w:p w14:paraId="6B7008EA" w14:textId="7A158C80" w:rsidR="00D52075" w:rsidRDefault="00096FCA" w:rsidP="00D52075">
      <w:pPr>
        <w:rPr>
          <w:lang w:eastAsia="en-US"/>
        </w:rPr>
      </w:pPr>
      <w:r>
        <w:rPr>
          <w:lang w:eastAsia="en-US"/>
        </w:rPr>
        <w:tab/>
      </w:r>
      <w:r w:rsidR="00C71B7F" w:rsidRPr="00C71B7F">
        <w:rPr>
          <w:lang w:eastAsia="en-US"/>
        </w:rPr>
        <w:t xml:space="preserve">For the training data, we have captured videos of 3 different types of gloves, latex gloves, fur gloves, and ski gloves. We then use a python program to capture each frame by a set </w:t>
      </w:r>
      <w:proofErr w:type="gramStart"/>
      <w:r w:rsidR="00C71B7F" w:rsidRPr="00C71B7F">
        <w:rPr>
          <w:lang w:eastAsia="en-US"/>
        </w:rPr>
        <w:t>amount</w:t>
      </w:r>
      <w:proofErr w:type="gramEnd"/>
      <w:r w:rsidR="00C71B7F" w:rsidRPr="00C71B7F">
        <w:rPr>
          <w:lang w:eastAsia="en-US"/>
        </w:rPr>
        <w:t xml:space="preserve"> of intervals between each frame. We then save each frame captured in .jpg format and proceed for annotation. The YOLO algorithm requires training image data to have the objects annotated with rectangular boxes. We use a program called </w:t>
      </w:r>
      <w:proofErr w:type="spellStart"/>
      <w:r w:rsidR="00C71B7F" w:rsidRPr="00C71B7F">
        <w:rPr>
          <w:lang w:eastAsia="en-US"/>
        </w:rPr>
        <w:t>LabelImg</w:t>
      </w:r>
      <w:proofErr w:type="spellEnd"/>
      <w:r w:rsidR="00C71B7F" w:rsidRPr="00C71B7F">
        <w:rPr>
          <w:lang w:eastAsia="en-US"/>
        </w:rPr>
        <w:t xml:space="preserve">, which is a graphical image annotation tool. We used the program to draw boxes on the object to be identified and save in YOLO dataset format. The YOLO dataset consists of the training images, annotation data, and a class file. The class file contains all the classes we chose to label the objects, and the annotation data consists of the class index, coordinates, and the height and width of the bounding box. We have prepared 47 images for ski gloves, 35 for latex gloves, and 59 for fur gloves. The figures below show the </w:t>
      </w:r>
      <w:proofErr w:type="spellStart"/>
      <w:r w:rsidR="00C71B7F" w:rsidRPr="00C71B7F">
        <w:rPr>
          <w:lang w:eastAsia="en-US"/>
        </w:rPr>
        <w:t>labelImg</w:t>
      </w:r>
      <w:proofErr w:type="spellEnd"/>
      <w:r w:rsidR="00C71B7F" w:rsidRPr="00C71B7F">
        <w:rPr>
          <w:lang w:eastAsia="en-US"/>
        </w:rPr>
        <w:t xml:space="preserve"> program as we are drawing the label box for a latex glove and the YOLO dataset output .txt file.</w:t>
      </w:r>
    </w:p>
    <w:p w14:paraId="3D43D3D1" w14:textId="27BC0742" w:rsidR="003E7EE8" w:rsidRDefault="00F70316" w:rsidP="00D52075">
      <w:pPr>
        <w:rPr>
          <w:lang w:eastAsia="en-US"/>
        </w:rPr>
      </w:pPr>
      <w:r w:rsidRPr="00FA7030">
        <w:rPr>
          <w:noProof/>
          <w:lang w:eastAsia="en-US"/>
        </w:rPr>
        <w:drawing>
          <wp:inline distT="0" distB="0" distL="0" distR="0" wp14:anchorId="7241A9F0" wp14:editId="3F5D847F">
            <wp:extent cx="5728855" cy="358165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43662" cy="3590916"/>
                    </a:xfrm>
                    <a:prstGeom prst="rect">
                      <a:avLst/>
                    </a:prstGeom>
                  </pic:spPr>
                </pic:pic>
              </a:graphicData>
            </a:graphic>
          </wp:inline>
        </w:drawing>
      </w:r>
    </w:p>
    <w:p w14:paraId="14BEEAEA" w14:textId="11628115" w:rsidR="003E7EE8" w:rsidRDefault="00550FED" w:rsidP="00550FED">
      <w:pPr>
        <w:pStyle w:val="Caption"/>
        <w:rPr>
          <w:lang w:eastAsia="en-US"/>
        </w:rPr>
      </w:pPr>
      <w:bookmarkStart w:id="8" w:name="_Toc115217448"/>
      <w:r>
        <w:t xml:space="preserve">Figure </w:t>
      </w:r>
      <w:r>
        <w:fldChar w:fldCharType="begin"/>
      </w:r>
      <w:r>
        <w:instrText xml:space="preserve"> SEQ Figure \* ARABIC </w:instrText>
      </w:r>
      <w:r>
        <w:fldChar w:fldCharType="separate"/>
      </w:r>
      <w:r w:rsidR="00497E18">
        <w:rPr>
          <w:noProof/>
        </w:rPr>
        <w:t>3</w:t>
      </w:r>
      <w:r>
        <w:fldChar w:fldCharType="end"/>
      </w:r>
      <w:r>
        <w:t xml:space="preserve"> </w:t>
      </w:r>
      <w:proofErr w:type="spellStart"/>
      <w:r w:rsidRPr="000345DB">
        <w:t>labelimg</w:t>
      </w:r>
      <w:proofErr w:type="spellEnd"/>
      <w:r w:rsidRPr="000345DB">
        <w:t xml:space="preserve"> program</w:t>
      </w:r>
      <w:bookmarkEnd w:id="8"/>
    </w:p>
    <w:p w14:paraId="67DCD653" w14:textId="3FF04BBA" w:rsidR="003E7EE8" w:rsidRDefault="003E7EE8" w:rsidP="00D52075">
      <w:pPr>
        <w:rPr>
          <w:lang w:eastAsia="en-US"/>
        </w:rPr>
      </w:pPr>
    </w:p>
    <w:p w14:paraId="78E47B8A" w14:textId="0F602534" w:rsidR="003E7EE8" w:rsidRDefault="003E7EE8" w:rsidP="00D52075">
      <w:pPr>
        <w:rPr>
          <w:lang w:eastAsia="en-US"/>
        </w:rPr>
      </w:pPr>
    </w:p>
    <w:p w14:paraId="651103D9" w14:textId="5302C62D" w:rsidR="003E7EE8" w:rsidRDefault="00AB36CA" w:rsidP="00D52075">
      <w:pPr>
        <w:rPr>
          <w:lang w:eastAsia="en-US"/>
        </w:rPr>
      </w:pPr>
      <w:r w:rsidRPr="004C298E">
        <w:rPr>
          <w:noProof/>
        </w:rPr>
        <w:lastRenderedPageBreak/>
        <w:drawing>
          <wp:inline distT="0" distB="0" distL="0" distR="0" wp14:anchorId="74E9281C" wp14:editId="5454D6FF">
            <wp:extent cx="3838575" cy="1200150"/>
            <wp:effectExtent l="0" t="0" r="952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38575" cy="1200150"/>
                    </a:xfrm>
                    <a:prstGeom prst="rect">
                      <a:avLst/>
                    </a:prstGeom>
                  </pic:spPr>
                </pic:pic>
              </a:graphicData>
            </a:graphic>
          </wp:inline>
        </w:drawing>
      </w:r>
    </w:p>
    <w:p w14:paraId="6E359974" w14:textId="37167B1C" w:rsidR="00550FED" w:rsidRDefault="00550FED" w:rsidP="00550FED">
      <w:pPr>
        <w:pStyle w:val="Caption"/>
      </w:pPr>
      <w:bookmarkStart w:id="9" w:name="_Toc115217449"/>
      <w:r>
        <w:t xml:space="preserve">Figure </w:t>
      </w:r>
      <w:r>
        <w:fldChar w:fldCharType="begin"/>
      </w:r>
      <w:r>
        <w:instrText xml:space="preserve"> SEQ Figure \* ARABIC </w:instrText>
      </w:r>
      <w:r>
        <w:fldChar w:fldCharType="separate"/>
      </w:r>
      <w:r w:rsidR="00497E18">
        <w:rPr>
          <w:noProof/>
        </w:rPr>
        <w:t>4</w:t>
      </w:r>
      <w:r>
        <w:fldChar w:fldCharType="end"/>
      </w:r>
      <w:r>
        <w:t xml:space="preserve"> YOLO</w:t>
      </w:r>
      <w:r w:rsidRPr="001F7A39">
        <w:t xml:space="preserve"> annotation data format</w:t>
      </w:r>
      <w:bookmarkEnd w:id="9"/>
    </w:p>
    <w:p w14:paraId="3304832F" w14:textId="7E88B8B2" w:rsidR="00EA52EC" w:rsidRPr="00F94394" w:rsidRDefault="00550FED" w:rsidP="00F94394">
      <w:pPr>
        <w:pStyle w:val="Heading2"/>
        <w:rPr>
          <w:i/>
          <w:color w:val="000000" w:themeColor="text1"/>
          <w:sz w:val="20"/>
          <w:szCs w:val="18"/>
          <w:lang w:val="en-US" w:eastAsia="ko-KR"/>
        </w:rPr>
      </w:pPr>
      <w:bookmarkStart w:id="10" w:name="_Toc112444026"/>
      <w:r>
        <w:br w:type="page"/>
      </w:r>
      <w:bookmarkStart w:id="11" w:name="_Toc115217422"/>
      <w:r w:rsidR="0057255D">
        <w:lastRenderedPageBreak/>
        <w:t>1</w:t>
      </w:r>
      <w:r w:rsidR="00EA52EC">
        <w:t>.3</w:t>
      </w:r>
      <w:r w:rsidR="00855F3A">
        <w:t xml:space="preserve"> Model Development and </w:t>
      </w:r>
      <w:r w:rsidR="003421F3">
        <w:t>AI training</w:t>
      </w:r>
      <w:bookmarkEnd w:id="10"/>
      <w:bookmarkEnd w:id="11"/>
    </w:p>
    <w:p w14:paraId="48110ABB" w14:textId="0981094B" w:rsidR="00857763" w:rsidRDefault="00653640" w:rsidP="00886481">
      <w:r>
        <w:tab/>
      </w:r>
      <w:r w:rsidR="00A834BA">
        <w:t xml:space="preserve">We </w:t>
      </w:r>
      <w:r w:rsidR="00984F83">
        <w:t xml:space="preserve">utilized the Google </w:t>
      </w:r>
      <w:proofErr w:type="spellStart"/>
      <w:r w:rsidR="00984F83">
        <w:t>Colab</w:t>
      </w:r>
      <w:proofErr w:type="spellEnd"/>
      <w:r w:rsidR="00984F83">
        <w:t xml:space="preserve"> as the</w:t>
      </w:r>
      <w:r w:rsidR="0069354B">
        <w:t xml:space="preserve"> In</w:t>
      </w:r>
      <w:r w:rsidR="00886481">
        <w:t xml:space="preserve">tegrated Development Environment (IDE) for training </w:t>
      </w:r>
      <w:r w:rsidR="000D0B6C">
        <w:t xml:space="preserve">machine learning </w:t>
      </w:r>
      <w:r w:rsidR="00B95C9C">
        <w:t xml:space="preserve">model </w:t>
      </w:r>
      <w:r w:rsidR="00BB062F">
        <w:t xml:space="preserve">with </w:t>
      </w:r>
      <w:r w:rsidR="00FA7D43">
        <w:t xml:space="preserve">different glove types. </w:t>
      </w:r>
      <w:r w:rsidR="007A45CF">
        <w:t xml:space="preserve">The Google </w:t>
      </w:r>
      <w:proofErr w:type="spellStart"/>
      <w:r w:rsidR="007A45CF">
        <w:t>Colab</w:t>
      </w:r>
      <w:proofErr w:type="spellEnd"/>
      <w:r w:rsidR="007A45CF">
        <w:t xml:space="preserve"> was integrated with the Google Drive where the dataset was uploaded. </w:t>
      </w:r>
      <w:r w:rsidR="00EA32E1">
        <w:t xml:space="preserve">The uploaded dataset contained of </w:t>
      </w:r>
      <w:r w:rsidR="00201D03">
        <w:t xml:space="preserve">282 </w:t>
      </w:r>
      <w:r w:rsidR="002640CF">
        <w:t xml:space="preserve">files (141 jpg files &amp; 141 txt files). </w:t>
      </w:r>
      <w:r w:rsidR="001520AC">
        <w:t xml:space="preserve">All the raw </w:t>
      </w:r>
      <w:r w:rsidR="00036C0E">
        <w:t xml:space="preserve">image data comes with </w:t>
      </w:r>
      <w:r w:rsidR="006240D8">
        <w:t xml:space="preserve">text files that store the </w:t>
      </w:r>
      <w:r w:rsidR="0029551A">
        <w:t>labelled image information.</w:t>
      </w:r>
    </w:p>
    <w:p w14:paraId="3FB110CA" w14:textId="77777777" w:rsidR="00754937" w:rsidRDefault="003503D8" w:rsidP="00924C0E">
      <w:pPr>
        <w:jc w:val="center"/>
      </w:pPr>
      <w:r w:rsidRPr="003503D8">
        <w:rPr>
          <w:noProof/>
        </w:rPr>
        <w:drawing>
          <wp:inline distT="0" distB="0" distL="0" distR="0" wp14:anchorId="277A6343" wp14:editId="778A6CBC">
            <wp:extent cx="3745523" cy="2090002"/>
            <wp:effectExtent l="0" t="0" r="7620" b="5715"/>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15"/>
                    <a:stretch>
                      <a:fillRect/>
                    </a:stretch>
                  </pic:blipFill>
                  <pic:spPr>
                    <a:xfrm>
                      <a:off x="0" y="0"/>
                      <a:ext cx="3749516" cy="2092230"/>
                    </a:xfrm>
                    <a:prstGeom prst="rect">
                      <a:avLst/>
                    </a:prstGeom>
                  </pic:spPr>
                </pic:pic>
              </a:graphicData>
            </a:graphic>
          </wp:inline>
        </w:drawing>
      </w:r>
    </w:p>
    <w:p w14:paraId="3D7C83D3" w14:textId="20AC8ADF" w:rsidR="00F94394" w:rsidRDefault="00F94394" w:rsidP="00F94394">
      <w:pPr>
        <w:pStyle w:val="Caption"/>
      </w:pPr>
      <w:bookmarkStart w:id="12" w:name="_Toc115217450"/>
      <w:r>
        <w:t xml:space="preserve">Figure </w:t>
      </w:r>
      <w:r>
        <w:fldChar w:fldCharType="begin"/>
      </w:r>
      <w:r>
        <w:instrText xml:space="preserve"> SEQ Figure \* ARABIC </w:instrText>
      </w:r>
      <w:r>
        <w:fldChar w:fldCharType="separate"/>
      </w:r>
      <w:r w:rsidR="00497E18">
        <w:rPr>
          <w:noProof/>
        </w:rPr>
        <w:t>5</w:t>
      </w:r>
      <w:r>
        <w:fldChar w:fldCharType="end"/>
      </w:r>
      <w:r>
        <w:t xml:space="preserve"> Connecting to Google Drive</w:t>
      </w:r>
      <w:bookmarkEnd w:id="12"/>
    </w:p>
    <w:p w14:paraId="05E1BCB5" w14:textId="56667F05" w:rsidR="00C3002C" w:rsidRDefault="0029551A" w:rsidP="00924C0E">
      <w:pPr>
        <w:ind w:firstLine="720"/>
      </w:pPr>
      <w:proofErr w:type="gramStart"/>
      <w:r>
        <w:t>First of all</w:t>
      </w:r>
      <w:proofErr w:type="gramEnd"/>
      <w:r>
        <w:t xml:space="preserve">, </w:t>
      </w:r>
      <w:r w:rsidR="0025613C">
        <w:t xml:space="preserve">the program checks </w:t>
      </w:r>
      <w:r w:rsidR="00BB522A">
        <w:t xml:space="preserve">whether the NVIDIA GPU rented from Google </w:t>
      </w:r>
      <w:proofErr w:type="spellStart"/>
      <w:r w:rsidR="00BB522A">
        <w:t>Colab</w:t>
      </w:r>
      <w:proofErr w:type="spellEnd"/>
      <w:r w:rsidR="00BB522A">
        <w:t xml:space="preserve"> is utilized or not. </w:t>
      </w:r>
      <w:r w:rsidR="001252B8">
        <w:t xml:space="preserve">The </w:t>
      </w:r>
      <w:r w:rsidR="0072201E">
        <w:t>Graphics Processing Unit (GPU)</w:t>
      </w:r>
      <w:r w:rsidR="00450E74">
        <w:t xml:space="preserve"> </w:t>
      </w:r>
      <w:proofErr w:type="gramStart"/>
      <w:r w:rsidR="00450E74">
        <w:t>is able to</w:t>
      </w:r>
      <w:proofErr w:type="gramEnd"/>
      <w:r w:rsidR="00450E74">
        <w:t xml:space="preserve"> boost the </w:t>
      </w:r>
      <w:r w:rsidR="00485F42">
        <w:t xml:space="preserve">model training speed </w:t>
      </w:r>
      <w:r w:rsidR="009B2F60">
        <w:t xml:space="preserve">as it </w:t>
      </w:r>
      <w:r w:rsidR="00255391">
        <w:t xml:space="preserve">enables </w:t>
      </w:r>
      <w:r w:rsidR="00625887">
        <w:t>multiple computations process simultaneously</w:t>
      </w:r>
      <w:r w:rsidR="00896DAD">
        <w:t xml:space="preserve">, resulting in high efficiency. </w:t>
      </w:r>
      <w:r w:rsidR="00C02262">
        <w:t xml:space="preserve">After that, the program connects to the Google Drive to retrieve the </w:t>
      </w:r>
      <w:r w:rsidR="00532FEC">
        <w:t>data</w:t>
      </w:r>
      <w:r w:rsidR="00924C0E">
        <w:t xml:space="preserve"> </w:t>
      </w:r>
      <w:proofErr w:type="gramStart"/>
      <w:r w:rsidR="00924C0E">
        <w:t>in order to</w:t>
      </w:r>
      <w:proofErr w:type="gramEnd"/>
      <w:r w:rsidR="00924C0E">
        <w:t xml:space="preserve"> train the machine learning model.</w:t>
      </w:r>
    </w:p>
    <w:p w14:paraId="76FC6203" w14:textId="77777777" w:rsidR="00046706" w:rsidRDefault="00754937" w:rsidP="00924C0E">
      <w:pPr>
        <w:jc w:val="center"/>
      </w:pPr>
      <w:r w:rsidRPr="00754937">
        <w:rPr>
          <w:noProof/>
        </w:rPr>
        <w:drawing>
          <wp:inline distT="0" distB="0" distL="0" distR="0" wp14:anchorId="6D4AD1A2" wp14:editId="29C25B2F">
            <wp:extent cx="3543300" cy="2505759"/>
            <wp:effectExtent l="0" t="0" r="0" b="889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16"/>
                    <a:stretch>
                      <a:fillRect/>
                    </a:stretch>
                  </pic:blipFill>
                  <pic:spPr>
                    <a:xfrm>
                      <a:off x="0" y="0"/>
                      <a:ext cx="3563455" cy="2520012"/>
                    </a:xfrm>
                    <a:prstGeom prst="rect">
                      <a:avLst/>
                    </a:prstGeom>
                  </pic:spPr>
                </pic:pic>
              </a:graphicData>
            </a:graphic>
          </wp:inline>
        </w:drawing>
      </w:r>
    </w:p>
    <w:p w14:paraId="72871601" w14:textId="1364F249" w:rsidR="00F94394" w:rsidRDefault="00F94394" w:rsidP="00F94394">
      <w:pPr>
        <w:pStyle w:val="Caption"/>
      </w:pPr>
      <w:bookmarkStart w:id="13" w:name="_Toc115217451"/>
      <w:r>
        <w:t xml:space="preserve">Figure </w:t>
      </w:r>
      <w:r>
        <w:fldChar w:fldCharType="begin"/>
      </w:r>
      <w:r>
        <w:instrText xml:space="preserve"> SEQ Figure \* ARABIC </w:instrText>
      </w:r>
      <w:r>
        <w:fldChar w:fldCharType="separate"/>
      </w:r>
      <w:r w:rsidR="00497E18">
        <w:rPr>
          <w:noProof/>
        </w:rPr>
        <w:t>6</w:t>
      </w:r>
      <w:r>
        <w:fldChar w:fldCharType="end"/>
      </w:r>
      <w:r>
        <w:t xml:space="preserve"> Cloning Darknet</w:t>
      </w:r>
      <w:bookmarkEnd w:id="13"/>
    </w:p>
    <w:p w14:paraId="3A5664AF" w14:textId="515A7674" w:rsidR="00924C0E" w:rsidRDefault="00A824D3" w:rsidP="00886481">
      <w:r>
        <w:tab/>
        <w:t>We cloned the Dar</w:t>
      </w:r>
      <w:r w:rsidR="00E6648E">
        <w:t>k</w:t>
      </w:r>
      <w:r>
        <w:t>net from GitHub</w:t>
      </w:r>
      <w:r w:rsidR="00A83F21">
        <w:t xml:space="preserve">, </w:t>
      </w:r>
      <w:r w:rsidR="005C571B">
        <w:t xml:space="preserve">configure it for the OpenCV, </w:t>
      </w:r>
      <w:r w:rsidR="00EE4704">
        <w:t xml:space="preserve">GPU, and </w:t>
      </w:r>
      <w:r w:rsidR="0075039F">
        <w:t xml:space="preserve">CUDA </w:t>
      </w:r>
      <w:r w:rsidR="00DB3A83">
        <w:t>Deep Neural Network (</w:t>
      </w:r>
      <w:proofErr w:type="spellStart"/>
      <w:r w:rsidR="00DB3A83">
        <w:t>cuDNN</w:t>
      </w:r>
      <w:proofErr w:type="spellEnd"/>
      <w:r w:rsidR="00DB3A83">
        <w:t>)</w:t>
      </w:r>
      <w:r w:rsidR="00024509">
        <w:t xml:space="preserve">, and compile them for the </w:t>
      </w:r>
      <w:r w:rsidR="00202A37">
        <w:t>model training process. Dar</w:t>
      </w:r>
      <w:r w:rsidR="00E6648E">
        <w:t>k</w:t>
      </w:r>
      <w:r w:rsidR="00202A37">
        <w:t>net</w:t>
      </w:r>
      <w:r w:rsidR="00B6681D">
        <w:t xml:space="preserve"> is </w:t>
      </w:r>
      <w:r w:rsidR="00B6681D">
        <w:lastRenderedPageBreak/>
        <w:t xml:space="preserve">a </w:t>
      </w:r>
      <w:r w:rsidR="00512DBE">
        <w:t xml:space="preserve">neural network framework </w:t>
      </w:r>
      <w:r w:rsidR="00951E64">
        <w:t xml:space="preserve">providing </w:t>
      </w:r>
      <w:r w:rsidR="00CD6332">
        <w:t xml:space="preserve">real-time object detection technique </w:t>
      </w:r>
      <w:r w:rsidR="00C47C22">
        <w:t xml:space="preserve">with high </w:t>
      </w:r>
      <w:r w:rsidR="00C24F04">
        <w:t>accuracy and fast performance.</w:t>
      </w:r>
    </w:p>
    <w:p w14:paraId="2E855CC9" w14:textId="77777777" w:rsidR="00D40501" w:rsidRDefault="00046706" w:rsidP="0094175C">
      <w:pPr>
        <w:spacing w:line="240" w:lineRule="auto"/>
        <w:jc w:val="center"/>
      </w:pPr>
      <w:r w:rsidRPr="00046706">
        <w:rPr>
          <w:noProof/>
        </w:rPr>
        <w:drawing>
          <wp:inline distT="0" distB="0" distL="0" distR="0" wp14:anchorId="2CCA324E" wp14:editId="2D9DE366">
            <wp:extent cx="5731510" cy="2992967"/>
            <wp:effectExtent l="0" t="0" r="2540" b="0"/>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rotWithShape="1">
                    <a:blip r:embed="rId17"/>
                    <a:srcRect b="1022"/>
                    <a:stretch/>
                  </pic:blipFill>
                  <pic:spPr bwMode="auto">
                    <a:xfrm>
                      <a:off x="0" y="0"/>
                      <a:ext cx="5731510" cy="2992967"/>
                    </a:xfrm>
                    <a:prstGeom prst="rect">
                      <a:avLst/>
                    </a:prstGeom>
                    <a:ln>
                      <a:noFill/>
                    </a:ln>
                    <a:extLst>
                      <a:ext uri="{53640926-AAD7-44D8-BBD7-CCE9431645EC}">
                        <a14:shadowObscured xmlns:a14="http://schemas.microsoft.com/office/drawing/2010/main"/>
                      </a:ext>
                    </a:extLst>
                  </pic:spPr>
                </pic:pic>
              </a:graphicData>
            </a:graphic>
          </wp:inline>
        </w:drawing>
      </w:r>
    </w:p>
    <w:p w14:paraId="2C161DA7" w14:textId="6D9A05BE" w:rsidR="00F94394" w:rsidRDefault="00861A82" w:rsidP="00861A82">
      <w:pPr>
        <w:pStyle w:val="Caption"/>
      </w:pPr>
      <w:bookmarkStart w:id="14" w:name="_Toc115217452"/>
      <w:r>
        <w:t xml:space="preserve">Figure </w:t>
      </w:r>
      <w:r>
        <w:fldChar w:fldCharType="begin"/>
      </w:r>
      <w:r>
        <w:instrText xml:space="preserve"> SEQ Figure \* ARABIC </w:instrText>
      </w:r>
      <w:r>
        <w:fldChar w:fldCharType="separate"/>
      </w:r>
      <w:r w:rsidR="00497E18">
        <w:rPr>
          <w:noProof/>
        </w:rPr>
        <w:t>7</w:t>
      </w:r>
      <w:r>
        <w:fldChar w:fldCharType="end"/>
      </w:r>
      <w:r>
        <w:t xml:space="preserve"> Configuring training file</w:t>
      </w:r>
      <w:bookmarkEnd w:id="14"/>
    </w:p>
    <w:p w14:paraId="1A97139F" w14:textId="7EB54FBF" w:rsidR="0094175C" w:rsidRDefault="0094175C" w:rsidP="007A389F">
      <w:pPr>
        <w:spacing w:line="240" w:lineRule="auto"/>
        <w:jc w:val="center"/>
      </w:pPr>
      <w:r w:rsidRPr="007169CC">
        <w:rPr>
          <w:noProof/>
        </w:rPr>
        <w:drawing>
          <wp:inline distT="0" distB="0" distL="0" distR="0" wp14:anchorId="0CC1591C" wp14:editId="37CDD2A3">
            <wp:extent cx="5731510" cy="631825"/>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631825"/>
                    </a:xfrm>
                    <a:prstGeom prst="rect">
                      <a:avLst/>
                    </a:prstGeom>
                  </pic:spPr>
                </pic:pic>
              </a:graphicData>
            </a:graphic>
          </wp:inline>
        </w:drawing>
      </w:r>
    </w:p>
    <w:p w14:paraId="4D47AB6B" w14:textId="3B9B759A" w:rsidR="00861A82" w:rsidRDefault="00861A82" w:rsidP="00861A82">
      <w:pPr>
        <w:pStyle w:val="Caption"/>
      </w:pPr>
      <w:bookmarkStart w:id="15" w:name="_Toc115217453"/>
      <w:r>
        <w:t xml:space="preserve">Figure </w:t>
      </w:r>
      <w:r>
        <w:fldChar w:fldCharType="begin"/>
      </w:r>
      <w:r>
        <w:instrText xml:space="preserve"> SEQ Figure \* ARABIC </w:instrText>
      </w:r>
      <w:r>
        <w:fldChar w:fldCharType="separate"/>
      </w:r>
      <w:r w:rsidR="00497E18">
        <w:rPr>
          <w:noProof/>
        </w:rPr>
        <w:t>8</w:t>
      </w:r>
      <w:r>
        <w:fldChar w:fldCharType="end"/>
      </w:r>
      <w:r>
        <w:t xml:space="preserve"> Creating names and data files</w:t>
      </w:r>
      <w:bookmarkEnd w:id="15"/>
    </w:p>
    <w:p w14:paraId="54230F66" w14:textId="498DF62F" w:rsidR="007A389F" w:rsidRDefault="007A389F" w:rsidP="00E6648E">
      <w:pPr>
        <w:jc w:val="center"/>
      </w:pPr>
      <w:r w:rsidRPr="00A80C78">
        <w:rPr>
          <w:noProof/>
        </w:rPr>
        <w:drawing>
          <wp:inline distT="0" distB="0" distL="0" distR="0" wp14:anchorId="662A3E7E" wp14:editId="4B82CFFD">
            <wp:extent cx="4673600" cy="1014799"/>
            <wp:effectExtent l="0" t="0" r="0" b="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9"/>
                    <a:stretch>
                      <a:fillRect/>
                    </a:stretch>
                  </pic:blipFill>
                  <pic:spPr>
                    <a:xfrm>
                      <a:off x="0" y="0"/>
                      <a:ext cx="4693082" cy="1019029"/>
                    </a:xfrm>
                    <a:prstGeom prst="rect">
                      <a:avLst/>
                    </a:prstGeom>
                  </pic:spPr>
                </pic:pic>
              </a:graphicData>
            </a:graphic>
          </wp:inline>
        </w:drawing>
      </w:r>
    </w:p>
    <w:p w14:paraId="5F231F9B" w14:textId="25D52566" w:rsidR="00EC3AB9" w:rsidRDefault="00EC3AB9" w:rsidP="00EC3AB9">
      <w:pPr>
        <w:pStyle w:val="Caption"/>
      </w:pPr>
      <w:bookmarkStart w:id="16" w:name="_Toc115217454"/>
      <w:r>
        <w:t xml:space="preserve">Figure </w:t>
      </w:r>
      <w:r>
        <w:fldChar w:fldCharType="begin"/>
      </w:r>
      <w:r>
        <w:instrText xml:space="preserve"> SEQ Figure \* ARABIC </w:instrText>
      </w:r>
      <w:r>
        <w:fldChar w:fldCharType="separate"/>
      </w:r>
      <w:r w:rsidR="00497E18">
        <w:rPr>
          <w:noProof/>
        </w:rPr>
        <w:t>9</w:t>
      </w:r>
      <w:r>
        <w:fldChar w:fldCharType="end"/>
      </w:r>
      <w:r>
        <w:t xml:space="preserve"> Save training and objects in Google Drive</w:t>
      </w:r>
      <w:bookmarkEnd w:id="16"/>
    </w:p>
    <w:p w14:paraId="77D78181" w14:textId="730FDAF1" w:rsidR="00A80C78" w:rsidRDefault="002E450D" w:rsidP="00886481">
      <w:r>
        <w:tab/>
        <w:t>After that, we configure the yolov3.cfg to make it specif</w:t>
      </w:r>
      <w:r w:rsidR="008C1F85">
        <w:t xml:space="preserve">y </w:t>
      </w:r>
      <w:r w:rsidR="00280071">
        <w:t xml:space="preserve">to the </w:t>
      </w:r>
      <w:r w:rsidR="00CF25A1">
        <w:t xml:space="preserve">following </w:t>
      </w:r>
      <w:r w:rsidR="00B31A0F">
        <w:t>model training proces</w:t>
      </w:r>
      <w:r w:rsidR="00CF25A1">
        <w:t>s</w:t>
      </w:r>
      <w:r w:rsidR="000F4CB2">
        <w:t xml:space="preserve"> </w:t>
      </w:r>
      <w:r w:rsidR="00737B1B">
        <w:t xml:space="preserve">by altering the batch, subdivisions, maximum batches, classes, and filters. </w:t>
      </w:r>
      <w:r w:rsidR="00773ED5">
        <w:t xml:space="preserve">There are three classes </w:t>
      </w:r>
      <w:r w:rsidR="00BD42A5">
        <w:t xml:space="preserve">defined for classifying the data which are </w:t>
      </w:r>
      <w:r w:rsidR="0094175C">
        <w:t xml:space="preserve">Fur Glove, Latex Glove, and </w:t>
      </w:r>
      <w:proofErr w:type="spellStart"/>
      <w:r w:rsidR="0094175C">
        <w:t>Skii</w:t>
      </w:r>
      <w:proofErr w:type="spellEnd"/>
      <w:r w:rsidR="0094175C">
        <w:t xml:space="preserve"> Glove. For the third</w:t>
      </w:r>
      <w:r w:rsidR="007A389F">
        <w:t xml:space="preserve"> and fourth</w:t>
      </w:r>
      <w:r w:rsidR="0094175C">
        <w:t xml:space="preserve"> steps, we </w:t>
      </w:r>
      <w:r w:rsidR="00301CE9">
        <w:t xml:space="preserve">defined the </w:t>
      </w:r>
      <w:r w:rsidR="002E3A8E">
        <w:t xml:space="preserve">three classes’ name and saved the </w:t>
      </w:r>
      <w:r w:rsidR="008478A4">
        <w:t xml:space="preserve">configuration and classes in </w:t>
      </w:r>
      <w:r w:rsidR="00720540">
        <w:t xml:space="preserve">separate files for testing the model </w:t>
      </w:r>
      <w:r w:rsidR="005074E1">
        <w:t>performance in local device. More details will be explained in the section 6.4 while testing the model performance.</w:t>
      </w:r>
    </w:p>
    <w:p w14:paraId="78F0EB76" w14:textId="68FC7FE5" w:rsidR="00C16B33" w:rsidRDefault="00C16B33" w:rsidP="00014D7D">
      <w:pPr>
        <w:jc w:val="center"/>
      </w:pPr>
      <w:r w:rsidRPr="00C16B33">
        <w:rPr>
          <w:noProof/>
        </w:rPr>
        <w:drawing>
          <wp:inline distT="0" distB="0" distL="0" distR="0" wp14:anchorId="39C3535A" wp14:editId="10B8BE5A">
            <wp:extent cx="3699164" cy="978767"/>
            <wp:effectExtent l="0" t="0" r="0" b="0"/>
            <wp:docPr id="75" name="Picture 7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website&#10;&#10;Description automatically generated"/>
                    <pic:cNvPicPr/>
                  </pic:nvPicPr>
                  <pic:blipFill>
                    <a:blip r:embed="rId20"/>
                    <a:stretch>
                      <a:fillRect/>
                    </a:stretch>
                  </pic:blipFill>
                  <pic:spPr>
                    <a:xfrm>
                      <a:off x="0" y="0"/>
                      <a:ext cx="3716330" cy="983309"/>
                    </a:xfrm>
                    <a:prstGeom prst="rect">
                      <a:avLst/>
                    </a:prstGeom>
                  </pic:spPr>
                </pic:pic>
              </a:graphicData>
            </a:graphic>
          </wp:inline>
        </w:drawing>
      </w:r>
    </w:p>
    <w:p w14:paraId="00CAC7B8" w14:textId="2FF9C8EB" w:rsidR="00EC3AB9" w:rsidRDefault="00EC3AB9" w:rsidP="00EC3AB9">
      <w:pPr>
        <w:pStyle w:val="Caption"/>
      </w:pPr>
      <w:bookmarkStart w:id="17" w:name="_Toc115217455"/>
      <w:r>
        <w:t xml:space="preserve">Figure </w:t>
      </w:r>
      <w:r>
        <w:fldChar w:fldCharType="begin"/>
      </w:r>
      <w:r>
        <w:instrText xml:space="preserve"> SEQ Figure \* ARABIC </w:instrText>
      </w:r>
      <w:r>
        <w:fldChar w:fldCharType="separate"/>
      </w:r>
      <w:r w:rsidR="00497E18">
        <w:rPr>
          <w:noProof/>
        </w:rPr>
        <w:t>10</w:t>
      </w:r>
      <w:r>
        <w:fldChar w:fldCharType="end"/>
      </w:r>
      <w:r>
        <w:t xml:space="preserve"> Insert dataset</w:t>
      </w:r>
      <w:bookmarkEnd w:id="17"/>
    </w:p>
    <w:p w14:paraId="75188EDC" w14:textId="2F0FC59C" w:rsidR="005074E1" w:rsidRDefault="005074E1" w:rsidP="00886481">
      <w:r>
        <w:lastRenderedPageBreak/>
        <w:tab/>
        <w:t xml:space="preserve">Then, we create a </w:t>
      </w:r>
      <w:r w:rsidR="00080C30">
        <w:t xml:space="preserve">folder to store the </w:t>
      </w:r>
      <w:r w:rsidR="00473D33">
        <w:t>unzipped data</w:t>
      </w:r>
      <w:r w:rsidR="00E771AC">
        <w:t xml:space="preserve"> fro</w:t>
      </w:r>
      <w:r w:rsidR="00014D7D">
        <w:t xml:space="preserve">m the uploaded dataset. </w:t>
      </w:r>
      <w:r w:rsidR="00396292">
        <w:t xml:space="preserve">This folder will be used to train the </w:t>
      </w:r>
      <w:r w:rsidR="00D627F8">
        <w:t xml:space="preserve">machine learning model in the Google </w:t>
      </w:r>
      <w:proofErr w:type="spellStart"/>
      <w:r w:rsidR="00D627F8">
        <w:t>Colab</w:t>
      </w:r>
      <w:proofErr w:type="spellEnd"/>
      <w:r w:rsidR="00D627F8">
        <w:t>.</w:t>
      </w:r>
    </w:p>
    <w:p w14:paraId="46B77C84" w14:textId="55AF4EF2" w:rsidR="00731831" w:rsidRDefault="00731831" w:rsidP="0061014C">
      <w:pPr>
        <w:jc w:val="center"/>
      </w:pPr>
      <w:r w:rsidRPr="00731831">
        <w:rPr>
          <w:noProof/>
        </w:rPr>
        <w:drawing>
          <wp:inline distT="0" distB="0" distL="0" distR="0" wp14:anchorId="41749027" wp14:editId="2FCAF3C6">
            <wp:extent cx="3596952" cy="1394581"/>
            <wp:effectExtent l="0" t="0" r="381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21"/>
                    <a:stretch>
                      <a:fillRect/>
                    </a:stretch>
                  </pic:blipFill>
                  <pic:spPr>
                    <a:xfrm>
                      <a:off x="0" y="0"/>
                      <a:ext cx="3596952" cy="1394581"/>
                    </a:xfrm>
                    <a:prstGeom prst="rect">
                      <a:avLst/>
                    </a:prstGeom>
                  </pic:spPr>
                </pic:pic>
              </a:graphicData>
            </a:graphic>
          </wp:inline>
        </w:drawing>
      </w:r>
    </w:p>
    <w:p w14:paraId="5E4DB8D4" w14:textId="1A47E78E" w:rsidR="00EC3AB9" w:rsidRDefault="00EC3AB9" w:rsidP="00EC3AB9">
      <w:pPr>
        <w:pStyle w:val="Caption"/>
      </w:pPr>
      <w:bookmarkStart w:id="18" w:name="_Toc115217456"/>
      <w:r>
        <w:t xml:space="preserve">Figure </w:t>
      </w:r>
      <w:r>
        <w:fldChar w:fldCharType="begin"/>
      </w:r>
      <w:r>
        <w:instrText xml:space="preserve"> SEQ Figure \* ARABIC </w:instrText>
      </w:r>
      <w:r>
        <w:fldChar w:fldCharType="separate"/>
      </w:r>
      <w:r w:rsidR="00497E18">
        <w:rPr>
          <w:noProof/>
        </w:rPr>
        <w:t>11</w:t>
      </w:r>
      <w:r>
        <w:fldChar w:fldCharType="end"/>
      </w:r>
      <w:r>
        <w:t xml:space="preserve"> Create train.txt file</w:t>
      </w:r>
      <w:bookmarkEnd w:id="18"/>
    </w:p>
    <w:p w14:paraId="05DEC327" w14:textId="2B762DB1" w:rsidR="003700D4" w:rsidRDefault="007B7C95" w:rsidP="00886481">
      <w:r>
        <w:tab/>
        <w:t xml:space="preserve">We create a train.txt file </w:t>
      </w:r>
      <w:r w:rsidR="0061014C">
        <w:t>to store</w:t>
      </w:r>
      <w:r>
        <w:t xml:space="preserve"> the </w:t>
      </w:r>
      <w:r w:rsidR="008E1C48">
        <w:t>image</w:t>
      </w:r>
      <w:r w:rsidR="00DD48C7">
        <w:t xml:space="preserve">’s </w:t>
      </w:r>
      <w:r w:rsidR="009658E7">
        <w:t>path</w:t>
      </w:r>
      <w:r w:rsidR="0013112D">
        <w:t xml:space="preserve">, such as </w:t>
      </w:r>
      <w:r w:rsidR="00D85555">
        <w:t>‘</w:t>
      </w:r>
      <w:r w:rsidR="00D85555" w:rsidRPr="00D85555">
        <w:t>data/</w:t>
      </w:r>
      <w:proofErr w:type="spellStart"/>
      <w:r w:rsidR="00D85555" w:rsidRPr="00D85555">
        <w:t>obj</w:t>
      </w:r>
      <w:proofErr w:type="spellEnd"/>
      <w:r w:rsidR="00D85555" w:rsidRPr="00D85555">
        <w:t>/test_32.jpg</w:t>
      </w:r>
      <w:r w:rsidR="00D85555">
        <w:t xml:space="preserve">’. This path will be helpful for the following </w:t>
      </w:r>
      <w:r w:rsidR="008530DC">
        <w:t>model training process.</w:t>
      </w:r>
    </w:p>
    <w:p w14:paraId="02E5FDF7" w14:textId="29EB4C66" w:rsidR="006C5B7F" w:rsidRDefault="006C5B7F" w:rsidP="001B4277">
      <w:pPr>
        <w:jc w:val="center"/>
      </w:pPr>
      <w:r w:rsidRPr="006C5B7F">
        <w:rPr>
          <w:noProof/>
        </w:rPr>
        <w:drawing>
          <wp:inline distT="0" distB="0" distL="0" distR="0" wp14:anchorId="42DE9BE7" wp14:editId="710FC541">
            <wp:extent cx="4587638" cy="861135"/>
            <wp:effectExtent l="0" t="0" r="3810" b="0"/>
            <wp:docPr id="77" name="Picture 7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website&#10;&#10;Description automatically generated"/>
                    <pic:cNvPicPr/>
                  </pic:nvPicPr>
                  <pic:blipFill>
                    <a:blip r:embed="rId22"/>
                    <a:stretch>
                      <a:fillRect/>
                    </a:stretch>
                  </pic:blipFill>
                  <pic:spPr>
                    <a:xfrm>
                      <a:off x="0" y="0"/>
                      <a:ext cx="4587638" cy="861135"/>
                    </a:xfrm>
                    <a:prstGeom prst="rect">
                      <a:avLst/>
                    </a:prstGeom>
                  </pic:spPr>
                </pic:pic>
              </a:graphicData>
            </a:graphic>
          </wp:inline>
        </w:drawing>
      </w:r>
    </w:p>
    <w:p w14:paraId="3CA0F721" w14:textId="0A11D3E8" w:rsidR="00EC3AB9" w:rsidRDefault="00CD44FC" w:rsidP="00CD44FC">
      <w:pPr>
        <w:pStyle w:val="Caption"/>
      </w:pPr>
      <w:bookmarkStart w:id="19" w:name="_Toc115217457"/>
      <w:r>
        <w:t xml:space="preserve">Figure </w:t>
      </w:r>
      <w:r>
        <w:fldChar w:fldCharType="begin"/>
      </w:r>
      <w:r>
        <w:instrText xml:space="preserve"> SEQ Figure \* ARABIC </w:instrText>
      </w:r>
      <w:r>
        <w:fldChar w:fldCharType="separate"/>
      </w:r>
      <w:r w:rsidR="00497E18">
        <w:rPr>
          <w:noProof/>
        </w:rPr>
        <w:t>12</w:t>
      </w:r>
      <w:r>
        <w:fldChar w:fldCharType="end"/>
      </w:r>
      <w:r>
        <w:t xml:space="preserve"> Download weights</w:t>
      </w:r>
      <w:bookmarkEnd w:id="19"/>
    </w:p>
    <w:p w14:paraId="3A7B0E09" w14:textId="67404F96" w:rsidR="008530DC" w:rsidRDefault="003B42E6" w:rsidP="00886481">
      <w:r>
        <w:tab/>
        <w:t>After that</w:t>
      </w:r>
      <w:r w:rsidR="001E7530">
        <w:t>,</w:t>
      </w:r>
      <w:r>
        <w:t xml:space="preserve"> we download the </w:t>
      </w:r>
      <w:r w:rsidR="00C41258">
        <w:t xml:space="preserve">convolutional weights which are pre-trained on </w:t>
      </w:r>
      <w:proofErr w:type="spellStart"/>
      <w:r w:rsidR="00F73A86">
        <w:t>Imagenet</w:t>
      </w:r>
      <w:proofErr w:type="spellEnd"/>
      <w:r w:rsidR="00927624">
        <w:t xml:space="preserve"> layers file</w:t>
      </w:r>
      <w:r w:rsidR="00806661">
        <w:t>.</w:t>
      </w:r>
      <w:r w:rsidR="0022663E">
        <w:t xml:space="preserve"> These pre-trained weights can boost the model training process</w:t>
      </w:r>
      <w:r w:rsidR="00314835">
        <w:t xml:space="preserve"> as it provides the </w:t>
      </w:r>
      <w:r w:rsidR="00575A5D">
        <w:t>basic weights for a general machine learning model.</w:t>
      </w:r>
    </w:p>
    <w:p w14:paraId="4ADA122F" w14:textId="755294BA" w:rsidR="00EF4790" w:rsidRDefault="00EF4790" w:rsidP="00575A5D">
      <w:pPr>
        <w:jc w:val="center"/>
      </w:pPr>
      <w:r w:rsidRPr="00EF4790">
        <w:rPr>
          <w:noProof/>
        </w:rPr>
        <w:drawing>
          <wp:inline distT="0" distB="0" distL="0" distR="0" wp14:anchorId="7C20A784" wp14:editId="419B77E4">
            <wp:extent cx="5731510" cy="740410"/>
            <wp:effectExtent l="0" t="0" r="2540" b="2540"/>
            <wp:docPr id="78" name="Picture 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10;&#10;Description automatically generated"/>
                    <pic:cNvPicPr/>
                  </pic:nvPicPr>
                  <pic:blipFill>
                    <a:blip r:embed="rId23"/>
                    <a:stretch>
                      <a:fillRect/>
                    </a:stretch>
                  </pic:blipFill>
                  <pic:spPr>
                    <a:xfrm>
                      <a:off x="0" y="0"/>
                      <a:ext cx="5731510" cy="740410"/>
                    </a:xfrm>
                    <a:prstGeom prst="rect">
                      <a:avLst/>
                    </a:prstGeom>
                  </pic:spPr>
                </pic:pic>
              </a:graphicData>
            </a:graphic>
          </wp:inline>
        </w:drawing>
      </w:r>
    </w:p>
    <w:p w14:paraId="3638A93C" w14:textId="04D72CBB" w:rsidR="00CD44FC" w:rsidRDefault="00CD44FC" w:rsidP="00CD44FC">
      <w:pPr>
        <w:pStyle w:val="Caption"/>
      </w:pPr>
      <w:bookmarkStart w:id="20" w:name="_Toc115217458"/>
      <w:r>
        <w:t xml:space="preserve">Figure </w:t>
      </w:r>
      <w:r>
        <w:fldChar w:fldCharType="begin"/>
      </w:r>
      <w:r>
        <w:instrText xml:space="preserve"> SEQ Figure \* ARABIC </w:instrText>
      </w:r>
      <w:r>
        <w:fldChar w:fldCharType="separate"/>
      </w:r>
      <w:r w:rsidR="00497E18">
        <w:rPr>
          <w:noProof/>
        </w:rPr>
        <w:t>13</w:t>
      </w:r>
      <w:r>
        <w:fldChar w:fldCharType="end"/>
      </w:r>
      <w:r>
        <w:t xml:space="preserve"> Begin model training</w:t>
      </w:r>
      <w:bookmarkEnd w:id="20"/>
    </w:p>
    <w:p w14:paraId="6A55DEC0" w14:textId="34CE664E" w:rsidR="003700D4" w:rsidRDefault="003700D4" w:rsidP="00886481">
      <w:r>
        <w:tab/>
        <w:t xml:space="preserve">Finally, we start the model training </w:t>
      </w:r>
      <w:r w:rsidR="004B7943">
        <w:t xml:space="preserve">by executing the darknet </w:t>
      </w:r>
      <w:r w:rsidR="00266C12">
        <w:t>program. We have two options to start the training process</w:t>
      </w:r>
      <w:r w:rsidR="00D32BD8">
        <w:t xml:space="preserve">, which are starting with </w:t>
      </w:r>
      <w:r w:rsidR="008B378A">
        <w:t xml:space="preserve">or without </w:t>
      </w:r>
      <w:r w:rsidR="00FB28DD">
        <w:t xml:space="preserve">the previous </w:t>
      </w:r>
      <w:r w:rsidR="008B378A">
        <w:t>trained weight file.</w:t>
      </w:r>
      <w:r w:rsidR="00023095">
        <w:t xml:space="preserve"> By </w:t>
      </w:r>
      <w:r w:rsidR="00AE17F6">
        <w:t xml:space="preserve">training with the </w:t>
      </w:r>
      <w:r w:rsidR="00F97020">
        <w:t xml:space="preserve">weight file, </w:t>
      </w:r>
      <w:r w:rsidR="00E168DD">
        <w:t xml:space="preserve">the file must be available in the Google Drive which </w:t>
      </w:r>
      <w:r w:rsidR="00C008DD">
        <w:t>is</w:t>
      </w:r>
      <w:r w:rsidR="00E168DD">
        <w:t xml:space="preserve"> connected to th</w:t>
      </w:r>
      <w:r w:rsidR="00C008DD">
        <w:t>is program.</w:t>
      </w:r>
    </w:p>
    <w:p w14:paraId="7EE708B2" w14:textId="748BB400" w:rsidR="00653640" w:rsidRDefault="00857763" w:rsidP="00886481">
      <w:pPr>
        <w:rPr>
          <w:rFonts w:eastAsiaTheme="minorEastAsia" w:cstheme="minorBidi"/>
          <w:b/>
          <w:sz w:val="28"/>
          <w:szCs w:val="22"/>
          <w:lang w:eastAsia="en-US"/>
        </w:rPr>
      </w:pPr>
      <w:r w:rsidRPr="00857763">
        <w:t xml:space="preserve"> </w:t>
      </w:r>
      <w:r w:rsidR="00653640">
        <w:br w:type="page"/>
      </w:r>
    </w:p>
    <w:p w14:paraId="38517B0B" w14:textId="27528F39" w:rsidR="00A73D95" w:rsidRDefault="0057255D" w:rsidP="00502944">
      <w:pPr>
        <w:pStyle w:val="Heading2"/>
        <w:spacing w:after="240"/>
      </w:pPr>
      <w:bookmarkStart w:id="21" w:name="_Toc112444027"/>
      <w:bookmarkStart w:id="22" w:name="_Toc115217423"/>
      <w:r>
        <w:lastRenderedPageBreak/>
        <w:t>1</w:t>
      </w:r>
      <w:r w:rsidR="00EA52EC">
        <w:t>.4</w:t>
      </w:r>
      <w:r w:rsidR="00714167">
        <w:t xml:space="preserve"> AI testing </w:t>
      </w:r>
      <w:r w:rsidR="00333A8F">
        <w:t>and prediction results</w:t>
      </w:r>
      <w:bookmarkEnd w:id="21"/>
      <w:bookmarkEnd w:id="22"/>
    </w:p>
    <w:p w14:paraId="54284310" w14:textId="5E37492E" w:rsidR="00C20C44" w:rsidRDefault="00C20C44" w:rsidP="002B51E6">
      <w:r>
        <w:t xml:space="preserve">The following section will be explaining on the </w:t>
      </w:r>
      <w:r w:rsidR="00DD1AF3">
        <w:t xml:space="preserve">AI model </w:t>
      </w:r>
      <w:r w:rsidR="008A56ED">
        <w:t>testing process</w:t>
      </w:r>
      <w:r w:rsidR="002B51E6">
        <w:t xml:space="preserve"> using the trained weight files with the </w:t>
      </w:r>
      <w:r w:rsidR="00D67D2C">
        <w:t>YOLO V3 configuration file.</w:t>
      </w:r>
    </w:p>
    <w:p w14:paraId="2BBE802D" w14:textId="77777777" w:rsidR="007C1219" w:rsidRDefault="00760D02">
      <w:pPr>
        <w:spacing w:after="160" w:line="259" w:lineRule="auto"/>
        <w:jc w:val="left"/>
      </w:pPr>
      <w:r w:rsidRPr="00760D02">
        <w:rPr>
          <w:noProof/>
        </w:rPr>
        <w:drawing>
          <wp:inline distT="0" distB="0" distL="0" distR="0" wp14:anchorId="5E2F8A39" wp14:editId="60D68845">
            <wp:extent cx="5731510" cy="2258695"/>
            <wp:effectExtent l="0" t="0" r="2540" b="8255"/>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24"/>
                    <a:stretch>
                      <a:fillRect/>
                    </a:stretch>
                  </pic:blipFill>
                  <pic:spPr>
                    <a:xfrm>
                      <a:off x="0" y="0"/>
                      <a:ext cx="5731510" cy="2258695"/>
                    </a:xfrm>
                    <a:prstGeom prst="rect">
                      <a:avLst/>
                    </a:prstGeom>
                  </pic:spPr>
                </pic:pic>
              </a:graphicData>
            </a:graphic>
          </wp:inline>
        </w:drawing>
      </w:r>
      <w:r w:rsidRPr="00760D02">
        <w:t xml:space="preserve"> </w:t>
      </w:r>
    </w:p>
    <w:p w14:paraId="25FDEF2A" w14:textId="6E7E9BE5" w:rsidR="00CD44FC" w:rsidRDefault="00CD44FC" w:rsidP="00CD44FC">
      <w:pPr>
        <w:pStyle w:val="Caption"/>
      </w:pPr>
      <w:bookmarkStart w:id="23" w:name="_Toc115217459"/>
      <w:r>
        <w:t xml:space="preserve">Figure </w:t>
      </w:r>
      <w:r>
        <w:fldChar w:fldCharType="begin"/>
      </w:r>
      <w:r>
        <w:instrText xml:space="preserve"> SEQ Figure \* ARABIC </w:instrText>
      </w:r>
      <w:r>
        <w:fldChar w:fldCharType="separate"/>
      </w:r>
      <w:r w:rsidR="00497E18">
        <w:rPr>
          <w:noProof/>
        </w:rPr>
        <w:t>14</w:t>
      </w:r>
      <w:r>
        <w:fldChar w:fldCharType="end"/>
      </w:r>
      <w:r>
        <w:t xml:space="preserve"> Imports and Read video data</w:t>
      </w:r>
      <w:bookmarkEnd w:id="23"/>
    </w:p>
    <w:p w14:paraId="36AB8235" w14:textId="327A71DB" w:rsidR="000546D8" w:rsidRDefault="007C1219" w:rsidP="004B7327">
      <w:pPr>
        <w:spacing w:after="240"/>
      </w:pPr>
      <w:r w:rsidRPr="007C1219">
        <w:t xml:space="preserve"> </w:t>
      </w:r>
      <w:r>
        <w:tab/>
      </w:r>
      <w:proofErr w:type="gramStart"/>
      <w:r>
        <w:t>F</w:t>
      </w:r>
      <w:r w:rsidR="00D67D2C">
        <w:t>irst of all</w:t>
      </w:r>
      <w:proofErr w:type="gramEnd"/>
      <w:r w:rsidR="00D67D2C">
        <w:t xml:space="preserve">, we imported the </w:t>
      </w:r>
      <w:r w:rsidR="009A2E5F">
        <w:t xml:space="preserve">necessary libraries and </w:t>
      </w:r>
      <w:r w:rsidR="00744828">
        <w:t>loaded the DNN</w:t>
      </w:r>
      <w:r w:rsidR="0028097D">
        <w:t xml:space="preserve"> model downloaded from the Google Drive where stores the </w:t>
      </w:r>
      <w:r w:rsidR="00203B36">
        <w:t xml:space="preserve">training results from the Google </w:t>
      </w:r>
      <w:proofErr w:type="spellStart"/>
      <w:r w:rsidR="00203B36">
        <w:t>Colab</w:t>
      </w:r>
      <w:proofErr w:type="spellEnd"/>
      <w:r w:rsidR="00203B36">
        <w:t xml:space="preserve">. </w:t>
      </w:r>
      <w:r w:rsidR="004753C8">
        <w:t>‘Classes.txt’ stored the three classes (</w:t>
      </w:r>
      <w:r w:rsidR="004B7327">
        <w:t xml:space="preserve">Fur Glove, Latex Glove, </w:t>
      </w:r>
      <w:proofErr w:type="spellStart"/>
      <w:r w:rsidR="004B7327">
        <w:t>Skii</w:t>
      </w:r>
      <w:proofErr w:type="spellEnd"/>
      <w:r w:rsidR="004B7327">
        <w:t xml:space="preserve"> Glove</w:t>
      </w:r>
      <w:r w:rsidR="004753C8">
        <w:t>) used to label the data.</w:t>
      </w:r>
      <w:r w:rsidR="00413063">
        <w:t xml:space="preserve"> Then, the program read the video data from the local device via the provided </w:t>
      </w:r>
      <w:r w:rsidR="00751719">
        <w:t>video path.</w:t>
      </w:r>
    </w:p>
    <w:p w14:paraId="2C875F3B" w14:textId="77777777" w:rsidR="004B7327" w:rsidRDefault="00207EF6" w:rsidP="004B7327">
      <w:pPr>
        <w:spacing w:after="240"/>
        <w:jc w:val="center"/>
      </w:pPr>
      <w:r w:rsidRPr="00207EF6">
        <w:rPr>
          <w:noProof/>
        </w:rPr>
        <w:lastRenderedPageBreak/>
        <w:drawing>
          <wp:inline distT="0" distB="0" distL="0" distR="0" wp14:anchorId="120C6551" wp14:editId="799983D6">
            <wp:extent cx="5075979" cy="4255477"/>
            <wp:effectExtent l="0" t="0" r="0" b="0"/>
            <wp:docPr id="84" name="Picture 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pic:cNvPicPr/>
                  </pic:nvPicPr>
                  <pic:blipFill>
                    <a:blip r:embed="rId25"/>
                    <a:stretch>
                      <a:fillRect/>
                    </a:stretch>
                  </pic:blipFill>
                  <pic:spPr>
                    <a:xfrm>
                      <a:off x="0" y="0"/>
                      <a:ext cx="5140584" cy="4309639"/>
                    </a:xfrm>
                    <a:prstGeom prst="rect">
                      <a:avLst/>
                    </a:prstGeom>
                  </pic:spPr>
                </pic:pic>
              </a:graphicData>
            </a:graphic>
          </wp:inline>
        </w:drawing>
      </w:r>
    </w:p>
    <w:p w14:paraId="6D50061F" w14:textId="61FDB44A" w:rsidR="002947F7" w:rsidRDefault="002947F7" w:rsidP="002947F7">
      <w:pPr>
        <w:pStyle w:val="Caption"/>
      </w:pPr>
      <w:bookmarkStart w:id="24" w:name="_Toc115217460"/>
      <w:r>
        <w:t xml:space="preserve">Figure </w:t>
      </w:r>
      <w:r>
        <w:fldChar w:fldCharType="begin"/>
      </w:r>
      <w:r>
        <w:instrText xml:space="preserve"> SEQ Figure \* ARABIC </w:instrText>
      </w:r>
      <w:r>
        <w:fldChar w:fldCharType="separate"/>
      </w:r>
      <w:r w:rsidR="00497E18">
        <w:rPr>
          <w:noProof/>
        </w:rPr>
        <w:t>15</w:t>
      </w:r>
      <w:r>
        <w:fldChar w:fldCharType="end"/>
      </w:r>
      <w:r>
        <w:t xml:space="preserve"> Loop video and Detect objects</w:t>
      </w:r>
      <w:bookmarkEnd w:id="24"/>
    </w:p>
    <w:p w14:paraId="002029BD" w14:textId="6374CA02" w:rsidR="007C1219" w:rsidRDefault="0027697A" w:rsidP="004B7327">
      <w:r>
        <w:tab/>
      </w:r>
      <w:r w:rsidR="00D1760E">
        <w:t xml:space="preserve">After that, we start looping the video and label the </w:t>
      </w:r>
      <w:r w:rsidR="004B2296">
        <w:t xml:space="preserve">object within the inputted video data. </w:t>
      </w:r>
      <w:r w:rsidR="00E346A2" w:rsidRPr="00E346A2">
        <w:t>cv2.dnn.blobFromImage</w:t>
      </w:r>
      <w:r w:rsidR="003A2E30">
        <w:t xml:space="preserve"> will pre-processes </w:t>
      </w:r>
      <w:r w:rsidR="004904CD">
        <w:t xml:space="preserve">the input data </w:t>
      </w:r>
      <w:r w:rsidR="009F0FAE">
        <w:t xml:space="preserve">by performing </w:t>
      </w:r>
      <w:r w:rsidR="00A76AB7">
        <w:t xml:space="preserve">mean subtraction, scaling, and </w:t>
      </w:r>
      <w:r w:rsidR="00167DBF">
        <w:t>channel swapping optimally</w:t>
      </w:r>
      <w:r w:rsidR="007D0891">
        <w:t xml:space="preserve"> and create a 4-dimen</w:t>
      </w:r>
      <w:r w:rsidR="000317E0">
        <w:t>sional blob from the input data.</w:t>
      </w:r>
      <w:r w:rsidR="001E4D4D">
        <w:t xml:space="preserve"> </w:t>
      </w:r>
      <w:proofErr w:type="spellStart"/>
      <w:proofErr w:type="gramStart"/>
      <w:r w:rsidR="001E4D4D">
        <w:t>net.setInput</w:t>
      </w:r>
      <w:proofErr w:type="spellEnd"/>
      <w:proofErr w:type="gramEnd"/>
      <w:r w:rsidR="001E4D4D">
        <w:t xml:space="preserve"> will define the blob as the input for testing the model performance</w:t>
      </w:r>
      <w:r w:rsidR="00911E5A">
        <w:t xml:space="preserve">, </w:t>
      </w:r>
      <w:r w:rsidR="008D4C8A">
        <w:t>while</w:t>
      </w:r>
      <w:r w:rsidR="00911E5A">
        <w:t xml:space="preserve"> </w:t>
      </w:r>
      <w:proofErr w:type="spellStart"/>
      <w:r w:rsidR="00911E5A">
        <w:t>net.</w:t>
      </w:r>
      <w:r w:rsidR="00911E5A" w:rsidRPr="00911E5A">
        <w:t>getUnconnectedOutLayersNames</w:t>
      </w:r>
      <w:proofErr w:type="spellEnd"/>
      <w:r w:rsidR="00911E5A">
        <w:t xml:space="preserve"> will </w:t>
      </w:r>
      <w:r w:rsidR="008D4C8A">
        <w:t>perform the prediction and store the output inside the ‘</w:t>
      </w:r>
      <w:proofErr w:type="spellStart"/>
      <w:r w:rsidR="008D4C8A">
        <w:t>layerOutputs</w:t>
      </w:r>
      <w:proofErr w:type="spellEnd"/>
      <w:r w:rsidR="00DF3BB9">
        <w:t>’ list</w:t>
      </w:r>
      <w:r w:rsidR="006E5F89">
        <w:t xml:space="preserve">. </w:t>
      </w:r>
      <w:r w:rsidR="0033018C">
        <w:t xml:space="preserve">Then, </w:t>
      </w:r>
      <w:r w:rsidR="00636498">
        <w:t>we extract the bounding boxes, confidence levels, and object classes</w:t>
      </w:r>
      <w:r w:rsidR="008048CD">
        <w:t>.</w:t>
      </w:r>
    </w:p>
    <w:p w14:paraId="3A0FAC22" w14:textId="77777777" w:rsidR="008048CD" w:rsidRDefault="007C1219">
      <w:pPr>
        <w:spacing w:after="160" w:line="259" w:lineRule="auto"/>
        <w:jc w:val="left"/>
      </w:pPr>
      <w:r w:rsidRPr="007C1219">
        <w:rPr>
          <w:noProof/>
        </w:rPr>
        <w:drawing>
          <wp:inline distT="0" distB="0" distL="0" distR="0" wp14:anchorId="0F7F5D87" wp14:editId="2433BFEA">
            <wp:extent cx="5731510" cy="1611630"/>
            <wp:effectExtent l="0" t="0" r="2540" b="762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ext&#10;&#10;Description automatically generated"/>
                    <pic:cNvPicPr/>
                  </pic:nvPicPr>
                  <pic:blipFill>
                    <a:blip r:embed="rId26"/>
                    <a:stretch>
                      <a:fillRect/>
                    </a:stretch>
                  </pic:blipFill>
                  <pic:spPr>
                    <a:xfrm>
                      <a:off x="0" y="0"/>
                      <a:ext cx="5731510" cy="1611630"/>
                    </a:xfrm>
                    <a:prstGeom prst="rect">
                      <a:avLst/>
                    </a:prstGeom>
                  </pic:spPr>
                </pic:pic>
              </a:graphicData>
            </a:graphic>
          </wp:inline>
        </w:drawing>
      </w:r>
      <w:r>
        <w:t xml:space="preserve"> </w:t>
      </w:r>
    </w:p>
    <w:p w14:paraId="0AA1BE3F" w14:textId="72B7BD26" w:rsidR="002947F7" w:rsidRDefault="002947F7" w:rsidP="002947F7">
      <w:pPr>
        <w:pStyle w:val="Caption"/>
      </w:pPr>
      <w:bookmarkStart w:id="25" w:name="_Toc115217461"/>
      <w:r>
        <w:t xml:space="preserve">Figure </w:t>
      </w:r>
      <w:r>
        <w:fldChar w:fldCharType="begin"/>
      </w:r>
      <w:r>
        <w:instrText xml:space="preserve"> SEQ Figure \* ARABIC </w:instrText>
      </w:r>
      <w:r>
        <w:fldChar w:fldCharType="separate"/>
      </w:r>
      <w:r w:rsidR="00497E18">
        <w:rPr>
          <w:noProof/>
        </w:rPr>
        <w:t>16</w:t>
      </w:r>
      <w:r>
        <w:fldChar w:fldCharType="end"/>
      </w:r>
      <w:r>
        <w:t xml:space="preserve"> Label detected objects</w:t>
      </w:r>
      <w:bookmarkEnd w:id="25"/>
    </w:p>
    <w:p w14:paraId="61C6AC1F" w14:textId="004CDD8D" w:rsidR="000A78D3" w:rsidRDefault="00CF2C39" w:rsidP="002E1601">
      <w:pPr>
        <w:ind w:firstLine="720"/>
      </w:pPr>
      <w:r>
        <w:lastRenderedPageBreak/>
        <w:t xml:space="preserve">To avoid the </w:t>
      </w:r>
      <w:r w:rsidR="00FC1A08">
        <w:t xml:space="preserve">exceeding </w:t>
      </w:r>
      <w:r w:rsidR="002E1601">
        <w:t>number</w:t>
      </w:r>
      <w:r w:rsidR="00FC1A08">
        <w:t xml:space="preserve"> of boxes displayed </w:t>
      </w:r>
      <w:r w:rsidR="002E1601">
        <w:t xml:space="preserve">on the output, we utilized </w:t>
      </w:r>
      <w:r w:rsidR="00B51B7E" w:rsidRPr="00B51B7E">
        <w:t xml:space="preserve">cv2.dnn.NMSBoxes </w:t>
      </w:r>
      <w:r w:rsidR="002E1601">
        <w:t>to select</w:t>
      </w:r>
      <w:r w:rsidR="00B421A3">
        <w:t xml:space="preserve"> the </w:t>
      </w:r>
      <w:r w:rsidR="005C6D62">
        <w:t xml:space="preserve">boxes with high confidences. </w:t>
      </w:r>
      <w:r w:rsidR="003E3150">
        <w:t xml:space="preserve">Finally, we </w:t>
      </w:r>
      <w:r w:rsidR="00BB7E26">
        <w:t xml:space="preserve">draw a bounding box for the </w:t>
      </w:r>
      <w:r w:rsidR="00FC544C">
        <w:t xml:space="preserve">detected and identified </w:t>
      </w:r>
      <w:r w:rsidR="00153EDE">
        <w:t xml:space="preserve">object in the </w:t>
      </w:r>
      <w:r w:rsidR="00CF693C">
        <w:t xml:space="preserve">output and assign the bounding </w:t>
      </w:r>
      <w:r w:rsidR="00E75D2A">
        <w:t xml:space="preserve">box </w:t>
      </w:r>
      <w:r w:rsidR="00380425">
        <w:t>with the corresponding glove type</w:t>
      </w:r>
      <w:r w:rsidR="00E75D2A">
        <w:t xml:space="preserve"> and its confidence level</w:t>
      </w:r>
      <w:r w:rsidR="00F66595">
        <w:t>.</w:t>
      </w:r>
      <w:r w:rsidR="005751C0">
        <w:t xml:space="preserve"> </w:t>
      </w:r>
    </w:p>
    <w:p w14:paraId="30072DEF" w14:textId="77777777" w:rsidR="000A78D3" w:rsidRDefault="000A78D3">
      <w:pPr>
        <w:spacing w:after="160" w:line="259" w:lineRule="auto"/>
        <w:jc w:val="left"/>
      </w:pPr>
      <w:r>
        <w:br w:type="page"/>
      </w:r>
    </w:p>
    <w:p w14:paraId="3DB82864" w14:textId="77777777" w:rsidR="000A78D3" w:rsidRDefault="000A78D3" w:rsidP="002E1601">
      <w:pPr>
        <w:ind w:firstLine="720"/>
        <w:sectPr w:rsidR="000A78D3" w:rsidSect="002F58EA">
          <w:footerReference w:type="default" r:id="rId27"/>
          <w:pgSz w:w="11906" w:h="16838"/>
          <w:pgMar w:top="1440" w:right="1440" w:bottom="1440" w:left="1440" w:header="720" w:footer="720" w:gutter="0"/>
          <w:cols w:space="708"/>
          <w:docGrid w:linePitch="360"/>
        </w:sectPr>
      </w:pPr>
    </w:p>
    <w:p w14:paraId="1D6D7212" w14:textId="77777777" w:rsidR="00E95715" w:rsidRDefault="00E95715" w:rsidP="002E1601">
      <w:pPr>
        <w:ind w:firstLine="720"/>
      </w:pPr>
    </w:p>
    <w:p w14:paraId="4B014058" w14:textId="5F2D2F09" w:rsidR="00E55E28" w:rsidRDefault="005751C0" w:rsidP="000A78D3">
      <w:pPr>
        <w:spacing w:after="240"/>
        <w:jc w:val="center"/>
      </w:pPr>
      <w:r w:rsidRPr="005751C0">
        <w:rPr>
          <w:noProof/>
        </w:rPr>
        <w:drawing>
          <wp:inline distT="0" distB="0" distL="0" distR="0" wp14:anchorId="77C2C083" wp14:editId="3A0E37AB">
            <wp:extent cx="2548890" cy="3620539"/>
            <wp:effectExtent l="19050" t="19050" r="22860" b="18415"/>
            <wp:docPr id="87" name="Picture 87" descr="A picture containing text, bird of pr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A picture containing text, bird of prey&#10;&#10;Description automatically generated"/>
                    <pic:cNvPicPr/>
                  </pic:nvPicPr>
                  <pic:blipFill>
                    <a:blip r:embed="rId28"/>
                    <a:stretch>
                      <a:fillRect/>
                    </a:stretch>
                  </pic:blipFill>
                  <pic:spPr>
                    <a:xfrm>
                      <a:off x="0" y="0"/>
                      <a:ext cx="2578278" cy="3662283"/>
                    </a:xfrm>
                    <a:prstGeom prst="rect">
                      <a:avLst/>
                    </a:prstGeom>
                    <a:ln>
                      <a:solidFill>
                        <a:schemeClr val="tx1"/>
                      </a:solidFill>
                    </a:ln>
                  </pic:spPr>
                </pic:pic>
              </a:graphicData>
            </a:graphic>
          </wp:inline>
        </w:drawing>
      </w:r>
      <w:r w:rsidR="002732AD" w:rsidRPr="002732AD">
        <w:rPr>
          <w:noProof/>
        </w:rPr>
        <w:t xml:space="preserve"> </w:t>
      </w:r>
      <w:r w:rsidR="002732AD" w:rsidRPr="002732AD">
        <w:rPr>
          <w:noProof/>
        </w:rPr>
        <w:drawing>
          <wp:inline distT="0" distB="0" distL="0" distR="0" wp14:anchorId="78C943E3" wp14:editId="6175C0CA">
            <wp:extent cx="2720340" cy="3645737"/>
            <wp:effectExtent l="19050" t="19050" r="22860" b="1206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34892" cy="3665239"/>
                    </a:xfrm>
                    <a:prstGeom prst="rect">
                      <a:avLst/>
                    </a:prstGeom>
                    <a:ln>
                      <a:solidFill>
                        <a:schemeClr val="tx1"/>
                      </a:solidFill>
                    </a:ln>
                  </pic:spPr>
                </pic:pic>
              </a:graphicData>
            </a:graphic>
          </wp:inline>
        </w:drawing>
      </w:r>
      <w:r w:rsidR="000A78D3" w:rsidRPr="000A78D3">
        <w:rPr>
          <w:noProof/>
        </w:rPr>
        <w:t xml:space="preserve"> </w:t>
      </w:r>
      <w:r w:rsidR="000A78D3" w:rsidRPr="000A78D3">
        <w:rPr>
          <w:noProof/>
        </w:rPr>
        <w:drawing>
          <wp:inline distT="0" distB="0" distL="0" distR="0" wp14:anchorId="67B63117" wp14:editId="1819B684">
            <wp:extent cx="2720340" cy="3637804"/>
            <wp:effectExtent l="19050" t="19050" r="22860" b="20320"/>
            <wp:docPr id="90" name="Picture 9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10;&#10;Description automatically generated"/>
                    <pic:cNvPicPr/>
                  </pic:nvPicPr>
                  <pic:blipFill>
                    <a:blip r:embed="rId30"/>
                    <a:stretch>
                      <a:fillRect/>
                    </a:stretch>
                  </pic:blipFill>
                  <pic:spPr>
                    <a:xfrm>
                      <a:off x="0" y="0"/>
                      <a:ext cx="2731883" cy="3653240"/>
                    </a:xfrm>
                    <a:prstGeom prst="rect">
                      <a:avLst/>
                    </a:prstGeom>
                    <a:ln>
                      <a:solidFill>
                        <a:schemeClr val="tx1"/>
                      </a:solidFill>
                    </a:ln>
                  </pic:spPr>
                </pic:pic>
              </a:graphicData>
            </a:graphic>
          </wp:inline>
        </w:drawing>
      </w:r>
    </w:p>
    <w:p w14:paraId="3FABFCD3" w14:textId="333E4D5F" w:rsidR="002947F7" w:rsidRDefault="002947F7" w:rsidP="002947F7">
      <w:pPr>
        <w:pStyle w:val="Caption"/>
      </w:pPr>
      <w:bookmarkStart w:id="26" w:name="_Toc115217462"/>
      <w:r>
        <w:t xml:space="preserve">Figure </w:t>
      </w:r>
      <w:r>
        <w:fldChar w:fldCharType="begin"/>
      </w:r>
      <w:r>
        <w:instrText xml:space="preserve"> SEQ Figure \* ARABIC </w:instrText>
      </w:r>
      <w:r>
        <w:fldChar w:fldCharType="separate"/>
      </w:r>
      <w:r w:rsidR="00497E18">
        <w:rPr>
          <w:noProof/>
        </w:rPr>
        <w:t>17</w:t>
      </w:r>
      <w:r>
        <w:fldChar w:fldCharType="end"/>
      </w:r>
      <w:r>
        <w:t xml:space="preserve"> AI Glove Type detection results</w:t>
      </w:r>
      <w:bookmarkEnd w:id="26"/>
    </w:p>
    <w:p w14:paraId="05E337A0" w14:textId="41B79C5E" w:rsidR="00653640" w:rsidRDefault="005751C0" w:rsidP="000A78D3">
      <w:pPr>
        <w:spacing w:after="240"/>
        <w:ind w:firstLine="720"/>
        <w:rPr>
          <w:rFonts w:eastAsiaTheme="minorEastAsia" w:cstheme="minorBidi"/>
          <w:b/>
          <w:sz w:val="28"/>
          <w:szCs w:val="22"/>
          <w:lang w:eastAsia="en-US"/>
        </w:rPr>
      </w:pPr>
      <w:r>
        <w:t xml:space="preserve">The diagram above shows </w:t>
      </w:r>
      <w:r w:rsidR="0030735C">
        <w:t>the</w:t>
      </w:r>
      <w:r>
        <w:t xml:space="preserve"> example</w:t>
      </w:r>
      <w:r w:rsidR="0030735C">
        <w:t>s</w:t>
      </w:r>
      <w:r>
        <w:t xml:space="preserve"> of output for the</w:t>
      </w:r>
      <w:r w:rsidR="0030735C">
        <w:t xml:space="preserve"> machine learning model testing. Overall, the </w:t>
      </w:r>
      <w:r w:rsidR="000A78D3">
        <w:t xml:space="preserve">trained machine learning model </w:t>
      </w:r>
      <w:proofErr w:type="gramStart"/>
      <w:r w:rsidR="000A78D3">
        <w:t>is able to</w:t>
      </w:r>
      <w:proofErr w:type="gramEnd"/>
      <w:r w:rsidR="000A78D3">
        <w:t xml:space="preserve"> achieve a high accuracy with high confidence level. </w:t>
      </w:r>
      <w:r w:rsidR="00DC2D2D">
        <w:t xml:space="preserve">The </w:t>
      </w:r>
      <w:r w:rsidR="0099169D">
        <w:t>ski</w:t>
      </w:r>
      <w:r w:rsidR="00DC2D2D">
        <w:t xml:space="preserve"> glove</w:t>
      </w:r>
      <w:r w:rsidR="00CD7291">
        <w:t xml:space="preserve"> and latex glove have a high </w:t>
      </w:r>
      <w:r w:rsidR="00C513EC">
        <w:t>confiden</w:t>
      </w:r>
      <w:r w:rsidR="0099169D">
        <w:t>ce level</w:t>
      </w:r>
      <w:r w:rsidR="00CD7291">
        <w:t xml:space="preserve"> </w:t>
      </w:r>
      <w:r w:rsidR="00734638">
        <w:t>as their data inputted for training the model is enough</w:t>
      </w:r>
      <w:r w:rsidR="00F74554">
        <w:t xml:space="preserve">, while the fur glove </w:t>
      </w:r>
      <w:r w:rsidR="00C513EC">
        <w:t xml:space="preserve">has a low confidence level </w:t>
      </w:r>
      <w:r w:rsidR="00910D5A">
        <w:t>as its data input</w:t>
      </w:r>
      <w:r w:rsidR="00B2126C">
        <w:t>ted</w:t>
      </w:r>
      <w:r w:rsidR="00910D5A">
        <w:t xml:space="preserve"> for training the model </w:t>
      </w:r>
      <w:r w:rsidR="00B2126C">
        <w:t xml:space="preserve">is different from the </w:t>
      </w:r>
      <w:r w:rsidR="00734638">
        <w:t>model testing</w:t>
      </w:r>
      <w:r w:rsidR="00910D5A">
        <w:t xml:space="preserve">. </w:t>
      </w:r>
      <w:r w:rsidR="008730D0">
        <w:t xml:space="preserve">By having more training data, the model will perform better. </w:t>
      </w:r>
      <w:r w:rsidR="00653640">
        <w:br w:type="page"/>
      </w:r>
    </w:p>
    <w:p w14:paraId="75C14CCF" w14:textId="77777777" w:rsidR="000A78D3" w:rsidRDefault="000A78D3" w:rsidP="00F20811">
      <w:pPr>
        <w:pStyle w:val="Heading2"/>
        <w:sectPr w:rsidR="000A78D3" w:rsidSect="000A78D3">
          <w:pgSz w:w="16838" w:h="11906" w:orient="landscape"/>
          <w:pgMar w:top="1440" w:right="1440" w:bottom="1440" w:left="1440" w:header="720" w:footer="720" w:gutter="0"/>
          <w:cols w:space="708"/>
          <w:docGrid w:linePitch="360"/>
        </w:sectPr>
      </w:pPr>
      <w:bookmarkStart w:id="27" w:name="_Toc112444028"/>
    </w:p>
    <w:p w14:paraId="47D89070" w14:textId="200DEB19" w:rsidR="00F72EE1" w:rsidRPr="00F72EE1" w:rsidRDefault="0057255D" w:rsidP="007F75E2">
      <w:pPr>
        <w:pStyle w:val="Heading2"/>
        <w:spacing w:after="240"/>
      </w:pPr>
      <w:bookmarkStart w:id="28" w:name="_Toc115217424"/>
      <w:r>
        <w:lastRenderedPageBreak/>
        <w:t>1</w:t>
      </w:r>
      <w:r w:rsidR="00F72EE1">
        <w:t xml:space="preserve">.5 </w:t>
      </w:r>
      <w:r w:rsidR="00F20811">
        <w:t>Model problems and solutions</w:t>
      </w:r>
      <w:bookmarkEnd w:id="27"/>
      <w:bookmarkEnd w:id="28"/>
    </w:p>
    <w:p w14:paraId="3BF41FFD" w14:textId="7733E0E8" w:rsidR="00030318" w:rsidRDefault="00A01AAE" w:rsidP="00853040">
      <w:pPr>
        <w:spacing w:after="240"/>
        <w:ind w:firstLine="720"/>
        <w:rPr>
          <w:lang w:eastAsia="en-US"/>
        </w:rPr>
      </w:pPr>
      <w:r w:rsidRPr="00A01AAE">
        <w:rPr>
          <w:lang w:eastAsia="en-US"/>
        </w:rPr>
        <w:t>During the</w:t>
      </w:r>
      <w:r>
        <w:rPr>
          <w:lang w:eastAsia="en-US"/>
        </w:rPr>
        <w:t xml:space="preserve"> machine learning model development</w:t>
      </w:r>
      <w:r w:rsidRPr="00A01AAE">
        <w:rPr>
          <w:lang w:eastAsia="en-US"/>
        </w:rPr>
        <w:t xml:space="preserve">, </w:t>
      </w:r>
      <w:r>
        <w:rPr>
          <w:lang w:eastAsia="en-US"/>
        </w:rPr>
        <w:t>we</w:t>
      </w:r>
      <w:r w:rsidRPr="00A01AAE">
        <w:rPr>
          <w:lang w:eastAsia="en-US"/>
        </w:rPr>
        <w:t xml:space="preserve"> met several problems, such as </w:t>
      </w:r>
      <w:r>
        <w:rPr>
          <w:lang w:eastAsia="en-US"/>
        </w:rPr>
        <w:t xml:space="preserve">small dataset, time-consuming model training process, and </w:t>
      </w:r>
      <w:r w:rsidR="00C84617">
        <w:rPr>
          <w:lang w:eastAsia="en-US"/>
        </w:rPr>
        <w:t xml:space="preserve">low </w:t>
      </w:r>
      <w:r>
        <w:rPr>
          <w:lang w:eastAsia="en-US"/>
        </w:rPr>
        <w:t xml:space="preserve">model performance. </w:t>
      </w:r>
      <w:r w:rsidR="0069515A">
        <w:rPr>
          <w:lang w:eastAsia="en-US"/>
        </w:rPr>
        <w:t xml:space="preserve">Initially, we tried to input a </w:t>
      </w:r>
      <w:r w:rsidR="000524A7">
        <w:rPr>
          <w:lang w:eastAsia="en-US"/>
        </w:rPr>
        <w:t xml:space="preserve">small </w:t>
      </w:r>
      <w:r w:rsidR="00010DDA">
        <w:rPr>
          <w:lang w:eastAsia="en-US"/>
        </w:rPr>
        <w:t xml:space="preserve">amount of data to train the </w:t>
      </w:r>
      <w:r w:rsidR="00E43A88">
        <w:rPr>
          <w:lang w:eastAsia="en-US"/>
        </w:rPr>
        <w:t xml:space="preserve">model. However, </w:t>
      </w:r>
      <w:r w:rsidR="004F2073">
        <w:rPr>
          <w:lang w:eastAsia="en-US"/>
        </w:rPr>
        <w:t xml:space="preserve">when testing the model performance, </w:t>
      </w:r>
      <w:r w:rsidR="00E43A88">
        <w:rPr>
          <w:lang w:eastAsia="en-US"/>
        </w:rPr>
        <w:t xml:space="preserve">the output result </w:t>
      </w:r>
      <w:r w:rsidR="00345CE4">
        <w:rPr>
          <w:lang w:eastAsia="en-US"/>
        </w:rPr>
        <w:t xml:space="preserve">shows a low confidence level and sometimes leads to </w:t>
      </w:r>
      <w:r w:rsidR="00CC06DB">
        <w:rPr>
          <w:lang w:eastAsia="en-US"/>
        </w:rPr>
        <w:t>incorrect data label</w:t>
      </w:r>
      <w:r w:rsidR="002B4D5F">
        <w:rPr>
          <w:lang w:eastAsia="en-US"/>
        </w:rPr>
        <w:t xml:space="preserve"> (shown as </w:t>
      </w:r>
      <w:r w:rsidR="00936962">
        <w:rPr>
          <w:lang w:eastAsia="en-US"/>
        </w:rPr>
        <w:t>Figure 54</w:t>
      </w:r>
      <w:r w:rsidR="002B4D5F">
        <w:rPr>
          <w:lang w:eastAsia="en-US"/>
        </w:rPr>
        <w:t>)</w:t>
      </w:r>
      <w:r w:rsidR="00CC06DB">
        <w:rPr>
          <w:lang w:eastAsia="en-US"/>
        </w:rPr>
        <w:t xml:space="preserve">. </w:t>
      </w:r>
      <w:r w:rsidR="006419A0">
        <w:rPr>
          <w:lang w:eastAsia="en-US"/>
        </w:rPr>
        <w:t>Hence,</w:t>
      </w:r>
      <w:r w:rsidR="00FC4684">
        <w:rPr>
          <w:lang w:eastAsia="en-US"/>
        </w:rPr>
        <w:t xml:space="preserve"> we collect more data</w:t>
      </w:r>
      <w:r w:rsidR="00A314C6">
        <w:rPr>
          <w:lang w:eastAsia="en-US"/>
        </w:rPr>
        <w:t xml:space="preserve"> by taking more photos</w:t>
      </w:r>
      <w:r w:rsidR="00966B7D">
        <w:rPr>
          <w:lang w:eastAsia="en-US"/>
        </w:rPr>
        <w:t xml:space="preserve"> of different types of gloves</w:t>
      </w:r>
      <w:r w:rsidR="005A5A92">
        <w:rPr>
          <w:lang w:eastAsia="en-US"/>
        </w:rPr>
        <w:t xml:space="preserve">. Besides, </w:t>
      </w:r>
      <w:r w:rsidR="00FC4684">
        <w:rPr>
          <w:lang w:eastAsia="en-US"/>
        </w:rPr>
        <w:t xml:space="preserve">we perform data augment on the collected image dataset by implementing image cropping, zooming, shifting, and rotating </w:t>
      </w:r>
      <w:proofErr w:type="gramStart"/>
      <w:r w:rsidR="00FC4684">
        <w:rPr>
          <w:lang w:eastAsia="en-US"/>
        </w:rPr>
        <w:t>in order to</w:t>
      </w:r>
      <w:proofErr w:type="gramEnd"/>
      <w:r w:rsidR="00FC4684">
        <w:rPr>
          <w:lang w:eastAsia="en-US"/>
        </w:rPr>
        <w:t xml:space="preserve"> increase the amount of data</w:t>
      </w:r>
      <w:r w:rsidR="00D35017">
        <w:rPr>
          <w:lang w:eastAsia="en-US"/>
        </w:rPr>
        <w:t>.</w:t>
      </w:r>
      <w:r w:rsidR="00CF18A9">
        <w:rPr>
          <w:lang w:eastAsia="en-US"/>
        </w:rPr>
        <w:t xml:space="preserve"> As a result, </w:t>
      </w:r>
      <w:r w:rsidR="000C5EDC">
        <w:rPr>
          <w:lang w:eastAsia="en-US"/>
        </w:rPr>
        <w:t xml:space="preserve">the </w:t>
      </w:r>
      <w:r w:rsidR="00E06FBA">
        <w:rPr>
          <w:lang w:eastAsia="en-US"/>
        </w:rPr>
        <w:t xml:space="preserve">model performance is </w:t>
      </w:r>
      <w:r w:rsidR="00B16068">
        <w:rPr>
          <w:lang w:eastAsia="en-US"/>
        </w:rPr>
        <w:t>better,</w:t>
      </w:r>
      <w:r w:rsidR="00E06FBA">
        <w:rPr>
          <w:lang w:eastAsia="en-US"/>
        </w:rPr>
        <w:t xml:space="preserve"> and the confidence level is improved.</w:t>
      </w:r>
    </w:p>
    <w:p w14:paraId="32EF92D0" w14:textId="77777777" w:rsidR="00853040" w:rsidRDefault="00853040" w:rsidP="00853040">
      <w:pPr>
        <w:keepNext/>
        <w:spacing w:line="240" w:lineRule="auto"/>
        <w:jc w:val="center"/>
      </w:pPr>
      <w:r w:rsidRPr="00853040">
        <w:rPr>
          <w:noProof/>
          <w:lang w:eastAsia="en-US"/>
        </w:rPr>
        <w:drawing>
          <wp:inline distT="0" distB="0" distL="0" distR="0" wp14:anchorId="16B5B2A0" wp14:editId="118D6B7F">
            <wp:extent cx="2597727" cy="3233489"/>
            <wp:effectExtent l="19050" t="19050" r="12700" b="24130"/>
            <wp:docPr id="106" name="Picture 106" descr="A picture containing text, handwear,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ext, handwear, clothing&#10;&#10;Description automatically generated"/>
                    <pic:cNvPicPr/>
                  </pic:nvPicPr>
                  <pic:blipFill>
                    <a:blip r:embed="rId31"/>
                    <a:stretch>
                      <a:fillRect/>
                    </a:stretch>
                  </pic:blipFill>
                  <pic:spPr>
                    <a:xfrm>
                      <a:off x="0" y="0"/>
                      <a:ext cx="2608313" cy="3246666"/>
                    </a:xfrm>
                    <a:prstGeom prst="rect">
                      <a:avLst/>
                    </a:prstGeom>
                    <a:ln>
                      <a:solidFill>
                        <a:schemeClr val="tx1"/>
                      </a:solidFill>
                    </a:ln>
                  </pic:spPr>
                </pic:pic>
              </a:graphicData>
            </a:graphic>
          </wp:inline>
        </w:drawing>
      </w:r>
    </w:p>
    <w:p w14:paraId="348114FF" w14:textId="36C07840" w:rsidR="00853040" w:rsidRDefault="00853040" w:rsidP="00853040">
      <w:pPr>
        <w:pStyle w:val="Caption"/>
        <w:rPr>
          <w:lang w:eastAsia="en-US"/>
        </w:rPr>
      </w:pPr>
      <w:bookmarkStart w:id="29" w:name="_Toc115217463"/>
      <w:r>
        <w:t xml:space="preserve">Figure </w:t>
      </w:r>
      <w:r>
        <w:fldChar w:fldCharType="begin"/>
      </w:r>
      <w:r>
        <w:instrText xml:space="preserve"> SEQ Figure \* ARABIC </w:instrText>
      </w:r>
      <w:r>
        <w:fldChar w:fldCharType="separate"/>
      </w:r>
      <w:r w:rsidR="00497E18">
        <w:rPr>
          <w:noProof/>
        </w:rPr>
        <w:t>18</w:t>
      </w:r>
      <w:r>
        <w:fldChar w:fldCharType="end"/>
      </w:r>
      <w:r>
        <w:t xml:space="preserve"> Incorrect Glove Identification</w:t>
      </w:r>
      <w:bookmarkEnd w:id="29"/>
    </w:p>
    <w:p w14:paraId="12A76918" w14:textId="246C9C2F" w:rsidR="00936962" w:rsidRPr="00941E4B" w:rsidRDefault="00E06FBA" w:rsidP="0010626B">
      <w:pPr>
        <w:spacing w:after="240"/>
        <w:ind w:firstLine="720"/>
        <w:rPr>
          <w:rFonts w:eastAsiaTheme="minorEastAsia"/>
          <w:lang w:val="en-US" w:eastAsia="zh-CN"/>
        </w:rPr>
      </w:pPr>
      <w:r>
        <w:rPr>
          <w:lang w:eastAsia="en-US"/>
        </w:rPr>
        <w:t xml:space="preserve">Apart from that, </w:t>
      </w:r>
      <w:r w:rsidR="00E4208E">
        <w:rPr>
          <w:lang w:eastAsia="en-US"/>
        </w:rPr>
        <w:t xml:space="preserve">the model training </w:t>
      </w:r>
      <w:r w:rsidR="00AD09CC">
        <w:rPr>
          <w:lang w:eastAsia="en-US"/>
        </w:rPr>
        <w:t xml:space="preserve">speed is </w:t>
      </w:r>
      <w:r w:rsidR="00FF57C0">
        <w:rPr>
          <w:lang w:eastAsia="en-US"/>
        </w:rPr>
        <w:t>slow,</w:t>
      </w:r>
      <w:r w:rsidR="00AD09CC">
        <w:rPr>
          <w:lang w:eastAsia="en-US"/>
        </w:rPr>
        <w:t xml:space="preserve"> and the early produced</w:t>
      </w:r>
      <w:r w:rsidR="00FF57C0">
        <w:rPr>
          <w:lang w:eastAsia="en-US"/>
        </w:rPr>
        <w:t xml:space="preserve"> weight has a low performance</w:t>
      </w:r>
      <w:r w:rsidR="006C6E9F">
        <w:rPr>
          <w:lang w:eastAsia="en-US"/>
        </w:rPr>
        <w:t>.</w:t>
      </w:r>
      <w:r w:rsidR="00D11D7C">
        <w:rPr>
          <w:lang w:eastAsia="en-US"/>
        </w:rPr>
        <w:t xml:space="preserve"> </w:t>
      </w:r>
      <w:r w:rsidR="005C7EB9">
        <w:rPr>
          <w:lang w:eastAsia="en-US"/>
        </w:rPr>
        <w:t xml:space="preserve">Initially, we trained the machine learning model in our own local device with the CPU instead of GPU. </w:t>
      </w:r>
      <w:r w:rsidR="00745FB5">
        <w:rPr>
          <w:lang w:eastAsia="en-US"/>
        </w:rPr>
        <w:t xml:space="preserve">It </w:t>
      </w:r>
      <w:r w:rsidR="00233FC9">
        <w:rPr>
          <w:lang w:eastAsia="en-US"/>
        </w:rPr>
        <w:t>requires a</w:t>
      </w:r>
      <w:r w:rsidR="00D7667D">
        <w:rPr>
          <w:lang w:eastAsia="en-US"/>
        </w:rPr>
        <w:t xml:space="preserve"> long training </w:t>
      </w:r>
      <w:r w:rsidR="00233FC9">
        <w:rPr>
          <w:lang w:eastAsia="en-US"/>
        </w:rPr>
        <w:t>time</w:t>
      </w:r>
      <w:r w:rsidR="00E1184D">
        <w:rPr>
          <w:lang w:eastAsia="en-US"/>
        </w:rPr>
        <w:t xml:space="preserve"> </w:t>
      </w:r>
      <w:r w:rsidR="00E1184D">
        <w:rPr>
          <w:lang w:val="en-US" w:eastAsia="en-US"/>
        </w:rPr>
        <w:t xml:space="preserve">with </w:t>
      </w:r>
      <w:r w:rsidR="00DB498E">
        <w:rPr>
          <w:lang w:val="en-US" w:eastAsia="en-US"/>
        </w:rPr>
        <w:t>9-1</w:t>
      </w:r>
      <w:r w:rsidR="00FD7E9C">
        <w:rPr>
          <w:lang w:val="en-US" w:eastAsia="en-US"/>
        </w:rPr>
        <w:t>1</w:t>
      </w:r>
      <w:r w:rsidR="00DB498E">
        <w:rPr>
          <w:lang w:val="en-US" w:eastAsia="en-US"/>
        </w:rPr>
        <w:t xml:space="preserve"> hours</w:t>
      </w:r>
      <w:r w:rsidR="00233FC9">
        <w:rPr>
          <w:lang w:eastAsia="en-US"/>
        </w:rPr>
        <w:t>,</w:t>
      </w:r>
      <w:r w:rsidR="00D7667D">
        <w:rPr>
          <w:lang w:eastAsia="en-US"/>
        </w:rPr>
        <w:t xml:space="preserve"> and the </w:t>
      </w:r>
      <w:r w:rsidR="00240FD3">
        <w:rPr>
          <w:lang w:eastAsia="en-US"/>
        </w:rPr>
        <w:t>trained model weight is not able to produce a</w:t>
      </w:r>
      <w:r w:rsidR="00233FC9">
        <w:rPr>
          <w:lang w:eastAsia="en-US"/>
        </w:rPr>
        <w:t xml:space="preserve">n accurate </w:t>
      </w:r>
      <w:r w:rsidR="00AC57BF">
        <w:rPr>
          <w:lang w:eastAsia="en-US"/>
        </w:rPr>
        <w:t>detection</w:t>
      </w:r>
      <w:r w:rsidR="00233FC9">
        <w:rPr>
          <w:lang w:eastAsia="en-US"/>
        </w:rPr>
        <w:t xml:space="preserve"> result</w:t>
      </w:r>
      <w:r w:rsidR="001E785F">
        <w:rPr>
          <w:lang w:eastAsia="en-US"/>
        </w:rPr>
        <w:t xml:space="preserve">. </w:t>
      </w:r>
      <w:r w:rsidR="00FD7E9C">
        <w:rPr>
          <w:lang w:eastAsia="en-US"/>
        </w:rPr>
        <w:t>As shown i</w:t>
      </w:r>
      <w:r w:rsidR="001E785F">
        <w:rPr>
          <w:lang w:eastAsia="en-US"/>
        </w:rPr>
        <w:t xml:space="preserve">n figure 55, </w:t>
      </w:r>
      <w:r w:rsidR="00FA1CB5">
        <w:rPr>
          <w:lang w:eastAsia="en-US"/>
        </w:rPr>
        <w:t xml:space="preserve">there is no glove </w:t>
      </w:r>
      <w:r w:rsidR="001C0178">
        <w:rPr>
          <w:lang w:eastAsia="en-US"/>
        </w:rPr>
        <w:t xml:space="preserve">inside the </w:t>
      </w:r>
      <w:r w:rsidR="00046B29">
        <w:rPr>
          <w:lang w:eastAsia="en-US"/>
        </w:rPr>
        <w:t>video data. However</w:t>
      </w:r>
      <w:r w:rsidR="0084342A">
        <w:rPr>
          <w:lang w:eastAsia="en-US"/>
        </w:rPr>
        <w:t xml:space="preserve">, the model </w:t>
      </w:r>
      <w:r w:rsidR="00EA368A">
        <w:rPr>
          <w:lang w:eastAsia="en-US"/>
        </w:rPr>
        <w:t xml:space="preserve">detects </w:t>
      </w:r>
      <w:r w:rsidR="007F513E">
        <w:rPr>
          <w:lang w:eastAsia="en-US"/>
        </w:rPr>
        <w:t>and identifies</w:t>
      </w:r>
      <w:r w:rsidR="0006733A">
        <w:rPr>
          <w:lang w:eastAsia="en-US"/>
        </w:rPr>
        <w:t xml:space="preserve"> some incorrect </w:t>
      </w:r>
      <w:r w:rsidR="00DE75A6">
        <w:rPr>
          <w:lang w:eastAsia="en-US"/>
        </w:rPr>
        <w:t>areas with ‘Glove’ label.</w:t>
      </w:r>
    </w:p>
    <w:p w14:paraId="48E1762C" w14:textId="1C4809A9" w:rsidR="00040ACA" w:rsidRDefault="00233FC9" w:rsidP="0010626B">
      <w:pPr>
        <w:spacing w:after="240"/>
        <w:ind w:firstLine="720"/>
        <w:rPr>
          <w:lang w:eastAsia="en-US"/>
        </w:rPr>
      </w:pPr>
      <w:r>
        <w:rPr>
          <w:lang w:eastAsia="en-US"/>
        </w:rPr>
        <w:t>Hence</w:t>
      </w:r>
      <w:r w:rsidR="00F87625">
        <w:rPr>
          <w:lang w:eastAsia="en-US"/>
        </w:rPr>
        <w:t xml:space="preserve">, after </w:t>
      </w:r>
      <w:r w:rsidR="00655CDD">
        <w:rPr>
          <w:lang w:eastAsia="en-US"/>
        </w:rPr>
        <w:t xml:space="preserve">doing some research, we decided to use Google </w:t>
      </w:r>
      <w:proofErr w:type="spellStart"/>
      <w:r w:rsidR="00655CDD">
        <w:rPr>
          <w:lang w:eastAsia="en-US"/>
        </w:rPr>
        <w:t>Colab</w:t>
      </w:r>
      <w:proofErr w:type="spellEnd"/>
      <w:r w:rsidR="00655CDD">
        <w:rPr>
          <w:lang w:eastAsia="en-US"/>
        </w:rPr>
        <w:t xml:space="preserve"> with its provided free GPU to train the machine learning model. As a result, the model training process is faster </w:t>
      </w:r>
      <w:r w:rsidR="00655CDD">
        <w:rPr>
          <w:lang w:eastAsia="en-US"/>
        </w:rPr>
        <w:lastRenderedPageBreak/>
        <w:t xml:space="preserve">than </w:t>
      </w:r>
      <w:r w:rsidR="00EC0744">
        <w:rPr>
          <w:lang w:eastAsia="en-US"/>
        </w:rPr>
        <w:t xml:space="preserve">using local device with CPU. </w:t>
      </w:r>
      <w:r w:rsidR="00DE52E9">
        <w:rPr>
          <w:lang w:eastAsia="en-US"/>
        </w:rPr>
        <w:t>After</w:t>
      </w:r>
      <w:r w:rsidR="00A41C6D">
        <w:rPr>
          <w:lang w:eastAsia="en-US"/>
        </w:rPr>
        <w:t xml:space="preserve"> </w:t>
      </w:r>
      <w:r w:rsidR="00DE52E9">
        <w:rPr>
          <w:lang w:eastAsia="en-US"/>
        </w:rPr>
        <w:t xml:space="preserve">three hours model training, the </w:t>
      </w:r>
      <w:r w:rsidR="00584EA8">
        <w:rPr>
          <w:lang w:eastAsia="en-US"/>
        </w:rPr>
        <w:t xml:space="preserve">trained model weight can </w:t>
      </w:r>
      <w:r w:rsidR="00AC57BF">
        <w:rPr>
          <w:lang w:eastAsia="en-US"/>
        </w:rPr>
        <w:t xml:space="preserve">detect the glove types with a high confidence level. </w:t>
      </w:r>
    </w:p>
    <w:p w14:paraId="3CF4AE2B" w14:textId="77777777" w:rsidR="002947F7" w:rsidRDefault="00030318" w:rsidP="00D35017">
      <w:pPr>
        <w:spacing w:line="240" w:lineRule="auto"/>
        <w:jc w:val="left"/>
      </w:pPr>
      <w:r w:rsidRPr="00030318">
        <w:rPr>
          <w:noProof/>
        </w:rPr>
        <w:drawing>
          <wp:inline distT="0" distB="0" distL="0" distR="0" wp14:anchorId="2EA36497" wp14:editId="7C512851">
            <wp:extent cx="5731510" cy="3330806"/>
            <wp:effectExtent l="19050" t="19050" r="21590" b="22225"/>
            <wp:docPr id="96" name="Picture 96"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 indoor&#10;&#10;Description automatically generated"/>
                    <pic:cNvPicPr/>
                  </pic:nvPicPr>
                  <pic:blipFill rotWithShape="1">
                    <a:blip r:embed="rId32"/>
                    <a:srcRect t="825"/>
                    <a:stretch/>
                  </pic:blipFill>
                  <pic:spPr bwMode="auto">
                    <a:xfrm>
                      <a:off x="0" y="0"/>
                      <a:ext cx="5731510" cy="333080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CD1483" w14:textId="0871D5A0" w:rsidR="008018CE" w:rsidRDefault="000A3A1E" w:rsidP="000A3A1E">
      <w:pPr>
        <w:pStyle w:val="Caption"/>
      </w:pPr>
      <w:bookmarkStart w:id="30" w:name="_Toc115217464"/>
      <w:r>
        <w:t xml:space="preserve">Figure </w:t>
      </w:r>
      <w:r>
        <w:fldChar w:fldCharType="begin"/>
      </w:r>
      <w:r>
        <w:instrText xml:space="preserve"> SEQ Figure \* ARABIC </w:instrText>
      </w:r>
      <w:r>
        <w:fldChar w:fldCharType="separate"/>
      </w:r>
      <w:r w:rsidR="00497E18">
        <w:rPr>
          <w:noProof/>
        </w:rPr>
        <w:t>19</w:t>
      </w:r>
      <w:r>
        <w:fldChar w:fldCharType="end"/>
      </w:r>
      <w:r>
        <w:t xml:space="preserve"> Output result of an </w:t>
      </w:r>
      <w:r w:rsidR="00D35017">
        <w:t>inaccurate</w:t>
      </w:r>
      <w:r>
        <w:t xml:space="preserve"> model</w:t>
      </w:r>
      <w:bookmarkEnd w:id="30"/>
      <w:r w:rsidR="008018CE">
        <w:br w:type="page"/>
      </w:r>
    </w:p>
    <w:p w14:paraId="3F70E74A" w14:textId="52A3AF40" w:rsidR="00AA694A" w:rsidRDefault="00AA694A" w:rsidP="007C387F">
      <w:pPr>
        <w:pStyle w:val="Heading1"/>
      </w:pPr>
      <w:bookmarkStart w:id="31" w:name="_Toc112444034"/>
      <w:bookmarkStart w:id="32" w:name="_Toc115217425"/>
      <w:r>
        <w:lastRenderedPageBreak/>
        <w:t>Conclusion</w:t>
      </w:r>
      <w:bookmarkEnd w:id="31"/>
      <w:bookmarkEnd w:id="32"/>
    </w:p>
    <w:p w14:paraId="3C7E7C83" w14:textId="4EC181E9" w:rsidR="00AA694A" w:rsidRDefault="007924F4" w:rsidP="00AA694A">
      <w:r>
        <w:tab/>
      </w:r>
      <w:r w:rsidR="00B5492D">
        <w:t xml:space="preserve">Throughout the conducting of this project, we gained </w:t>
      </w:r>
      <w:r w:rsidR="00DB48C4">
        <w:t xml:space="preserve">significant amounts of knowledge </w:t>
      </w:r>
      <w:r w:rsidR="00422632">
        <w:t xml:space="preserve">and insight </w:t>
      </w:r>
      <w:r w:rsidR="00DB48C4">
        <w:t>in</w:t>
      </w:r>
      <w:r w:rsidR="00422632">
        <w:t>to</w:t>
      </w:r>
      <w:r w:rsidR="00DB48C4">
        <w:t xml:space="preserve"> the advances </w:t>
      </w:r>
      <w:r w:rsidR="00887B19">
        <w:t>and recent</w:t>
      </w:r>
      <w:r w:rsidR="00DB48C4">
        <w:t xml:space="preserve"> </w:t>
      </w:r>
      <w:r w:rsidR="00B72016">
        <w:t>developments</w:t>
      </w:r>
      <w:r w:rsidR="00DB48C4">
        <w:t xml:space="preserve"> of </w:t>
      </w:r>
      <w:r w:rsidR="00E86902">
        <w:t>ML and AI algorithms and their various implementations</w:t>
      </w:r>
      <w:r w:rsidR="00B72016">
        <w:t>.</w:t>
      </w:r>
      <w:r w:rsidR="00EE4319">
        <w:t xml:space="preserve"> </w:t>
      </w:r>
      <w:r w:rsidR="001C4A7B">
        <w:t>Additionally, litera</w:t>
      </w:r>
      <w:r w:rsidR="00BC6785">
        <w:t>ry</w:t>
      </w:r>
      <w:r w:rsidR="001C4A7B">
        <w:t xml:space="preserve"> reviews </w:t>
      </w:r>
      <w:r w:rsidR="008933CE">
        <w:t>conducted</w:t>
      </w:r>
      <w:r w:rsidR="001C4A7B">
        <w:t xml:space="preserve"> </w:t>
      </w:r>
      <w:r w:rsidR="00AF33DE">
        <w:t>have contributed to</w:t>
      </w:r>
      <w:r w:rsidR="00422632">
        <w:t xml:space="preserve"> </w:t>
      </w:r>
      <w:r w:rsidR="00F85D1A">
        <w:t xml:space="preserve">more easily </w:t>
      </w:r>
      <w:r w:rsidR="00422632">
        <w:t xml:space="preserve">grasping </w:t>
      </w:r>
      <w:r w:rsidRPr="007924F4">
        <w:t xml:space="preserve">of </w:t>
      </w:r>
      <w:r w:rsidR="00422632">
        <w:t>the</w:t>
      </w:r>
      <w:r w:rsidR="003A1593">
        <w:t xml:space="preserve"> methods and</w:t>
      </w:r>
      <w:r w:rsidR="00422632">
        <w:t xml:space="preserve"> techniques </w:t>
      </w:r>
      <w:r w:rsidR="00F85D1A">
        <w:t xml:space="preserve">used for object detection, and </w:t>
      </w:r>
      <w:r w:rsidRPr="007924F4">
        <w:t>have implemented</w:t>
      </w:r>
      <w:r w:rsidR="00205C7B">
        <w:t xml:space="preserve"> </w:t>
      </w:r>
      <w:r w:rsidR="004807DC">
        <w:t>our</w:t>
      </w:r>
      <w:r w:rsidR="00205C7B">
        <w:t xml:space="preserve"> specific technique, which uses YOLO v3</w:t>
      </w:r>
      <w:r w:rsidR="00482F65">
        <w:t xml:space="preserve"> for </w:t>
      </w:r>
      <w:r w:rsidR="00EF690D">
        <w:t>glove type identification</w:t>
      </w:r>
      <w:r w:rsidR="007A3C81">
        <w:t xml:space="preserve">, </w:t>
      </w:r>
      <w:r w:rsidR="002E7BF8">
        <w:t>easier and smoother</w:t>
      </w:r>
      <w:r w:rsidR="00A759DD">
        <w:t xml:space="preserve">. </w:t>
      </w:r>
      <w:r w:rsidR="006E27EB">
        <w:t xml:space="preserve">We have also learned </w:t>
      </w:r>
      <w:r w:rsidRPr="007924F4">
        <w:t>about</w:t>
      </w:r>
      <w:r w:rsidR="006E27EB">
        <w:t xml:space="preserve"> the methodology </w:t>
      </w:r>
      <w:r w:rsidR="00E706E7">
        <w:t xml:space="preserve">and processes of </w:t>
      </w:r>
      <w:r w:rsidR="00E377B0">
        <w:t xml:space="preserve">the different </w:t>
      </w:r>
      <w:r w:rsidR="003F4A06">
        <w:t>models</w:t>
      </w:r>
      <w:r w:rsidR="00E377B0">
        <w:t xml:space="preserve"> and </w:t>
      </w:r>
      <w:r w:rsidR="003F4A06">
        <w:t>algorithms</w:t>
      </w:r>
      <w:r w:rsidR="00E377B0">
        <w:t>.</w:t>
      </w:r>
      <w:r w:rsidR="003F4A06">
        <w:t xml:space="preserve"> </w:t>
      </w:r>
      <w:r w:rsidR="00D0421A">
        <w:t>Using the multitude of techniques and inspirations acquired from</w:t>
      </w:r>
      <w:r w:rsidR="00A8236F">
        <w:t xml:space="preserve"> within the course and</w:t>
      </w:r>
      <w:r w:rsidR="00D0421A">
        <w:t xml:space="preserve"> </w:t>
      </w:r>
      <w:r w:rsidR="001B18C3">
        <w:t xml:space="preserve">review of </w:t>
      </w:r>
      <w:r w:rsidR="00005860">
        <w:t xml:space="preserve">existing algorithms, we </w:t>
      </w:r>
      <w:r w:rsidR="005E0E89">
        <w:t>developed a Python application using</w:t>
      </w:r>
      <w:r w:rsidR="00A8236F">
        <w:t xml:space="preserve"> </w:t>
      </w:r>
      <w:r w:rsidR="00190896">
        <w:t xml:space="preserve">cv2 and its various functions to facilitate object detection, measurement, </w:t>
      </w:r>
      <w:r w:rsidRPr="007924F4">
        <w:t>color</w:t>
      </w:r>
      <w:r w:rsidR="007C059D">
        <w:t>,</w:t>
      </w:r>
      <w:r w:rsidR="00190896">
        <w:t xml:space="preserve"> and defect detection</w:t>
      </w:r>
      <w:r w:rsidR="00D653F2">
        <w:t xml:space="preserve">. </w:t>
      </w:r>
      <w:r w:rsidR="007C059D">
        <w:t xml:space="preserve">The use of YOLO v3 </w:t>
      </w:r>
      <w:r w:rsidR="000C3546">
        <w:t xml:space="preserve">with steps </w:t>
      </w:r>
      <w:r w:rsidR="00052C14">
        <w:t xml:space="preserve">from </w:t>
      </w:r>
      <w:r w:rsidR="004418BE">
        <w:t>data gathering and preparation,</w:t>
      </w:r>
      <w:r w:rsidR="00052C14">
        <w:t xml:space="preserve"> model </w:t>
      </w:r>
      <w:r w:rsidR="004418BE">
        <w:t>implementation</w:t>
      </w:r>
      <w:r w:rsidRPr="007924F4">
        <w:t>,</w:t>
      </w:r>
      <w:r w:rsidR="00A232C3">
        <w:t xml:space="preserve"> and training to </w:t>
      </w:r>
      <w:r w:rsidR="00784444">
        <w:t xml:space="preserve">the tools </w:t>
      </w:r>
      <w:r w:rsidR="004418BE">
        <w:t xml:space="preserve">and techniques </w:t>
      </w:r>
      <w:r w:rsidR="00784444">
        <w:t xml:space="preserve">used </w:t>
      </w:r>
      <w:r w:rsidR="00B3366A">
        <w:t xml:space="preserve">have provided us </w:t>
      </w:r>
      <w:r w:rsidRPr="007924F4">
        <w:t xml:space="preserve">with </w:t>
      </w:r>
      <w:r w:rsidR="00B3366A">
        <w:t xml:space="preserve">valuable experience in the realm of </w:t>
      </w:r>
      <w:r w:rsidR="00891BCA">
        <w:t xml:space="preserve">integration regarding </w:t>
      </w:r>
      <w:r w:rsidR="00B3366A">
        <w:t>image recognition</w:t>
      </w:r>
      <w:r w:rsidR="00891BCA">
        <w:t xml:space="preserve"> and AI. </w:t>
      </w:r>
      <w:r w:rsidR="007F1BC1">
        <w:t xml:space="preserve">By completing this project, we have strengthened </w:t>
      </w:r>
      <w:r w:rsidR="001C6C4C">
        <w:t xml:space="preserve">our </w:t>
      </w:r>
      <w:r w:rsidR="007F1BC1">
        <w:t xml:space="preserve">skills </w:t>
      </w:r>
      <w:r w:rsidR="00B41C4F">
        <w:t xml:space="preserve">in </w:t>
      </w:r>
      <w:r w:rsidRPr="007924F4">
        <w:t xml:space="preserve">the </w:t>
      </w:r>
      <w:r w:rsidR="00B41C4F">
        <w:t>research and development of object detection algorithms</w:t>
      </w:r>
      <w:r w:rsidR="00CA63DE">
        <w:t xml:space="preserve">. The knowledge and skills we gained from this module, Image Processing, Computer Vision, and Pattern </w:t>
      </w:r>
      <w:r w:rsidRPr="007924F4">
        <w:t>Recognition</w:t>
      </w:r>
      <w:r w:rsidR="00CA63DE">
        <w:t>, will</w:t>
      </w:r>
      <w:r w:rsidR="00B41C4F">
        <w:t xml:space="preserve"> </w:t>
      </w:r>
      <w:r w:rsidR="00323F34">
        <w:t xml:space="preserve">provide us </w:t>
      </w:r>
      <w:r w:rsidRPr="007924F4">
        <w:t xml:space="preserve">with a </w:t>
      </w:r>
      <w:r w:rsidR="00052419">
        <w:t>significant</w:t>
      </w:r>
      <w:r w:rsidR="00323F34">
        <w:t xml:space="preserve"> advantage in </w:t>
      </w:r>
      <w:r w:rsidR="00E87D88">
        <w:t xml:space="preserve">our </w:t>
      </w:r>
      <w:r w:rsidR="006E1464">
        <w:t>career, FYP</w:t>
      </w:r>
      <w:r w:rsidRPr="007924F4">
        <w:t>,</w:t>
      </w:r>
      <w:r w:rsidR="006E1464">
        <w:t xml:space="preserve"> and </w:t>
      </w:r>
      <w:r w:rsidR="00323F34">
        <w:t>future projects</w:t>
      </w:r>
      <w:r w:rsidR="00292F69">
        <w:t>.</w:t>
      </w:r>
    </w:p>
    <w:p w14:paraId="2A723661" w14:textId="77777777" w:rsidR="00AA694A" w:rsidRDefault="00AA694A" w:rsidP="00AA694A"/>
    <w:p w14:paraId="727EC21C" w14:textId="77777777" w:rsidR="00AA694A" w:rsidRDefault="00AA694A" w:rsidP="00AA694A"/>
    <w:p w14:paraId="3516C12D" w14:textId="77777777" w:rsidR="00AA694A" w:rsidRDefault="00AA694A" w:rsidP="00AA694A"/>
    <w:p w14:paraId="53A6E969" w14:textId="77777777" w:rsidR="00AA694A" w:rsidRDefault="00AA694A" w:rsidP="00AA694A"/>
    <w:p w14:paraId="5549F0F7" w14:textId="555A2743" w:rsidR="00882959" w:rsidRPr="0057255D" w:rsidRDefault="00882959" w:rsidP="0057255D">
      <w:pPr>
        <w:spacing w:after="160" w:line="259" w:lineRule="auto"/>
        <w:jc w:val="left"/>
        <w:rPr>
          <w:b/>
          <w:bCs/>
          <w:kern w:val="32"/>
          <w:sz w:val="32"/>
          <w:szCs w:val="32"/>
        </w:rPr>
      </w:pPr>
    </w:p>
    <w:sectPr w:rsidR="00882959" w:rsidRPr="0057255D" w:rsidSect="002F58EA">
      <w:pgSz w:w="11906" w:h="16838"/>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34CBF" w14:textId="77777777" w:rsidR="008B2058" w:rsidRDefault="008B2058" w:rsidP="00EC2052">
      <w:pPr>
        <w:spacing w:line="240" w:lineRule="auto"/>
      </w:pPr>
      <w:r>
        <w:separator/>
      </w:r>
    </w:p>
  </w:endnote>
  <w:endnote w:type="continuationSeparator" w:id="0">
    <w:p w14:paraId="573AE38A" w14:textId="77777777" w:rsidR="008B2058" w:rsidRDefault="008B2058" w:rsidP="00EC2052">
      <w:pPr>
        <w:spacing w:line="240" w:lineRule="auto"/>
      </w:pPr>
      <w:r>
        <w:continuationSeparator/>
      </w:r>
    </w:p>
  </w:endnote>
  <w:endnote w:type="continuationNotice" w:id="1">
    <w:p w14:paraId="459EF839" w14:textId="77777777" w:rsidR="008B2058" w:rsidRDefault="008B20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45616"/>
      <w:docPartObj>
        <w:docPartGallery w:val="Page Numbers (Bottom of Page)"/>
        <w:docPartUnique/>
      </w:docPartObj>
    </w:sdtPr>
    <w:sdtEndPr>
      <w:rPr>
        <w:noProof/>
      </w:rPr>
    </w:sdtEndPr>
    <w:sdtContent>
      <w:p w14:paraId="1FF31F00" w14:textId="239DEA96" w:rsidR="00EC2052" w:rsidRDefault="00EC20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C61719" w14:textId="77777777" w:rsidR="00EC2052" w:rsidRDefault="00EC2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5DF2A" w14:textId="77777777" w:rsidR="008B2058" w:rsidRDefault="008B2058" w:rsidP="00EC2052">
      <w:pPr>
        <w:spacing w:line="240" w:lineRule="auto"/>
      </w:pPr>
      <w:r>
        <w:separator/>
      </w:r>
    </w:p>
  </w:footnote>
  <w:footnote w:type="continuationSeparator" w:id="0">
    <w:p w14:paraId="55803C1E" w14:textId="77777777" w:rsidR="008B2058" w:rsidRDefault="008B2058" w:rsidP="00EC2052">
      <w:pPr>
        <w:spacing w:line="240" w:lineRule="auto"/>
      </w:pPr>
      <w:r>
        <w:continuationSeparator/>
      </w:r>
    </w:p>
  </w:footnote>
  <w:footnote w:type="continuationNotice" w:id="1">
    <w:p w14:paraId="175B82FF" w14:textId="77777777" w:rsidR="008B2058" w:rsidRDefault="008B205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67F66"/>
    <w:multiLevelType w:val="multilevel"/>
    <w:tmpl w:val="619ABF76"/>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974489A"/>
    <w:multiLevelType w:val="hybridMultilevel"/>
    <w:tmpl w:val="115AEAD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595370C"/>
    <w:multiLevelType w:val="hybridMultilevel"/>
    <w:tmpl w:val="C916D58A"/>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453137984">
    <w:abstractNumId w:val="0"/>
  </w:num>
  <w:num w:numId="2" w16cid:durableId="1182402266">
    <w:abstractNumId w:val="1"/>
  </w:num>
  <w:num w:numId="3" w16cid:durableId="621574854">
    <w:abstractNumId w:val="2"/>
  </w:num>
  <w:num w:numId="4" w16cid:durableId="8131342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jY3sjAxMjIyMDZQ0lEKTi0uzszPAykwrAUAxjt2+iwAAAA="/>
  </w:docVars>
  <w:rsids>
    <w:rsidRoot w:val="008B0284"/>
    <w:rsid w:val="00000048"/>
    <w:rsid w:val="00000B48"/>
    <w:rsid w:val="00001000"/>
    <w:rsid w:val="0000107F"/>
    <w:rsid w:val="00001A9D"/>
    <w:rsid w:val="00002866"/>
    <w:rsid w:val="000028F4"/>
    <w:rsid w:val="00002B9F"/>
    <w:rsid w:val="00003299"/>
    <w:rsid w:val="000035C8"/>
    <w:rsid w:val="000035F8"/>
    <w:rsid w:val="000036E9"/>
    <w:rsid w:val="00003CEB"/>
    <w:rsid w:val="000042D0"/>
    <w:rsid w:val="00004DB4"/>
    <w:rsid w:val="00004DD3"/>
    <w:rsid w:val="00005860"/>
    <w:rsid w:val="00005C20"/>
    <w:rsid w:val="00007175"/>
    <w:rsid w:val="0000721A"/>
    <w:rsid w:val="00007852"/>
    <w:rsid w:val="00007ACA"/>
    <w:rsid w:val="00007B96"/>
    <w:rsid w:val="0001028D"/>
    <w:rsid w:val="00010DDA"/>
    <w:rsid w:val="00010E84"/>
    <w:rsid w:val="00010FDF"/>
    <w:rsid w:val="00011567"/>
    <w:rsid w:val="00012185"/>
    <w:rsid w:val="000122FE"/>
    <w:rsid w:val="00013C47"/>
    <w:rsid w:val="00014036"/>
    <w:rsid w:val="000141B8"/>
    <w:rsid w:val="00014247"/>
    <w:rsid w:val="0001468D"/>
    <w:rsid w:val="000146C5"/>
    <w:rsid w:val="00014D7D"/>
    <w:rsid w:val="00014F26"/>
    <w:rsid w:val="000167C5"/>
    <w:rsid w:val="00016821"/>
    <w:rsid w:val="000173BA"/>
    <w:rsid w:val="000174FA"/>
    <w:rsid w:val="00017BFB"/>
    <w:rsid w:val="000205AD"/>
    <w:rsid w:val="00020AD2"/>
    <w:rsid w:val="00021B71"/>
    <w:rsid w:val="00023095"/>
    <w:rsid w:val="0002348C"/>
    <w:rsid w:val="000234FA"/>
    <w:rsid w:val="000235F1"/>
    <w:rsid w:val="00023883"/>
    <w:rsid w:val="00024389"/>
    <w:rsid w:val="00024509"/>
    <w:rsid w:val="00024CE3"/>
    <w:rsid w:val="00025408"/>
    <w:rsid w:val="00025452"/>
    <w:rsid w:val="0002583B"/>
    <w:rsid w:val="00025D14"/>
    <w:rsid w:val="00026425"/>
    <w:rsid w:val="0002711D"/>
    <w:rsid w:val="00030318"/>
    <w:rsid w:val="00030848"/>
    <w:rsid w:val="0003088A"/>
    <w:rsid w:val="0003142C"/>
    <w:rsid w:val="00031554"/>
    <w:rsid w:val="000317E0"/>
    <w:rsid w:val="00031B20"/>
    <w:rsid w:val="00032491"/>
    <w:rsid w:val="00032519"/>
    <w:rsid w:val="00032BDC"/>
    <w:rsid w:val="00032D43"/>
    <w:rsid w:val="00032DD4"/>
    <w:rsid w:val="00033B2A"/>
    <w:rsid w:val="0003472A"/>
    <w:rsid w:val="00034DC6"/>
    <w:rsid w:val="00034E01"/>
    <w:rsid w:val="00034EF1"/>
    <w:rsid w:val="000358E6"/>
    <w:rsid w:val="00036C0E"/>
    <w:rsid w:val="00037071"/>
    <w:rsid w:val="00037285"/>
    <w:rsid w:val="000379F8"/>
    <w:rsid w:val="00037BB6"/>
    <w:rsid w:val="00037D36"/>
    <w:rsid w:val="00040ACA"/>
    <w:rsid w:val="00042E30"/>
    <w:rsid w:val="000434EC"/>
    <w:rsid w:val="00043F19"/>
    <w:rsid w:val="0004543F"/>
    <w:rsid w:val="00046706"/>
    <w:rsid w:val="00046B29"/>
    <w:rsid w:val="00047A51"/>
    <w:rsid w:val="0005027B"/>
    <w:rsid w:val="000507DB"/>
    <w:rsid w:val="00050E2B"/>
    <w:rsid w:val="0005112D"/>
    <w:rsid w:val="00051212"/>
    <w:rsid w:val="00051404"/>
    <w:rsid w:val="00051BA3"/>
    <w:rsid w:val="00051CCD"/>
    <w:rsid w:val="00051FF0"/>
    <w:rsid w:val="00052419"/>
    <w:rsid w:val="000524A7"/>
    <w:rsid w:val="00052588"/>
    <w:rsid w:val="00052C14"/>
    <w:rsid w:val="00053FB6"/>
    <w:rsid w:val="00054124"/>
    <w:rsid w:val="00054262"/>
    <w:rsid w:val="000546D8"/>
    <w:rsid w:val="000548DF"/>
    <w:rsid w:val="00054D02"/>
    <w:rsid w:val="00055EF5"/>
    <w:rsid w:val="00056287"/>
    <w:rsid w:val="00056B7A"/>
    <w:rsid w:val="00056BF6"/>
    <w:rsid w:val="0005730E"/>
    <w:rsid w:val="00057B17"/>
    <w:rsid w:val="000608FB"/>
    <w:rsid w:val="00060BE5"/>
    <w:rsid w:val="00060D5D"/>
    <w:rsid w:val="0006101D"/>
    <w:rsid w:val="0006140C"/>
    <w:rsid w:val="000615A0"/>
    <w:rsid w:val="0006164D"/>
    <w:rsid w:val="00061767"/>
    <w:rsid w:val="0006184A"/>
    <w:rsid w:val="00061A15"/>
    <w:rsid w:val="00061F1E"/>
    <w:rsid w:val="00062523"/>
    <w:rsid w:val="000626C8"/>
    <w:rsid w:val="0006316F"/>
    <w:rsid w:val="000632AC"/>
    <w:rsid w:val="00063D65"/>
    <w:rsid w:val="00064840"/>
    <w:rsid w:val="000648BA"/>
    <w:rsid w:val="000648C2"/>
    <w:rsid w:val="00065408"/>
    <w:rsid w:val="0006540A"/>
    <w:rsid w:val="00065C53"/>
    <w:rsid w:val="000663A3"/>
    <w:rsid w:val="000667E5"/>
    <w:rsid w:val="00067203"/>
    <w:rsid w:val="0006733A"/>
    <w:rsid w:val="00067A36"/>
    <w:rsid w:val="00067BFA"/>
    <w:rsid w:val="000705F5"/>
    <w:rsid w:val="000708B9"/>
    <w:rsid w:val="00070AFD"/>
    <w:rsid w:val="00070C8F"/>
    <w:rsid w:val="00070D7E"/>
    <w:rsid w:val="00071F56"/>
    <w:rsid w:val="000721AB"/>
    <w:rsid w:val="00072559"/>
    <w:rsid w:val="0007267F"/>
    <w:rsid w:val="00072D43"/>
    <w:rsid w:val="00072D7B"/>
    <w:rsid w:val="00072D8E"/>
    <w:rsid w:val="00072E0E"/>
    <w:rsid w:val="00073B57"/>
    <w:rsid w:val="00073CF8"/>
    <w:rsid w:val="000745A6"/>
    <w:rsid w:val="0007520F"/>
    <w:rsid w:val="00075C0B"/>
    <w:rsid w:val="00076CD5"/>
    <w:rsid w:val="00076D17"/>
    <w:rsid w:val="00076FDB"/>
    <w:rsid w:val="00077D15"/>
    <w:rsid w:val="000801A2"/>
    <w:rsid w:val="0008041F"/>
    <w:rsid w:val="00080783"/>
    <w:rsid w:val="00080C30"/>
    <w:rsid w:val="00081B40"/>
    <w:rsid w:val="00081E9D"/>
    <w:rsid w:val="00081EA6"/>
    <w:rsid w:val="00081F19"/>
    <w:rsid w:val="0008461A"/>
    <w:rsid w:val="00084672"/>
    <w:rsid w:val="00085976"/>
    <w:rsid w:val="00085B68"/>
    <w:rsid w:val="00086EB2"/>
    <w:rsid w:val="000877A3"/>
    <w:rsid w:val="00087E88"/>
    <w:rsid w:val="00091765"/>
    <w:rsid w:val="00091E58"/>
    <w:rsid w:val="000921CF"/>
    <w:rsid w:val="00092AB7"/>
    <w:rsid w:val="0009307A"/>
    <w:rsid w:val="00093544"/>
    <w:rsid w:val="00093A07"/>
    <w:rsid w:val="00093B0E"/>
    <w:rsid w:val="00094219"/>
    <w:rsid w:val="0009438E"/>
    <w:rsid w:val="00095B97"/>
    <w:rsid w:val="000968DF"/>
    <w:rsid w:val="00096E8C"/>
    <w:rsid w:val="00096FCA"/>
    <w:rsid w:val="000975CE"/>
    <w:rsid w:val="00097982"/>
    <w:rsid w:val="000A05EC"/>
    <w:rsid w:val="000A0A1B"/>
    <w:rsid w:val="000A1F75"/>
    <w:rsid w:val="000A250B"/>
    <w:rsid w:val="000A2C0E"/>
    <w:rsid w:val="000A3A1E"/>
    <w:rsid w:val="000A3E5F"/>
    <w:rsid w:val="000A40E4"/>
    <w:rsid w:val="000A48B6"/>
    <w:rsid w:val="000A4E00"/>
    <w:rsid w:val="000A58C3"/>
    <w:rsid w:val="000A78D3"/>
    <w:rsid w:val="000A7CC2"/>
    <w:rsid w:val="000B0AAF"/>
    <w:rsid w:val="000B155B"/>
    <w:rsid w:val="000B1D5A"/>
    <w:rsid w:val="000B1EE0"/>
    <w:rsid w:val="000B2CF8"/>
    <w:rsid w:val="000B2F0A"/>
    <w:rsid w:val="000B34B4"/>
    <w:rsid w:val="000B3B45"/>
    <w:rsid w:val="000B3E08"/>
    <w:rsid w:val="000B4D42"/>
    <w:rsid w:val="000B4FF6"/>
    <w:rsid w:val="000B5160"/>
    <w:rsid w:val="000B5A53"/>
    <w:rsid w:val="000B5B62"/>
    <w:rsid w:val="000B5BA3"/>
    <w:rsid w:val="000B5EE0"/>
    <w:rsid w:val="000B64F2"/>
    <w:rsid w:val="000B6A30"/>
    <w:rsid w:val="000B6B0A"/>
    <w:rsid w:val="000B7316"/>
    <w:rsid w:val="000B7F0D"/>
    <w:rsid w:val="000C0067"/>
    <w:rsid w:val="000C084F"/>
    <w:rsid w:val="000C0CAC"/>
    <w:rsid w:val="000C28C4"/>
    <w:rsid w:val="000C2D66"/>
    <w:rsid w:val="000C2FB4"/>
    <w:rsid w:val="000C3442"/>
    <w:rsid w:val="000C3546"/>
    <w:rsid w:val="000C5247"/>
    <w:rsid w:val="000C58A3"/>
    <w:rsid w:val="000C5EC2"/>
    <w:rsid w:val="000C5EDC"/>
    <w:rsid w:val="000C60EF"/>
    <w:rsid w:val="000C6763"/>
    <w:rsid w:val="000C6E3F"/>
    <w:rsid w:val="000C7A89"/>
    <w:rsid w:val="000D0275"/>
    <w:rsid w:val="000D06B4"/>
    <w:rsid w:val="000D08DF"/>
    <w:rsid w:val="000D0B6C"/>
    <w:rsid w:val="000D1BD4"/>
    <w:rsid w:val="000D1C57"/>
    <w:rsid w:val="000D20D4"/>
    <w:rsid w:val="000D2319"/>
    <w:rsid w:val="000D2D5B"/>
    <w:rsid w:val="000D3ECA"/>
    <w:rsid w:val="000D4F1F"/>
    <w:rsid w:val="000D6994"/>
    <w:rsid w:val="000D7CAE"/>
    <w:rsid w:val="000E02BA"/>
    <w:rsid w:val="000E09F2"/>
    <w:rsid w:val="000E1215"/>
    <w:rsid w:val="000E152E"/>
    <w:rsid w:val="000E20CF"/>
    <w:rsid w:val="000E2A79"/>
    <w:rsid w:val="000E2DB6"/>
    <w:rsid w:val="000E3565"/>
    <w:rsid w:val="000E3808"/>
    <w:rsid w:val="000E3819"/>
    <w:rsid w:val="000E52AB"/>
    <w:rsid w:val="000E5C38"/>
    <w:rsid w:val="000E6245"/>
    <w:rsid w:val="000E6B88"/>
    <w:rsid w:val="000E6E83"/>
    <w:rsid w:val="000E729F"/>
    <w:rsid w:val="000E7594"/>
    <w:rsid w:val="000F0654"/>
    <w:rsid w:val="000F0AD4"/>
    <w:rsid w:val="000F0C0E"/>
    <w:rsid w:val="000F2025"/>
    <w:rsid w:val="000F2059"/>
    <w:rsid w:val="000F2134"/>
    <w:rsid w:val="000F295C"/>
    <w:rsid w:val="000F2CB1"/>
    <w:rsid w:val="000F2DB7"/>
    <w:rsid w:val="000F340E"/>
    <w:rsid w:val="000F35B9"/>
    <w:rsid w:val="000F41CA"/>
    <w:rsid w:val="000F4C24"/>
    <w:rsid w:val="000F4CB2"/>
    <w:rsid w:val="000F4DFC"/>
    <w:rsid w:val="000F578E"/>
    <w:rsid w:val="000F5CF4"/>
    <w:rsid w:val="000F6328"/>
    <w:rsid w:val="000F6ADA"/>
    <w:rsid w:val="000F7235"/>
    <w:rsid w:val="000F726C"/>
    <w:rsid w:val="000F7A7B"/>
    <w:rsid w:val="00100CA9"/>
    <w:rsid w:val="00100D04"/>
    <w:rsid w:val="00101099"/>
    <w:rsid w:val="00101432"/>
    <w:rsid w:val="00101832"/>
    <w:rsid w:val="001035C7"/>
    <w:rsid w:val="0010367C"/>
    <w:rsid w:val="00103A49"/>
    <w:rsid w:val="00104587"/>
    <w:rsid w:val="00104C58"/>
    <w:rsid w:val="001050E8"/>
    <w:rsid w:val="00105772"/>
    <w:rsid w:val="0010626B"/>
    <w:rsid w:val="001065F3"/>
    <w:rsid w:val="001066C9"/>
    <w:rsid w:val="001069D5"/>
    <w:rsid w:val="00106F78"/>
    <w:rsid w:val="00106F95"/>
    <w:rsid w:val="001070F2"/>
    <w:rsid w:val="00107324"/>
    <w:rsid w:val="001076FC"/>
    <w:rsid w:val="00110BFA"/>
    <w:rsid w:val="00110CE8"/>
    <w:rsid w:val="00111AF6"/>
    <w:rsid w:val="00111CD6"/>
    <w:rsid w:val="00111F95"/>
    <w:rsid w:val="0011226B"/>
    <w:rsid w:val="00112C24"/>
    <w:rsid w:val="00112CA8"/>
    <w:rsid w:val="00112D3B"/>
    <w:rsid w:val="00113A5A"/>
    <w:rsid w:val="001140C9"/>
    <w:rsid w:val="001162DC"/>
    <w:rsid w:val="001163B5"/>
    <w:rsid w:val="0011744A"/>
    <w:rsid w:val="001209F4"/>
    <w:rsid w:val="00121E0C"/>
    <w:rsid w:val="001234D4"/>
    <w:rsid w:val="00123601"/>
    <w:rsid w:val="00123A42"/>
    <w:rsid w:val="00124096"/>
    <w:rsid w:val="001252B8"/>
    <w:rsid w:val="0012559B"/>
    <w:rsid w:val="00125C04"/>
    <w:rsid w:val="00126794"/>
    <w:rsid w:val="001267FE"/>
    <w:rsid w:val="00126D63"/>
    <w:rsid w:val="0012740A"/>
    <w:rsid w:val="00130941"/>
    <w:rsid w:val="0013112D"/>
    <w:rsid w:val="001312D7"/>
    <w:rsid w:val="001312E8"/>
    <w:rsid w:val="00131EEB"/>
    <w:rsid w:val="00132081"/>
    <w:rsid w:val="00132A87"/>
    <w:rsid w:val="001347D0"/>
    <w:rsid w:val="00134C05"/>
    <w:rsid w:val="00134D66"/>
    <w:rsid w:val="00136AEC"/>
    <w:rsid w:val="00136F32"/>
    <w:rsid w:val="00137F6B"/>
    <w:rsid w:val="00140B8C"/>
    <w:rsid w:val="00140C36"/>
    <w:rsid w:val="00141406"/>
    <w:rsid w:val="00141FD3"/>
    <w:rsid w:val="0014204B"/>
    <w:rsid w:val="00142394"/>
    <w:rsid w:val="00142459"/>
    <w:rsid w:val="00143433"/>
    <w:rsid w:val="001439A2"/>
    <w:rsid w:val="00143A94"/>
    <w:rsid w:val="001444F8"/>
    <w:rsid w:val="00145A67"/>
    <w:rsid w:val="00145DA5"/>
    <w:rsid w:val="00145E1F"/>
    <w:rsid w:val="001460BC"/>
    <w:rsid w:val="0014647F"/>
    <w:rsid w:val="001467EB"/>
    <w:rsid w:val="00146F02"/>
    <w:rsid w:val="001475E2"/>
    <w:rsid w:val="00147713"/>
    <w:rsid w:val="00147E75"/>
    <w:rsid w:val="001515D7"/>
    <w:rsid w:val="00151E4B"/>
    <w:rsid w:val="001520AC"/>
    <w:rsid w:val="00152180"/>
    <w:rsid w:val="0015307C"/>
    <w:rsid w:val="00153421"/>
    <w:rsid w:val="00153513"/>
    <w:rsid w:val="00153B76"/>
    <w:rsid w:val="00153EDE"/>
    <w:rsid w:val="00155A15"/>
    <w:rsid w:val="001563B7"/>
    <w:rsid w:val="001563C4"/>
    <w:rsid w:val="00157401"/>
    <w:rsid w:val="00160135"/>
    <w:rsid w:val="00160316"/>
    <w:rsid w:val="00160E5E"/>
    <w:rsid w:val="00161558"/>
    <w:rsid w:val="001615D9"/>
    <w:rsid w:val="00161656"/>
    <w:rsid w:val="00163863"/>
    <w:rsid w:val="00163F2F"/>
    <w:rsid w:val="0016426E"/>
    <w:rsid w:val="00164C97"/>
    <w:rsid w:val="00164E50"/>
    <w:rsid w:val="0016611B"/>
    <w:rsid w:val="0016613A"/>
    <w:rsid w:val="0016628C"/>
    <w:rsid w:val="00166671"/>
    <w:rsid w:val="00166735"/>
    <w:rsid w:val="00166863"/>
    <w:rsid w:val="00166D88"/>
    <w:rsid w:val="00167B57"/>
    <w:rsid w:val="00167DBF"/>
    <w:rsid w:val="00170805"/>
    <w:rsid w:val="00170AD5"/>
    <w:rsid w:val="00170EF2"/>
    <w:rsid w:val="00171A1C"/>
    <w:rsid w:val="00171E0F"/>
    <w:rsid w:val="00172074"/>
    <w:rsid w:val="00172362"/>
    <w:rsid w:val="0017571A"/>
    <w:rsid w:val="001757E4"/>
    <w:rsid w:val="001759AB"/>
    <w:rsid w:val="00175D43"/>
    <w:rsid w:val="00176199"/>
    <w:rsid w:val="001761FB"/>
    <w:rsid w:val="00177024"/>
    <w:rsid w:val="001771D1"/>
    <w:rsid w:val="00177C61"/>
    <w:rsid w:val="00177F22"/>
    <w:rsid w:val="0018270F"/>
    <w:rsid w:val="001827C0"/>
    <w:rsid w:val="00182BA6"/>
    <w:rsid w:val="001832F5"/>
    <w:rsid w:val="0018332F"/>
    <w:rsid w:val="00183338"/>
    <w:rsid w:val="00183612"/>
    <w:rsid w:val="0018473E"/>
    <w:rsid w:val="00184FC5"/>
    <w:rsid w:val="00186883"/>
    <w:rsid w:val="00186B0A"/>
    <w:rsid w:val="00186CD6"/>
    <w:rsid w:val="00186D40"/>
    <w:rsid w:val="00186EE4"/>
    <w:rsid w:val="00186FF3"/>
    <w:rsid w:val="00187360"/>
    <w:rsid w:val="0019053A"/>
    <w:rsid w:val="00190896"/>
    <w:rsid w:val="00191B9A"/>
    <w:rsid w:val="00191C55"/>
    <w:rsid w:val="00192336"/>
    <w:rsid w:val="0019369F"/>
    <w:rsid w:val="00195F75"/>
    <w:rsid w:val="00196BE1"/>
    <w:rsid w:val="00197981"/>
    <w:rsid w:val="001A01B1"/>
    <w:rsid w:val="001A0215"/>
    <w:rsid w:val="001A068E"/>
    <w:rsid w:val="001A0CA2"/>
    <w:rsid w:val="001A0D01"/>
    <w:rsid w:val="001A1252"/>
    <w:rsid w:val="001A1852"/>
    <w:rsid w:val="001A1939"/>
    <w:rsid w:val="001A1AA4"/>
    <w:rsid w:val="001A1CB2"/>
    <w:rsid w:val="001A217C"/>
    <w:rsid w:val="001A2453"/>
    <w:rsid w:val="001A26E7"/>
    <w:rsid w:val="001A28FC"/>
    <w:rsid w:val="001A3B3D"/>
    <w:rsid w:val="001A4FF5"/>
    <w:rsid w:val="001A55BC"/>
    <w:rsid w:val="001A5642"/>
    <w:rsid w:val="001A6AC6"/>
    <w:rsid w:val="001A7706"/>
    <w:rsid w:val="001A7E5A"/>
    <w:rsid w:val="001B0898"/>
    <w:rsid w:val="001B13A4"/>
    <w:rsid w:val="001B18C3"/>
    <w:rsid w:val="001B3527"/>
    <w:rsid w:val="001B4277"/>
    <w:rsid w:val="001B45E0"/>
    <w:rsid w:val="001B4666"/>
    <w:rsid w:val="001B473C"/>
    <w:rsid w:val="001B4C44"/>
    <w:rsid w:val="001B5CA7"/>
    <w:rsid w:val="001B5FAE"/>
    <w:rsid w:val="001B606A"/>
    <w:rsid w:val="001B6112"/>
    <w:rsid w:val="001B6405"/>
    <w:rsid w:val="001B69B5"/>
    <w:rsid w:val="001B76F1"/>
    <w:rsid w:val="001B7E4C"/>
    <w:rsid w:val="001C0178"/>
    <w:rsid w:val="001C07E1"/>
    <w:rsid w:val="001C0960"/>
    <w:rsid w:val="001C1063"/>
    <w:rsid w:val="001C2034"/>
    <w:rsid w:val="001C2804"/>
    <w:rsid w:val="001C2825"/>
    <w:rsid w:val="001C2D5B"/>
    <w:rsid w:val="001C2DC7"/>
    <w:rsid w:val="001C36B8"/>
    <w:rsid w:val="001C3C7F"/>
    <w:rsid w:val="001C3EF7"/>
    <w:rsid w:val="001C45B1"/>
    <w:rsid w:val="001C4A7B"/>
    <w:rsid w:val="001C550D"/>
    <w:rsid w:val="001C5B17"/>
    <w:rsid w:val="001C635A"/>
    <w:rsid w:val="001C639E"/>
    <w:rsid w:val="001C6C4C"/>
    <w:rsid w:val="001C7A57"/>
    <w:rsid w:val="001D05C3"/>
    <w:rsid w:val="001D0678"/>
    <w:rsid w:val="001D0DCF"/>
    <w:rsid w:val="001D21FF"/>
    <w:rsid w:val="001D24FB"/>
    <w:rsid w:val="001D2705"/>
    <w:rsid w:val="001D28A8"/>
    <w:rsid w:val="001D2D80"/>
    <w:rsid w:val="001D2E9E"/>
    <w:rsid w:val="001D36B5"/>
    <w:rsid w:val="001D3A4C"/>
    <w:rsid w:val="001D3DFD"/>
    <w:rsid w:val="001D40AB"/>
    <w:rsid w:val="001D4459"/>
    <w:rsid w:val="001D46A0"/>
    <w:rsid w:val="001D48BF"/>
    <w:rsid w:val="001D4ADD"/>
    <w:rsid w:val="001D4CF7"/>
    <w:rsid w:val="001D5359"/>
    <w:rsid w:val="001D5847"/>
    <w:rsid w:val="001D59E3"/>
    <w:rsid w:val="001D5D32"/>
    <w:rsid w:val="001D7482"/>
    <w:rsid w:val="001D767F"/>
    <w:rsid w:val="001D7EB2"/>
    <w:rsid w:val="001E0743"/>
    <w:rsid w:val="001E0941"/>
    <w:rsid w:val="001E0ED6"/>
    <w:rsid w:val="001E1320"/>
    <w:rsid w:val="001E1B32"/>
    <w:rsid w:val="001E1B65"/>
    <w:rsid w:val="001E1BDF"/>
    <w:rsid w:val="001E1F2A"/>
    <w:rsid w:val="001E283D"/>
    <w:rsid w:val="001E2BF5"/>
    <w:rsid w:val="001E2DF1"/>
    <w:rsid w:val="001E4D4D"/>
    <w:rsid w:val="001E5896"/>
    <w:rsid w:val="001E66ED"/>
    <w:rsid w:val="001E7155"/>
    <w:rsid w:val="001E7530"/>
    <w:rsid w:val="001E785F"/>
    <w:rsid w:val="001E7AF0"/>
    <w:rsid w:val="001F14C5"/>
    <w:rsid w:val="001F164B"/>
    <w:rsid w:val="001F1853"/>
    <w:rsid w:val="001F1A34"/>
    <w:rsid w:val="001F1CA4"/>
    <w:rsid w:val="001F1FE5"/>
    <w:rsid w:val="001F2897"/>
    <w:rsid w:val="001F3D24"/>
    <w:rsid w:val="001F5945"/>
    <w:rsid w:val="001F5E8D"/>
    <w:rsid w:val="001F5FC7"/>
    <w:rsid w:val="001F62C1"/>
    <w:rsid w:val="001F6DD4"/>
    <w:rsid w:val="001F73AF"/>
    <w:rsid w:val="001F7A95"/>
    <w:rsid w:val="001F7DB4"/>
    <w:rsid w:val="0020022E"/>
    <w:rsid w:val="002009B8"/>
    <w:rsid w:val="00200B0E"/>
    <w:rsid w:val="00200D9D"/>
    <w:rsid w:val="00200DC2"/>
    <w:rsid w:val="00201067"/>
    <w:rsid w:val="002010A0"/>
    <w:rsid w:val="002012A9"/>
    <w:rsid w:val="00201397"/>
    <w:rsid w:val="0020140D"/>
    <w:rsid w:val="002017C8"/>
    <w:rsid w:val="00201BFC"/>
    <w:rsid w:val="00201D03"/>
    <w:rsid w:val="002022FB"/>
    <w:rsid w:val="00202461"/>
    <w:rsid w:val="00202A37"/>
    <w:rsid w:val="00203181"/>
    <w:rsid w:val="0020334D"/>
    <w:rsid w:val="00203B36"/>
    <w:rsid w:val="00204991"/>
    <w:rsid w:val="00204DFA"/>
    <w:rsid w:val="002055BC"/>
    <w:rsid w:val="0020588A"/>
    <w:rsid w:val="00205BCF"/>
    <w:rsid w:val="00205C7B"/>
    <w:rsid w:val="00205DC1"/>
    <w:rsid w:val="002061DD"/>
    <w:rsid w:val="0020678E"/>
    <w:rsid w:val="002067E8"/>
    <w:rsid w:val="00207220"/>
    <w:rsid w:val="00207311"/>
    <w:rsid w:val="00207C02"/>
    <w:rsid w:val="00207EF6"/>
    <w:rsid w:val="0021007C"/>
    <w:rsid w:val="00210CB1"/>
    <w:rsid w:val="00211B50"/>
    <w:rsid w:val="002125ED"/>
    <w:rsid w:val="00213076"/>
    <w:rsid w:val="0021371F"/>
    <w:rsid w:val="00213C0C"/>
    <w:rsid w:val="00213C1D"/>
    <w:rsid w:val="00213FCF"/>
    <w:rsid w:val="00214009"/>
    <w:rsid w:val="00214ADB"/>
    <w:rsid w:val="002150F2"/>
    <w:rsid w:val="00215AA8"/>
    <w:rsid w:val="00216161"/>
    <w:rsid w:val="002164E8"/>
    <w:rsid w:val="002166F3"/>
    <w:rsid w:val="002170CD"/>
    <w:rsid w:val="002177E1"/>
    <w:rsid w:val="00220BB1"/>
    <w:rsid w:val="002211E5"/>
    <w:rsid w:val="0022132C"/>
    <w:rsid w:val="002226A4"/>
    <w:rsid w:val="002227C9"/>
    <w:rsid w:val="002237F1"/>
    <w:rsid w:val="00223B34"/>
    <w:rsid w:val="00224042"/>
    <w:rsid w:val="002243A6"/>
    <w:rsid w:val="00224F18"/>
    <w:rsid w:val="00226008"/>
    <w:rsid w:val="00226462"/>
    <w:rsid w:val="0022663E"/>
    <w:rsid w:val="0022692B"/>
    <w:rsid w:val="00226FB5"/>
    <w:rsid w:val="002272D0"/>
    <w:rsid w:val="00230867"/>
    <w:rsid w:val="00230927"/>
    <w:rsid w:val="00231213"/>
    <w:rsid w:val="0023185A"/>
    <w:rsid w:val="002325CA"/>
    <w:rsid w:val="00232795"/>
    <w:rsid w:val="00232E17"/>
    <w:rsid w:val="00232F76"/>
    <w:rsid w:val="00233340"/>
    <w:rsid w:val="00233ADB"/>
    <w:rsid w:val="00233FC9"/>
    <w:rsid w:val="002347B4"/>
    <w:rsid w:val="00235363"/>
    <w:rsid w:val="002353B3"/>
    <w:rsid w:val="002353D5"/>
    <w:rsid w:val="0023691D"/>
    <w:rsid w:val="00237843"/>
    <w:rsid w:val="00237B6E"/>
    <w:rsid w:val="0024067F"/>
    <w:rsid w:val="0024085C"/>
    <w:rsid w:val="00240FD3"/>
    <w:rsid w:val="00241F6B"/>
    <w:rsid w:val="00242241"/>
    <w:rsid w:val="00243466"/>
    <w:rsid w:val="00243686"/>
    <w:rsid w:val="00243DC9"/>
    <w:rsid w:val="0024429A"/>
    <w:rsid w:val="00244349"/>
    <w:rsid w:val="002447C6"/>
    <w:rsid w:val="002448E4"/>
    <w:rsid w:val="0024497E"/>
    <w:rsid w:val="00244D9E"/>
    <w:rsid w:val="00245412"/>
    <w:rsid w:val="002466D9"/>
    <w:rsid w:val="0024672D"/>
    <w:rsid w:val="002474F9"/>
    <w:rsid w:val="0024787C"/>
    <w:rsid w:val="00247AD0"/>
    <w:rsid w:val="00247CA9"/>
    <w:rsid w:val="00250968"/>
    <w:rsid w:val="00250A3F"/>
    <w:rsid w:val="00250BCD"/>
    <w:rsid w:val="00250FCB"/>
    <w:rsid w:val="00252821"/>
    <w:rsid w:val="002528A7"/>
    <w:rsid w:val="00253151"/>
    <w:rsid w:val="0025363F"/>
    <w:rsid w:val="00253D52"/>
    <w:rsid w:val="002540DA"/>
    <w:rsid w:val="00254B03"/>
    <w:rsid w:val="00255391"/>
    <w:rsid w:val="002555CC"/>
    <w:rsid w:val="002555D9"/>
    <w:rsid w:val="0025613C"/>
    <w:rsid w:val="002563A9"/>
    <w:rsid w:val="00256DB2"/>
    <w:rsid w:val="0025714B"/>
    <w:rsid w:val="00257155"/>
    <w:rsid w:val="0025720A"/>
    <w:rsid w:val="002576CC"/>
    <w:rsid w:val="00257A51"/>
    <w:rsid w:val="00257D66"/>
    <w:rsid w:val="0026030D"/>
    <w:rsid w:val="00260678"/>
    <w:rsid w:val="00260C0F"/>
    <w:rsid w:val="00261497"/>
    <w:rsid w:val="00261CD6"/>
    <w:rsid w:val="00262870"/>
    <w:rsid w:val="00262F1B"/>
    <w:rsid w:val="00263C62"/>
    <w:rsid w:val="00264084"/>
    <w:rsid w:val="002640CF"/>
    <w:rsid w:val="0026546E"/>
    <w:rsid w:val="0026628D"/>
    <w:rsid w:val="00266C12"/>
    <w:rsid w:val="00267B37"/>
    <w:rsid w:val="00267FA8"/>
    <w:rsid w:val="00267FD9"/>
    <w:rsid w:val="002703A6"/>
    <w:rsid w:val="00270B44"/>
    <w:rsid w:val="00270B4D"/>
    <w:rsid w:val="00272214"/>
    <w:rsid w:val="00272948"/>
    <w:rsid w:val="00272B5C"/>
    <w:rsid w:val="00272D41"/>
    <w:rsid w:val="00272FC0"/>
    <w:rsid w:val="002730F6"/>
    <w:rsid w:val="00273285"/>
    <w:rsid w:val="002732AD"/>
    <w:rsid w:val="00273B27"/>
    <w:rsid w:val="002756AE"/>
    <w:rsid w:val="00275953"/>
    <w:rsid w:val="00275B56"/>
    <w:rsid w:val="00275C58"/>
    <w:rsid w:val="002765A3"/>
    <w:rsid w:val="00276672"/>
    <w:rsid w:val="0027697A"/>
    <w:rsid w:val="00277234"/>
    <w:rsid w:val="00277467"/>
    <w:rsid w:val="00280071"/>
    <w:rsid w:val="0028097D"/>
    <w:rsid w:val="00280B36"/>
    <w:rsid w:val="00280DFE"/>
    <w:rsid w:val="00280EAB"/>
    <w:rsid w:val="0028183B"/>
    <w:rsid w:val="00281915"/>
    <w:rsid w:val="0028277A"/>
    <w:rsid w:val="0028279B"/>
    <w:rsid w:val="0028311F"/>
    <w:rsid w:val="002832F3"/>
    <w:rsid w:val="0028429F"/>
    <w:rsid w:val="0028441B"/>
    <w:rsid w:val="0028594C"/>
    <w:rsid w:val="00286DC5"/>
    <w:rsid w:val="002871FB"/>
    <w:rsid w:val="00287DA7"/>
    <w:rsid w:val="00290059"/>
    <w:rsid w:val="002907C8"/>
    <w:rsid w:val="00290ABC"/>
    <w:rsid w:val="00290BAE"/>
    <w:rsid w:val="0029107B"/>
    <w:rsid w:val="002917DD"/>
    <w:rsid w:val="002918E0"/>
    <w:rsid w:val="0029195D"/>
    <w:rsid w:val="0029255E"/>
    <w:rsid w:val="002929F5"/>
    <w:rsid w:val="00292B5A"/>
    <w:rsid w:val="00292F69"/>
    <w:rsid w:val="002932F5"/>
    <w:rsid w:val="0029362D"/>
    <w:rsid w:val="00293C72"/>
    <w:rsid w:val="00293E1E"/>
    <w:rsid w:val="002947E4"/>
    <w:rsid w:val="002947F7"/>
    <w:rsid w:val="0029551A"/>
    <w:rsid w:val="00295B80"/>
    <w:rsid w:val="00296356"/>
    <w:rsid w:val="00296BA0"/>
    <w:rsid w:val="00296C02"/>
    <w:rsid w:val="002970CC"/>
    <w:rsid w:val="002973C8"/>
    <w:rsid w:val="002977FF"/>
    <w:rsid w:val="00297A3D"/>
    <w:rsid w:val="002A07FC"/>
    <w:rsid w:val="002A0A0F"/>
    <w:rsid w:val="002A1622"/>
    <w:rsid w:val="002A1FC8"/>
    <w:rsid w:val="002A2208"/>
    <w:rsid w:val="002A277B"/>
    <w:rsid w:val="002A29D8"/>
    <w:rsid w:val="002A367C"/>
    <w:rsid w:val="002A405A"/>
    <w:rsid w:val="002A52B8"/>
    <w:rsid w:val="002A5F13"/>
    <w:rsid w:val="002A6968"/>
    <w:rsid w:val="002A7348"/>
    <w:rsid w:val="002A75D3"/>
    <w:rsid w:val="002A7B2F"/>
    <w:rsid w:val="002A7B87"/>
    <w:rsid w:val="002B0441"/>
    <w:rsid w:val="002B0C54"/>
    <w:rsid w:val="002B0ECC"/>
    <w:rsid w:val="002B1555"/>
    <w:rsid w:val="002B1C6F"/>
    <w:rsid w:val="002B1ED2"/>
    <w:rsid w:val="002B2308"/>
    <w:rsid w:val="002B284C"/>
    <w:rsid w:val="002B393F"/>
    <w:rsid w:val="002B3BE2"/>
    <w:rsid w:val="002B4D5F"/>
    <w:rsid w:val="002B4D7E"/>
    <w:rsid w:val="002B4E0D"/>
    <w:rsid w:val="002B51E6"/>
    <w:rsid w:val="002B520E"/>
    <w:rsid w:val="002B768D"/>
    <w:rsid w:val="002B797E"/>
    <w:rsid w:val="002C0761"/>
    <w:rsid w:val="002C0EE1"/>
    <w:rsid w:val="002C0FCF"/>
    <w:rsid w:val="002C1341"/>
    <w:rsid w:val="002C18D3"/>
    <w:rsid w:val="002C1DAE"/>
    <w:rsid w:val="002C27A7"/>
    <w:rsid w:val="002C29E3"/>
    <w:rsid w:val="002C3014"/>
    <w:rsid w:val="002C322D"/>
    <w:rsid w:val="002C4463"/>
    <w:rsid w:val="002C4E31"/>
    <w:rsid w:val="002C4E38"/>
    <w:rsid w:val="002C5303"/>
    <w:rsid w:val="002C6A12"/>
    <w:rsid w:val="002C6D7E"/>
    <w:rsid w:val="002C7FF3"/>
    <w:rsid w:val="002D0107"/>
    <w:rsid w:val="002D0186"/>
    <w:rsid w:val="002D020F"/>
    <w:rsid w:val="002D057E"/>
    <w:rsid w:val="002D135E"/>
    <w:rsid w:val="002D1A8C"/>
    <w:rsid w:val="002D1F93"/>
    <w:rsid w:val="002D2227"/>
    <w:rsid w:val="002D3636"/>
    <w:rsid w:val="002D368B"/>
    <w:rsid w:val="002D36DB"/>
    <w:rsid w:val="002D443A"/>
    <w:rsid w:val="002D4926"/>
    <w:rsid w:val="002D4BC5"/>
    <w:rsid w:val="002D4E12"/>
    <w:rsid w:val="002D4F79"/>
    <w:rsid w:val="002D62E2"/>
    <w:rsid w:val="002D6D25"/>
    <w:rsid w:val="002D6F8D"/>
    <w:rsid w:val="002D790B"/>
    <w:rsid w:val="002E01E6"/>
    <w:rsid w:val="002E043F"/>
    <w:rsid w:val="002E1601"/>
    <w:rsid w:val="002E19A0"/>
    <w:rsid w:val="002E2515"/>
    <w:rsid w:val="002E261E"/>
    <w:rsid w:val="002E2CA8"/>
    <w:rsid w:val="002E2F8E"/>
    <w:rsid w:val="002E3427"/>
    <w:rsid w:val="002E3A88"/>
    <w:rsid w:val="002E3A8E"/>
    <w:rsid w:val="002E3B46"/>
    <w:rsid w:val="002E3CA6"/>
    <w:rsid w:val="002E42C8"/>
    <w:rsid w:val="002E450D"/>
    <w:rsid w:val="002E5A5C"/>
    <w:rsid w:val="002E5BD3"/>
    <w:rsid w:val="002E6164"/>
    <w:rsid w:val="002E68AC"/>
    <w:rsid w:val="002E68BC"/>
    <w:rsid w:val="002E7946"/>
    <w:rsid w:val="002E7BF8"/>
    <w:rsid w:val="002F09F2"/>
    <w:rsid w:val="002F0C14"/>
    <w:rsid w:val="002F2504"/>
    <w:rsid w:val="002F2EC1"/>
    <w:rsid w:val="002F392B"/>
    <w:rsid w:val="002F3DC8"/>
    <w:rsid w:val="002F4028"/>
    <w:rsid w:val="002F4A5E"/>
    <w:rsid w:val="002F56C9"/>
    <w:rsid w:val="002F58EA"/>
    <w:rsid w:val="002F6511"/>
    <w:rsid w:val="002F6995"/>
    <w:rsid w:val="002F6BC5"/>
    <w:rsid w:val="002F6EAD"/>
    <w:rsid w:val="002F722C"/>
    <w:rsid w:val="002F7320"/>
    <w:rsid w:val="00300AA9"/>
    <w:rsid w:val="00301A6E"/>
    <w:rsid w:val="00301CE9"/>
    <w:rsid w:val="0030266D"/>
    <w:rsid w:val="00303D80"/>
    <w:rsid w:val="003041EF"/>
    <w:rsid w:val="003053D9"/>
    <w:rsid w:val="003053EB"/>
    <w:rsid w:val="00305D7E"/>
    <w:rsid w:val="00306420"/>
    <w:rsid w:val="0030649B"/>
    <w:rsid w:val="00306A71"/>
    <w:rsid w:val="00306C6E"/>
    <w:rsid w:val="0030735C"/>
    <w:rsid w:val="003077BC"/>
    <w:rsid w:val="00307C99"/>
    <w:rsid w:val="00310793"/>
    <w:rsid w:val="0031136E"/>
    <w:rsid w:val="00311BFF"/>
    <w:rsid w:val="00311C02"/>
    <w:rsid w:val="00311FC3"/>
    <w:rsid w:val="0031270F"/>
    <w:rsid w:val="00312CE7"/>
    <w:rsid w:val="00313474"/>
    <w:rsid w:val="00313560"/>
    <w:rsid w:val="00313874"/>
    <w:rsid w:val="003138BD"/>
    <w:rsid w:val="00313B9F"/>
    <w:rsid w:val="00313C3A"/>
    <w:rsid w:val="00313FA8"/>
    <w:rsid w:val="0031404F"/>
    <w:rsid w:val="00314404"/>
    <w:rsid w:val="00314835"/>
    <w:rsid w:val="003153E1"/>
    <w:rsid w:val="003155D8"/>
    <w:rsid w:val="00315867"/>
    <w:rsid w:val="00315935"/>
    <w:rsid w:val="0031598B"/>
    <w:rsid w:val="00315DE1"/>
    <w:rsid w:val="00315F43"/>
    <w:rsid w:val="00316249"/>
    <w:rsid w:val="0031686E"/>
    <w:rsid w:val="00316E11"/>
    <w:rsid w:val="00317B24"/>
    <w:rsid w:val="00320138"/>
    <w:rsid w:val="00320894"/>
    <w:rsid w:val="003219AB"/>
    <w:rsid w:val="00321A2F"/>
    <w:rsid w:val="00321C87"/>
    <w:rsid w:val="00321E7C"/>
    <w:rsid w:val="00322EE2"/>
    <w:rsid w:val="00323CD1"/>
    <w:rsid w:val="00323ED2"/>
    <w:rsid w:val="00323F34"/>
    <w:rsid w:val="00324096"/>
    <w:rsid w:val="00324265"/>
    <w:rsid w:val="00324820"/>
    <w:rsid w:val="0032523C"/>
    <w:rsid w:val="003269C3"/>
    <w:rsid w:val="00326A29"/>
    <w:rsid w:val="00326C75"/>
    <w:rsid w:val="003274EB"/>
    <w:rsid w:val="00327DBB"/>
    <w:rsid w:val="0033018C"/>
    <w:rsid w:val="003301F9"/>
    <w:rsid w:val="0033112D"/>
    <w:rsid w:val="003313C8"/>
    <w:rsid w:val="00331582"/>
    <w:rsid w:val="003315E4"/>
    <w:rsid w:val="00331856"/>
    <w:rsid w:val="0033304E"/>
    <w:rsid w:val="00333545"/>
    <w:rsid w:val="00333A8F"/>
    <w:rsid w:val="00333F39"/>
    <w:rsid w:val="00334353"/>
    <w:rsid w:val="003346C1"/>
    <w:rsid w:val="00336949"/>
    <w:rsid w:val="00336D0E"/>
    <w:rsid w:val="00340297"/>
    <w:rsid w:val="0034035D"/>
    <w:rsid w:val="003408A3"/>
    <w:rsid w:val="003408C8"/>
    <w:rsid w:val="0034114A"/>
    <w:rsid w:val="00341741"/>
    <w:rsid w:val="00341904"/>
    <w:rsid w:val="00341B66"/>
    <w:rsid w:val="003421F3"/>
    <w:rsid w:val="00342283"/>
    <w:rsid w:val="003422B0"/>
    <w:rsid w:val="003424F7"/>
    <w:rsid w:val="00342DAD"/>
    <w:rsid w:val="003433FE"/>
    <w:rsid w:val="003437D1"/>
    <w:rsid w:val="00343D8A"/>
    <w:rsid w:val="0034416A"/>
    <w:rsid w:val="0034429F"/>
    <w:rsid w:val="00344328"/>
    <w:rsid w:val="00344954"/>
    <w:rsid w:val="00345049"/>
    <w:rsid w:val="0034598B"/>
    <w:rsid w:val="00345CE4"/>
    <w:rsid w:val="00346426"/>
    <w:rsid w:val="00346BF8"/>
    <w:rsid w:val="00346C64"/>
    <w:rsid w:val="003475CA"/>
    <w:rsid w:val="00347A18"/>
    <w:rsid w:val="00350237"/>
    <w:rsid w:val="003503D8"/>
    <w:rsid w:val="003512D1"/>
    <w:rsid w:val="003512FE"/>
    <w:rsid w:val="00351DD4"/>
    <w:rsid w:val="003522CD"/>
    <w:rsid w:val="0035243C"/>
    <w:rsid w:val="00352651"/>
    <w:rsid w:val="00352C7E"/>
    <w:rsid w:val="00353537"/>
    <w:rsid w:val="003537CD"/>
    <w:rsid w:val="00353C69"/>
    <w:rsid w:val="00353CC2"/>
    <w:rsid w:val="003558FF"/>
    <w:rsid w:val="0035629A"/>
    <w:rsid w:val="003562F6"/>
    <w:rsid w:val="0035637E"/>
    <w:rsid w:val="003564B7"/>
    <w:rsid w:val="0035692E"/>
    <w:rsid w:val="00356B6A"/>
    <w:rsid w:val="00356C4A"/>
    <w:rsid w:val="0035797D"/>
    <w:rsid w:val="00357A23"/>
    <w:rsid w:val="003604A3"/>
    <w:rsid w:val="003616AF"/>
    <w:rsid w:val="00361735"/>
    <w:rsid w:val="00361B89"/>
    <w:rsid w:val="00362037"/>
    <w:rsid w:val="003637E6"/>
    <w:rsid w:val="00363B7E"/>
    <w:rsid w:val="003643B0"/>
    <w:rsid w:val="00364932"/>
    <w:rsid w:val="00364F1F"/>
    <w:rsid w:val="0036557E"/>
    <w:rsid w:val="003659F2"/>
    <w:rsid w:val="00365A4C"/>
    <w:rsid w:val="00365C36"/>
    <w:rsid w:val="00366380"/>
    <w:rsid w:val="003679EB"/>
    <w:rsid w:val="003679FD"/>
    <w:rsid w:val="003700D4"/>
    <w:rsid w:val="003700EC"/>
    <w:rsid w:val="0037043D"/>
    <w:rsid w:val="00370BF1"/>
    <w:rsid w:val="00371995"/>
    <w:rsid w:val="00371A53"/>
    <w:rsid w:val="003720EE"/>
    <w:rsid w:val="00372371"/>
    <w:rsid w:val="003729B3"/>
    <w:rsid w:val="00373343"/>
    <w:rsid w:val="00373372"/>
    <w:rsid w:val="0037363E"/>
    <w:rsid w:val="00373B9F"/>
    <w:rsid w:val="0037557C"/>
    <w:rsid w:val="00375C25"/>
    <w:rsid w:val="003763DA"/>
    <w:rsid w:val="00376A82"/>
    <w:rsid w:val="00376B15"/>
    <w:rsid w:val="00376CEE"/>
    <w:rsid w:val="00376E70"/>
    <w:rsid w:val="00376F64"/>
    <w:rsid w:val="00377BAA"/>
    <w:rsid w:val="00377BD3"/>
    <w:rsid w:val="00377F7C"/>
    <w:rsid w:val="00380425"/>
    <w:rsid w:val="0038069B"/>
    <w:rsid w:val="00380A0D"/>
    <w:rsid w:val="003825F6"/>
    <w:rsid w:val="0038278D"/>
    <w:rsid w:val="00382FBB"/>
    <w:rsid w:val="003830F2"/>
    <w:rsid w:val="003836F5"/>
    <w:rsid w:val="003845FE"/>
    <w:rsid w:val="0038481C"/>
    <w:rsid w:val="00384A88"/>
    <w:rsid w:val="00385814"/>
    <w:rsid w:val="00385859"/>
    <w:rsid w:val="00386395"/>
    <w:rsid w:val="003869BB"/>
    <w:rsid w:val="00386D24"/>
    <w:rsid w:val="003907FE"/>
    <w:rsid w:val="0039109A"/>
    <w:rsid w:val="00391709"/>
    <w:rsid w:val="0039174B"/>
    <w:rsid w:val="00394018"/>
    <w:rsid w:val="003946EA"/>
    <w:rsid w:val="00394AC5"/>
    <w:rsid w:val="00395652"/>
    <w:rsid w:val="00395ABE"/>
    <w:rsid w:val="00395B98"/>
    <w:rsid w:val="00395F42"/>
    <w:rsid w:val="00396292"/>
    <w:rsid w:val="003966F7"/>
    <w:rsid w:val="003976C7"/>
    <w:rsid w:val="0039772C"/>
    <w:rsid w:val="00397E05"/>
    <w:rsid w:val="00397E28"/>
    <w:rsid w:val="003A047D"/>
    <w:rsid w:val="003A0B07"/>
    <w:rsid w:val="003A1593"/>
    <w:rsid w:val="003A16CE"/>
    <w:rsid w:val="003A1C9B"/>
    <w:rsid w:val="003A22A1"/>
    <w:rsid w:val="003A22D0"/>
    <w:rsid w:val="003A23AC"/>
    <w:rsid w:val="003A2E30"/>
    <w:rsid w:val="003A4735"/>
    <w:rsid w:val="003A4812"/>
    <w:rsid w:val="003A485C"/>
    <w:rsid w:val="003A4A27"/>
    <w:rsid w:val="003A4C0B"/>
    <w:rsid w:val="003A4C86"/>
    <w:rsid w:val="003A564D"/>
    <w:rsid w:val="003A59FB"/>
    <w:rsid w:val="003A6039"/>
    <w:rsid w:val="003A6247"/>
    <w:rsid w:val="003A633C"/>
    <w:rsid w:val="003A74C3"/>
    <w:rsid w:val="003A7DA2"/>
    <w:rsid w:val="003B0010"/>
    <w:rsid w:val="003B00E5"/>
    <w:rsid w:val="003B05DB"/>
    <w:rsid w:val="003B0D36"/>
    <w:rsid w:val="003B0E69"/>
    <w:rsid w:val="003B14EC"/>
    <w:rsid w:val="003B1534"/>
    <w:rsid w:val="003B1E1A"/>
    <w:rsid w:val="003B1F08"/>
    <w:rsid w:val="003B1FB7"/>
    <w:rsid w:val="003B1FDC"/>
    <w:rsid w:val="003B27A9"/>
    <w:rsid w:val="003B3FBB"/>
    <w:rsid w:val="003B4170"/>
    <w:rsid w:val="003B42E6"/>
    <w:rsid w:val="003B62C9"/>
    <w:rsid w:val="003B67A6"/>
    <w:rsid w:val="003B686A"/>
    <w:rsid w:val="003B6BEE"/>
    <w:rsid w:val="003B7B44"/>
    <w:rsid w:val="003B7F47"/>
    <w:rsid w:val="003C0343"/>
    <w:rsid w:val="003C1152"/>
    <w:rsid w:val="003C161B"/>
    <w:rsid w:val="003C1780"/>
    <w:rsid w:val="003C2259"/>
    <w:rsid w:val="003C2BEF"/>
    <w:rsid w:val="003C2C88"/>
    <w:rsid w:val="003C3008"/>
    <w:rsid w:val="003C3127"/>
    <w:rsid w:val="003C3210"/>
    <w:rsid w:val="003C3F36"/>
    <w:rsid w:val="003C4BAD"/>
    <w:rsid w:val="003C4C40"/>
    <w:rsid w:val="003C4D8F"/>
    <w:rsid w:val="003C6685"/>
    <w:rsid w:val="003C6ACD"/>
    <w:rsid w:val="003C6DA3"/>
    <w:rsid w:val="003C7569"/>
    <w:rsid w:val="003C7D39"/>
    <w:rsid w:val="003C7DF6"/>
    <w:rsid w:val="003D0F07"/>
    <w:rsid w:val="003D2963"/>
    <w:rsid w:val="003D2BC4"/>
    <w:rsid w:val="003D4ED0"/>
    <w:rsid w:val="003D5046"/>
    <w:rsid w:val="003D523A"/>
    <w:rsid w:val="003D5513"/>
    <w:rsid w:val="003D670B"/>
    <w:rsid w:val="003D6847"/>
    <w:rsid w:val="003D71B1"/>
    <w:rsid w:val="003D745F"/>
    <w:rsid w:val="003D76C4"/>
    <w:rsid w:val="003E0E99"/>
    <w:rsid w:val="003E1178"/>
    <w:rsid w:val="003E119D"/>
    <w:rsid w:val="003E2804"/>
    <w:rsid w:val="003E3150"/>
    <w:rsid w:val="003E3DFB"/>
    <w:rsid w:val="003E4BCB"/>
    <w:rsid w:val="003E4FDD"/>
    <w:rsid w:val="003E5372"/>
    <w:rsid w:val="003E552D"/>
    <w:rsid w:val="003E628A"/>
    <w:rsid w:val="003E63B7"/>
    <w:rsid w:val="003E77FD"/>
    <w:rsid w:val="003E7EE8"/>
    <w:rsid w:val="003F0123"/>
    <w:rsid w:val="003F09F5"/>
    <w:rsid w:val="003F0B20"/>
    <w:rsid w:val="003F0E80"/>
    <w:rsid w:val="003F1829"/>
    <w:rsid w:val="003F18D9"/>
    <w:rsid w:val="003F244D"/>
    <w:rsid w:val="003F2884"/>
    <w:rsid w:val="003F2ED9"/>
    <w:rsid w:val="003F2F49"/>
    <w:rsid w:val="003F3732"/>
    <w:rsid w:val="003F47EC"/>
    <w:rsid w:val="003F4A06"/>
    <w:rsid w:val="003F4E3D"/>
    <w:rsid w:val="003F5558"/>
    <w:rsid w:val="003F5624"/>
    <w:rsid w:val="003F62ED"/>
    <w:rsid w:val="003F6883"/>
    <w:rsid w:val="003F6EAC"/>
    <w:rsid w:val="003F70B0"/>
    <w:rsid w:val="003F7675"/>
    <w:rsid w:val="0040096F"/>
    <w:rsid w:val="00401310"/>
    <w:rsid w:val="00401906"/>
    <w:rsid w:val="0040195C"/>
    <w:rsid w:val="00401F66"/>
    <w:rsid w:val="004024F2"/>
    <w:rsid w:val="00402E67"/>
    <w:rsid w:val="004033D8"/>
    <w:rsid w:val="00403581"/>
    <w:rsid w:val="004037C8"/>
    <w:rsid w:val="0040380D"/>
    <w:rsid w:val="00403F6A"/>
    <w:rsid w:val="00404323"/>
    <w:rsid w:val="00404D67"/>
    <w:rsid w:val="00405686"/>
    <w:rsid w:val="00405852"/>
    <w:rsid w:val="00406862"/>
    <w:rsid w:val="00406D8F"/>
    <w:rsid w:val="00406F57"/>
    <w:rsid w:val="00407AEE"/>
    <w:rsid w:val="00407BB7"/>
    <w:rsid w:val="00407C19"/>
    <w:rsid w:val="00411826"/>
    <w:rsid w:val="0041194A"/>
    <w:rsid w:val="00411C06"/>
    <w:rsid w:val="00411F66"/>
    <w:rsid w:val="004124A5"/>
    <w:rsid w:val="00413063"/>
    <w:rsid w:val="004133DF"/>
    <w:rsid w:val="004134C1"/>
    <w:rsid w:val="0041358D"/>
    <w:rsid w:val="00413E17"/>
    <w:rsid w:val="00414463"/>
    <w:rsid w:val="00414957"/>
    <w:rsid w:val="004152EA"/>
    <w:rsid w:val="004157FA"/>
    <w:rsid w:val="0041631B"/>
    <w:rsid w:val="00416F86"/>
    <w:rsid w:val="004171FD"/>
    <w:rsid w:val="004174DC"/>
    <w:rsid w:val="004204B1"/>
    <w:rsid w:val="00420642"/>
    <w:rsid w:val="00421E80"/>
    <w:rsid w:val="0042214A"/>
    <w:rsid w:val="00422191"/>
    <w:rsid w:val="00422632"/>
    <w:rsid w:val="004227FA"/>
    <w:rsid w:val="00422C26"/>
    <w:rsid w:val="004236F7"/>
    <w:rsid w:val="00423EE0"/>
    <w:rsid w:val="004240C6"/>
    <w:rsid w:val="00424111"/>
    <w:rsid w:val="00425278"/>
    <w:rsid w:val="0042536A"/>
    <w:rsid w:val="00425696"/>
    <w:rsid w:val="004257EA"/>
    <w:rsid w:val="0042600A"/>
    <w:rsid w:val="004263C8"/>
    <w:rsid w:val="00426599"/>
    <w:rsid w:val="00426D81"/>
    <w:rsid w:val="0042713E"/>
    <w:rsid w:val="00427381"/>
    <w:rsid w:val="004275C7"/>
    <w:rsid w:val="0043035D"/>
    <w:rsid w:val="00430A3B"/>
    <w:rsid w:val="00430BBE"/>
    <w:rsid w:val="00431EAF"/>
    <w:rsid w:val="00432770"/>
    <w:rsid w:val="0043297E"/>
    <w:rsid w:val="00433739"/>
    <w:rsid w:val="00433941"/>
    <w:rsid w:val="00433A6F"/>
    <w:rsid w:val="00433CA9"/>
    <w:rsid w:val="00433E28"/>
    <w:rsid w:val="00434A1D"/>
    <w:rsid w:val="00434AD5"/>
    <w:rsid w:val="004357D4"/>
    <w:rsid w:val="00435B3E"/>
    <w:rsid w:val="00435FFB"/>
    <w:rsid w:val="00436102"/>
    <w:rsid w:val="0043628F"/>
    <w:rsid w:val="00436D77"/>
    <w:rsid w:val="00436E90"/>
    <w:rsid w:val="00436F36"/>
    <w:rsid w:val="00437392"/>
    <w:rsid w:val="004374DD"/>
    <w:rsid w:val="00437694"/>
    <w:rsid w:val="004401EF"/>
    <w:rsid w:val="00440CA8"/>
    <w:rsid w:val="004418BE"/>
    <w:rsid w:val="00442EF5"/>
    <w:rsid w:val="00443B61"/>
    <w:rsid w:val="00443CD4"/>
    <w:rsid w:val="004442B3"/>
    <w:rsid w:val="00445490"/>
    <w:rsid w:val="004455C1"/>
    <w:rsid w:val="00445CBE"/>
    <w:rsid w:val="004460B7"/>
    <w:rsid w:val="004469AF"/>
    <w:rsid w:val="00446A30"/>
    <w:rsid w:val="00446B95"/>
    <w:rsid w:val="00447114"/>
    <w:rsid w:val="00450C89"/>
    <w:rsid w:val="00450E74"/>
    <w:rsid w:val="00451A0E"/>
    <w:rsid w:val="00451F57"/>
    <w:rsid w:val="00452A0A"/>
    <w:rsid w:val="004534E3"/>
    <w:rsid w:val="0045364E"/>
    <w:rsid w:val="00454BDC"/>
    <w:rsid w:val="00454E2E"/>
    <w:rsid w:val="0045575A"/>
    <w:rsid w:val="00456617"/>
    <w:rsid w:val="004576DC"/>
    <w:rsid w:val="0046022A"/>
    <w:rsid w:val="004608F2"/>
    <w:rsid w:val="00461C2B"/>
    <w:rsid w:val="00462293"/>
    <w:rsid w:val="00462AE6"/>
    <w:rsid w:val="00463818"/>
    <w:rsid w:val="00463B3D"/>
    <w:rsid w:val="00463BC3"/>
    <w:rsid w:val="0046463F"/>
    <w:rsid w:val="004649C4"/>
    <w:rsid w:val="00464A11"/>
    <w:rsid w:val="00464DF2"/>
    <w:rsid w:val="004651C8"/>
    <w:rsid w:val="004651F4"/>
    <w:rsid w:val="00465C57"/>
    <w:rsid w:val="00465D18"/>
    <w:rsid w:val="004660F2"/>
    <w:rsid w:val="0046651F"/>
    <w:rsid w:val="00466845"/>
    <w:rsid w:val="00466B61"/>
    <w:rsid w:val="00466CC8"/>
    <w:rsid w:val="00466D03"/>
    <w:rsid w:val="00467528"/>
    <w:rsid w:val="00467BB0"/>
    <w:rsid w:val="00467C46"/>
    <w:rsid w:val="00470A3E"/>
    <w:rsid w:val="00472186"/>
    <w:rsid w:val="004721E6"/>
    <w:rsid w:val="00472353"/>
    <w:rsid w:val="004729D3"/>
    <w:rsid w:val="0047300E"/>
    <w:rsid w:val="004732AB"/>
    <w:rsid w:val="00473529"/>
    <w:rsid w:val="00473603"/>
    <w:rsid w:val="004736EF"/>
    <w:rsid w:val="00473D33"/>
    <w:rsid w:val="00474024"/>
    <w:rsid w:val="00474263"/>
    <w:rsid w:val="00474486"/>
    <w:rsid w:val="0047453C"/>
    <w:rsid w:val="0047458E"/>
    <w:rsid w:val="00474EBE"/>
    <w:rsid w:val="00474F64"/>
    <w:rsid w:val="004750DF"/>
    <w:rsid w:val="0047537F"/>
    <w:rsid w:val="004753C8"/>
    <w:rsid w:val="0047545F"/>
    <w:rsid w:val="00475DCE"/>
    <w:rsid w:val="00476753"/>
    <w:rsid w:val="004775EF"/>
    <w:rsid w:val="00477642"/>
    <w:rsid w:val="004778FE"/>
    <w:rsid w:val="004779A5"/>
    <w:rsid w:val="00480719"/>
    <w:rsid w:val="004807DC"/>
    <w:rsid w:val="00480A02"/>
    <w:rsid w:val="004813B2"/>
    <w:rsid w:val="00481C7B"/>
    <w:rsid w:val="00481D11"/>
    <w:rsid w:val="00481D3C"/>
    <w:rsid w:val="004820AA"/>
    <w:rsid w:val="00482F65"/>
    <w:rsid w:val="00483505"/>
    <w:rsid w:val="00483B99"/>
    <w:rsid w:val="00483CE3"/>
    <w:rsid w:val="00484083"/>
    <w:rsid w:val="004846B8"/>
    <w:rsid w:val="00484814"/>
    <w:rsid w:val="0048486A"/>
    <w:rsid w:val="004851B5"/>
    <w:rsid w:val="00485262"/>
    <w:rsid w:val="00485878"/>
    <w:rsid w:val="00485F42"/>
    <w:rsid w:val="004865EE"/>
    <w:rsid w:val="00486B80"/>
    <w:rsid w:val="00486DB5"/>
    <w:rsid w:val="00486F2F"/>
    <w:rsid w:val="004872F5"/>
    <w:rsid w:val="00487937"/>
    <w:rsid w:val="00487F77"/>
    <w:rsid w:val="00487F8B"/>
    <w:rsid w:val="004904CD"/>
    <w:rsid w:val="00490604"/>
    <w:rsid w:val="004906CD"/>
    <w:rsid w:val="004911E4"/>
    <w:rsid w:val="00491A44"/>
    <w:rsid w:val="00491C00"/>
    <w:rsid w:val="00492471"/>
    <w:rsid w:val="00492488"/>
    <w:rsid w:val="00492616"/>
    <w:rsid w:val="00492E25"/>
    <w:rsid w:val="004934C8"/>
    <w:rsid w:val="00493B30"/>
    <w:rsid w:val="004942FC"/>
    <w:rsid w:val="00494E18"/>
    <w:rsid w:val="0049533E"/>
    <w:rsid w:val="00495895"/>
    <w:rsid w:val="00495D49"/>
    <w:rsid w:val="004966E6"/>
    <w:rsid w:val="00496F85"/>
    <w:rsid w:val="004971D8"/>
    <w:rsid w:val="004971FC"/>
    <w:rsid w:val="00497601"/>
    <w:rsid w:val="00497E18"/>
    <w:rsid w:val="004A2141"/>
    <w:rsid w:val="004A3763"/>
    <w:rsid w:val="004A420E"/>
    <w:rsid w:val="004A5027"/>
    <w:rsid w:val="004A62E3"/>
    <w:rsid w:val="004A62EA"/>
    <w:rsid w:val="004A6FD0"/>
    <w:rsid w:val="004A6FFE"/>
    <w:rsid w:val="004A7E2F"/>
    <w:rsid w:val="004A7E73"/>
    <w:rsid w:val="004B0389"/>
    <w:rsid w:val="004B052B"/>
    <w:rsid w:val="004B0A4F"/>
    <w:rsid w:val="004B0CB9"/>
    <w:rsid w:val="004B18BB"/>
    <w:rsid w:val="004B2296"/>
    <w:rsid w:val="004B2E27"/>
    <w:rsid w:val="004B37B5"/>
    <w:rsid w:val="004B3DFF"/>
    <w:rsid w:val="004B3F47"/>
    <w:rsid w:val="004B513B"/>
    <w:rsid w:val="004B5382"/>
    <w:rsid w:val="004B5630"/>
    <w:rsid w:val="004B5659"/>
    <w:rsid w:val="004B5D1B"/>
    <w:rsid w:val="004B5FE3"/>
    <w:rsid w:val="004B619B"/>
    <w:rsid w:val="004B6274"/>
    <w:rsid w:val="004B7327"/>
    <w:rsid w:val="004B7943"/>
    <w:rsid w:val="004B7CD3"/>
    <w:rsid w:val="004C07C1"/>
    <w:rsid w:val="004C121E"/>
    <w:rsid w:val="004C14F4"/>
    <w:rsid w:val="004C1DD2"/>
    <w:rsid w:val="004C20B8"/>
    <w:rsid w:val="004C21AE"/>
    <w:rsid w:val="004C298E"/>
    <w:rsid w:val="004C29DF"/>
    <w:rsid w:val="004C3051"/>
    <w:rsid w:val="004C45C7"/>
    <w:rsid w:val="004C53E7"/>
    <w:rsid w:val="004C5EE2"/>
    <w:rsid w:val="004C69A6"/>
    <w:rsid w:val="004D09A3"/>
    <w:rsid w:val="004D0C53"/>
    <w:rsid w:val="004D13D7"/>
    <w:rsid w:val="004D1990"/>
    <w:rsid w:val="004D19E5"/>
    <w:rsid w:val="004D1B07"/>
    <w:rsid w:val="004D2368"/>
    <w:rsid w:val="004D3BA9"/>
    <w:rsid w:val="004D424C"/>
    <w:rsid w:val="004D4536"/>
    <w:rsid w:val="004D47E3"/>
    <w:rsid w:val="004D511C"/>
    <w:rsid w:val="004D6DDE"/>
    <w:rsid w:val="004D6EEA"/>
    <w:rsid w:val="004D7545"/>
    <w:rsid w:val="004D78E1"/>
    <w:rsid w:val="004D7A78"/>
    <w:rsid w:val="004D7EA1"/>
    <w:rsid w:val="004E07D0"/>
    <w:rsid w:val="004E09D0"/>
    <w:rsid w:val="004E0A5B"/>
    <w:rsid w:val="004E1D6C"/>
    <w:rsid w:val="004E20CE"/>
    <w:rsid w:val="004E375F"/>
    <w:rsid w:val="004E5473"/>
    <w:rsid w:val="004E67BB"/>
    <w:rsid w:val="004F013C"/>
    <w:rsid w:val="004F087D"/>
    <w:rsid w:val="004F0956"/>
    <w:rsid w:val="004F0E7D"/>
    <w:rsid w:val="004F10DD"/>
    <w:rsid w:val="004F1134"/>
    <w:rsid w:val="004F2054"/>
    <w:rsid w:val="004F2073"/>
    <w:rsid w:val="004F2F32"/>
    <w:rsid w:val="004F4010"/>
    <w:rsid w:val="004F4A4C"/>
    <w:rsid w:val="004F5517"/>
    <w:rsid w:val="004F62B7"/>
    <w:rsid w:val="004F62DC"/>
    <w:rsid w:val="004F688D"/>
    <w:rsid w:val="004F771A"/>
    <w:rsid w:val="004F7E79"/>
    <w:rsid w:val="00500531"/>
    <w:rsid w:val="00500AF8"/>
    <w:rsid w:val="00500EA6"/>
    <w:rsid w:val="00500F39"/>
    <w:rsid w:val="0050161F"/>
    <w:rsid w:val="00501803"/>
    <w:rsid w:val="00501B9E"/>
    <w:rsid w:val="00501C06"/>
    <w:rsid w:val="00502944"/>
    <w:rsid w:val="00502DAC"/>
    <w:rsid w:val="00503433"/>
    <w:rsid w:val="0050495F"/>
    <w:rsid w:val="00504DC5"/>
    <w:rsid w:val="005056ED"/>
    <w:rsid w:val="00506532"/>
    <w:rsid w:val="005069B9"/>
    <w:rsid w:val="005074E1"/>
    <w:rsid w:val="00507570"/>
    <w:rsid w:val="00507ACF"/>
    <w:rsid w:val="00507C3A"/>
    <w:rsid w:val="0051111A"/>
    <w:rsid w:val="00511A8B"/>
    <w:rsid w:val="00511CF6"/>
    <w:rsid w:val="00512DBE"/>
    <w:rsid w:val="00513A88"/>
    <w:rsid w:val="00514100"/>
    <w:rsid w:val="005141F8"/>
    <w:rsid w:val="005149E0"/>
    <w:rsid w:val="00514B4C"/>
    <w:rsid w:val="00514D88"/>
    <w:rsid w:val="00514F75"/>
    <w:rsid w:val="00514F7E"/>
    <w:rsid w:val="0051510E"/>
    <w:rsid w:val="0051547D"/>
    <w:rsid w:val="00515616"/>
    <w:rsid w:val="00515D25"/>
    <w:rsid w:val="0051634E"/>
    <w:rsid w:val="005166B9"/>
    <w:rsid w:val="00516B19"/>
    <w:rsid w:val="00516E0F"/>
    <w:rsid w:val="00516F54"/>
    <w:rsid w:val="00517A47"/>
    <w:rsid w:val="00517B42"/>
    <w:rsid w:val="00520F91"/>
    <w:rsid w:val="00522340"/>
    <w:rsid w:val="00522DA8"/>
    <w:rsid w:val="00523E22"/>
    <w:rsid w:val="00524288"/>
    <w:rsid w:val="00524605"/>
    <w:rsid w:val="00525311"/>
    <w:rsid w:val="0052668F"/>
    <w:rsid w:val="00526690"/>
    <w:rsid w:val="005272F0"/>
    <w:rsid w:val="00527322"/>
    <w:rsid w:val="005278EE"/>
    <w:rsid w:val="00530B61"/>
    <w:rsid w:val="00531253"/>
    <w:rsid w:val="005315D9"/>
    <w:rsid w:val="00531854"/>
    <w:rsid w:val="00531930"/>
    <w:rsid w:val="00531978"/>
    <w:rsid w:val="00531ABE"/>
    <w:rsid w:val="005329B8"/>
    <w:rsid w:val="00532D35"/>
    <w:rsid w:val="00532FEC"/>
    <w:rsid w:val="00532FED"/>
    <w:rsid w:val="005334DA"/>
    <w:rsid w:val="005343FB"/>
    <w:rsid w:val="005344D2"/>
    <w:rsid w:val="00534AA4"/>
    <w:rsid w:val="00534F46"/>
    <w:rsid w:val="00535619"/>
    <w:rsid w:val="005357A9"/>
    <w:rsid w:val="00536423"/>
    <w:rsid w:val="0053648A"/>
    <w:rsid w:val="0053650F"/>
    <w:rsid w:val="00536D0F"/>
    <w:rsid w:val="00537774"/>
    <w:rsid w:val="005401AF"/>
    <w:rsid w:val="005406D8"/>
    <w:rsid w:val="00540A75"/>
    <w:rsid w:val="005410DF"/>
    <w:rsid w:val="00542C3A"/>
    <w:rsid w:val="0054338E"/>
    <w:rsid w:val="005457DD"/>
    <w:rsid w:val="0054590E"/>
    <w:rsid w:val="00545AFE"/>
    <w:rsid w:val="00546A09"/>
    <w:rsid w:val="00546EC0"/>
    <w:rsid w:val="005479C6"/>
    <w:rsid w:val="0055056A"/>
    <w:rsid w:val="00550BA0"/>
    <w:rsid w:val="00550FED"/>
    <w:rsid w:val="005517BB"/>
    <w:rsid w:val="00551B63"/>
    <w:rsid w:val="0055222B"/>
    <w:rsid w:val="005528DF"/>
    <w:rsid w:val="00552DC5"/>
    <w:rsid w:val="00554996"/>
    <w:rsid w:val="00555928"/>
    <w:rsid w:val="00556213"/>
    <w:rsid w:val="0055622D"/>
    <w:rsid w:val="005564BC"/>
    <w:rsid w:val="005567B2"/>
    <w:rsid w:val="00556839"/>
    <w:rsid w:val="00557189"/>
    <w:rsid w:val="00557690"/>
    <w:rsid w:val="00557776"/>
    <w:rsid w:val="00557DD2"/>
    <w:rsid w:val="00557F23"/>
    <w:rsid w:val="0056170C"/>
    <w:rsid w:val="00562327"/>
    <w:rsid w:val="00562738"/>
    <w:rsid w:val="005628EE"/>
    <w:rsid w:val="00562B55"/>
    <w:rsid w:val="00562B83"/>
    <w:rsid w:val="00563520"/>
    <w:rsid w:val="00563A13"/>
    <w:rsid w:val="00563C19"/>
    <w:rsid w:val="00564CF7"/>
    <w:rsid w:val="00564D5C"/>
    <w:rsid w:val="00564F11"/>
    <w:rsid w:val="005650B9"/>
    <w:rsid w:val="0056622C"/>
    <w:rsid w:val="005671C7"/>
    <w:rsid w:val="00567DBC"/>
    <w:rsid w:val="00567E92"/>
    <w:rsid w:val="005703F2"/>
    <w:rsid w:val="00570ACB"/>
    <w:rsid w:val="005716EB"/>
    <w:rsid w:val="00571862"/>
    <w:rsid w:val="0057255D"/>
    <w:rsid w:val="00572A10"/>
    <w:rsid w:val="005736F9"/>
    <w:rsid w:val="00573839"/>
    <w:rsid w:val="00573A4C"/>
    <w:rsid w:val="005751C0"/>
    <w:rsid w:val="00575A5D"/>
    <w:rsid w:val="00575E32"/>
    <w:rsid w:val="00576B14"/>
    <w:rsid w:val="00577222"/>
    <w:rsid w:val="00577501"/>
    <w:rsid w:val="0057774B"/>
    <w:rsid w:val="00580329"/>
    <w:rsid w:val="00580596"/>
    <w:rsid w:val="005805B3"/>
    <w:rsid w:val="00580834"/>
    <w:rsid w:val="005810F9"/>
    <w:rsid w:val="005826FB"/>
    <w:rsid w:val="00582B8D"/>
    <w:rsid w:val="00582C2C"/>
    <w:rsid w:val="00583899"/>
    <w:rsid w:val="0058411F"/>
    <w:rsid w:val="00584EA8"/>
    <w:rsid w:val="00585DC0"/>
    <w:rsid w:val="00585E4C"/>
    <w:rsid w:val="00586426"/>
    <w:rsid w:val="005872CE"/>
    <w:rsid w:val="0058765A"/>
    <w:rsid w:val="005878FA"/>
    <w:rsid w:val="00587B98"/>
    <w:rsid w:val="00591895"/>
    <w:rsid w:val="00591EF5"/>
    <w:rsid w:val="00592439"/>
    <w:rsid w:val="005927A1"/>
    <w:rsid w:val="005927A6"/>
    <w:rsid w:val="005928BA"/>
    <w:rsid w:val="00592D30"/>
    <w:rsid w:val="00592DB7"/>
    <w:rsid w:val="00593079"/>
    <w:rsid w:val="005932D7"/>
    <w:rsid w:val="0059343D"/>
    <w:rsid w:val="00594A4C"/>
    <w:rsid w:val="00595545"/>
    <w:rsid w:val="0059681C"/>
    <w:rsid w:val="00597590"/>
    <w:rsid w:val="00597EF5"/>
    <w:rsid w:val="005A0780"/>
    <w:rsid w:val="005A0A96"/>
    <w:rsid w:val="005A0B83"/>
    <w:rsid w:val="005A172E"/>
    <w:rsid w:val="005A18DB"/>
    <w:rsid w:val="005A3D09"/>
    <w:rsid w:val="005A5966"/>
    <w:rsid w:val="005A5A92"/>
    <w:rsid w:val="005A6955"/>
    <w:rsid w:val="005A6DB0"/>
    <w:rsid w:val="005A6FD0"/>
    <w:rsid w:val="005B0C1E"/>
    <w:rsid w:val="005B0CBA"/>
    <w:rsid w:val="005B1621"/>
    <w:rsid w:val="005B2429"/>
    <w:rsid w:val="005B2C2E"/>
    <w:rsid w:val="005B3DC2"/>
    <w:rsid w:val="005B404E"/>
    <w:rsid w:val="005B4534"/>
    <w:rsid w:val="005B495B"/>
    <w:rsid w:val="005B4CB5"/>
    <w:rsid w:val="005B573C"/>
    <w:rsid w:val="005B593E"/>
    <w:rsid w:val="005B5CAD"/>
    <w:rsid w:val="005B63CA"/>
    <w:rsid w:val="005B6A51"/>
    <w:rsid w:val="005B6EB6"/>
    <w:rsid w:val="005B7A1D"/>
    <w:rsid w:val="005B7B44"/>
    <w:rsid w:val="005B7E69"/>
    <w:rsid w:val="005C06C0"/>
    <w:rsid w:val="005C0E41"/>
    <w:rsid w:val="005C1ACC"/>
    <w:rsid w:val="005C2025"/>
    <w:rsid w:val="005C2E8C"/>
    <w:rsid w:val="005C3C47"/>
    <w:rsid w:val="005C3EE9"/>
    <w:rsid w:val="005C3F7D"/>
    <w:rsid w:val="005C4819"/>
    <w:rsid w:val="005C4981"/>
    <w:rsid w:val="005C4F18"/>
    <w:rsid w:val="005C5541"/>
    <w:rsid w:val="005C55A4"/>
    <w:rsid w:val="005C571B"/>
    <w:rsid w:val="005C5FAE"/>
    <w:rsid w:val="005C609A"/>
    <w:rsid w:val="005C68AD"/>
    <w:rsid w:val="005C6D62"/>
    <w:rsid w:val="005C6D69"/>
    <w:rsid w:val="005C70CF"/>
    <w:rsid w:val="005C7782"/>
    <w:rsid w:val="005C7CC9"/>
    <w:rsid w:val="005C7D34"/>
    <w:rsid w:val="005C7E62"/>
    <w:rsid w:val="005C7E68"/>
    <w:rsid w:val="005C7EB9"/>
    <w:rsid w:val="005D0CCA"/>
    <w:rsid w:val="005D1686"/>
    <w:rsid w:val="005D1715"/>
    <w:rsid w:val="005D17CC"/>
    <w:rsid w:val="005D1CEB"/>
    <w:rsid w:val="005D1E2F"/>
    <w:rsid w:val="005D20E2"/>
    <w:rsid w:val="005D227F"/>
    <w:rsid w:val="005D24BF"/>
    <w:rsid w:val="005D2AA3"/>
    <w:rsid w:val="005D33B6"/>
    <w:rsid w:val="005D41C7"/>
    <w:rsid w:val="005D473D"/>
    <w:rsid w:val="005D5228"/>
    <w:rsid w:val="005D536D"/>
    <w:rsid w:val="005D53C9"/>
    <w:rsid w:val="005D5AE0"/>
    <w:rsid w:val="005D5FFD"/>
    <w:rsid w:val="005D6126"/>
    <w:rsid w:val="005D6DC3"/>
    <w:rsid w:val="005D6F7B"/>
    <w:rsid w:val="005E0E89"/>
    <w:rsid w:val="005E1BF1"/>
    <w:rsid w:val="005E1CDF"/>
    <w:rsid w:val="005E1DEB"/>
    <w:rsid w:val="005E2544"/>
    <w:rsid w:val="005E2B4D"/>
    <w:rsid w:val="005E317D"/>
    <w:rsid w:val="005E352A"/>
    <w:rsid w:val="005E36BB"/>
    <w:rsid w:val="005E3B4F"/>
    <w:rsid w:val="005E3C9F"/>
    <w:rsid w:val="005E3CAE"/>
    <w:rsid w:val="005E459D"/>
    <w:rsid w:val="005E62BE"/>
    <w:rsid w:val="005E6D54"/>
    <w:rsid w:val="005E6DDD"/>
    <w:rsid w:val="005E7348"/>
    <w:rsid w:val="005E755F"/>
    <w:rsid w:val="005E76E2"/>
    <w:rsid w:val="005E7B98"/>
    <w:rsid w:val="005E7F7B"/>
    <w:rsid w:val="005E7FC9"/>
    <w:rsid w:val="005F04A3"/>
    <w:rsid w:val="005F07C3"/>
    <w:rsid w:val="005F0A35"/>
    <w:rsid w:val="005F0DCE"/>
    <w:rsid w:val="005F1077"/>
    <w:rsid w:val="005F15C1"/>
    <w:rsid w:val="005F17BD"/>
    <w:rsid w:val="005F1909"/>
    <w:rsid w:val="005F1931"/>
    <w:rsid w:val="005F20C8"/>
    <w:rsid w:val="005F2DA0"/>
    <w:rsid w:val="005F5593"/>
    <w:rsid w:val="005F5ADE"/>
    <w:rsid w:val="005F62D0"/>
    <w:rsid w:val="005F6CBA"/>
    <w:rsid w:val="005F6EA3"/>
    <w:rsid w:val="006008EF"/>
    <w:rsid w:val="00600D57"/>
    <w:rsid w:val="006019FB"/>
    <w:rsid w:val="00601A17"/>
    <w:rsid w:val="00601D56"/>
    <w:rsid w:val="00601F8C"/>
    <w:rsid w:val="0060253A"/>
    <w:rsid w:val="006030E8"/>
    <w:rsid w:val="00603718"/>
    <w:rsid w:val="00603A14"/>
    <w:rsid w:val="00604200"/>
    <w:rsid w:val="006046A4"/>
    <w:rsid w:val="006046E7"/>
    <w:rsid w:val="0060491A"/>
    <w:rsid w:val="006053EC"/>
    <w:rsid w:val="0060599A"/>
    <w:rsid w:val="00605B4D"/>
    <w:rsid w:val="006065C0"/>
    <w:rsid w:val="0060679C"/>
    <w:rsid w:val="0061014C"/>
    <w:rsid w:val="00610465"/>
    <w:rsid w:val="0061072A"/>
    <w:rsid w:val="00610D19"/>
    <w:rsid w:val="0061101C"/>
    <w:rsid w:val="006117D0"/>
    <w:rsid w:val="00611EF3"/>
    <w:rsid w:val="00611F43"/>
    <w:rsid w:val="00613768"/>
    <w:rsid w:val="006150AB"/>
    <w:rsid w:val="00615237"/>
    <w:rsid w:val="00615B20"/>
    <w:rsid w:val="00615F2B"/>
    <w:rsid w:val="006167E7"/>
    <w:rsid w:val="00616A04"/>
    <w:rsid w:val="00616A2C"/>
    <w:rsid w:val="006170D2"/>
    <w:rsid w:val="00617DD3"/>
    <w:rsid w:val="00617FAE"/>
    <w:rsid w:val="006204F3"/>
    <w:rsid w:val="00620A9C"/>
    <w:rsid w:val="00620BF9"/>
    <w:rsid w:val="00620D83"/>
    <w:rsid w:val="00621ED4"/>
    <w:rsid w:val="006225CF"/>
    <w:rsid w:val="006232DC"/>
    <w:rsid w:val="00623381"/>
    <w:rsid w:val="006237F2"/>
    <w:rsid w:val="006240D8"/>
    <w:rsid w:val="0062423F"/>
    <w:rsid w:val="00625065"/>
    <w:rsid w:val="00625887"/>
    <w:rsid w:val="00625D1F"/>
    <w:rsid w:val="00626892"/>
    <w:rsid w:val="00626A1F"/>
    <w:rsid w:val="0062750D"/>
    <w:rsid w:val="00630066"/>
    <w:rsid w:val="00630F7B"/>
    <w:rsid w:val="00632D08"/>
    <w:rsid w:val="00632EEC"/>
    <w:rsid w:val="0063368D"/>
    <w:rsid w:val="00634F38"/>
    <w:rsid w:val="00635390"/>
    <w:rsid w:val="00635605"/>
    <w:rsid w:val="00635FAD"/>
    <w:rsid w:val="00636498"/>
    <w:rsid w:val="00636A8D"/>
    <w:rsid w:val="00636FEA"/>
    <w:rsid w:val="00637A78"/>
    <w:rsid w:val="0064125A"/>
    <w:rsid w:val="0064159A"/>
    <w:rsid w:val="00641829"/>
    <w:rsid w:val="006419A0"/>
    <w:rsid w:val="00642F10"/>
    <w:rsid w:val="0064308D"/>
    <w:rsid w:val="00643421"/>
    <w:rsid w:val="0064349C"/>
    <w:rsid w:val="00644373"/>
    <w:rsid w:val="006444A2"/>
    <w:rsid w:val="00644868"/>
    <w:rsid w:val="00644E75"/>
    <w:rsid w:val="00644F87"/>
    <w:rsid w:val="00646A8A"/>
    <w:rsid w:val="00647427"/>
    <w:rsid w:val="00647B94"/>
    <w:rsid w:val="006500CD"/>
    <w:rsid w:val="00650297"/>
    <w:rsid w:val="006508CD"/>
    <w:rsid w:val="00651556"/>
    <w:rsid w:val="00651DFE"/>
    <w:rsid w:val="00653640"/>
    <w:rsid w:val="00653E8D"/>
    <w:rsid w:val="00654132"/>
    <w:rsid w:val="00654CA3"/>
    <w:rsid w:val="006555D8"/>
    <w:rsid w:val="00655C20"/>
    <w:rsid w:val="00655CDD"/>
    <w:rsid w:val="00655D0E"/>
    <w:rsid w:val="00656D5F"/>
    <w:rsid w:val="00657B73"/>
    <w:rsid w:val="00657F4C"/>
    <w:rsid w:val="00660399"/>
    <w:rsid w:val="00660937"/>
    <w:rsid w:val="006614C3"/>
    <w:rsid w:val="006621B1"/>
    <w:rsid w:val="00662785"/>
    <w:rsid w:val="00662CF5"/>
    <w:rsid w:val="006634B3"/>
    <w:rsid w:val="006639B0"/>
    <w:rsid w:val="00664A09"/>
    <w:rsid w:val="00665982"/>
    <w:rsid w:val="00665E07"/>
    <w:rsid w:val="00666033"/>
    <w:rsid w:val="00666661"/>
    <w:rsid w:val="00667383"/>
    <w:rsid w:val="006676F8"/>
    <w:rsid w:val="0066774B"/>
    <w:rsid w:val="00670773"/>
    <w:rsid w:val="006709AE"/>
    <w:rsid w:val="006709AF"/>
    <w:rsid w:val="00670CE6"/>
    <w:rsid w:val="00671709"/>
    <w:rsid w:val="00671B8B"/>
    <w:rsid w:val="00672231"/>
    <w:rsid w:val="00672938"/>
    <w:rsid w:val="0067355B"/>
    <w:rsid w:val="0067393C"/>
    <w:rsid w:val="00673AFF"/>
    <w:rsid w:val="00673B87"/>
    <w:rsid w:val="0067470A"/>
    <w:rsid w:val="00675393"/>
    <w:rsid w:val="006767E8"/>
    <w:rsid w:val="00676B9E"/>
    <w:rsid w:val="00680261"/>
    <w:rsid w:val="00680475"/>
    <w:rsid w:val="00680DBF"/>
    <w:rsid w:val="00682202"/>
    <w:rsid w:val="00683033"/>
    <w:rsid w:val="00684074"/>
    <w:rsid w:val="00684099"/>
    <w:rsid w:val="006841CD"/>
    <w:rsid w:val="0068480F"/>
    <w:rsid w:val="00684F8C"/>
    <w:rsid w:val="0068630A"/>
    <w:rsid w:val="006863D1"/>
    <w:rsid w:val="006868FE"/>
    <w:rsid w:val="00686B11"/>
    <w:rsid w:val="00686B28"/>
    <w:rsid w:val="0068725E"/>
    <w:rsid w:val="006878EF"/>
    <w:rsid w:val="00687D17"/>
    <w:rsid w:val="00687DCB"/>
    <w:rsid w:val="0069083C"/>
    <w:rsid w:val="00690B4B"/>
    <w:rsid w:val="006912AB"/>
    <w:rsid w:val="00691CD2"/>
    <w:rsid w:val="00692074"/>
    <w:rsid w:val="00692167"/>
    <w:rsid w:val="00692471"/>
    <w:rsid w:val="00692493"/>
    <w:rsid w:val="006926E1"/>
    <w:rsid w:val="0069354B"/>
    <w:rsid w:val="00693757"/>
    <w:rsid w:val="006941DA"/>
    <w:rsid w:val="006944AF"/>
    <w:rsid w:val="00694917"/>
    <w:rsid w:val="0069515A"/>
    <w:rsid w:val="0069518B"/>
    <w:rsid w:val="006954A2"/>
    <w:rsid w:val="006959D5"/>
    <w:rsid w:val="00696924"/>
    <w:rsid w:val="00696D1B"/>
    <w:rsid w:val="0069797F"/>
    <w:rsid w:val="006A0008"/>
    <w:rsid w:val="006A02A6"/>
    <w:rsid w:val="006A0796"/>
    <w:rsid w:val="006A0CF5"/>
    <w:rsid w:val="006A1140"/>
    <w:rsid w:val="006A12E4"/>
    <w:rsid w:val="006A2A49"/>
    <w:rsid w:val="006A36DE"/>
    <w:rsid w:val="006A3C15"/>
    <w:rsid w:val="006A4007"/>
    <w:rsid w:val="006A430E"/>
    <w:rsid w:val="006A4709"/>
    <w:rsid w:val="006A55BE"/>
    <w:rsid w:val="006A5C63"/>
    <w:rsid w:val="006A630D"/>
    <w:rsid w:val="006A63C6"/>
    <w:rsid w:val="006A64AE"/>
    <w:rsid w:val="006A7C2B"/>
    <w:rsid w:val="006A7C9A"/>
    <w:rsid w:val="006A7D33"/>
    <w:rsid w:val="006B0155"/>
    <w:rsid w:val="006B0A8D"/>
    <w:rsid w:val="006B0F60"/>
    <w:rsid w:val="006B1199"/>
    <w:rsid w:val="006B140B"/>
    <w:rsid w:val="006B159E"/>
    <w:rsid w:val="006B1B2C"/>
    <w:rsid w:val="006B208F"/>
    <w:rsid w:val="006B28E1"/>
    <w:rsid w:val="006B3209"/>
    <w:rsid w:val="006B38EE"/>
    <w:rsid w:val="006B3E40"/>
    <w:rsid w:val="006B3FE3"/>
    <w:rsid w:val="006B48F9"/>
    <w:rsid w:val="006B4F94"/>
    <w:rsid w:val="006B589B"/>
    <w:rsid w:val="006B6283"/>
    <w:rsid w:val="006C04BD"/>
    <w:rsid w:val="006C067D"/>
    <w:rsid w:val="006C06CC"/>
    <w:rsid w:val="006C085A"/>
    <w:rsid w:val="006C0907"/>
    <w:rsid w:val="006C1759"/>
    <w:rsid w:val="006C183D"/>
    <w:rsid w:val="006C2C5A"/>
    <w:rsid w:val="006C2E77"/>
    <w:rsid w:val="006C3936"/>
    <w:rsid w:val="006C3F40"/>
    <w:rsid w:val="006C4641"/>
    <w:rsid w:val="006C4F0C"/>
    <w:rsid w:val="006C5B7F"/>
    <w:rsid w:val="006C5DC4"/>
    <w:rsid w:val="006C5DEF"/>
    <w:rsid w:val="006C60B7"/>
    <w:rsid w:val="006C625C"/>
    <w:rsid w:val="006C693D"/>
    <w:rsid w:val="006C6C9F"/>
    <w:rsid w:val="006C6E9F"/>
    <w:rsid w:val="006C7CA6"/>
    <w:rsid w:val="006D04FA"/>
    <w:rsid w:val="006D075B"/>
    <w:rsid w:val="006D08EC"/>
    <w:rsid w:val="006D0905"/>
    <w:rsid w:val="006D0BCA"/>
    <w:rsid w:val="006D27E5"/>
    <w:rsid w:val="006D39A9"/>
    <w:rsid w:val="006D3BE6"/>
    <w:rsid w:val="006D3C19"/>
    <w:rsid w:val="006D3EC0"/>
    <w:rsid w:val="006D3F66"/>
    <w:rsid w:val="006D4526"/>
    <w:rsid w:val="006D52E3"/>
    <w:rsid w:val="006D53A0"/>
    <w:rsid w:val="006D5F75"/>
    <w:rsid w:val="006D696E"/>
    <w:rsid w:val="006D6AD2"/>
    <w:rsid w:val="006D76D4"/>
    <w:rsid w:val="006D795C"/>
    <w:rsid w:val="006E04F3"/>
    <w:rsid w:val="006E0513"/>
    <w:rsid w:val="006E07B8"/>
    <w:rsid w:val="006E1396"/>
    <w:rsid w:val="006E1464"/>
    <w:rsid w:val="006E1A75"/>
    <w:rsid w:val="006E22E4"/>
    <w:rsid w:val="006E259D"/>
    <w:rsid w:val="006E27EB"/>
    <w:rsid w:val="006E2858"/>
    <w:rsid w:val="006E29A5"/>
    <w:rsid w:val="006E3783"/>
    <w:rsid w:val="006E3AE0"/>
    <w:rsid w:val="006E40E5"/>
    <w:rsid w:val="006E4D35"/>
    <w:rsid w:val="006E4EF1"/>
    <w:rsid w:val="006E503F"/>
    <w:rsid w:val="006E558E"/>
    <w:rsid w:val="006E5DE8"/>
    <w:rsid w:val="006E5F89"/>
    <w:rsid w:val="006E5FBD"/>
    <w:rsid w:val="006E5FC5"/>
    <w:rsid w:val="006E6203"/>
    <w:rsid w:val="006E66FC"/>
    <w:rsid w:val="006E6DB6"/>
    <w:rsid w:val="006E6E89"/>
    <w:rsid w:val="006E6F23"/>
    <w:rsid w:val="006E7190"/>
    <w:rsid w:val="006E7249"/>
    <w:rsid w:val="006E73F4"/>
    <w:rsid w:val="006E790F"/>
    <w:rsid w:val="006F04E4"/>
    <w:rsid w:val="006F0889"/>
    <w:rsid w:val="006F0D12"/>
    <w:rsid w:val="006F13A7"/>
    <w:rsid w:val="006F200C"/>
    <w:rsid w:val="006F204C"/>
    <w:rsid w:val="006F2F1F"/>
    <w:rsid w:val="006F3006"/>
    <w:rsid w:val="006F3010"/>
    <w:rsid w:val="006F3292"/>
    <w:rsid w:val="006F3507"/>
    <w:rsid w:val="006F3CDC"/>
    <w:rsid w:val="006F505E"/>
    <w:rsid w:val="006F51DC"/>
    <w:rsid w:val="006F55C8"/>
    <w:rsid w:val="006F71DF"/>
    <w:rsid w:val="00700D54"/>
    <w:rsid w:val="0070172E"/>
    <w:rsid w:val="00701D59"/>
    <w:rsid w:val="00702983"/>
    <w:rsid w:val="00702AF5"/>
    <w:rsid w:val="0070355E"/>
    <w:rsid w:val="00704412"/>
    <w:rsid w:val="00705646"/>
    <w:rsid w:val="00705965"/>
    <w:rsid w:val="00705EA5"/>
    <w:rsid w:val="00705F87"/>
    <w:rsid w:val="00706203"/>
    <w:rsid w:val="0070664C"/>
    <w:rsid w:val="00706E93"/>
    <w:rsid w:val="00706EB7"/>
    <w:rsid w:val="00707133"/>
    <w:rsid w:val="007073E1"/>
    <w:rsid w:val="00707AB6"/>
    <w:rsid w:val="00707B01"/>
    <w:rsid w:val="00707B6E"/>
    <w:rsid w:val="0071118C"/>
    <w:rsid w:val="007111BF"/>
    <w:rsid w:val="00711E90"/>
    <w:rsid w:val="0071226D"/>
    <w:rsid w:val="00712610"/>
    <w:rsid w:val="00712C22"/>
    <w:rsid w:val="007137D7"/>
    <w:rsid w:val="00713B45"/>
    <w:rsid w:val="00713B94"/>
    <w:rsid w:val="0071402E"/>
    <w:rsid w:val="00714167"/>
    <w:rsid w:val="00714D3B"/>
    <w:rsid w:val="007153A5"/>
    <w:rsid w:val="00715942"/>
    <w:rsid w:val="007169CC"/>
    <w:rsid w:val="00717941"/>
    <w:rsid w:val="00717F93"/>
    <w:rsid w:val="00720203"/>
    <w:rsid w:val="00720206"/>
    <w:rsid w:val="00720540"/>
    <w:rsid w:val="00720798"/>
    <w:rsid w:val="00720E93"/>
    <w:rsid w:val="0072201E"/>
    <w:rsid w:val="00722CEC"/>
    <w:rsid w:val="0072312B"/>
    <w:rsid w:val="007234F6"/>
    <w:rsid w:val="007238B2"/>
    <w:rsid w:val="00723ED3"/>
    <w:rsid w:val="007249C6"/>
    <w:rsid w:val="00725C11"/>
    <w:rsid w:val="0072669B"/>
    <w:rsid w:val="007267A4"/>
    <w:rsid w:val="00726BF3"/>
    <w:rsid w:val="00726E59"/>
    <w:rsid w:val="007272B3"/>
    <w:rsid w:val="00727327"/>
    <w:rsid w:val="00727329"/>
    <w:rsid w:val="007278E4"/>
    <w:rsid w:val="00727E39"/>
    <w:rsid w:val="0073078A"/>
    <w:rsid w:val="00730D31"/>
    <w:rsid w:val="0073149C"/>
    <w:rsid w:val="00731781"/>
    <w:rsid w:val="00731831"/>
    <w:rsid w:val="0073277F"/>
    <w:rsid w:val="00733362"/>
    <w:rsid w:val="00733976"/>
    <w:rsid w:val="0073429F"/>
    <w:rsid w:val="007342DF"/>
    <w:rsid w:val="00734638"/>
    <w:rsid w:val="007353BC"/>
    <w:rsid w:val="00736936"/>
    <w:rsid w:val="007371A2"/>
    <w:rsid w:val="00737B1B"/>
    <w:rsid w:val="00737CD6"/>
    <w:rsid w:val="0074009C"/>
    <w:rsid w:val="00740613"/>
    <w:rsid w:val="00740E92"/>
    <w:rsid w:val="00741658"/>
    <w:rsid w:val="00741820"/>
    <w:rsid w:val="00742777"/>
    <w:rsid w:val="00742EF3"/>
    <w:rsid w:val="00743378"/>
    <w:rsid w:val="00743506"/>
    <w:rsid w:val="00743B24"/>
    <w:rsid w:val="0074407C"/>
    <w:rsid w:val="007440D0"/>
    <w:rsid w:val="00744828"/>
    <w:rsid w:val="00744A2D"/>
    <w:rsid w:val="00744E8E"/>
    <w:rsid w:val="00745A56"/>
    <w:rsid w:val="00745BB1"/>
    <w:rsid w:val="00745FB5"/>
    <w:rsid w:val="0074606E"/>
    <w:rsid w:val="00746525"/>
    <w:rsid w:val="007469E1"/>
    <w:rsid w:val="00746CA6"/>
    <w:rsid w:val="0075027B"/>
    <w:rsid w:val="0075039F"/>
    <w:rsid w:val="00750A58"/>
    <w:rsid w:val="00751719"/>
    <w:rsid w:val="0075191B"/>
    <w:rsid w:val="00751E9B"/>
    <w:rsid w:val="00751F2B"/>
    <w:rsid w:val="0075233C"/>
    <w:rsid w:val="00752519"/>
    <w:rsid w:val="0075296C"/>
    <w:rsid w:val="00754348"/>
    <w:rsid w:val="00754937"/>
    <w:rsid w:val="00755439"/>
    <w:rsid w:val="007557EB"/>
    <w:rsid w:val="00755D99"/>
    <w:rsid w:val="00756276"/>
    <w:rsid w:val="007562F3"/>
    <w:rsid w:val="007570DD"/>
    <w:rsid w:val="007572D9"/>
    <w:rsid w:val="00757616"/>
    <w:rsid w:val="007603B9"/>
    <w:rsid w:val="0076083B"/>
    <w:rsid w:val="0076093B"/>
    <w:rsid w:val="007609F6"/>
    <w:rsid w:val="00760B46"/>
    <w:rsid w:val="00760D02"/>
    <w:rsid w:val="0076140F"/>
    <w:rsid w:val="00761B43"/>
    <w:rsid w:val="00761B7A"/>
    <w:rsid w:val="0076354E"/>
    <w:rsid w:val="007639C7"/>
    <w:rsid w:val="00763D11"/>
    <w:rsid w:val="007646A1"/>
    <w:rsid w:val="00764864"/>
    <w:rsid w:val="007654CF"/>
    <w:rsid w:val="00766143"/>
    <w:rsid w:val="00766472"/>
    <w:rsid w:val="00766B61"/>
    <w:rsid w:val="00766F81"/>
    <w:rsid w:val="00767053"/>
    <w:rsid w:val="007678CA"/>
    <w:rsid w:val="00767DE8"/>
    <w:rsid w:val="00767E60"/>
    <w:rsid w:val="0077058A"/>
    <w:rsid w:val="007708E2"/>
    <w:rsid w:val="007709A2"/>
    <w:rsid w:val="007716EF"/>
    <w:rsid w:val="00771DE1"/>
    <w:rsid w:val="00773382"/>
    <w:rsid w:val="00773628"/>
    <w:rsid w:val="00773854"/>
    <w:rsid w:val="007738C8"/>
    <w:rsid w:val="00773A2B"/>
    <w:rsid w:val="00773ED5"/>
    <w:rsid w:val="007740C1"/>
    <w:rsid w:val="00774AC3"/>
    <w:rsid w:val="00774BD9"/>
    <w:rsid w:val="00775555"/>
    <w:rsid w:val="007763D7"/>
    <w:rsid w:val="00776AB5"/>
    <w:rsid w:val="007774F5"/>
    <w:rsid w:val="007775B1"/>
    <w:rsid w:val="00777C6E"/>
    <w:rsid w:val="0078057D"/>
    <w:rsid w:val="00780942"/>
    <w:rsid w:val="0078191D"/>
    <w:rsid w:val="00781D99"/>
    <w:rsid w:val="00781DF4"/>
    <w:rsid w:val="00781E42"/>
    <w:rsid w:val="00782932"/>
    <w:rsid w:val="00782957"/>
    <w:rsid w:val="00782DA4"/>
    <w:rsid w:val="007833C3"/>
    <w:rsid w:val="00783987"/>
    <w:rsid w:val="00783ED3"/>
    <w:rsid w:val="00784444"/>
    <w:rsid w:val="00784A60"/>
    <w:rsid w:val="00784B7F"/>
    <w:rsid w:val="00785058"/>
    <w:rsid w:val="00785C24"/>
    <w:rsid w:val="00785C5E"/>
    <w:rsid w:val="00785FC4"/>
    <w:rsid w:val="00786B81"/>
    <w:rsid w:val="00786CFE"/>
    <w:rsid w:val="007871DB"/>
    <w:rsid w:val="007876D1"/>
    <w:rsid w:val="0079000C"/>
    <w:rsid w:val="00791B23"/>
    <w:rsid w:val="0079201B"/>
    <w:rsid w:val="0079222D"/>
    <w:rsid w:val="007924F4"/>
    <w:rsid w:val="007931EB"/>
    <w:rsid w:val="00793495"/>
    <w:rsid w:val="00793668"/>
    <w:rsid w:val="0079435D"/>
    <w:rsid w:val="00794C6F"/>
    <w:rsid w:val="007955F9"/>
    <w:rsid w:val="0079754D"/>
    <w:rsid w:val="0079763E"/>
    <w:rsid w:val="00797FB3"/>
    <w:rsid w:val="007A02B8"/>
    <w:rsid w:val="007A0707"/>
    <w:rsid w:val="007A0E82"/>
    <w:rsid w:val="007A267F"/>
    <w:rsid w:val="007A33DF"/>
    <w:rsid w:val="007A3692"/>
    <w:rsid w:val="007A389F"/>
    <w:rsid w:val="007A3ADF"/>
    <w:rsid w:val="007A3C81"/>
    <w:rsid w:val="007A3DE7"/>
    <w:rsid w:val="007A4143"/>
    <w:rsid w:val="007A45CF"/>
    <w:rsid w:val="007A4E16"/>
    <w:rsid w:val="007A5422"/>
    <w:rsid w:val="007A5785"/>
    <w:rsid w:val="007A57B6"/>
    <w:rsid w:val="007A5A70"/>
    <w:rsid w:val="007A5DBE"/>
    <w:rsid w:val="007A694E"/>
    <w:rsid w:val="007A6D29"/>
    <w:rsid w:val="007A6DF8"/>
    <w:rsid w:val="007A7D38"/>
    <w:rsid w:val="007B1326"/>
    <w:rsid w:val="007B14B5"/>
    <w:rsid w:val="007B14F4"/>
    <w:rsid w:val="007B1952"/>
    <w:rsid w:val="007B25CB"/>
    <w:rsid w:val="007B273D"/>
    <w:rsid w:val="007B2AA5"/>
    <w:rsid w:val="007B2C5C"/>
    <w:rsid w:val="007B3547"/>
    <w:rsid w:val="007B48B3"/>
    <w:rsid w:val="007B4F5D"/>
    <w:rsid w:val="007B508F"/>
    <w:rsid w:val="007B515D"/>
    <w:rsid w:val="007B5550"/>
    <w:rsid w:val="007B5D22"/>
    <w:rsid w:val="007B7453"/>
    <w:rsid w:val="007B7598"/>
    <w:rsid w:val="007B7C95"/>
    <w:rsid w:val="007B7FC2"/>
    <w:rsid w:val="007C0248"/>
    <w:rsid w:val="007C02C3"/>
    <w:rsid w:val="007C054F"/>
    <w:rsid w:val="007C059D"/>
    <w:rsid w:val="007C10CB"/>
    <w:rsid w:val="007C10D2"/>
    <w:rsid w:val="007C1219"/>
    <w:rsid w:val="007C1704"/>
    <w:rsid w:val="007C1F81"/>
    <w:rsid w:val="007C2505"/>
    <w:rsid w:val="007C3212"/>
    <w:rsid w:val="007C3581"/>
    <w:rsid w:val="007C387F"/>
    <w:rsid w:val="007C567A"/>
    <w:rsid w:val="007C57D0"/>
    <w:rsid w:val="007C59EA"/>
    <w:rsid w:val="007C5CAE"/>
    <w:rsid w:val="007C6CD9"/>
    <w:rsid w:val="007C73D9"/>
    <w:rsid w:val="007D0891"/>
    <w:rsid w:val="007D1125"/>
    <w:rsid w:val="007D21EC"/>
    <w:rsid w:val="007D22CB"/>
    <w:rsid w:val="007D2373"/>
    <w:rsid w:val="007D255F"/>
    <w:rsid w:val="007D31CC"/>
    <w:rsid w:val="007D37FE"/>
    <w:rsid w:val="007D3B8E"/>
    <w:rsid w:val="007D3BFD"/>
    <w:rsid w:val="007D400F"/>
    <w:rsid w:val="007D4029"/>
    <w:rsid w:val="007D4BE3"/>
    <w:rsid w:val="007D5D87"/>
    <w:rsid w:val="007D6041"/>
    <w:rsid w:val="007D63EA"/>
    <w:rsid w:val="007D66CA"/>
    <w:rsid w:val="007D6F09"/>
    <w:rsid w:val="007D7B31"/>
    <w:rsid w:val="007E0F13"/>
    <w:rsid w:val="007E107F"/>
    <w:rsid w:val="007E2102"/>
    <w:rsid w:val="007E2F9E"/>
    <w:rsid w:val="007E307E"/>
    <w:rsid w:val="007E32DF"/>
    <w:rsid w:val="007E35B8"/>
    <w:rsid w:val="007E3705"/>
    <w:rsid w:val="007E3C30"/>
    <w:rsid w:val="007E3FFA"/>
    <w:rsid w:val="007E4BAF"/>
    <w:rsid w:val="007E4BCE"/>
    <w:rsid w:val="007E54D3"/>
    <w:rsid w:val="007E5628"/>
    <w:rsid w:val="007E64C0"/>
    <w:rsid w:val="007E681D"/>
    <w:rsid w:val="007E690B"/>
    <w:rsid w:val="007E6991"/>
    <w:rsid w:val="007F0092"/>
    <w:rsid w:val="007F0C3A"/>
    <w:rsid w:val="007F141F"/>
    <w:rsid w:val="007F1A3B"/>
    <w:rsid w:val="007F1BC1"/>
    <w:rsid w:val="007F1E05"/>
    <w:rsid w:val="007F1E97"/>
    <w:rsid w:val="007F255A"/>
    <w:rsid w:val="007F2CB3"/>
    <w:rsid w:val="007F307D"/>
    <w:rsid w:val="007F3AD5"/>
    <w:rsid w:val="007F3BB8"/>
    <w:rsid w:val="007F3E85"/>
    <w:rsid w:val="007F4322"/>
    <w:rsid w:val="007F4DC3"/>
    <w:rsid w:val="007F4F0D"/>
    <w:rsid w:val="007F513E"/>
    <w:rsid w:val="007F544A"/>
    <w:rsid w:val="007F5FD0"/>
    <w:rsid w:val="007F65D8"/>
    <w:rsid w:val="007F6988"/>
    <w:rsid w:val="007F6A58"/>
    <w:rsid w:val="007F71BE"/>
    <w:rsid w:val="007F75E2"/>
    <w:rsid w:val="007F7F53"/>
    <w:rsid w:val="008000D2"/>
    <w:rsid w:val="008004DA"/>
    <w:rsid w:val="008014CB"/>
    <w:rsid w:val="008018CE"/>
    <w:rsid w:val="008027BD"/>
    <w:rsid w:val="008027C5"/>
    <w:rsid w:val="00802CD0"/>
    <w:rsid w:val="00803849"/>
    <w:rsid w:val="00803F39"/>
    <w:rsid w:val="008042A0"/>
    <w:rsid w:val="008048CD"/>
    <w:rsid w:val="008054C8"/>
    <w:rsid w:val="00805A13"/>
    <w:rsid w:val="008061C6"/>
    <w:rsid w:val="00806291"/>
    <w:rsid w:val="008062FC"/>
    <w:rsid w:val="008064AD"/>
    <w:rsid w:val="00806661"/>
    <w:rsid w:val="00806947"/>
    <w:rsid w:val="00806C40"/>
    <w:rsid w:val="00807420"/>
    <w:rsid w:val="00807EDD"/>
    <w:rsid w:val="008101D5"/>
    <w:rsid w:val="00810ABC"/>
    <w:rsid w:val="00810E42"/>
    <w:rsid w:val="00810EBD"/>
    <w:rsid w:val="0081153F"/>
    <w:rsid w:val="008120A5"/>
    <w:rsid w:val="00812448"/>
    <w:rsid w:val="008128AD"/>
    <w:rsid w:val="008131AB"/>
    <w:rsid w:val="00813C25"/>
    <w:rsid w:val="00814A04"/>
    <w:rsid w:val="00814D01"/>
    <w:rsid w:val="00814E2A"/>
    <w:rsid w:val="008160B1"/>
    <w:rsid w:val="0081610A"/>
    <w:rsid w:val="008162BE"/>
    <w:rsid w:val="00816F56"/>
    <w:rsid w:val="00817532"/>
    <w:rsid w:val="008175A1"/>
    <w:rsid w:val="00817F1F"/>
    <w:rsid w:val="00821141"/>
    <w:rsid w:val="008222F1"/>
    <w:rsid w:val="00822FB0"/>
    <w:rsid w:val="00823A57"/>
    <w:rsid w:val="00825176"/>
    <w:rsid w:val="0082567A"/>
    <w:rsid w:val="008265C9"/>
    <w:rsid w:val="00827055"/>
    <w:rsid w:val="008273CC"/>
    <w:rsid w:val="00827A07"/>
    <w:rsid w:val="00830464"/>
    <w:rsid w:val="0083049D"/>
    <w:rsid w:val="00831186"/>
    <w:rsid w:val="00831501"/>
    <w:rsid w:val="00831959"/>
    <w:rsid w:val="00832107"/>
    <w:rsid w:val="00832C4C"/>
    <w:rsid w:val="00832DCC"/>
    <w:rsid w:val="0083306B"/>
    <w:rsid w:val="008331CB"/>
    <w:rsid w:val="008339F6"/>
    <w:rsid w:val="00833E8D"/>
    <w:rsid w:val="00834322"/>
    <w:rsid w:val="00834843"/>
    <w:rsid w:val="008348D5"/>
    <w:rsid w:val="00834CAB"/>
    <w:rsid w:val="00834F88"/>
    <w:rsid w:val="008354F6"/>
    <w:rsid w:val="00835E69"/>
    <w:rsid w:val="00835F00"/>
    <w:rsid w:val="0083641A"/>
    <w:rsid w:val="008364DF"/>
    <w:rsid w:val="0083690C"/>
    <w:rsid w:val="00837334"/>
    <w:rsid w:val="00837564"/>
    <w:rsid w:val="0083763B"/>
    <w:rsid w:val="00837A9F"/>
    <w:rsid w:val="008409AE"/>
    <w:rsid w:val="0084231B"/>
    <w:rsid w:val="008429E1"/>
    <w:rsid w:val="00842B93"/>
    <w:rsid w:val="00842FA9"/>
    <w:rsid w:val="0084342A"/>
    <w:rsid w:val="00843AE1"/>
    <w:rsid w:val="0084481E"/>
    <w:rsid w:val="008448D4"/>
    <w:rsid w:val="00844BF3"/>
    <w:rsid w:val="00844D35"/>
    <w:rsid w:val="00844E42"/>
    <w:rsid w:val="008454C2"/>
    <w:rsid w:val="0084554C"/>
    <w:rsid w:val="0084594D"/>
    <w:rsid w:val="00846069"/>
    <w:rsid w:val="00846281"/>
    <w:rsid w:val="008478A4"/>
    <w:rsid w:val="00847A7C"/>
    <w:rsid w:val="00847F97"/>
    <w:rsid w:val="0085002F"/>
    <w:rsid w:val="008508AD"/>
    <w:rsid w:val="00850A48"/>
    <w:rsid w:val="00853040"/>
    <w:rsid w:val="008530DC"/>
    <w:rsid w:val="0085425D"/>
    <w:rsid w:val="008543B5"/>
    <w:rsid w:val="0085492E"/>
    <w:rsid w:val="00854B45"/>
    <w:rsid w:val="00854F8D"/>
    <w:rsid w:val="00855385"/>
    <w:rsid w:val="00855F3A"/>
    <w:rsid w:val="00855FF3"/>
    <w:rsid w:val="008565D9"/>
    <w:rsid w:val="008566D9"/>
    <w:rsid w:val="00856922"/>
    <w:rsid w:val="00857763"/>
    <w:rsid w:val="00857BB7"/>
    <w:rsid w:val="008601CD"/>
    <w:rsid w:val="0086073F"/>
    <w:rsid w:val="008617B8"/>
    <w:rsid w:val="00861A82"/>
    <w:rsid w:val="0086220B"/>
    <w:rsid w:val="00862546"/>
    <w:rsid w:val="0086285E"/>
    <w:rsid w:val="00864F93"/>
    <w:rsid w:val="008653D5"/>
    <w:rsid w:val="00866704"/>
    <w:rsid w:val="00867235"/>
    <w:rsid w:val="00867A07"/>
    <w:rsid w:val="00867DD5"/>
    <w:rsid w:val="00867E51"/>
    <w:rsid w:val="00867FBE"/>
    <w:rsid w:val="00870285"/>
    <w:rsid w:val="0087085A"/>
    <w:rsid w:val="0087159C"/>
    <w:rsid w:val="0087160A"/>
    <w:rsid w:val="008716E4"/>
    <w:rsid w:val="00871AE3"/>
    <w:rsid w:val="00871C27"/>
    <w:rsid w:val="00871E85"/>
    <w:rsid w:val="00872DD6"/>
    <w:rsid w:val="008730D0"/>
    <w:rsid w:val="00873A88"/>
    <w:rsid w:val="00873D61"/>
    <w:rsid w:val="00873EB8"/>
    <w:rsid w:val="0087436C"/>
    <w:rsid w:val="008743EB"/>
    <w:rsid w:val="00874BB7"/>
    <w:rsid w:val="00875332"/>
    <w:rsid w:val="0087587B"/>
    <w:rsid w:val="00876BE5"/>
    <w:rsid w:val="008773FB"/>
    <w:rsid w:val="0087756C"/>
    <w:rsid w:val="0087791A"/>
    <w:rsid w:val="00877A9B"/>
    <w:rsid w:val="00877E75"/>
    <w:rsid w:val="00880A7D"/>
    <w:rsid w:val="00881430"/>
    <w:rsid w:val="008815BE"/>
    <w:rsid w:val="00881BCF"/>
    <w:rsid w:val="00881E9C"/>
    <w:rsid w:val="00882770"/>
    <w:rsid w:val="00882959"/>
    <w:rsid w:val="00882B82"/>
    <w:rsid w:val="00882CB6"/>
    <w:rsid w:val="008834D2"/>
    <w:rsid w:val="0088444D"/>
    <w:rsid w:val="00884649"/>
    <w:rsid w:val="0088642C"/>
    <w:rsid w:val="00886481"/>
    <w:rsid w:val="008871C1"/>
    <w:rsid w:val="008877E8"/>
    <w:rsid w:val="008879F5"/>
    <w:rsid w:val="00887B19"/>
    <w:rsid w:val="00890291"/>
    <w:rsid w:val="008903B1"/>
    <w:rsid w:val="00890738"/>
    <w:rsid w:val="00890BE1"/>
    <w:rsid w:val="008911C1"/>
    <w:rsid w:val="00891384"/>
    <w:rsid w:val="00891BCA"/>
    <w:rsid w:val="00891BEA"/>
    <w:rsid w:val="00891D83"/>
    <w:rsid w:val="00892417"/>
    <w:rsid w:val="0089292C"/>
    <w:rsid w:val="00892C92"/>
    <w:rsid w:val="0089337B"/>
    <w:rsid w:val="008933CE"/>
    <w:rsid w:val="008937D0"/>
    <w:rsid w:val="008939E3"/>
    <w:rsid w:val="00894577"/>
    <w:rsid w:val="00894A19"/>
    <w:rsid w:val="00895167"/>
    <w:rsid w:val="00895F7A"/>
    <w:rsid w:val="00896881"/>
    <w:rsid w:val="00896DAD"/>
    <w:rsid w:val="00897DF9"/>
    <w:rsid w:val="008A018B"/>
    <w:rsid w:val="008A0292"/>
    <w:rsid w:val="008A03AB"/>
    <w:rsid w:val="008A0865"/>
    <w:rsid w:val="008A1540"/>
    <w:rsid w:val="008A15B8"/>
    <w:rsid w:val="008A270B"/>
    <w:rsid w:val="008A2EC0"/>
    <w:rsid w:val="008A30E6"/>
    <w:rsid w:val="008A3A84"/>
    <w:rsid w:val="008A3F77"/>
    <w:rsid w:val="008A4114"/>
    <w:rsid w:val="008A4ABC"/>
    <w:rsid w:val="008A4E51"/>
    <w:rsid w:val="008A5392"/>
    <w:rsid w:val="008A56ED"/>
    <w:rsid w:val="008A5BBA"/>
    <w:rsid w:val="008A5CEB"/>
    <w:rsid w:val="008A666F"/>
    <w:rsid w:val="008A677E"/>
    <w:rsid w:val="008A7578"/>
    <w:rsid w:val="008B0284"/>
    <w:rsid w:val="008B07AF"/>
    <w:rsid w:val="008B0942"/>
    <w:rsid w:val="008B0A49"/>
    <w:rsid w:val="008B0D74"/>
    <w:rsid w:val="008B15C1"/>
    <w:rsid w:val="008B1749"/>
    <w:rsid w:val="008B1FA8"/>
    <w:rsid w:val="008B2058"/>
    <w:rsid w:val="008B2106"/>
    <w:rsid w:val="008B2AC8"/>
    <w:rsid w:val="008B378A"/>
    <w:rsid w:val="008B44C0"/>
    <w:rsid w:val="008B6843"/>
    <w:rsid w:val="008B68F8"/>
    <w:rsid w:val="008B6D93"/>
    <w:rsid w:val="008B736A"/>
    <w:rsid w:val="008C0FEB"/>
    <w:rsid w:val="008C103C"/>
    <w:rsid w:val="008C14C7"/>
    <w:rsid w:val="008C1500"/>
    <w:rsid w:val="008C18C0"/>
    <w:rsid w:val="008C1F85"/>
    <w:rsid w:val="008C2324"/>
    <w:rsid w:val="008C25C6"/>
    <w:rsid w:val="008C26D1"/>
    <w:rsid w:val="008C2DA7"/>
    <w:rsid w:val="008C35EF"/>
    <w:rsid w:val="008C3905"/>
    <w:rsid w:val="008C393F"/>
    <w:rsid w:val="008C43AB"/>
    <w:rsid w:val="008C46C4"/>
    <w:rsid w:val="008C4A7B"/>
    <w:rsid w:val="008C5010"/>
    <w:rsid w:val="008C5964"/>
    <w:rsid w:val="008C5B38"/>
    <w:rsid w:val="008C5E54"/>
    <w:rsid w:val="008C64F1"/>
    <w:rsid w:val="008C768B"/>
    <w:rsid w:val="008D058F"/>
    <w:rsid w:val="008D0960"/>
    <w:rsid w:val="008D16B2"/>
    <w:rsid w:val="008D1F89"/>
    <w:rsid w:val="008D22BA"/>
    <w:rsid w:val="008D25CB"/>
    <w:rsid w:val="008D3802"/>
    <w:rsid w:val="008D3AC8"/>
    <w:rsid w:val="008D446C"/>
    <w:rsid w:val="008D45DF"/>
    <w:rsid w:val="008D4C8A"/>
    <w:rsid w:val="008D5484"/>
    <w:rsid w:val="008D5529"/>
    <w:rsid w:val="008D5CA9"/>
    <w:rsid w:val="008D5D1D"/>
    <w:rsid w:val="008D69E2"/>
    <w:rsid w:val="008D6B4D"/>
    <w:rsid w:val="008D75BD"/>
    <w:rsid w:val="008E01D2"/>
    <w:rsid w:val="008E0706"/>
    <w:rsid w:val="008E0CD6"/>
    <w:rsid w:val="008E191B"/>
    <w:rsid w:val="008E1C48"/>
    <w:rsid w:val="008E27F3"/>
    <w:rsid w:val="008E2869"/>
    <w:rsid w:val="008E2A49"/>
    <w:rsid w:val="008E2B2E"/>
    <w:rsid w:val="008E3065"/>
    <w:rsid w:val="008E37A8"/>
    <w:rsid w:val="008E3B57"/>
    <w:rsid w:val="008E412B"/>
    <w:rsid w:val="008E44C3"/>
    <w:rsid w:val="008E495F"/>
    <w:rsid w:val="008E4EF5"/>
    <w:rsid w:val="008E55F3"/>
    <w:rsid w:val="008E5C98"/>
    <w:rsid w:val="008E5F32"/>
    <w:rsid w:val="008E61F9"/>
    <w:rsid w:val="008E68F9"/>
    <w:rsid w:val="008E7197"/>
    <w:rsid w:val="008E7AB8"/>
    <w:rsid w:val="008F2123"/>
    <w:rsid w:val="008F2667"/>
    <w:rsid w:val="008F3546"/>
    <w:rsid w:val="008F35C0"/>
    <w:rsid w:val="008F3731"/>
    <w:rsid w:val="008F3F80"/>
    <w:rsid w:val="008F413F"/>
    <w:rsid w:val="008F4353"/>
    <w:rsid w:val="008F44B1"/>
    <w:rsid w:val="008F4554"/>
    <w:rsid w:val="008F47DE"/>
    <w:rsid w:val="008F4918"/>
    <w:rsid w:val="008F4A79"/>
    <w:rsid w:val="008F5EF9"/>
    <w:rsid w:val="008F6E93"/>
    <w:rsid w:val="008F7E01"/>
    <w:rsid w:val="009004DC"/>
    <w:rsid w:val="00900608"/>
    <w:rsid w:val="009015E2"/>
    <w:rsid w:val="0090192E"/>
    <w:rsid w:val="00903506"/>
    <w:rsid w:val="00903679"/>
    <w:rsid w:val="0090494B"/>
    <w:rsid w:val="009051F2"/>
    <w:rsid w:val="00905AE0"/>
    <w:rsid w:val="00906E7A"/>
    <w:rsid w:val="00906F84"/>
    <w:rsid w:val="0090729D"/>
    <w:rsid w:val="009108FC"/>
    <w:rsid w:val="00910C02"/>
    <w:rsid w:val="00910C48"/>
    <w:rsid w:val="00910D5A"/>
    <w:rsid w:val="00911202"/>
    <w:rsid w:val="009115A2"/>
    <w:rsid w:val="0091186F"/>
    <w:rsid w:val="00911E5A"/>
    <w:rsid w:val="00911FCE"/>
    <w:rsid w:val="00912164"/>
    <w:rsid w:val="00912E40"/>
    <w:rsid w:val="00912E66"/>
    <w:rsid w:val="0091339A"/>
    <w:rsid w:val="009134A0"/>
    <w:rsid w:val="0091372B"/>
    <w:rsid w:val="00913B5F"/>
    <w:rsid w:val="00914287"/>
    <w:rsid w:val="00914C28"/>
    <w:rsid w:val="00915901"/>
    <w:rsid w:val="00915E64"/>
    <w:rsid w:val="00916264"/>
    <w:rsid w:val="0091649D"/>
    <w:rsid w:val="00917CAC"/>
    <w:rsid w:val="0092076F"/>
    <w:rsid w:val="009207E3"/>
    <w:rsid w:val="009208D3"/>
    <w:rsid w:val="00921663"/>
    <w:rsid w:val="00921747"/>
    <w:rsid w:val="00921C38"/>
    <w:rsid w:val="00922267"/>
    <w:rsid w:val="009226CB"/>
    <w:rsid w:val="00922B2F"/>
    <w:rsid w:val="00923498"/>
    <w:rsid w:val="0092368D"/>
    <w:rsid w:val="00923847"/>
    <w:rsid w:val="00923B03"/>
    <w:rsid w:val="00924218"/>
    <w:rsid w:val="00924C0E"/>
    <w:rsid w:val="00925802"/>
    <w:rsid w:val="00925997"/>
    <w:rsid w:val="00927624"/>
    <w:rsid w:val="00927792"/>
    <w:rsid w:val="009306DA"/>
    <w:rsid w:val="00930BBA"/>
    <w:rsid w:val="00930EA0"/>
    <w:rsid w:val="00931130"/>
    <w:rsid w:val="00931647"/>
    <w:rsid w:val="00931E44"/>
    <w:rsid w:val="0093243C"/>
    <w:rsid w:val="0093261E"/>
    <w:rsid w:val="0093293E"/>
    <w:rsid w:val="00932EA9"/>
    <w:rsid w:val="00933526"/>
    <w:rsid w:val="009348B5"/>
    <w:rsid w:val="00934BA5"/>
    <w:rsid w:val="00935022"/>
    <w:rsid w:val="009356C3"/>
    <w:rsid w:val="00935D3E"/>
    <w:rsid w:val="00936948"/>
    <w:rsid w:val="00936962"/>
    <w:rsid w:val="00936C93"/>
    <w:rsid w:val="00937696"/>
    <w:rsid w:val="0093792A"/>
    <w:rsid w:val="00937E44"/>
    <w:rsid w:val="00940763"/>
    <w:rsid w:val="00940DE5"/>
    <w:rsid w:val="0094175C"/>
    <w:rsid w:val="00941B9B"/>
    <w:rsid w:val="00941DC0"/>
    <w:rsid w:val="00941E4B"/>
    <w:rsid w:val="00942567"/>
    <w:rsid w:val="00942BA2"/>
    <w:rsid w:val="009433AE"/>
    <w:rsid w:val="009440EC"/>
    <w:rsid w:val="00944149"/>
    <w:rsid w:val="0094475A"/>
    <w:rsid w:val="00944A88"/>
    <w:rsid w:val="0094539D"/>
    <w:rsid w:val="009453BB"/>
    <w:rsid w:val="00945B80"/>
    <w:rsid w:val="00946F23"/>
    <w:rsid w:val="00947481"/>
    <w:rsid w:val="009474B5"/>
    <w:rsid w:val="009476CB"/>
    <w:rsid w:val="00947782"/>
    <w:rsid w:val="0094783F"/>
    <w:rsid w:val="00950A8A"/>
    <w:rsid w:val="00951107"/>
    <w:rsid w:val="00951E64"/>
    <w:rsid w:val="00952865"/>
    <w:rsid w:val="00953EF7"/>
    <w:rsid w:val="00953FFA"/>
    <w:rsid w:val="00955226"/>
    <w:rsid w:val="00955DC5"/>
    <w:rsid w:val="00956BF6"/>
    <w:rsid w:val="009570BE"/>
    <w:rsid w:val="0095744D"/>
    <w:rsid w:val="00957A4F"/>
    <w:rsid w:val="00957A5F"/>
    <w:rsid w:val="00957BDC"/>
    <w:rsid w:val="00957D41"/>
    <w:rsid w:val="009600CB"/>
    <w:rsid w:val="00960628"/>
    <w:rsid w:val="00960C23"/>
    <w:rsid w:val="00961FD4"/>
    <w:rsid w:val="009624A6"/>
    <w:rsid w:val="00962ED2"/>
    <w:rsid w:val="009631C8"/>
    <w:rsid w:val="009634D6"/>
    <w:rsid w:val="00963D60"/>
    <w:rsid w:val="0096449C"/>
    <w:rsid w:val="00964973"/>
    <w:rsid w:val="0096561E"/>
    <w:rsid w:val="009658E7"/>
    <w:rsid w:val="00966439"/>
    <w:rsid w:val="00966B7D"/>
    <w:rsid w:val="0096729A"/>
    <w:rsid w:val="0096750F"/>
    <w:rsid w:val="0096773D"/>
    <w:rsid w:val="0096791D"/>
    <w:rsid w:val="0097082F"/>
    <w:rsid w:val="00970EAA"/>
    <w:rsid w:val="0097144F"/>
    <w:rsid w:val="00971D09"/>
    <w:rsid w:val="00971E21"/>
    <w:rsid w:val="00971F64"/>
    <w:rsid w:val="009733A0"/>
    <w:rsid w:val="00973A65"/>
    <w:rsid w:val="009761C5"/>
    <w:rsid w:val="0097664D"/>
    <w:rsid w:val="0097766E"/>
    <w:rsid w:val="0097791F"/>
    <w:rsid w:val="00977E0E"/>
    <w:rsid w:val="00980E19"/>
    <w:rsid w:val="00980FBA"/>
    <w:rsid w:val="0098173E"/>
    <w:rsid w:val="00981CAF"/>
    <w:rsid w:val="009833DC"/>
    <w:rsid w:val="0098352C"/>
    <w:rsid w:val="009837B3"/>
    <w:rsid w:val="00983C8F"/>
    <w:rsid w:val="00983F53"/>
    <w:rsid w:val="00984158"/>
    <w:rsid w:val="00984EBB"/>
    <w:rsid w:val="00984F3F"/>
    <w:rsid w:val="00984F83"/>
    <w:rsid w:val="00985955"/>
    <w:rsid w:val="00985F57"/>
    <w:rsid w:val="00986DA8"/>
    <w:rsid w:val="00987699"/>
    <w:rsid w:val="00990F65"/>
    <w:rsid w:val="0099169D"/>
    <w:rsid w:val="00991990"/>
    <w:rsid w:val="00991D4C"/>
    <w:rsid w:val="009928F0"/>
    <w:rsid w:val="00993953"/>
    <w:rsid w:val="009944B2"/>
    <w:rsid w:val="00994CF2"/>
    <w:rsid w:val="00994F88"/>
    <w:rsid w:val="0099613C"/>
    <w:rsid w:val="00996272"/>
    <w:rsid w:val="00996FB6"/>
    <w:rsid w:val="00997DCE"/>
    <w:rsid w:val="00997F16"/>
    <w:rsid w:val="009A0858"/>
    <w:rsid w:val="009A0894"/>
    <w:rsid w:val="009A0979"/>
    <w:rsid w:val="009A09DA"/>
    <w:rsid w:val="009A0DD8"/>
    <w:rsid w:val="009A1837"/>
    <w:rsid w:val="009A1D1F"/>
    <w:rsid w:val="009A1EB8"/>
    <w:rsid w:val="009A279A"/>
    <w:rsid w:val="009A2D03"/>
    <w:rsid w:val="009A2E5F"/>
    <w:rsid w:val="009A3590"/>
    <w:rsid w:val="009A3B8F"/>
    <w:rsid w:val="009A423E"/>
    <w:rsid w:val="009A428F"/>
    <w:rsid w:val="009A46E3"/>
    <w:rsid w:val="009A540A"/>
    <w:rsid w:val="009A5B02"/>
    <w:rsid w:val="009A5F33"/>
    <w:rsid w:val="009A6AAD"/>
    <w:rsid w:val="009A6BCA"/>
    <w:rsid w:val="009A6CCC"/>
    <w:rsid w:val="009A75CF"/>
    <w:rsid w:val="009A7E99"/>
    <w:rsid w:val="009B0A8C"/>
    <w:rsid w:val="009B0CD6"/>
    <w:rsid w:val="009B117C"/>
    <w:rsid w:val="009B1CF9"/>
    <w:rsid w:val="009B212C"/>
    <w:rsid w:val="009B2F60"/>
    <w:rsid w:val="009B3066"/>
    <w:rsid w:val="009B3525"/>
    <w:rsid w:val="009B35A4"/>
    <w:rsid w:val="009B3694"/>
    <w:rsid w:val="009B40B5"/>
    <w:rsid w:val="009B434A"/>
    <w:rsid w:val="009B62A9"/>
    <w:rsid w:val="009B66CD"/>
    <w:rsid w:val="009B6704"/>
    <w:rsid w:val="009B6B61"/>
    <w:rsid w:val="009B725B"/>
    <w:rsid w:val="009B774E"/>
    <w:rsid w:val="009B78E0"/>
    <w:rsid w:val="009B7D24"/>
    <w:rsid w:val="009B7F54"/>
    <w:rsid w:val="009C0283"/>
    <w:rsid w:val="009C05EC"/>
    <w:rsid w:val="009C09B6"/>
    <w:rsid w:val="009C1232"/>
    <w:rsid w:val="009C14D6"/>
    <w:rsid w:val="009C17BF"/>
    <w:rsid w:val="009C1ACD"/>
    <w:rsid w:val="009C3FFB"/>
    <w:rsid w:val="009C4998"/>
    <w:rsid w:val="009C5597"/>
    <w:rsid w:val="009C5A7A"/>
    <w:rsid w:val="009C5C4B"/>
    <w:rsid w:val="009C5C87"/>
    <w:rsid w:val="009C61E8"/>
    <w:rsid w:val="009C6561"/>
    <w:rsid w:val="009C65D3"/>
    <w:rsid w:val="009C66EB"/>
    <w:rsid w:val="009C67D3"/>
    <w:rsid w:val="009C73B6"/>
    <w:rsid w:val="009C7D1A"/>
    <w:rsid w:val="009C7F22"/>
    <w:rsid w:val="009D008A"/>
    <w:rsid w:val="009D072F"/>
    <w:rsid w:val="009D159E"/>
    <w:rsid w:val="009D1A7D"/>
    <w:rsid w:val="009D20B2"/>
    <w:rsid w:val="009D2668"/>
    <w:rsid w:val="009D275D"/>
    <w:rsid w:val="009D2F64"/>
    <w:rsid w:val="009D3295"/>
    <w:rsid w:val="009D32C9"/>
    <w:rsid w:val="009D3855"/>
    <w:rsid w:val="009D3953"/>
    <w:rsid w:val="009D42BA"/>
    <w:rsid w:val="009D4A04"/>
    <w:rsid w:val="009D4ADA"/>
    <w:rsid w:val="009D5EFE"/>
    <w:rsid w:val="009D67D8"/>
    <w:rsid w:val="009D7389"/>
    <w:rsid w:val="009D7F20"/>
    <w:rsid w:val="009E0B74"/>
    <w:rsid w:val="009E14AE"/>
    <w:rsid w:val="009E1A95"/>
    <w:rsid w:val="009E1CA5"/>
    <w:rsid w:val="009E3C54"/>
    <w:rsid w:val="009E3CA1"/>
    <w:rsid w:val="009E4895"/>
    <w:rsid w:val="009E4B07"/>
    <w:rsid w:val="009E5599"/>
    <w:rsid w:val="009E60FB"/>
    <w:rsid w:val="009E61F1"/>
    <w:rsid w:val="009E6F41"/>
    <w:rsid w:val="009E73C5"/>
    <w:rsid w:val="009E7629"/>
    <w:rsid w:val="009F0FAE"/>
    <w:rsid w:val="009F18E0"/>
    <w:rsid w:val="009F282C"/>
    <w:rsid w:val="009F2B56"/>
    <w:rsid w:val="009F3BF5"/>
    <w:rsid w:val="009F42B6"/>
    <w:rsid w:val="009F442D"/>
    <w:rsid w:val="009F565B"/>
    <w:rsid w:val="009F6876"/>
    <w:rsid w:val="009F6B60"/>
    <w:rsid w:val="009F76BC"/>
    <w:rsid w:val="00A004A8"/>
    <w:rsid w:val="00A00E7B"/>
    <w:rsid w:val="00A01792"/>
    <w:rsid w:val="00A01AAE"/>
    <w:rsid w:val="00A01BFD"/>
    <w:rsid w:val="00A023A0"/>
    <w:rsid w:val="00A028D5"/>
    <w:rsid w:val="00A02A23"/>
    <w:rsid w:val="00A02DCD"/>
    <w:rsid w:val="00A03E67"/>
    <w:rsid w:val="00A04BEE"/>
    <w:rsid w:val="00A04ED9"/>
    <w:rsid w:val="00A04F5B"/>
    <w:rsid w:val="00A050C2"/>
    <w:rsid w:val="00A05914"/>
    <w:rsid w:val="00A05AE4"/>
    <w:rsid w:val="00A060E2"/>
    <w:rsid w:val="00A068D7"/>
    <w:rsid w:val="00A06A49"/>
    <w:rsid w:val="00A06BE0"/>
    <w:rsid w:val="00A06C5E"/>
    <w:rsid w:val="00A0704B"/>
    <w:rsid w:val="00A07207"/>
    <w:rsid w:val="00A0792E"/>
    <w:rsid w:val="00A1015D"/>
    <w:rsid w:val="00A104AA"/>
    <w:rsid w:val="00A107B1"/>
    <w:rsid w:val="00A12D1F"/>
    <w:rsid w:val="00A13319"/>
    <w:rsid w:val="00A1371B"/>
    <w:rsid w:val="00A137FD"/>
    <w:rsid w:val="00A13E5A"/>
    <w:rsid w:val="00A13F4D"/>
    <w:rsid w:val="00A13F81"/>
    <w:rsid w:val="00A14114"/>
    <w:rsid w:val="00A145B8"/>
    <w:rsid w:val="00A14B76"/>
    <w:rsid w:val="00A14C01"/>
    <w:rsid w:val="00A14FB4"/>
    <w:rsid w:val="00A15233"/>
    <w:rsid w:val="00A152B5"/>
    <w:rsid w:val="00A172E7"/>
    <w:rsid w:val="00A1772A"/>
    <w:rsid w:val="00A17B50"/>
    <w:rsid w:val="00A17DF6"/>
    <w:rsid w:val="00A20419"/>
    <w:rsid w:val="00A2086F"/>
    <w:rsid w:val="00A21407"/>
    <w:rsid w:val="00A21AFE"/>
    <w:rsid w:val="00A21ED5"/>
    <w:rsid w:val="00A2206C"/>
    <w:rsid w:val="00A22487"/>
    <w:rsid w:val="00A22875"/>
    <w:rsid w:val="00A22A5F"/>
    <w:rsid w:val="00A232C3"/>
    <w:rsid w:val="00A233BE"/>
    <w:rsid w:val="00A23647"/>
    <w:rsid w:val="00A243AC"/>
    <w:rsid w:val="00A249D2"/>
    <w:rsid w:val="00A2701D"/>
    <w:rsid w:val="00A27236"/>
    <w:rsid w:val="00A3006D"/>
    <w:rsid w:val="00A30DA9"/>
    <w:rsid w:val="00A314C6"/>
    <w:rsid w:val="00A316D0"/>
    <w:rsid w:val="00A32608"/>
    <w:rsid w:val="00A33362"/>
    <w:rsid w:val="00A3359D"/>
    <w:rsid w:val="00A34F33"/>
    <w:rsid w:val="00A352E6"/>
    <w:rsid w:val="00A35D8A"/>
    <w:rsid w:val="00A35EBA"/>
    <w:rsid w:val="00A364D2"/>
    <w:rsid w:val="00A36966"/>
    <w:rsid w:val="00A37D55"/>
    <w:rsid w:val="00A4011C"/>
    <w:rsid w:val="00A41C6D"/>
    <w:rsid w:val="00A422B9"/>
    <w:rsid w:val="00A42378"/>
    <w:rsid w:val="00A4248E"/>
    <w:rsid w:val="00A432AB"/>
    <w:rsid w:val="00A438CD"/>
    <w:rsid w:val="00A441CF"/>
    <w:rsid w:val="00A44E12"/>
    <w:rsid w:val="00A45252"/>
    <w:rsid w:val="00A45350"/>
    <w:rsid w:val="00A45492"/>
    <w:rsid w:val="00A45B06"/>
    <w:rsid w:val="00A46D16"/>
    <w:rsid w:val="00A46E5B"/>
    <w:rsid w:val="00A474AF"/>
    <w:rsid w:val="00A478CE"/>
    <w:rsid w:val="00A50C1C"/>
    <w:rsid w:val="00A50C2A"/>
    <w:rsid w:val="00A51933"/>
    <w:rsid w:val="00A52B1F"/>
    <w:rsid w:val="00A5322E"/>
    <w:rsid w:val="00A53976"/>
    <w:rsid w:val="00A53D67"/>
    <w:rsid w:val="00A545AD"/>
    <w:rsid w:val="00A54C53"/>
    <w:rsid w:val="00A54D7B"/>
    <w:rsid w:val="00A5520D"/>
    <w:rsid w:val="00A55BEB"/>
    <w:rsid w:val="00A56614"/>
    <w:rsid w:val="00A57861"/>
    <w:rsid w:val="00A57958"/>
    <w:rsid w:val="00A606AC"/>
    <w:rsid w:val="00A61255"/>
    <w:rsid w:val="00A61856"/>
    <w:rsid w:val="00A62531"/>
    <w:rsid w:val="00A62569"/>
    <w:rsid w:val="00A62B68"/>
    <w:rsid w:val="00A63176"/>
    <w:rsid w:val="00A6335D"/>
    <w:rsid w:val="00A636CC"/>
    <w:rsid w:val="00A64143"/>
    <w:rsid w:val="00A643BA"/>
    <w:rsid w:val="00A64BB6"/>
    <w:rsid w:val="00A64D59"/>
    <w:rsid w:val="00A64EFD"/>
    <w:rsid w:val="00A65839"/>
    <w:rsid w:val="00A65A4B"/>
    <w:rsid w:val="00A6617A"/>
    <w:rsid w:val="00A66BE5"/>
    <w:rsid w:val="00A678B8"/>
    <w:rsid w:val="00A67D82"/>
    <w:rsid w:val="00A70CCD"/>
    <w:rsid w:val="00A71233"/>
    <w:rsid w:val="00A71EFC"/>
    <w:rsid w:val="00A725A7"/>
    <w:rsid w:val="00A73446"/>
    <w:rsid w:val="00A734C9"/>
    <w:rsid w:val="00A739BE"/>
    <w:rsid w:val="00A73D95"/>
    <w:rsid w:val="00A73DB6"/>
    <w:rsid w:val="00A74CDE"/>
    <w:rsid w:val="00A759DD"/>
    <w:rsid w:val="00A75D1F"/>
    <w:rsid w:val="00A76128"/>
    <w:rsid w:val="00A769AF"/>
    <w:rsid w:val="00A76AB7"/>
    <w:rsid w:val="00A77838"/>
    <w:rsid w:val="00A80C78"/>
    <w:rsid w:val="00A81B90"/>
    <w:rsid w:val="00A82170"/>
    <w:rsid w:val="00A8236F"/>
    <w:rsid w:val="00A824D3"/>
    <w:rsid w:val="00A82594"/>
    <w:rsid w:val="00A8271E"/>
    <w:rsid w:val="00A82743"/>
    <w:rsid w:val="00A83178"/>
    <w:rsid w:val="00A831A2"/>
    <w:rsid w:val="00A834BA"/>
    <w:rsid w:val="00A83F21"/>
    <w:rsid w:val="00A849A3"/>
    <w:rsid w:val="00A84F6D"/>
    <w:rsid w:val="00A854C6"/>
    <w:rsid w:val="00A85566"/>
    <w:rsid w:val="00A8560E"/>
    <w:rsid w:val="00A8634D"/>
    <w:rsid w:val="00A8715B"/>
    <w:rsid w:val="00A87C9A"/>
    <w:rsid w:val="00A900AA"/>
    <w:rsid w:val="00A9081C"/>
    <w:rsid w:val="00A90BAF"/>
    <w:rsid w:val="00A90DAC"/>
    <w:rsid w:val="00A941E4"/>
    <w:rsid w:val="00A94257"/>
    <w:rsid w:val="00A94E1C"/>
    <w:rsid w:val="00A971F1"/>
    <w:rsid w:val="00A972EF"/>
    <w:rsid w:val="00A9768B"/>
    <w:rsid w:val="00A97CC9"/>
    <w:rsid w:val="00AA0C3A"/>
    <w:rsid w:val="00AA0F3F"/>
    <w:rsid w:val="00AA1BCF"/>
    <w:rsid w:val="00AA2B27"/>
    <w:rsid w:val="00AA2C35"/>
    <w:rsid w:val="00AA3040"/>
    <w:rsid w:val="00AA36D1"/>
    <w:rsid w:val="00AA424E"/>
    <w:rsid w:val="00AA483F"/>
    <w:rsid w:val="00AA4CE1"/>
    <w:rsid w:val="00AA4FD6"/>
    <w:rsid w:val="00AA5A91"/>
    <w:rsid w:val="00AA5BC9"/>
    <w:rsid w:val="00AA694A"/>
    <w:rsid w:val="00AA6BE4"/>
    <w:rsid w:val="00AA6CED"/>
    <w:rsid w:val="00AA6D02"/>
    <w:rsid w:val="00AA7525"/>
    <w:rsid w:val="00AA766C"/>
    <w:rsid w:val="00AA7944"/>
    <w:rsid w:val="00AA7FE3"/>
    <w:rsid w:val="00AB0862"/>
    <w:rsid w:val="00AB1766"/>
    <w:rsid w:val="00AB1863"/>
    <w:rsid w:val="00AB1899"/>
    <w:rsid w:val="00AB1A90"/>
    <w:rsid w:val="00AB1B18"/>
    <w:rsid w:val="00AB2800"/>
    <w:rsid w:val="00AB313F"/>
    <w:rsid w:val="00AB331A"/>
    <w:rsid w:val="00AB36CA"/>
    <w:rsid w:val="00AB3E41"/>
    <w:rsid w:val="00AB4B2F"/>
    <w:rsid w:val="00AB6EF8"/>
    <w:rsid w:val="00AC03B7"/>
    <w:rsid w:val="00AC069A"/>
    <w:rsid w:val="00AC13CB"/>
    <w:rsid w:val="00AC1CEB"/>
    <w:rsid w:val="00AC1F23"/>
    <w:rsid w:val="00AC2640"/>
    <w:rsid w:val="00AC34FD"/>
    <w:rsid w:val="00AC3680"/>
    <w:rsid w:val="00AC4353"/>
    <w:rsid w:val="00AC440E"/>
    <w:rsid w:val="00AC4AEE"/>
    <w:rsid w:val="00AC549E"/>
    <w:rsid w:val="00AC5575"/>
    <w:rsid w:val="00AC56BA"/>
    <w:rsid w:val="00AC57BF"/>
    <w:rsid w:val="00AC61DC"/>
    <w:rsid w:val="00AC66F6"/>
    <w:rsid w:val="00AC6797"/>
    <w:rsid w:val="00AC7110"/>
    <w:rsid w:val="00AC74C7"/>
    <w:rsid w:val="00AC7FB1"/>
    <w:rsid w:val="00AD01B4"/>
    <w:rsid w:val="00AD09CC"/>
    <w:rsid w:val="00AD0C54"/>
    <w:rsid w:val="00AD212B"/>
    <w:rsid w:val="00AD22C6"/>
    <w:rsid w:val="00AD238D"/>
    <w:rsid w:val="00AD294D"/>
    <w:rsid w:val="00AD3336"/>
    <w:rsid w:val="00AD37D5"/>
    <w:rsid w:val="00AD3C4C"/>
    <w:rsid w:val="00AD3DB6"/>
    <w:rsid w:val="00AD43AF"/>
    <w:rsid w:val="00AD4873"/>
    <w:rsid w:val="00AD497E"/>
    <w:rsid w:val="00AD520E"/>
    <w:rsid w:val="00AD5579"/>
    <w:rsid w:val="00AD5835"/>
    <w:rsid w:val="00AD6F33"/>
    <w:rsid w:val="00AD785B"/>
    <w:rsid w:val="00AD7D61"/>
    <w:rsid w:val="00AE048A"/>
    <w:rsid w:val="00AE13F4"/>
    <w:rsid w:val="00AE1546"/>
    <w:rsid w:val="00AE17F6"/>
    <w:rsid w:val="00AE198A"/>
    <w:rsid w:val="00AE1B09"/>
    <w:rsid w:val="00AE1E60"/>
    <w:rsid w:val="00AE22C7"/>
    <w:rsid w:val="00AE293E"/>
    <w:rsid w:val="00AE2A59"/>
    <w:rsid w:val="00AE2E6C"/>
    <w:rsid w:val="00AE3227"/>
    <w:rsid w:val="00AE4AAE"/>
    <w:rsid w:val="00AE53E5"/>
    <w:rsid w:val="00AE5BEC"/>
    <w:rsid w:val="00AE64CD"/>
    <w:rsid w:val="00AE6E2D"/>
    <w:rsid w:val="00AE7344"/>
    <w:rsid w:val="00AE7756"/>
    <w:rsid w:val="00AE78DC"/>
    <w:rsid w:val="00AE7AE2"/>
    <w:rsid w:val="00AF09E2"/>
    <w:rsid w:val="00AF0C5C"/>
    <w:rsid w:val="00AF127E"/>
    <w:rsid w:val="00AF25A9"/>
    <w:rsid w:val="00AF33DE"/>
    <w:rsid w:val="00AF43F6"/>
    <w:rsid w:val="00AF483F"/>
    <w:rsid w:val="00AF51D0"/>
    <w:rsid w:val="00AF55AC"/>
    <w:rsid w:val="00AF7844"/>
    <w:rsid w:val="00AF7E35"/>
    <w:rsid w:val="00B002F2"/>
    <w:rsid w:val="00B01253"/>
    <w:rsid w:val="00B01FCC"/>
    <w:rsid w:val="00B026F3"/>
    <w:rsid w:val="00B02903"/>
    <w:rsid w:val="00B02A37"/>
    <w:rsid w:val="00B02D33"/>
    <w:rsid w:val="00B02D91"/>
    <w:rsid w:val="00B03580"/>
    <w:rsid w:val="00B03FEF"/>
    <w:rsid w:val="00B04C63"/>
    <w:rsid w:val="00B054DE"/>
    <w:rsid w:val="00B05D82"/>
    <w:rsid w:val="00B066C4"/>
    <w:rsid w:val="00B06B3E"/>
    <w:rsid w:val="00B072F7"/>
    <w:rsid w:val="00B073B3"/>
    <w:rsid w:val="00B07662"/>
    <w:rsid w:val="00B07BBA"/>
    <w:rsid w:val="00B07E61"/>
    <w:rsid w:val="00B10209"/>
    <w:rsid w:val="00B10290"/>
    <w:rsid w:val="00B10DF7"/>
    <w:rsid w:val="00B10E9C"/>
    <w:rsid w:val="00B10F35"/>
    <w:rsid w:val="00B112DF"/>
    <w:rsid w:val="00B123CB"/>
    <w:rsid w:val="00B1248D"/>
    <w:rsid w:val="00B12C9E"/>
    <w:rsid w:val="00B132FB"/>
    <w:rsid w:val="00B13E97"/>
    <w:rsid w:val="00B14C84"/>
    <w:rsid w:val="00B1512C"/>
    <w:rsid w:val="00B15237"/>
    <w:rsid w:val="00B15314"/>
    <w:rsid w:val="00B15400"/>
    <w:rsid w:val="00B16068"/>
    <w:rsid w:val="00B16C91"/>
    <w:rsid w:val="00B2017A"/>
    <w:rsid w:val="00B2126C"/>
    <w:rsid w:val="00B216FC"/>
    <w:rsid w:val="00B2225E"/>
    <w:rsid w:val="00B222B1"/>
    <w:rsid w:val="00B2285C"/>
    <w:rsid w:val="00B22B05"/>
    <w:rsid w:val="00B23A26"/>
    <w:rsid w:val="00B23B6C"/>
    <w:rsid w:val="00B23FB7"/>
    <w:rsid w:val="00B2508B"/>
    <w:rsid w:val="00B2515E"/>
    <w:rsid w:val="00B25526"/>
    <w:rsid w:val="00B2575D"/>
    <w:rsid w:val="00B263D5"/>
    <w:rsid w:val="00B26593"/>
    <w:rsid w:val="00B27220"/>
    <w:rsid w:val="00B277AE"/>
    <w:rsid w:val="00B3043F"/>
    <w:rsid w:val="00B3048A"/>
    <w:rsid w:val="00B31292"/>
    <w:rsid w:val="00B314E6"/>
    <w:rsid w:val="00B317A6"/>
    <w:rsid w:val="00B31A0F"/>
    <w:rsid w:val="00B31BF4"/>
    <w:rsid w:val="00B32D7C"/>
    <w:rsid w:val="00B3366A"/>
    <w:rsid w:val="00B34589"/>
    <w:rsid w:val="00B347A3"/>
    <w:rsid w:val="00B35AF2"/>
    <w:rsid w:val="00B35BF7"/>
    <w:rsid w:val="00B35E33"/>
    <w:rsid w:val="00B36001"/>
    <w:rsid w:val="00B36D3C"/>
    <w:rsid w:val="00B36E9E"/>
    <w:rsid w:val="00B377FB"/>
    <w:rsid w:val="00B404EA"/>
    <w:rsid w:val="00B407D1"/>
    <w:rsid w:val="00B40B41"/>
    <w:rsid w:val="00B40B56"/>
    <w:rsid w:val="00B40F5D"/>
    <w:rsid w:val="00B41541"/>
    <w:rsid w:val="00B41B02"/>
    <w:rsid w:val="00B41C4F"/>
    <w:rsid w:val="00B41E87"/>
    <w:rsid w:val="00B41F4A"/>
    <w:rsid w:val="00B421A3"/>
    <w:rsid w:val="00B42D1A"/>
    <w:rsid w:val="00B4319A"/>
    <w:rsid w:val="00B432E4"/>
    <w:rsid w:val="00B43364"/>
    <w:rsid w:val="00B43787"/>
    <w:rsid w:val="00B43DE1"/>
    <w:rsid w:val="00B44480"/>
    <w:rsid w:val="00B45589"/>
    <w:rsid w:val="00B45707"/>
    <w:rsid w:val="00B457F9"/>
    <w:rsid w:val="00B46761"/>
    <w:rsid w:val="00B468D7"/>
    <w:rsid w:val="00B46DFB"/>
    <w:rsid w:val="00B46F06"/>
    <w:rsid w:val="00B472B3"/>
    <w:rsid w:val="00B4784C"/>
    <w:rsid w:val="00B519FE"/>
    <w:rsid w:val="00B51B7E"/>
    <w:rsid w:val="00B52798"/>
    <w:rsid w:val="00B534AE"/>
    <w:rsid w:val="00B53D9D"/>
    <w:rsid w:val="00B54888"/>
    <w:rsid w:val="00B5492D"/>
    <w:rsid w:val="00B54E6B"/>
    <w:rsid w:val="00B55828"/>
    <w:rsid w:val="00B55A87"/>
    <w:rsid w:val="00B562AD"/>
    <w:rsid w:val="00B56923"/>
    <w:rsid w:val="00B56AFA"/>
    <w:rsid w:val="00B57AB2"/>
    <w:rsid w:val="00B57C28"/>
    <w:rsid w:val="00B57D9B"/>
    <w:rsid w:val="00B60142"/>
    <w:rsid w:val="00B60364"/>
    <w:rsid w:val="00B609D7"/>
    <w:rsid w:val="00B60D54"/>
    <w:rsid w:val="00B61232"/>
    <w:rsid w:val="00B6147D"/>
    <w:rsid w:val="00B61A27"/>
    <w:rsid w:val="00B61BBB"/>
    <w:rsid w:val="00B61EF3"/>
    <w:rsid w:val="00B62245"/>
    <w:rsid w:val="00B625FC"/>
    <w:rsid w:val="00B62C44"/>
    <w:rsid w:val="00B63612"/>
    <w:rsid w:val="00B6383F"/>
    <w:rsid w:val="00B63A95"/>
    <w:rsid w:val="00B6402A"/>
    <w:rsid w:val="00B64911"/>
    <w:rsid w:val="00B65552"/>
    <w:rsid w:val="00B65F41"/>
    <w:rsid w:val="00B66437"/>
    <w:rsid w:val="00B6681D"/>
    <w:rsid w:val="00B66B44"/>
    <w:rsid w:val="00B67E27"/>
    <w:rsid w:val="00B67EEA"/>
    <w:rsid w:val="00B70B61"/>
    <w:rsid w:val="00B70EAE"/>
    <w:rsid w:val="00B70EDE"/>
    <w:rsid w:val="00B7126D"/>
    <w:rsid w:val="00B71A11"/>
    <w:rsid w:val="00B72016"/>
    <w:rsid w:val="00B72024"/>
    <w:rsid w:val="00B72A90"/>
    <w:rsid w:val="00B73662"/>
    <w:rsid w:val="00B73D82"/>
    <w:rsid w:val="00B7408D"/>
    <w:rsid w:val="00B74BB0"/>
    <w:rsid w:val="00B74F12"/>
    <w:rsid w:val="00B759CD"/>
    <w:rsid w:val="00B75EAA"/>
    <w:rsid w:val="00B75F92"/>
    <w:rsid w:val="00B7672E"/>
    <w:rsid w:val="00B76D97"/>
    <w:rsid w:val="00B778D9"/>
    <w:rsid w:val="00B77A79"/>
    <w:rsid w:val="00B817F7"/>
    <w:rsid w:val="00B81D70"/>
    <w:rsid w:val="00B82772"/>
    <w:rsid w:val="00B82F07"/>
    <w:rsid w:val="00B836F0"/>
    <w:rsid w:val="00B83A81"/>
    <w:rsid w:val="00B84047"/>
    <w:rsid w:val="00B84167"/>
    <w:rsid w:val="00B841E8"/>
    <w:rsid w:val="00B8450A"/>
    <w:rsid w:val="00B8497C"/>
    <w:rsid w:val="00B85CFC"/>
    <w:rsid w:val="00B860D4"/>
    <w:rsid w:val="00B865EB"/>
    <w:rsid w:val="00B87BFB"/>
    <w:rsid w:val="00B87DB4"/>
    <w:rsid w:val="00B87EA7"/>
    <w:rsid w:val="00B90047"/>
    <w:rsid w:val="00B90194"/>
    <w:rsid w:val="00B91116"/>
    <w:rsid w:val="00B919C3"/>
    <w:rsid w:val="00B91D58"/>
    <w:rsid w:val="00B9241B"/>
    <w:rsid w:val="00B93B60"/>
    <w:rsid w:val="00B93EE7"/>
    <w:rsid w:val="00B9428F"/>
    <w:rsid w:val="00B9458C"/>
    <w:rsid w:val="00B949A8"/>
    <w:rsid w:val="00B951E1"/>
    <w:rsid w:val="00B95A5B"/>
    <w:rsid w:val="00B95AC6"/>
    <w:rsid w:val="00B95C9C"/>
    <w:rsid w:val="00B9605A"/>
    <w:rsid w:val="00B9723B"/>
    <w:rsid w:val="00B97534"/>
    <w:rsid w:val="00BA007C"/>
    <w:rsid w:val="00BA05E1"/>
    <w:rsid w:val="00BA0BB1"/>
    <w:rsid w:val="00BA0D5F"/>
    <w:rsid w:val="00BA0E8D"/>
    <w:rsid w:val="00BA0FAA"/>
    <w:rsid w:val="00BA127D"/>
    <w:rsid w:val="00BA1A0C"/>
    <w:rsid w:val="00BA1A1E"/>
    <w:rsid w:val="00BA24B7"/>
    <w:rsid w:val="00BA3E18"/>
    <w:rsid w:val="00BA3F16"/>
    <w:rsid w:val="00BA431C"/>
    <w:rsid w:val="00BA5857"/>
    <w:rsid w:val="00BA621D"/>
    <w:rsid w:val="00BA642B"/>
    <w:rsid w:val="00BA6904"/>
    <w:rsid w:val="00BA6C4F"/>
    <w:rsid w:val="00BA6DE1"/>
    <w:rsid w:val="00BA6F45"/>
    <w:rsid w:val="00BA71DE"/>
    <w:rsid w:val="00BA7903"/>
    <w:rsid w:val="00BA7D24"/>
    <w:rsid w:val="00BB0255"/>
    <w:rsid w:val="00BB04ED"/>
    <w:rsid w:val="00BB0587"/>
    <w:rsid w:val="00BB062F"/>
    <w:rsid w:val="00BB0E87"/>
    <w:rsid w:val="00BB108D"/>
    <w:rsid w:val="00BB1ADE"/>
    <w:rsid w:val="00BB247C"/>
    <w:rsid w:val="00BB33D8"/>
    <w:rsid w:val="00BB4257"/>
    <w:rsid w:val="00BB4546"/>
    <w:rsid w:val="00BB4C47"/>
    <w:rsid w:val="00BB522A"/>
    <w:rsid w:val="00BB5761"/>
    <w:rsid w:val="00BB765E"/>
    <w:rsid w:val="00BB76E0"/>
    <w:rsid w:val="00BB7D39"/>
    <w:rsid w:val="00BB7E26"/>
    <w:rsid w:val="00BC0074"/>
    <w:rsid w:val="00BC01F7"/>
    <w:rsid w:val="00BC0C2E"/>
    <w:rsid w:val="00BC13B8"/>
    <w:rsid w:val="00BC17CF"/>
    <w:rsid w:val="00BC1908"/>
    <w:rsid w:val="00BC27C1"/>
    <w:rsid w:val="00BC32A4"/>
    <w:rsid w:val="00BC3B3F"/>
    <w:rsid w:val="00BC4169"/>
    <w:rsid w:val="00BC6785"/>
    <w:rsid w:val="00BC6908"/>
    <w:rsid w:val="00BC6D2E"/>
    <w:rsid w:val="00BC6E1A"/>
    <w:rsid w:val="00BC73DF"/>
    <w:rsid w:val="00BC7512"/>
    <w:rsid w:val="00BD052C"/>
    <w:rsid w:val="00BD0E4C"/>
    <w:rsid w:val="00BD0FB3"/>
    <w:rsid w:val="00BD19F0"/>
    <w:rsid w:val="00BD202B"/>
    <w:rsid w:val="00BD20B8"/>
    <w:rsid w:val="00BD2137"/>
    <w:rsid w:val="00BD2A82"/>
    <w:rsid w:val="00BD2AEA"/>
    <w:rsid w:val="00BD34D6"/>
    <w:rsid w:val="00BD3D8C"/>
    <w:rsid w:val="00BD3DB3"/>
    <w:rsid w:val="00BD42A5"/>
    <w:rsid w:val="00BD44BF"/>
    <w:rsid w:val="00BD5854"/>
    <w:rsid w:val="00BD59F6"/>
    <w:rsid w:val="00BD60A2"/>
    <w:rsid w:val="00BD7041"/>
    <w:rsid w:val="00BD74B1"/>
    <w:rsid w:val="00BE07FD"/>
    <w:rsid w:val="00BE09D4"/>
    <w:rsid w:val="00BE12E4"/>
    <w:rsid w:val="00BE16E9"/>
    <w:rsid w:val="00BE1B9D"/>
    <w:rsid w:val="00BE22CE"/>
    <w:rsid w:val="00BE326B"/>
    <w:rsid w:val="00BE32BA"/>
    <w:rsid w:val="00BE3BE8"/>
    <w:rsid w:val="00BE4A25"/>
    <w:rsid w:val="00BE5CA4"/>
    <w:rsid w:val="00BE67DC"/>
    <w:rsid w:val="00BE6DC7"/>
    <w:rsid w:val="00BE6DED"/>
    <w:rsid w:val="00BE7197"/>
    <w:rsid w:val="00BE71A8"/>
    <w:rsid w:val="00BE758B"/>
    <w:rsid w:val="00BE75D3"/>
    <w:rsid w:val="00BE7969"/>
    <w:rsid w:val="00BF0F49"/>
    <w:rsid w:val="00BF0FCA"/>
    <w:rsid w:val="00BF109C"/>
    <w:rsid w:val="00BF1406"/>
    <w:rsid w:val="00BF1A3D"/>
    <w:rsid w:val="00BF1EB9"/>
    <w:rsid w:val="00BF200A"/>
    <w:rsid w:val="00BF248C"/>
    <w:rsid w:val="00BF2795"/>
    <w:rsid w:val="00BF286D"/>
    <w:rsid w:val="00BF2B93"/>
    <w:rsid w:val="00BF2D25"/>
    <w:rsid w:val="00BF3064"/>
    <w:rsid w:val="00BF3FBF"/>
    <w:rsid w:val="00BF4587"/>
    <w:rsid w:val="00BF4DA0"/>
    <w:rsid w:val="00BF4F9C"/>
    <w:rsid w:val="00BF571E"/>
    <w:rsid w:val="00BF5BFB"/>
    <w:rsid w:val="00BF6643"/>
    <w:rsid w:val="00BF6EBE"/>
    <w:rsid w:val="00BF7064"/>
    <w:rsid w:val="00C00310"/>
    <w:rsid w:val="00C008DD"/>
    <w:rsid w:val="00C00B2F"/>
    <w:rsid w:val="00C00C47"/>
    <w:rsid w:val="00C00F30"/>
    <w:rsid w:val="00C01CCC"/>
    <w:rsid w:val="00C01DDF"/>
    <w:rsid w:val="00C02262"/>
    <w:rsid w:val="00C02671"/>
    <w:rsid w:val="00C027AF"/>
    <w:rsid w:val="00C02BF9"/>
    <w:rsid w:val="00C02F29"/>
    <w:rsid w:val="00C02F53"/>
    <w:rsid w:val="00C03498"/>
    <w:rsid w:val="00C03990"/>
    <w:rsid w:val="00C03B2C"/>
    <w:rsid w:val="00C03F24"/>
    <w:rsid w:val="00C04308"/>
    <w:rsid w:val="00C05AED"/>
    <w:rsid w:val="00C066D7"/>
    <w:rsid w:val="00C07050"/>
    <w:rsid w:val="00C104FE"/>
    <w:rsid w:val="00C107BE"/>
    <w:rsid w:val="00C112B1"/>
    <w:rsid w:val="00C12FE3"/>
    <w:rsid w:val="00C13678"/>
    <w:rsid w:val="00C1395C"/>
    <w:rsid w:val="00C139E0"/>
    <w:rsid w:val="00C13A88"/>
    <w:rsid w:val="00C13C6D"/>
    <w:rsid w:val="00C14176"/>
    <w:rsid w:val="00C15063"/>
    <w:rsid w:val="00C155C7"/>
    <w:rsid w:val="00C165B6"/>
    <w:rsid w:val="00C166C1"/>
    <w:rsid w:val="00C1694A"/>
    <w:rsid w:val="00C16B08"/>
    <w:rsid w:val="00C16B33"/>
    <w:rsid w:val="00C1758E"/>
    <w:rsid w:val="00C20189"/>
    <w:rsid w:val="00C2049C"/>
    <w:rsid w:val="00C20B45"/>
    <w:rsid w:val="00C20C44"/>
    <w:rsid w:val="00C214C0"/>
    <w:rsid w:val="00C21656"/>
    <w:rsid w:val="00C21A21"/>
    <w:rsid w:val="00C21B1E"/>
    <w:rsid w:val="00C21FB2"/>
    <w:rsid w:val="00C23517"/>
    <w:rsid w:val="00C23562"/>
    <w:rsid w:val="00C2381B"/>
    <w:rsid w:val="00C238B5"/>
    <w:rsid w:val="00C23CA8"/>
    <w:rsid w:val="00C23FB3"/>
    <w:rsid w:val="00C2447E"/>
    <w:rsid w:val="00C24834"/>
    <w:rsid w:val="00C24882"/>
    <w:rsid w:val="00C2493C"/>
    <w:rsid w:val="00C24F04"/>
    <w:rsid w:val="00C25036"/>
    <w:rsid w:val="00C2575F"/>
    <w:rsid w:val="00C259EE"/>
    <w:rsid w:val="00C25D1D"/>
    <w:rsid w:val="00C25ED8"/>
    <w:rsid w:val="00C2609D"/>
    <w:rsid w:val="00C26621"/>
    <w:rsid w:val="00C26D89"/>
    <w:rsid w:val="00C276AB"/>
    <w:rsid w:val="00C3002C"/>
    <w:rsid w:val="00C3005F"/>
    <w:rsid w:val="00C306E9"/>
    <w:rsid w:val="00C307A5"/>
    <w:rsid w:val="00C307CA"/>
    <w:rsid w:val="00C3109F"/>
    <w:rsid w:val="00C310AE"/>
    <w:rsid w:val="00C31303"/>
    <w:rsid w:val="00C319BD"/>
    <w:rsid w:val="00C31E7B"/>
    <w:rsid w:val="00C32549"/>
    <w:rsid w:val="00C3285A"/>
    <w:rsid w:val="00C33003"/>
    <w:rsid w:val="00C339D3"/>
    <w:rsid w:val="00C345EC"/>
    <w:rsid w:val="00C350B8"/>
    <w:rsid w:val="00C356CD"/>
    <w:rsid w:val="00C357A5"/>
    <w:rsid w:val="00C35D17"/>
    <w:rsid w:val="00C35E09"/>
    <w:rsid w:val="00C363DB"/>
    <w:rsid w:val="00C375AD"/>
    <w:rsid w:val="00C3772A"/>
    <w:rsid w:val="00C40852"/>
    <w:rsid w:val="00C40918"/>
    <w:rsid w:val="00C40980"/>
    <w:rsid w:val="00C41258"/>
    <w:rsid w:val="00C41484"/>
    <w:rsid w:val="00C41762"/>
    <w:rsid w:val="00C42328"/>
    <w:rsid w:val="00C425EC"/>
    <w:rsid w:val="00C42BF5"/>
    <w:rsid w:val="00C43271"/>
    <w:rsid w:val="00C43385"/>
    <w:rsid w:val="00C4397F"/>
    <w:rsid w:val="00C43D8B"/>
    <w:rsid w:val="00C44238"/>
    <w:rsid w:val="00C44672"/>
    <w:rsid w:val="00C4480B"/>
    <w:rsid w:val="00C44F0E"/>
    <w:rsid w:val="00C455A8"/>
    <w:rsid w:val="00C4578B"/>
    <w:rsid w:val="00C45DA4"/>
    <w:rsid w:val="00C46C72"/>
    <w:rsid w:val="00C47845"/>
    <w:rsid w:val="00C47C22"/>
    <w:rsid w:val="00C47D17"/>
    <w:rsid w:val="00C47F8A"/>
    <w:rsid w:val="00C50691"/>
    <w:rsid w:val="00C50A3A"/>
    <w:rsid w:val="00C511F0"/>
    <w:rsid w:val="00C513EC"/>
    <w:rsid w:val="00C5145A"/>
    <w:rsid w:val="00C5153A"/>
    <w:rsid w:val="00C51E6F"/>
    <w:rsid w:val="00C521F8"/>
    <w:rsid w:val="00C52D3C"/>
    <w:rsid w:val="00C5387F"/>
    <w:rsid w:val="00C53F66"/>
    <w:rsid w:val="00C54FF7"/>
    <w:rsid w:val="00C56675"/>
    <w:rsid w:val="00C56EF6"/>
    <w:rsid w:val="00C576EB"/>
    <w:rsid w:val="00C57988"/>
    <w:rsid w:val="00C57AF6"/>
    <w:rsid w:val="00C6067A"/>
    <w:rsid w:val="00C60F95"/>
    <w:rsid w:val="00C6195D"/>
    <w:rsid w:val="00C62A84"/>
    <w:rsid w:val="00C62C2D"/>
    <w:rsid w:val="00C62EBF"/>
    <w:rsid w:val="00C633F7"/>
    <w:rsid w:val="00C63560"/>
    <w:rsid w:val="00C638A6"/>
    <w:rsid w:val="00C63988"/>
    <w:rsid w:val="00C63F43"/>
    <w:rsid w:val="00C64496"/>
    <w:rsid w:val="00C64542"/>
    <w:rsid w:val="00C6585E"/>
    <w:rsid w:val="00C65A00"/>
    <w:rsid w:val="00C65D85"/>
    <w:rsid w:val="00C65E2F"/>
    <w:rsid w:val="00C662F7"/>
    <w:rsid w:val="00C6648D"/>
    <w:rsid w:val="00C66839"/>
    <w:rsid w:val="00C66858"/>
    <w:rsid w:val="00C70788"/>
    <w:rsid w:val="00C70ABD"/>
    <w:rsid w:val="00C70CDD"/>
    <w:rsid w:val="00C7131E"/>
    <w:rsid w:val="00C71902"/>
    <w:rsid w:val="00C71B7F"/>
    <w:rsid w:val="00C721EF"/>
    <w:rsid w:val="00C732DA"/>
    <w:rsid w:val="00C7343D"/>
    <w:rsid w:val="00C73629"/>
    <w:rsid w:val="00C73CF4"/>
    <w:rsid w:val="00C74FB1"/>
    <w:rsid w:val="00C75531"/>
    <w:rsid w:val="00C75EB3"/>
    <w:rsid w:val="00C75F38"/>
    <w:rsid w:val="00C763EC"/>
    <w:rsid w:val="00C77539"/>
    <w:rsid w:val="00C7789F"/>
    <w:rsid w:val="00C77A50"/>
    <w:rsid w:val="00C81209"/>
    <w:rsid w:val="00C81A8A"/>
    <w:rsid w:val="00C81E7C"/>
    <w:rsid w:val="00C82904"/>
    <w:rsid w:val="00C82C94"/>
    <w:rsid w:val="00C83266"/>
    <w:rsid w:val="00C83773"/>
    <w:rsid w:val="00C83778"/>
    <w:rsid w:val="00C83ADB"/>
    <w:rsid w:val="00C83ECA"/>
    <w:rsid w:val="00C84617"/>
    <w:rsid w:val="00C84AC4"/>
    <w:rsid w:val="00C84E7A"/>
    <w:rsid w:val="00C86217"/>
    <w:rsid w:val="00C86294"/>
    <w:rsid w:val="00C86E8F"/>
    <w:rsid w:val="00C872EF"/>
    <w:rsid w:val="00C874C5"/>
    <w:rsid w:val="00C876D8"/>
    <w:rsid w:val="00C87967"/>
    <w:rsid w:val="00C90220"/>
    <w:rsid w:val="00C915AA"/>
    <w:rsid w:val="00C91612"/>
    <w:rsid w:val="00C91F14"/>
    <w:rsid w:val="00C92F8E"/>
    <w:rsid w:val="00C949F8"/>
    <w:rsid w:val="00C95318"/>
    <w:rsid w:val="00C9576D"/>
    <w:rsid w:val="00C96DEF"/>
    <w:rsid w:val="00C9756A"/>
    <w:rsid w:val="00C97B1C"/>
    <w:rsid w:val="00CA0B86"/>
    <w:rsid w:val="00CA1128"/>
    <w:rsid w:val="00CA2C20"/>
    <w:rsid w:val="00CA570D"/>
    <w:rsid w:val="00CA5B35"/>
    <w:rsid w:val="00CA6215"/>
    <w:rsid w:val="00CA63DE"/>
    <w:rsid w:val="00CA68F8"/>
    <w:rsid w:val="00CA6DB1"/>
    <w:rsid w:val="00CA6F07"/>
    <w:rsid w:val="00CA7823"/>
    <w:rsid w:val="00CA78D8"/>
    <w:rsid w:val="00CA7B83"/>
    <w:rsid w:val="00CB0E8F"/>
    <w:rsid w:val="00CB1317"/>
    <w:rsid w:val="00CB14E1"/>
    <w:rsid w:val="00CB16D2"/>
    <w:rsid w:val="00CB19FF"/>
    <w:rsid w:val="00CB2B2E"/>
    <w:rsid w:val="00CB3AF7"/>
    <w:rsid w:val="00CB43B0"/>
    <w:rsid w:val="00CB46E8"/>
    <w:rsid w:val="00CB4AFD"/>
    <w:rsid w:val="00CB579C"/>
    <w:rsid w:val="00CB6A43"/>
    <w:rsid w:val="00CB6BCB"/>
    <w:rsid w:val="00CB6C7D"/>
    <w:rsid w:val="00CB6CC5"/>
    <w:rsid w:val="00CB6EE7"/>
    <w:rsid w:val="00CB75FC"/>
    <w:rsid w:val="00CB78AF"/>
    <w:rsid w:val="00CB7C62"/>
    <w:rsid w:val="00CC012A"/>
    <w:rsid w:val="00CC0140"/>
    <w:rsid w:val="00CC0234"/>
    <w:rsid w:val="00CC06DB"/>
    <w:rsid w:val="00CC0C80"/>
    <w:rsid w:val="00CC2586"/>
    <w:rsid w:val="00CC284E"/>
    <w:rsid w:val="00CC2B80"/>
    <w:rsid w:val="00CC3EAF"/>
    <w:rsid w:val="00CC3F1A"/>
    <w:rsid w:val="00CC3F9D"/>
    <w:rsid w:val="00CC484E"/>
    <w:rsid w:val="00CC4A2F"/>
    <w:rsid w:val="00CC4C16"/>
    <w:rsid w:val="00CC55C2"/>
    <w:rsid w:val="00CC616B"/>
    <w:rsid w:val="00CC640E"/>
    <w:rsid w:val="00CC6B15"/>
    <w:rsid w:val="00CC6DA4"/>
    <w:rsid w:val="00CC7685"/>
    <w:rsid w:val="00CC7C14"/>
    <w:rsid w:val="00CC7E6B"/>
    <w:rsid w:val="00CD06CE"/>
    <w:rsid w:val="00CD0DA6"/>
    <w:rsid w:val="00CD16FB"/>
    <w:rsid w:val="00CD1E91"/>
    <w:rsid w:val="00CD29C5"/>
    <w:rsid w:val="00CD3086"/>
    <w:rsid w:val="00CD3651"/>
    <w:rsid w:val="00CD41FA"/>
    <w:rsid w:val="00CD44FC"/>
    <w:rsid w:val="00CD4959"/>
    <w:rsid w:val="00CD49C7"/>
    <w:rsid w:val="00CD4D5C"/>
    <w:rsid w:val="00CD5607"/>
    <w:rsid w:val="00CD5F8D"/>
    <w:rsid w:val="00CD6332"/>
    <w:rsid w:val="00CD63D9"/>
    <w:rsid w:val="00CD6DF2"/>
    <w:rsid w:val="00CD6ED2"/>
    <w:rsid w:val="00CD7291"/>
    <w:rsid w:val="00CE00B0"/>
    <w:rsid w:val="00CE0186"/>
    <w:rsid w:val="00CE02FD"/>
    <w:rsid w:val="00CE1192"/>
    <w:rsid w:val="00CE14EE"/>
    <w:rsid w:val="00CE1E37"/>
    <w:rsid w:val="00CE1EE4"/>
    <w:rsid w:val="00CE2202"/>
    <w:rsid w:val="00CE24D6"/>
    <w:rsid w:val="00CE24F8"/>
    <w:rsid w:val="00CE2F0D"/>
    <w:rsid w:val="00CE345F"/>
    <w:rsid w:val="00CE3691"/>
    <w:rsid w:val="00CE376E"/>
    <w:rsid w:val="00CE4C79"/>
    <w:rsid w:val="00CE4D89"/>
    <w:rsid w:val="00CE517C"/>
    <w:rsid w:val="00CE523E"/>
    <w:rsid w:val="00CE5CCF"/>
    <w:rsid w:val="00CE6629"/>
    <w:rsid w:val="00CE6D12"/>
    <w:rsid w:val="00CE75C7"/>
    <w:rsid w:val="00CE7EE0"/>
    <w:rsid w:val="00CF1198"/>
    <w:rsid w:val="00CF1776"/>
    <w:rsid w:val="00CF18A9"/>
    <w:rsid w:val="00CF18CC"/>
    <w:rsid w:val="00CF218E"/>
    <w:rsid w:val="00CF25A1"/>
    <w:rsid w:val="00CF2A64"/>
    <w:rsid w:val="00CF2C39"/>
    <w:rsid w:val="00CF2ECD"/>
    <w:rsid w:val="00CF39FE"/>
    <w:rsid w:val="00CF4CA3"/>
    <w:rsid w:val="00CF60B9"/>
    <w:rsid w:val="00CF693C"/>
    <w:rsid w:val="00CF7209"/>
    <w:rsid w:val="00CF7859"/>
    <w:rsid w:val="00CF7B37"/>
    <w:rsid w:val="00CF7BA3"/>
    <w:rsid w:val="00CF7C5A"/>
    <w:rsid w:val="00D00B4D"/>
    <w:rsid w:val="00D037CE"/>
    <w:rsid w:val="00D03A32"/>
    <w:rsid w:val="00D04026"/>
    <w:rsid w:val="00D0421A"/>
    <w:rsid w:val="00D0665E"/>
    <w:rsid w:val="00D0668E"/>
    <w:rsid w:val="00D06F14"/>
    <w:rsid w:val="00D074CF"/>
    <w:rsid w:val="00D077E6"/>
    <w:rsid w:val="00D101A6"/>
    <w:rsid w:val="00D10BA5"/>
    <w:rsid w:val="00D10C66"/>
    <w:rsid w:val="00D115AC"/>
    <w:rsid w:val="00D11D7C"/>
    <w:rsid w:val="00D11E4B"/>
    <w:rsid w:val="00D11E8B"/>
    <w:rsid w:val="00D12168"/>
    <w:rsid w:val="00D128CE"/>
    <w:rsid w:val="00D13380"/>
    <w:rsid w:val="00D13EBF"/>
    <w:rsid w:val="00D14BBF"/>
    <w:rsid w:val="00D14BC1"/>
    <w:rsid w:val="00D14C48"/>
    <w:rsid w:val="00D14ED0"/>
    <w:rsid w:val="00D15694"/>
    <w:rsid w:val="00D16390"/>
    <w:rsid w:val="00D166F3"/>
    <w:rsid w:val="00D16873"/>
    <w:rsid w:val="00D16F01"/>
    <w:rsid w:val="00D1760E"/>
    <w:rsid w:val="00D201B1"/>
    <w:rsid w:val="00D208CA"/>
    <w:rsid w:val="00D208FD"/>
    <w:rsid w:val="00D20F4A"/>
    <w:rsid w:val="00D21305"/>
    <w:rsid w:val="00D21B7D"/>
    <w:rsid w:val="00D21C37"/>
    <w:rsid w:val="00D22096"/>
    <w:rsid w:val="00D23170"/>
    <w:rsid w:val="00D24AE9"/>
    <w:rsid w:val="00D24B02"/>
    <w:rsid w:val="00D263DE"/>
    <w:rsid w:val="00D26467"/>
    <w:rsid w:val="00D2654C"/>
    <w:rsid w:val="00D26672"/>
    <w:rsid w:val="00D2668B"/>
    <w:rsid w:val="00D2743F"/>
    <w:rsid w:val="00D2784B"/>
    <w:rsid w:val="00D27C1A"/>
    <w:rsid w:val="00D30480"/>
    <w:rsid w:val="00D30A41"/>
    <w:rsid w:val="00D30EA0"/>
    <w:rsid w:val="00D30EC1"/>
    <w:rsid w:val="00D30F84"/>
    <w:rsid w:val="00D31020"/>
    <w:rsid w:val="00D3170F"/>
    <w:rsid w:val="00D322FD"/>
    <w:rsid w:val="00D32BD8"/>
    <w:rsid w:val="00D32C4C"/>
    <w:rsid w:val="00D32D63"/>
    <w:rsid w:val="00D3319C"/>
    <w:rsid w:val="00D33214"/>
    <w:rsid w:val="00D333AC"/>
    <w:rsid w:val="00D33A09"/>
    <w:rsid w:val="00D33B55"/>
    <w:rsid w:val="00D33C7C"/>
    <w:rsid w:val="00D33F7F"/>
    <w:rsid w:val="00D34586"/>
    <w:rsid w:val="00D35017"/>
    <w:rsid w:val="00D36C25"/>
    <w:rsid w:val="00D36E73"/>
    <w:rsid w:val="00D37374"/>
    <w:rsid w:val="00D374C1"/>
    <w:rsid w:val="00D40501"/>
    <w:rsid w:val="00D40593"/>
    <w:rsid w:val="00D40878"/>
    <w:rsid w:val="00D40DB6"/>
    <w:rsid w:val="00D40E50"/>
    <w:rsid w:val="00D410AD"/>
    <w:rsid w:val="00D41532"/>
    <w:rsid w:val="00D41BC0"/>
    <w:rsid w:val="00D41F5C"/>
    <w:rsid w:val="00D423B3"/>
    <w:rsid w:val="00D43CA1"/>
    <w:rsid w:val="00D43F3A"/>
    <w:rsid w:val="00D44282"/>
    <w:rsid w:val="00D44906"/>
    <w:rsid w:val="00D4549B"/>
    <w:rsid w:val="00D46526"/>
    <w:rsid w:val="00D46AEB"/>
    <w:rsid w:val="00D50962"/>
    <w:rsid w:val="00D50D2F"/>
    <w:rsid w:val="00D510B6"/>
    <w:rsid w:val="00D51622"/>
    <w:rsid w:val="00D52075"/>
    <w:rsid w:val="00D52334"/>
    <w:rsid w:val="00D524A6"/>
    <w:rsid w:val="00D52923"/>
    <w:rsid w:val="00D54394"/>
    <w:rsid w:val="00D55AE9"/>
    <w:rsid w:val="00D561D3"/>
    <w:rsid w:val="00D5636E"/>
    <w:rsid w:val="00D57210"/>
    <w:rsid w:val="00D57432"/>
    <w:rsid w:val="00D57C65"/>
    <w:rsid w:val="00D57CB0"/>
    <w:rsid w:val="00D6047E"/>
    <w:rsid w:val="00D606BC"/>
    <w:rsid w:val="00D60D71"/>
    <w:rsid w:val="00D60F7F"/>
    <w:rsid w:val="00D61B28"/>
    <w:rsid w:val="00D62477"/>
    <w:rsid w:val="00D627F8"/>
    <w:rsid w:val="00D62C5F"/>
    <w:rsid w:val="00D631A7"/>
    <w:rsid w:val="00D63436"/>
    <w:rsid w:val="00D63A64"/>
    <w:rsid w:val="00D63FE6"/>
    <w:rsid w:val="00D6431B"/>
    <w:rsid w:val="00D6532A"/>
    <w:rsid w:val="00D653F2"/>
    <w:rsid w:val="00D6636D"/>
    <w:rsid w:val="00D6684F"/>
    <w:rsid w:val="00D67895"/>
    <w:rsid w:val="00D67BB7"/>
    <w:rsid w:val="00D67D2C"/>
    <w:rsid w:val="00D720AE"/>
    <w:rsid w:val="00D722D3"/>
    <w:rsid w:val="00D72595"/>
    <w:rsid w:val="00D729B7"/>
    <w:rsid w:val="00D72DBC"/>
    <w:rsid w:val="00D7325E"/>
    <w:rsid w:val="00D73536"/>
    <w:rsid w:val="00D735E4"/>
    <w:rsid w:val="00D739DC"/>
    <w:rsid w:val="00D740DB"/>
    <w:rsid w:val="00D74E5D"/>
    <w:rsid w:val="00D754F5"/>
    <w:rsid w:val="00D760A4"/>
    <w:rsid w:val="00D761A4"/>
    <w:rsid w:val="00D761C9"/>
    <w:rsid w:val="00D7667D"/>
    <w:rsid w:val="00D76F14"/>
    <w:rsid w:val="00D771CF"/>
    <w:rsid w:val="00D773D7"/>
    <w:rsid w:val="00D775F7"/>
    <w:rsid w:val="00D77CD5"/>
    <w:rsid w:val="00D805B2"/>
    <w:rsid w:val="00D8174D"/>
    <w:rsid w:val="00D8247F"/>
    <w:rsid w:val="00D83217"/>
    <w:rsid w:val="00D83339"/>
    <w:rsid w:val="00D839A7"/>
    <w:rsid w:val="00D840E3"/>
    <w:rsid w:val="00D85162"/>
    <w:rsid w:val="00D85555"/>
    <w:rsid w:val="00D85678"/>
    <w:rsid w:val="00D856BE"/>
    <w:rsid w:val="00D85D9B"/>
    <w:rsid w:val="00D86BE1"/>
    <w:rsid w:val="00D86D9E"/>
    <w:rsid w:val="00D86F7A"/>
    <w:rsid w:val="00D8707C"/>
    <w:rsid w:val="00D870B6"/>
    <w:rsid w:val="00D877D4"/>
    <w:rsid w:val="00D911E7"/>
    <w:rsid w:val="00D929E0"/>
    <w:rsid w:val="00D92B6F"/>
    <w:rsid w:val="00D9313D"/>
    <w:rsid w:val="00D9384A"/>
    <w:rsid w:val="00D939F3"/>
    <w:rsid w:val="00D93B76"/>
    <w:rsid w:val="00D9404C"/>
    <w:rsid w:val="00D9454A"/>
    <w:rsid w:val="00D9457E"/>
    <w:rsid w:val="00D94981"/>
    <w:rsid w:val="00D964DF"/>
    <w:rsid w:val="00D96504"/>
    <w:rsid w:val="00D9744B"/>
    <w:rsid w:val="00DA0049"/>
    <w:rsid w:val="00DA01ED"/>
    <w:rsid w:val="00DA0321"/>
    <w:rsid w:val="00DA1073"/>
    <w:rsid w:val="00DA1327"/>
    <w:rsid w:val="00DA17DC"/>
    <w:rsid w:val="00DA210B"/>
    <w:rsid w:val="00DA23EC"/>
    <w:rsid w:val="00DA2D24"/>
    <w:rsid w:val="00DA3166"/>
    <w:rsid w:val="00DA3237"/>
    <w:rsid w:val="00DA3500"/>
    <w:rsid w:val="00DA3DDA"/>
    <w:rsid w:val="00DA4B55"/>
    <w:rsid w:val="00DA52E4"/>
    <w:rsid w:val="00DA73BF"/>
    <w:rsid w:val="00DB1566"/>
    <w:rsid w:val="00DB2B51"/>
    <w:rsid w:val="00DB35D0"/>
    <w:rsid w:val="00DB3A83"/>
    <w:rsid w:val="00DB3EAF"/>
    <w:rsid w:val="00DB47C9"/>
    <w:rsid w:val="00DB48BD"/>
    <w:rsid w:val="00DB48C4"/>
    <w:rsid w:val="00DB498E"/>
    <w:rsid w:val="00DB4F3D"/>
    <w:rsid w:val="00DB4FCA"/>
    <w:rsid w:val="00DB5DD1"/>
    <w:rsid w:val="00DB67E6"/>
    <w:rsid w:val="00DB685A"/>
    <w:rsid w:val="00DB6993"/>
    <w:rsid w:val="00DB6AA9"/>
    <w:rsid w:val="00DC0211"/>
    <w:rsid w:val="00DC0661"/>
    <w:rsid w:val="00DC0662"/>
    <w:rsid w:val="00DC0962"/>
    <w:rsid w:val="00DC0B91"/>
    <w:rsid w:val="00DC135A"/>
    <w:rsid w:val="00DC1D4F"/>
    <w:rsid w:val="00DC2516"/>
    <w:rsid w:val="00DC2D2D"/>
    <w:rsid w:val="00DC2E85"/>
    <w:rsid w:val="00DC3016"/>
    <w:rsid w:val="00DC3AE6"/>
    <w:rsid w:val="00DC40B0"/>
    <w:rsid w:val="00DC4207"/>
    <w:rsid w:val="00DC4211"/>
    <w:rsid w:val="00DC4610"/>
    <w:rsid w:val="00DC468D"/>
    <w:rsid w:val="00DC4B70"/>
    <w:rsid w:val="00DC4E52"/>
    <w:rsid w:val="00DC52A6"/>
    <w:rsid w:val="00DC5C08"/>
    <w:rsid w:val="00DC5F0A"/>
    <w:rsid w:val="00DC6306"/>
    <w:rsid w:val="00DC63F4"/>
    <w:rsid w:val="00DC664B"/>
    <w:rsid w:val="00DC6A3F"/>
    <w:rsid w:val="00DC6F42"/>
    <w:rsid w:val="00DC6F49"/>
    <w:rsid w:val="00DC7C61"/>
    <w:rsid w:val="00DD064F"/>
    <w:rsid w:val="00DD16CF"/>
    <w:rsid w:val="00DD1AF3"/>
    <w:rsid w:val="00DD274A"/>
    <w:rsid w:val="00DD27E4"/>
    <w:rsid w:val="00DD28E3"/>
    <w:rsid w:val="00DD2A83"/>
    <w:rsid w:val="00DD2BFC"/>
    <w:rsid w:val="00DD4213"/>
    <w:rsid w:val="00DD47FD"/>
    <w:rsid w:val="00DD48C7"/>
    <w:rsid w:val="00DD48FE"/>
    <w:rsid w:val="00DD4B1B"/>
    <w:rsid w:val="00DD4B21"/>
    <w:rsid w:val="00DD4FD7"/>
    <w:rsid w:val="00DD558F"/>
    <w:rsid w:val="00DD561E"/>
    <w:rsid w:val="00DD615E"/>
    <w:rsid w:val="00DD7220"/>
    <w:rsid w:val="00DD79FF"/>
    <w:rsid w:val="00DD7D3C"/>
    <w:rsid w:val="00DE03F8"/>
    <w:rsid w:val="00DE04B2"/>
    <w:rsid w:val="00DE072A"/>
    <w:rsid w:val="00DE09BF"/>
    <w:rsid w:val="00DE112E"/>
    <w:rsid w:val="00DE2685"/>
    <w:rsid w:val="00DE26AE"/>
    <w:rsid w:val="00DE270A"/>
    <w:rsid w:val="00DE2D72"/>
    <w:rsid w:val="00DE2DE9"/>
    <w:rsid w:val="00DE44C9"/>
    <w:rsid w:val="00DE52E9"/>
    <w:rsid w:val="00DE5444"/>
    <w:rsid w:val="00DE5D3E"/>
    <w:rsid w:val="00DE6BCA"/>
    <w:rsid w:val="00DE72EE"/>
    <w:rsid w:val="00DE73FE"/>
    <w:rsid w:val="00DE75A6"/>
    <w:rsid w:val="00DE7F4D"/>
    <w:rsid w:val="00DF00FF"/>
    <w:rsid w:val="00DF031D"/>
    <w:rsid w:val="00DF0B9F"/>
    <w:rsid w:val="00DF128D"/>
    <w:rsid w:val="00DF19F6"/>
    <w:rsid w:val="00DF1A35"/>
    <w:rsid w:val="00DF27C0"/>
    <w:rsid w:val="00DF2D60"/>
    <w:rsid w:val="00DF35A4"/>
    <w:rsid w:val="00DF3813"/>
    <w:rsid w:val="00DF3BB9"/>
    <w:rsid w:val="00DF4C5B"/>
    <w:rsid w:val="00DF4E0B"/>
    <w:rsid w:val="00DF50A2"/>
    <w:rsid w:val="00DF5592"/>
    <w:rsid w:val="00DF589D"/>
    <w:rsid w:val="00DF5FAB"/>
    <w:rsid w:val="00DF640F"/>
    <w:rsid w:val="00DF667D"/>
    <w:rsid w:val="00DF6E38"/>
    <w:rsid w:val="00DF70FD"/>
    <w:rsid w:val="00DF72BA"/>
    <w:rsid w:val="00DF775D"/>
    <w:rsid w:val="00DF7B83"/>
    <w:rsid w:val="00E0033B"/>
    <w:rsid w:val="00E00E7C"/>
    <w:rsid w:val="00E0229F"/>
    <w:rsid w:val="00E02503"/>
    <w:rsid w:val="00E026FB"/>
    <w:rsid w:val="00E02912"/>
    <w:rsid w:val="00E031EF"/>
    <w:rsid w:val="00E035D5"/>
    <w:rsid w:val="00E04052"/>
    <w:rsid w:val="00E0406D"/>
    <w:rsid w:val="00E04197"/>
    <w:rsid w:val="00E04526"/>
    <w:rsid w:val="00E04798"/>
    <w:rsid w:val="00E0552F"/>
    <w:rsid w:val="00E061BF"/>
    <w:rsid w:val="00E063EF"/>
    <w:rsid w:val="00E066C2"/>
    <w:rsid w:val="00E06FBA"/>
    <w:rsid w:val="00E07A30"/>
    <w:rsid w:val="00E100D0"/>
    <w:rsid w:val="00E10170"/>
    <w:rsid w:val="00E10B5E"/>
    <w:rsid w:val="00E1184D"/>
    <w:rsid w:val="00E11C73"/>
    <w:rsid w:val="00E12C1D"/>
    <w:rsid w:val="00E12FB1"/>
    <w:rsid w:val="00E130CC"/>
    <w:rsid w:val="00E133A2"/>
    <w:rsid w:val="00E138A7"/>
    <w:rsid w:val="00E144E9"/>
    <w:rsid w:val="00E15D51"/>
    <w:rsid w:val="00E168C6"/>
    <w:rsid w:val="00E168DD"/>
    <w:rsid w:val="00E16926"/>
    <w:rsid w:val="00E17579"/>
    <w:rsid w:val="00E17676"/>
    <w:rsid w:val="00E17920"/>
    <w:rsid w:val="00E17F04"/>
    <w:rsid w:val="00E200FE"/>
    <w:rsid w:val="00E20142"/>
    <w:rsid w:val="00E201C0"/>
    <w:rsid w:val="00E2198C"/>
    <w:rsid w:val="00E21D9F"/>
    <w:rsid w:val="00E2223B"/>
    <w:rsid w:val="00E2398A"/>
    <w:rsid w:val="00E23B7C"/>
    <w:rsid w:val="00E25175"/>
    <w:rsid w:val="00E256F6"/>
    <w:rsid w:val="00E25AEF"/>
    <w:rsid w:val="00E26BD5"/>
    <w:rsid w:val="00E26E52"/>
    <w:rsid w:val="00E27F91"/>
    <w:rsid w:val="00E30358"/>
    <w:rsid w:val="00E30F06"/>
    <w:rsid w:val="00E3170F"/>
    <w:rsid w:val="00E31793"/>
    <w:rsid w:val="00E31A3F"/>
    <w:rsid w:val="00E32630"/>
    <w:rsid w:val="00E326C2"/>
    <w:rsid w:val="00E3270A"/>
    <w:rsid w:val="00E32A25"/>
    <w:rsid w:val="00E336FD"/>
    <w:rsid w:val="00E33A42"/>
    <w:rsid w:val="00E346A2"/>
    <w:rsid w:val="00E34B0B"/>
    <w:rsid w:val="00E34FAB"/>
    <w:rsid w:val="00E34FF1"/>
    <w:rsid w:val="00E361A6"/>
    <w:rsid w:val="00E37190"/>
    <w:rsid w:val="00E377B0"/>
    <w:rsid w:val="00E40589"/>
    <w:rsid w:val="00E4089E"/>
    <w:rsid w:val="00E40F22"/>
    <w:rsid w:val="00E41504"/>
    <w:rsid w:val="00E4208E"/>
    <w:rsid w:val="00E42431"/>
    <w:rsid w:val="00E42496"/>
    <w:rsid w:val="00E431AB"/>
    <w:rsid w:val="00E43A24"/>
    <w:rsid w:val="00E43A88"/>
    <w:rsid w:val="00E43D2F"/>
    <w:rsid w:val="00E447BE"/>
    <w:rsid w:val="00E450A7"/>
    <w:rsid w:val="00E453DD"/>
    <w:rsid w:val="00E459C5"/>
    <w:rsid w:val="00E45B41"/>
    <w:rsid w:val="00E45B4A"/>
    <w:rsid w:val="00E4643F"/>
    <w:rsid w:val="00E467D9"/>
    <w:rsid w:val="00E46860"/>
    <w:rsid w:val="00E46961"/>
    <w:rsid w:val="00E46C32"/>
    <w:rsid w:val="00E46EBA"/>
    <w:rsid w:val="00E46F21"/>
    <w:rsid w:val="00E4750A"/>
    <w:rsid w:val="00E5029D"/>
    <w:rsid w:val="00E52382"/>
    <w:rsid w:val="00E5374A"/>
    <w:rsid w:val="00E54BDB"/>
    <w:rsid w:val="00E5516F"/>
    <w:rsid w:val="00E55660"/>
    <w:rsid w:val="00E55B2B"/>
    <w:rsid w:val="00E55C7F"/>
    <w:rsid w:val="00E55E28"/>
    <w:rsid w:val="00E5641C"/>
    <w:rsid w:val="00E565A4"/>
    <w:rsid w:val="00E56AB0"/>
    <w:rsid w:val="00E57C0C"/>
    <w:rsid w:val="00E60434"/>
    <w:rsid w:val="00E605BA"/>
    <w:rsid w:val="00E60CAF"/>
    <w:rsid w:val="00E62402"/>
    <w:rsid w:val="00E62809"/>
    <w:rsid w:val="00E6332E"/>
    <w:rsid w:val="00E64211"/>
    <w:rsid w:val="00E64214"/>
    <w:rsid w:val="00E64B1B"/>
    <w:rsid w:val="00E64F25"/>
    <w:rsid w:val="00E65031"/>
    <w:rsid w:val="00E66026"/>
    <w:rsid w:val="00E6648E"/>
    <w:rsid w:val="00E66F2E"/>
    <w:rsid w:val="00E67084"/>
    <w:rsid w:val="00E67A09"/>
    <w:rsid w:val="00E70481"/>
    <w:rsid w:val="00E70644"/>
    <w:rsid w:val="00E706E7"/>
    <w:rsid w:val="00E70F4A"/>
    <w:rsid w:val="00E70F64"/>
    <w:rsid w:val="00E710FA"/>
    <w:rsid w:val="00E71153"/>
    <w:rsid w:val="00E71A34"/>
    <w:rsid w:val="00E71F91"/>
    <w:rsid w:val="00E7239D"/>
    <w:rsid w:val="00E72618"/>
    <w:rsid w:val="00E729B7"/>
    <w:rsid w:val="00E73750"/>
    <w:rsid w:val="00E73C6D"/>
    <w:rsid w:val="00E74673"/>
    <w:rsid w:val="00E74F88"/>
    <w:rsid w:val="00E75052"/>
    <w:rsid w:val="00E75210"/>
    <w:rsid w:val="00E75D2A"/>
    <w:rsid w:val="00E75D44"/>
    <w:rsid w:val="00E7620A"/>
    <w:rsid w:val="00E764F9"/>
    <w:rsid w:val="00E76E0C"/>
    <w:rsid w:val="00E771AC"/>
    <w:rsid w:val="00E77422"/>
    <w:rsid w:val="00E77C4B"/>
    <w:rsid w:val="00E77D16"/>
    <w:rsid w:val="00E80456"/>
    <w:rsid w:val="00E80829"/>
    <w:rsid w:val="00E80EC8"/>
    <w:rsid w:val="00E81AB6"/>
    <w:rsid w:val="00E81B3C"/>
    <w:rsid w:val="00E81CA1"/>
    <w:rsid w:val="00E822B2"/>
    <w:rsid w:val="00E82300"/>
    <w:rsid w:val="00E824E9"/>
    <w:rsid w:val="00E8296A"/>
    <w:rsid w:val="00E82FB8"/>
    <w:rsid w:val="00E83517"/>
    <w:rsid w:val="00E846AC"/>
    <w:rsid w:val="00E84C6E"/>
    <w:rsid w:val="00E852B4"/>
    <w:rsid w:val="00E855BE"/>
    <w:rsid w:val="00E858BF"/>
    <w:rsid w:val="00E863E2"/>
    <w:rsid w:val="00E865CB"/>
    <w:rsid w:val="00E86902"/>
    <w:rsid w:val="00E86B2B"/>
    <w:rsid w:val="00E86B63"/>
    <w:rsid w:val="00E87D88"/>
    <w:rsid w:val="00E90D56"/>
    <w:rsid w:val="00E91057"/>
    <w:rsid w:val="00E91B48"/>
    <w:rsid w:val="00E91EF6"/>
    <w:rsid w:val="00E92462"/>
    <w:rsid w:val="00E92876"/>
    <w:rsid w:val="00E92D74"/>
    <w:rsid w:val="00E93739"/>
    <w:rsid w:val="00E948DA"/>
    <w:rsid w:val="00E94B18"/>
    <w:rsid w:val="00E94C62"/>
    <w:rsid w:val="00E94DA8"/>
    <w:rsid w:val="00E94FDA"/>
    <w:rsid w:val="00E95171"/>
    <w:rsid w:val="00E95291"/>
    <w:rsid w:val="00E95715"/>
    <w:rsid w:val="00E9572E"/>
    <w:rsid w:val="00E95748"/>
    <w:rsid w:val="00E958C6"/>
    <w:rsid w:val="00E96329"/>
    <w:rsid w:val="00E970D3"/>
    <w:rsid w:val="00E97583"/>
    <w:rsid w:val="00E9791C"/>
    <w:rsid w:val="00E97966"/>
    <w:rsid w:val="00EA03B0"/>
    <w:rsid w:val="00EA0A55"/>
    <w:rsid w:val="00EA0CAD"/>
    <w:rsid w:val="00EA15F2"/>
    <w:rsid w:val="00EA20D2"/>
    <w:rsid w:val="00EA2173"/>
    <w:rsid w:val="00EA26C9"/>
    <w:rsid w:val="00EA2AB1"/>
    <w:rsid w:val="00EA322D"/>
    <w:rsid w:val="00EA3246"/>
    <w:rsid w:val="00EA32E1"/>
    <w:rsid w:val="00EA368A"/>
    <w:rsid w:val="00EA3A46"/>
    <w:rsid w:val="00EA43A2"/>
    <w:rsid w:val="00EA448B"/>
    <w:rsid w:val="00EA4B24"/>
    <w:rsid w:val="00EA5202"/>
    <w:rsid w:val="00EA52EC"/>
    <w:rsid w:val="00EA5F6E"/>
    <w:rsid w:val="00EA756B"/>
    <w:rsid w:val="00EA7950"/>
    <w:rsid w:val="00EA7B4B"/>
    <w:rsid w:val="00EB06A1"/>
    <w:rsid w:val="00EB0778"/>
    <w:rsid w:val="00EB0B83"/>
    <w:rsid w:val="00EB0F80"/>
    <w:rsid w:val="00EB10DE"/>
    <w:rsid w:val="00EB13E6"/>
    <w:rsid w:val="00EB1B73"/>
    <w:rsid w:val="00EB3358"/>
    <w:rsid w:val="00EB3534"/>
    <w:rsid w:val="00EB4CDE"/>
    <w:rsid w:val="00EB6255"/>
    <w:rsid w:val="00EB654D"/>
    <w:rsid w:val="00EB688F"/>
    <w:rsid w:val="00EB6D31"/>
    <w:rsid w:val="00EB720F"/>
    <w:rsid w:val="00EC0744"/>
    <w:rsid w:val="00EC07F0"/>
    <w:rsid w:val="00EC0962"/>
    <w:rsid w:val="00EC0C21"/>
    <w:rsid w:val="00EC1001"/>
    <w:rsid w:val="00EC11F1"/>
    <w:rsid w:val="00EC1435"/>
    <w:rsid w:val="00EC168E"/>
    <w:rsid w:val="00EC2052"/>
    <w:rsid w:val="00EC24A5"/>
    <w:rsid w:val="00EC2533"/>
    <w:rsid w:val="00EC3036"/>
    <w:rsid w:val="00EC3201"/>
    <w:rsid w:val="00EC3AB9"/>
    <w:rsid w:val="00EC48E5"/>
    <w:rsid w:val="00EC53D6"/>
    <w:rsid w:val="00EC610B"/>
    <w:rsid w:val="00EC6D8E"/>
    <w:rsid w:val="00EC720D"/>
    <w:rsid w:val="00EC76B1"/>
    <w:rsid w:val="00EC7D36"/>
    <w:rsid w:val="00ED032F"/>
    <w:rsid w:val="00ED0BCF"/>
    <w:rsid w:val="00ED1315"/>
    <w:rsid w:val="00ED1EF5"/>
    <w:rsid w:val="00ED22D3"/>
    <w:rsid w:val="00ED253A"/>
    <w:rsid w:val="00ED2EB6"/>
    <w:rsid w:val="00ED2EBE"/>
    <w:rsid w:val="00ED2FE5"/>
    <w:rsid w:val="00ED3004"/>
    <w:rsid w:val="00ED304A"/>
    <w:rsid w:val="00ED332F"/>
    <w:rsid w:val="00ED440C"/>
    <w:rsid w:val="00ED4B42"/>
    <w:rsid w:val="00ED50C2"/>
    <w:rsid w:val="00ED6354"/>
    <w:rsid w:val="00ED77C3"/>
    <w:rsid w:val="00ED7C99"/>
    <w:rsid w:val="00EE09D0"/>
    <w:rsid w:val="00EE0F52"/>
    <w:rsid w:val="00EE101D"/>
    <w:rsid w:val="00EE13D3"/>
    <w:rsid w:val="00EE1418"/>
    <w:rsid w:val="00EE17D6"/>
    <w:rsid w:val="00EE2891"/>
    <w:rsid w:val="00EE2961"/>
    <w:rsid w:val="00EE3611"/>
    <w:rsid w:val="00EE418E"/>
    <w:rsid w:val="00EE4319"/>
    <w:rsid w:val="00EE4704"/>
    <w:rsid w:val="00EE6574"/>
    <w:rsid w:val="00EE6654"/>
    <w:rsid w:val="00EE67F3"/>
    <w:rsid w:val="00EE6976"/>
    <w:rsid w:val="00EE7067"/>
    <w:rsid w:val="00EE7715"/>
    <w:rsid w:val="00EE7E51"/>
    <w:rsid w:val="00EF036E"/>
    <w:rsid w:val="00EF05C1"/>
    <w:rsid w:val="00EF0FAC"/>
    <w:rsid w:val="00EF121F"/>
    <w:rsid w:val="00EF1729"/>
    <w:rsid w:val="00EF1847"/>
    <w:rsid w:val="00EF1E5B"/>
    <w:rsid w:val="00EF24B4"/>
    <w:rsid w:val="00EF2C3C"/>
    <w:rsid w:val="00EF2E12"/>
    <w:rsid w:val="00EF32F6"/>
    <w:rsid w:val="00EF358A"/>
    <w:rsid w:val="00EF41A7"/>
    <w:rsid w:val="00EF4790"/>
    <w:rsid w:val="00EF4E7B"/>
    <w:rsid w:val="00EF530D"/>
    <w:rsid w:val="00EF5E52"/>
    <w:rsid w:val="00EF5EB9"/>
    <w:rsid w:val="00EF600A"/>
    <w:rsid w:val="00EF690D"/>
    <w:rsid w:val="00EF6D2D"/>
    <w:rsid w:val="00EF6DD7"/>
    <w:rsid w:val="00EF7A19"/>
    <w:rsid w:val="00EF7F21"/>
    <w:rsid w:val="00F01594"/>
    <w:rsid w:val="00F01EE4"/>
    <w:rsid w:val="00F01F14"/>
    <w:rsid w:val="00F0219A"/>
    <w:rsid w:val="00F02C44"/>
    <w:rsid w:val="00F0315B"/>
    <w:rsid w:val="00F04809"/>
    <w:rsid w:val="00F04B8F"/>
    <w:rsid w:val="00F05E87"/>
    <w:rsid w:val="00F060C6"/>
    <w:rsid w:val="00F0644B"/>
    <w:rsid w:val="00F0761D"/>
    <w:rsid w:val="00F07B9D"/>
    <w:rsid w:val="00F11A10"/>
    <w:rsid w:val="00F11C08"/>
    <w:rsid w:val="00F12249"/>
    <w:rsid w:val="00F127C0"/>
    <w:rsid w:val="00F12AA6"/>
    <w:rsid w:val="00F13DB9"/>
    <w:rsid w:val="00F13ECE"/>
    <w:rsid w:val="00F141F9"/>
    <w:rsid w:val="00F14EFB"/>
    <w:rsid w:val="00F1503C"/>
    <w:rsid w:val="00F1583A"/>
    <w:rsid w:val="00F16100"/>
    <w:rsid w:val="00F1656A"/>
    <w:rsid w:val="00F16963"/>
    <w:rsid w:val="00F17138"/>
    <w:rsid w:val="00F17402"/>
    <w:rsid w:val="00F1746F"/>
    <w:rsid w:val="00F17E65"/>
    <w:rsid w:val="00F17F34"/>
    <w:rsid w:val="00F20811"/>
    <w:rsid w:val="00F212B0"/>
    <w:rsid w:val="00F21A2F"/>
    <w:rsid w:val="00F21A3E"/>
    <w:rsid w:val="00F21ED2"/>
    <w:rsid w:val="00F227B3"/>
    <w:rsid w:val="00F22BBD"/>
    <w:rsid w:val="00F23368"/>
    <w:rsid w:val="00F23E5D"/>
    <w:rsid w:val="00F25B64"/>
    <w:rsid w:val="00F2626B"/>
    <w:rsid w:val="00F2783A"/>
    <w:rsid w:val="00F3044B"/>
    <w:rsid w:val="00F30CBB"/>
    <w:rsid w:val="00F30D11"/>
    <w:rsid w:val="00F31915"/>
    <w:rsid w:val="00F32C5A"/>
    <w:rsid w:val="00F33ACA"/>
    <w:rsid w:val="00F33C8D"/>
    <w:rsid w:val="00F3409B"/>
    <w:rsid w:val="00F3419D"/>
    <w:rsid w:val="00F343D0"/>
    <w:rsid w:val="00F346E3"/>
    <w:rsid w:val="00F35273"/>
    <w:rsid w:val="00F35D62"/>
    <w:rsid w:val="00F362A4"/>
    <w:rsid w:val="00F364DD"/>
    <w:rsid w:val="00F365AD"/>
    <w:rsid w:val="00F36BC1"/>
    <w:rsid w:val="00F4050A"/>
    <w:rsid w:val="00F40DC7"/>
    <w:rsid w:val="00F4193F"/>
    <w:rsid w:val="00F41C31"/>
    <w:rsid w:val="00F4235E"/>
    <w:rsid w:val="00F42C15"/>
    <w:rsid w:val="00F43823"/>
    <w:rsid w:val="00F43971"/>
    <w:rsid w:val="00F43C4E"/>
    <w:rsid w:val="00F4436A"/>
    <w:rsid w:val="00F444C9"/>
    <w:rsid w:val="00F44F65"/>
    <w:rsid w:val="00F450D7"/>
    <w:rsid w:val="00F451D8"/>
    <w:rsid w:val="00F451EE"/>
    <w:rsid w:val="00F4529F"/>
    <w:rsid w:val="00F453FF"/>
    <w:rsid w:val="00F455D5"/>
    <w:rsid w:val="00F45DA0"/>
    <w:rsid w:val="00F47600"/>
    <w:rsid w:val="00F5078A"/>
    <w:rsid w:val="00F50DDA"/>
    <w:rsid w:val="00F51091"/>
    <w:rsid w:val="00F51349"/>
    <w:rsid w:val="00F518D7"/>
    <w:rsid w:val="00F5239C"/>
    <w:rsid w:val="00F537DB"/>
    <w:rsid w:val="00F53CC5"/>
    <w:rsid w:val="00F53D1A"/>
    <w:rsid w:val="00F54120"/>
    <w:rsid w:val="00F54353"/>
    <w:rsid w:val="00F54620"/>
    <w:rsid w:val="00F5467F"/>
    <w:rsid w:val="00F546EE"/>
    <w:rsid w:val="00F54959"/>
    <w:rsid w:val="00F54D8B"/>
    <w:rsid w:val="00F54E36"/>
    <w:rsid w:val="00F557C2"/>
    <w:rsid w:val="00F55D7F"/>
    <w:rsid w:val="00F563A1"/>
    <w:rsid w:val="00F56456"/>
    <w:rsid w:val="00F57046"/>
    <w:rsid w:val="00F57EBB"/>
    <w:rsid w:val="00F60108"/>
    <w:rsid w:val="00F60C74"/>
    <w:rsid w:val="00F60DA1"/>
    <w:rsid w:val="00F61737"/>
    <w:rsid w:val="00F62F04"/>
    <w:rsid w:val="00F62F68"/>
    <w:rsid w:val="00F62FBB"/>
    <w:rsid w:val="00F6353F"/>
    <w:rsid w:val="00F63618"/>
    <w:rsid w:val="00F64078"/>
    <w:rsid w:val="00F64178"/>
    <w:rsid w:val="00F64EFA"/>
    <w:rsid w:val="00F6568F"/>
    <w:rsid w:val="00F65967"/>
    <w:rsid w:val="00F66595"/>
    <w:rsid w:val="00F66799"/>
    <w:rsid w:val="00F66DAB"/>
    <w:rsid w:val="00F678DB"/>
    <w:rsid w:val="00F7003C"/>
    <w:rsid w:val="00F70316"/>
    <w:rsid w:val="00F70A0D"/>
    <w:rsid w:val="00F70E32"/>
    <w:rsid w:val="00F72227"/>
    <w:rsid w:val="00F72C3E"/>
    <w:rsid w:val="00F72EE1"/>
    <w:rsid w:val="00F73256"/>
    <w:rsid w:val="00F73A86"/>
    <w:rsid w:val="00F73B21"/>
    <w:rsid w:val="00F73E5D"/>
    <w:rsid w:val="00F74217"/>
    <w:rsid w:val="00F74554"/>
    <w:rsid w:val="00F7462D"/>
    <w:rsid w:val="00F74DFF"/>
    <w:rsid w:val="00F75024"/>
    <w:rsid w:val="00F7507F"/>
    <w:rsid w:val="00F75F35"/>
    <w:rsid w:val="00F75F9A"/>
    <w:rsid w:val="00F76537"/>
    <w:rsid w:val="00F765C4"/>
    <w:rsid w:val="00F76695"/>
    <w:rsid w:val="00F767A4"/>
    <w:rsid w:val="00F76DB7"/>
    <w:rsid w:val="00F76E0B"/>
    <w:rsid w:val="00F775AB"/>
    <w:rsid w:val="00F80080"/>
    <w:rsid w:val="00F8136E"/>
    <w:rsid w:val="00F81652"/>
    <w:rsid w:val="00F82E55"/>
    <w:rsid w:val="00F830BA"/>
    <w:rsid w:val="00F83B73"/>
    <w:rsid w:val="00F84177"/>
    <w:rsid w:val="00F849F3"/>
    <w:rsid w:val="00F85C9B"/>
    <w:rsid w:val="00F85D1A"/>
    <w:rsid w:val="00F860F5"/>
    <w:rsid w:val="00F86740"/>
    <w:rsid w:val="00F867E9"/>
    <w:rsid w:val="00F86CE8"/>
    <w:rsid w:val="00F86E7A"/>
    <w:rsid w:val="00F872EA"/>
    <w:rsid w:val="00F87625"/>
    <w:rsid w:val="00F87B47"/>
    <w:rsid w:val="00F904D8"/>
    <w:rsid w:val="00F90D7A"/>
    <w:rsid w:val="00F90FFA"/>
    <w:rsid w:val="00F92117"/>
    <w:rsid w:val="00F92691"/>
    <w:rsid w:val="00F92B77"/>
    <w:rsid w:val="00F92E71"/>
    <w:rsid w:val="00F94394"/>
    <w:rsid w:val="00F94931"/>
    <w:rsid w:val="00F94E3F"/>
    <w:rsid w:val="00F957F9"/>
    <w:rsid w:val="00F95BD1"/>
    <w:rsid w:val="00F95CFA"/>
    <w:rsid w:val="00F95FC5"/>
    <w:rsid w:val="00F97020"/>
    <w:rsid w:val="00F97226"/>
    <w:rsid w:val="00FA046C"/>
    <w:rsid w:val="00FA0909"/>
    <w:rsid w:val="00FA11BC"/>
    <w:rsid w:val="00FA14CB"/>
    <w:rsid w:val="00FA1CB5"/>
    <w:rsid w:val="00FA1D0E"/>
    <w:rsid w:val="00FA1FFD"/>
    <w:rsid w:val="00FA2D67"/>
    <w:rsid w:val="00FA37A1"/>
    <w:rsid w:val="00FA4623"/>
    <w:rsid w:val="00FA465E"/>
    <w:rsid w:val="00FA4C2E"/>
    <w:rsid w:val="00FA5D7E"/>
    <w:rsid w:val="00FA6BA1"/>
    <w:rsid w:val="00FA7030"/>
    <w:rsid w:val="00FA7D43"/>
    <w:rsid w:val="00FB0A06"/>
    <w:rsid w:val="00FB13B9"/>
    <w:rsid w:val="00FB1A0C"/>
    <w:rsid w:val="00FB1DA7"/>
    <w:rsid w:val="00FB2432"/>
    <w:rsid w:val="00FB28DD"/>
    <w:rsid w:val="00FB2D3A"/>
    <w:rsid w:val="00FB2FE2"/>
    <w:rsid w:val="00FB314D"/>
    <w:rsid w:val="00FB358A"/>
    <w:rsid w:val="00FB4716"/>
    <w:rsid w:val="00FB5155"/>
    <w:rsid w:val="00FB59F1"/>
    <w:rsid w:val="00FB5C24"/>
    <w:rsid w:val="00FB5EFE"/>
    <w:rsid w:val="00FB5FA8"/>
    <w:rsid w:val="00FB6117"/>
    <w:rsid w:val="00FB6740"/>
    <w:rsid w:val="00FB6D6C"/>
    <w:rsid w:val="00FB773C"/>
    <w:rsid w:val="00FB7ACD"/>
    <w:rsid w:val="00FB7C27"/>
    <w:rsid w:val="00FC0D2E"/>
    <w:rsid w:val="00FC129F"/>
    <w:rsid w:val="00FC1454"/>
    <w:rsid w:val="00FC1973"/>
    <w:rsid w:val="00FC1A08"/>
    <w:rsid w:val="00FC2B60"/>
    <w:rsid w:val="00FC3A4C"/>
    <w:rsid w:val="00FC3D83"/>
    <w:rsid w:val="00FC4684"/>
    <w:rsid w:val="00FC4765"/>
    <w:rsid w:val="00FC5443"/>
    <w:rsid w:val="00FC544C"/>
    <w:rsid w:val="00FC5B3D"/>
    <w:rsid w:val="00FC5B91"/>
    <w:rsid w:val="00FC6125"/>
    <w:rsid w:val="00FC614F"/>
    <w:rsid w:val="00FC6421"/>
    <w:rsid w:val="00FC64EA"/>
    <w:rsid w:val="00FC65E2"/>
    <w:rsid w:val="00FC663D"/>
    <w:rsid w:val="00FC6F8D"/>
    <w:rsid w:val="00FC7863"/>
    <w:rsid w:val="00FD0AC8"/>
    <w:rsid w:val="00FD1130"/>
    <w:rsid w:val="00FD1793"/>
    <w:rsid w:val="00FD1884"/>
    <w:rsid w:val="00FD21BF"/>
    <w:rsid w:val="00FD25D2"/>
    <w:rsid w:val="00FD2611"/>
    <w:rsid w:val="00FD283B"/>
    <w:rsid w:val="00FD2B31"/>
    <w:rsid w:val="00FD2DB1"/>
    <w:rsid w:val="00FD2E54"/>
    <w:rsid w:val="00FD371B"/>
    <w:rsid w:val="00FD3B4A"/>
    <w:rsid w:val="00FD429E"/>
    <w:rsid w:val="00FD4E9A"/>
    <w:rsid w:val="00FD50C6"/>
    <w:rsid w:val="00FD545A"/>
    <w:rsid w:val="00FD5A01"/>
    <w:rsid w:val="00FD657B"/>
    <w:rsid w:val="00FD68D4"/>
    <w:rsid w:val="00FD6AB4"/>
    <w:rsid w:val="00FD7E9C"/>
    <w:rsid w:val="00FE1ADC"/>
    <w:rsid w:val="00FE1BD7"/>
    <w:rsid w:val="00FE1E6E"/>
    <w:rsid w:val="00FE2396"/>
    <w:rsid w:val="00FE2C0F"/>
    <w:rsid w:val="00FE3655"/>
    <w:rsid w:val="00FE451E"/>
    <w:rsid w:val="00FE54F8"/>
    <w:rsid w:val="00FE5564"/>
    <w:rsid w:val="00FE5B6B"/>
    <w:rsid w:val="00FE6468"/>
    <w:rsid w:val="00FE64D3"/>
    <w:rsid w:val="00FE6A76"/>
    <w:rsid w:val="00FE72D0"/>
    <w:rsid w:val="00FE7FFE"/>
    <w:rsid w:val="00FF0614"/>
    <w:rsid w:val="00FF18C6"/>
    <w:rsid w:val="00FF21CE"/>
    <w:rsid w:val="00FF27D8"/>
    <w:rsid w:val="00FF2B84"/>
    <w:rsid w:val="00FF2D8A"/>
    <w:rsid w:val="00FF30C1"/>
    <w:rsid w:val="00FF34C6"/>
    <w:rsid w:val="00FF3D98"/>
    <w:rsid w:val="00FF4555"/>
    <w:rsid w:val="00FF52F2"/>
    <w:rsid w:val="00FF549A"/>
    <w:rsid w:val="00FF55C7"/>
    <w:rsid w:val="00FF5654"/>
    <w:rsid w:val="00FF57C0"/>
    <w:rsid w:val="00FF63FB"/>
    <w:rsid w:val="00FF678F"/>
    <w:rsid w:val="00FF7B81"/>
    <w:rsid w:val="00FF7D1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1E6FE"/>
  <w15:chartTrackingRefBased/>
  <w15:docId w15:val="{A7F03E2C-DC23-43E6-A543-4C0AEFAE1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4B7"/>
    <w:pPr>
      <w:spacing w:after="0" w:line="360" w:lineRule="auto"/>
      <w:jc w:val="both"/>
    </w:pPr>
    <w:rPr>
      <w:rFonts w:ascii="Times New Roman" w:eastAsia="Times New Roman" w:hAnsi="Times New Roman" w:cs="Times New Roman"/>
      <w:sz w:val="24"/>
      <w:szCs w:val="20"/>
      <w:lang w:val="en-GB" w:eastAsia="en-GB"/>
    </w:rPr>
  </w:style>
  <w:style w:type="paragraph" w:styleId="Heading1">
    <w:name w:val="heading 1"/>
    <w:basedOn w:val="Normal"/>
    <w:next w:val="Normal"/>
    <w:link w:val="Heading1Char"/>
    <w:qFormat/>
    <w:rsid w:val="00145E1F"/>
    <w:pPr>
      <w:keepNext/>
      <w:jc w:val="left"/>
      <w:outlineLvl w:val="0"/>
    </w:pPr>
    <w:rPr>
      <w:b/>
      <w:bCs/>
      <w:kern w:val="32"/>
      <w:sz w:val="32"/>
      <w:szCs w:val="32"/>
    </w:rPr>
  </w:style>
  <w:style w:type="paragraph" w:styleId="Heading2">
    <w:name w:val="heading 2"/>
    <w:basedOn w:val="Normal"/>
    <w:next w:val="Normal"/>
    <w:link w:val="Heading2Char"/>
    <w:qFormat/>
    <w:rsid w:val="00145E1F"/>
    <w:pPr>
      <w:keepNext/>
      <w:jc w:val="left"/>
      <w:outlineLvl w:val="1"/>
    </w:pPr>
    <w:rPr>
      <w:rFonts w:eastAsiaTheme="minorEastAsia" w:cstheme="minorBidi"/>
      <w:b/>
      <w:sz w:val="28"/>
      <w:szCs w:val="22"/>
      <w:lang w:eastAsia="en-US"/>
    </w:rPr>
  </w:style>
  <w:style w:type="paragraph" w:styleId="Heading3">
    <w:name w:val="heading 3"/>
    <w:basedOn w:val="Normal"/>
    <w:next w:val="Normal"/>
    <w:link w:val="Heading3Char"/>
    <w:uiPriority w:val="9"/>
    <w:unhideWhenUsed/>
    <w:qFormat/>
    <w:rsid w:val="00522DA8"/>
    <w:pPr>
      <w:keepNext/>
      <w:keepLines/>
      <w:spacing w:before="40"/>
      <w:outlineLvl w:val="2"/>
    </w:pPr>
    <w:rPr>
      <w:rFonts w:eastAsiaTheme="majorEastAsia" w:cstheme="majorBidi"/>
      <w:b/>
      <w:szCs w:val="24"/>
    </w:rPr>
  </w:style>
  <w:style w:type="paragraph" w:styleId="Heading6">
    <w:name w:val="heading 6"/>
    <w:basedOn w:val="Normal"/>
    <w:next w:val="Normal"/>
    <w:link w:val="Heading6Char"/>
    <w:unhideWhenUsed/>
    <w:qFormat/>
    <w:rsid w:val="00835F00"/>
    <w:pPr>
      <w:jc w:val="left"/>
      <w:outlineLvl w:val="5"/>
    </w:pPr>
    <w:rPr>
      <w:rFonts w:asciiTheme="minorHAnsi" w:eastAsiaTheme="minorEastAsia" w:hAnsiTheme="minorHAnsi" w:cstheme="minorBidi"/>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45E1F"/>
    <w:rPr>
      <w:rFonts w:ascii="Times New Roman" w:eastAsia="Times New Roman" w:hAnsi="Times New Roman" w:cs="Times New Roman"/>
      <w:b/>
      <w:bCs/>
      <w:kern w:val="32"/>
      <w:sz w:val="32"/>
      <w:szCs w:val="32"/>
      <w:lang w:val="en-GB" w:eastAsia="en-GB"/>
    </w:rPr>
  </w:style>
  <w:style w:type="character" w:customStyle="1" w:styleId="Heading2Char">
    <w:name w:val="Heading 2 Char"/>
    <w:link w:val="Heading2"/>
    <w:rsid w:val="00145E1F"/>
    <w:rPr>
      <w:rFonts w:ascii="Times New Roman" w:hAnsi="Times New Roman"/>
      <w:b/>
      <w:sz w:val="28"/>
      <w:lang w:val="en-GB" w:eastAsia="en-US"/>
    </w:rPr>
  </w:style>
  <w:style w:type="character" w:customStyle="1" w:styleId="Heading6Char">
    <w:name w:val="Heading 6 Char"/>
    <w:link w:val="Heading6"/>
    <w:rsid w:val="00835F00"/>
    <w:rPr>
      <w:b/>
      <w:bCs/>
      <w:sz w:val="24"/>
      <w:lang w:val="en-GB" w:eastAsia="en-GB"/>
    </w:rPr>
  </w:style>
  <w:style w:type="character" w:customStyle="1" w:styleId="Heading3Char">
    <w:name w:val="Heading 3 Char"/>
    <w:basedOn w:val="DefaultParagraphFont"/>
    <w:link w:val="Heading3"/>
    <w:uiPriority w:val="9"/>
    <w:rsid w:val="00522DA8"/>
    <w:rPr>
      <w:rFonts w:ascii="Times New Roman" w:eastAsiaTheme="majorEastAsia" w:hAnsi="Times New Roman" w:cstheme="majorBidi"/>
      <w:b/>
      <w:sz w:val="24"/>
      <w:szCs w:val="24"/>
      <w:lang w:val="en-GB" w:eastAsia="en-GB"/>
    </w:rPr>
  </w:style>
  <w:style w:type="paragraph" w:styleId="TOC1">
    <w:name w:val="toc 1"/>
    <w:basedOn w:val="Normal"/>
    <w:next w:val="Normal"/>
    <w:autoRedefine/>
    <w:uiPriority w:val="39"/>
    <w:unhideWhenUsed/>
    <w:rsid w:val="00CB78AF"/>
    <w:pPr>
      <w:spacing w:after="100"/>
    </w:pPr>
    <w:rPr>
      <w:b/>
    </w:rPr>
  </w:style>
  <w:style w:type="character" w:styleId="Hyperlink">
    <w:name w:val="Hyperlink"/>
    <w:basedOn w:val="DefaultParagraphFont"/>
    <w:uiPriority w:val="99"/>
    <w:unhideWhenUsed/>
    <w:rsid w:val="007C387F"/>
    <w:rPr>
      <w:color w:val="0563C1" w:themeColor="hyperlink"/>
      <w:u w:val="single"/>
    </w:rPr>
  </w:style>
  <w:style w:type="paragraph" w:styleId="TOC2">
    <w:name w:val="toc 2"/>
    <w:basedOn w:val="Normal"/>
    <w:next w:val="Normal"/>
    <w:autoRedefine/>
    <w:uiPriority w:val="39"/>
    <w:unhideWhenUsed/>
    <w:rsid w:val="00921747"/>
    <w:pPr>
      <w:spacing w:after="100"/>
      <w:ind w:left="240"/>
    </w:pPr>
  </w:style>
  <w:style w:type="paragraph" w:styleId="TOC3">
    <w:name w:val="toc 3"/>
    <w:basedOn w:val="Normal"/>
    <w:next w:val="Normal"/>
    <w:autoRedefine/>
    <w:uiPriority w:val="39"/>
    <w:unhideWhenUsed/>
    <w:rsid w:val="00F21A3E"/>
    <w:pPr>
      <w:spacing w:after="100"/>
      <w:ind w:left="480"/>
    </w:pPr>
  </w:style>
  <w:style w:type="paragraph" w:styleId="Caption">
    <w:name w:val="caption"/>
    <w:basedOn w:val="Normal"/>
    <w:next w:val="Normal"/>
    <w:uiPriority w:val="35"/>
    <w:unhideWhenUsed/>
    <w:qFormat/>
    <w:rsid w:val="000F2134"/>
    <w:pPr>
      <w:spacing w:after="200" w:line="240" w:lineRule="auto"/>
      <w:jc w:val="center"/>
    </w:pPr>
    <w:rPr>
      <w:rFonts w:eastAsiaTheme="minorEastAsia" w:cstheme="minorBidi"/>
      <w:i/>
      <w:iCs/>
      <w:color w:val="000000" w:themeColor="text1"/>
      <w:sz w:val="20"/>
      <w:szCs w:val="18"/>
      <w:lang w:val="en-US" w:eastAsia="ko-KR"/>
    </w:rPr>
  </w:style>
  <w:style w:type="character" w:styleId="UnresolvedMention">
    <w:name w:val="Unresolved Mention"/>
    <w:basedOn w:val="DefaultParagraphFont"/>
    <w:uiPriority w:val="99"/>
    <w:semiHidden/>
    <w:unhideWhenUsed/>
    <w:rsid w:val="006204F3"/>
    <w:rPr>
      <w:color w:val="605E5C"/>
      <w:shd w:val="clear" w:color="auto" w:fill="E1DFDD"/>
    </w:rPr>
  </w:style>
  <w:style w:type="character" w:styleId="FollowedHyperlink">
    <w:name w:val="FollowedHyperlink"/>
    <w:basedOn w:val="DefaultParagraphFont"/>
    <w:uiPriority w:val="99"/>
    <w:semiHidden/>
    <w:unhideWhenUsed/>
    <w:rsid w:val="008617B8"/>
    <w:rPr>
      <w:color w:val="954F72" w:themeColor="followedHyperlink"/>
      <w:u w:val="single"/>
    </w:rPr>
  </w:style>
  <w:style w:type="character" w:customStyle="1" w:styleId="normaltextrun">
    <w:name w:val="normaltextrun"/>
    <w:basedOn w:val="DefaultParagraphFont"/>
    <w:rsid w:val="00F01F14"/>
  </w:style>
  <w:style w:type="character" w:customStyle="1" w:styleId="eop">
    <w:name w:val="eop"/>
    <w:basedOn w:val="DefaultParagraphFont"/>
    <w:rsid w:val="00F01F14"/>
  </w:style>
  <w:style w:type="paragraph" w:styleId="Header">
    <w:name w:val="header"/>
    <w:basedOn w:val="Normal"/>
    <w:link w:val="HeaderChar"/>
    <w:uiPriority w:val="99"/>
    <w:unhideWhenUsed/>
    <w:rsid w:val="006A7C9A"/>
    <w:pPr>
      <w:tabs>
        <w:tab w:val="center" w:pos="4680"/>
        <w:tab w:val="right" w:pos="9360"/>
      </w:tabs>
      <w:spacing w:line="240" w:lineRule="auto"/>
    </w:pPr>
  </w:style>
  <w:style w:type="character" w:customStyle="1" w:styleId="HeaderChar">
    <w:name w:val="Header Char"/>
    <w:basedOn w:val="DefaultParagraphFont"/>
    <w:link w:val="Header"/>
    <w:uiPriority w:val="99"/>
    <w:rsid w:val="00EC2052"/>
    <w:rPr>
      <w:rFonts w:ascii="Times New Roman" w:eastAsia="Times New Roman" w:hAnsi="Times New Roman" w:cs="Times New Roman"/>
      <w:sz w:val="24"/>
      <w:szCs w:val="20"/>
      <w:lang w:val="en-GB" w:eastAsia="en-GB"/>
    </w:rPr>
  </w:style>
  <w:style w:type="paragraph" w:styleId="Footer">
    <w:name w:val="footer"/>
    <w:basedOn w:val="Normal"/>
    <w:link w:val="FooterChar"/>
    <w:uiPriority w:val="99"/>
    <w:unhideWhenUsed/>
    <w:rsid w:val="006A7C9A"/>
    <w:pPr>
      <w:tabs>
        <w:tab w:val="center" w:pos="4680"/>
        <w:tab w:val="right" w:pos="9360"/>
      </w:tabs>
      <w:spacing w:line="240" w:lineRule="auto"/>
    </w:pPr>
  </w:style>
  <w:style w:type="character" w:customStyle="1" w:styleId="FooterChar">
    <w:name w:val="Footer Char"/>
    <w:basedOn w:val="DefaultParagraphFont"/>
    <w:link w:val="Footer"/>
    <w:uiPriority w:val="99"/>
    <w:rsid w:val="00EC2052"/>
    <w:rPr>
      <w:rFonts w:ascii="Times New Roman" w:eastAsia="Times New Roman" w:hAnsi="Times New Roman" w:cs="Times New Roman"/>
      <w:sz w:val="24"/>
      <w:szCs w:val="20"/>
      <w:lang w:val="en-GB" w:eastAsia="en-GB"/>
    </w:rPr>
  </w:style>
  <w:style w:type="table" w:styleId="TableGrid">
    <w:name w:val="Table Grid"/>
    <w:basedOn w:val="TableNormal"/>
    <w:uiPriority w:val="39"/>
    <w:rsid w:val="00257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1E91"/>
    <w:pPr>
      <w:ind w:left="720"/>
      <w:contextualSpacing/>
    </w:pPr>
  </w:style>
  <w:style w:type="paragraph" w:styleId="NormalWeb">
    <w:name w:val="Normal (Web)"/>
    <w:basedOn w:val="Normal"/>
    <w:uiPriority w:val="99"/>
    <w:unhideWhenUsed/>
    <w:rsid w:val="00751719"/>
    <w:pPr>
      <w:spacing w:before="100" w:beforeAutospacing="1" w:after="100" w:afterAutospacing="1" w:line="240" w:lineRule="auto"/>
      <w:jc w:val="left"/>
    </w:pPr>
    <w:rPr>
      <w:szCs w:val="24"/>
      <w:lang w:val="en-US" w:eastAsia="zh-CN"/>
    </w:rPr>
  </w:style>
  <w:style w:type="paragraph" w:styleId="PlainText">
    <w:name w:val="Plain Text"/>
    <w:basedOn w:val="Normal"/>
    <w:link w:val="PlainTextChar"/>
    <w:unhideWhenUsed/>
    <w:rsid w:val="0030735C"/>
    <w:pPr>
      <w:spacing w:line="240" w:lineRule="auto"/>
      <w:jc w:val="left"/>
    </w:pPr>
    <w:rPr>
      <w:rFonts w:ascii="Courier New" w:hAnsi="Courier New"/>
      <w:sz w:val="20"/>
      <w:lang w:val="en-US" w:eastAsia="en-US"/>
    </w:rPr>
  </w:style>
  <w:style w:type="character" w:customStyle="1" w:styleId="PlainTextChar">
    <w:name w:val="Plain Text Char"/>
    <w:basedOn w:val="DefaultParagraphFont"/>
    <w:link w:val="PlainText"/>
    <w:rsid w:val="0030735C"/>
    <w:rPr>
      <w:rFonts w:ascii="Courier New" w:eastAsia="Times New Roman" w:hAnsi="Courier New" w:cs="Times New Roman"/>
      <w:sz w:val="20"/>
      <w:szCs w:val="20"/>
      <w:lang w:val="en-US" w:eastAsia="en-US"/>
    </w:rPr>
  </w:style>
  <w:style w:type="paragraph" w:styleId="TableofFigures">
    <w:name w:val="table of figures"/>
    <w:basedOn w:val="Normal"/>
    <w:next w:val="Normal"/>
    <w:uiPriority w:val="99"/>
    <w:unhideWhenUsed/>
    <w:rsid w:val="00E70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3904">
      <w:bodyDiv w:val="1"/>
      <w:marLeft w:val="0"/>
      <w:marRight w:val="0"/>
      <w:marTop w:val="0"/>
      <w:marBottom w:val="0"/>
      <w:divBdr>
        <w:top w:val="none" w:sz="0" w:space="0" w:color="auto"/>
        <w:left w:val="none" w:sz="0" w:space="0" w:color="auto"/>
        <w:bottom w:val="none" w:sz="0" w:space="0" w:color="auto"/>
        <w:right w:val="none" w:sz="0" w:space="0" w:color="auto"/>
      </w:divBdr>
      <w:divsChild>
        <w:div w:id="19667298">
          <w:marLeft w:val="0"/>
          <w:marRight w:val="0"/>
          <w:marTop w:val="0"/>
          <w:marBottom w:val="0"/>
          <w:divBdr>
            <w:top w:val="none" w:sz="0" w:space="0" w:color="auto"/>
            <w:left w:val="none" w:sz="0" w:space="0" w:color="auto"/>
            <w:bottom w:val="none" w:sz="0" w:space="0" w:color="auto"/>
            <w:right w:val="none" w:sz="0" w:space="0" w:color="auto"/>
          </w:divBdr>
        </w:div>
        <w:div w:id="132791099">
          <w:marLeft w:val="0"/>
          <w:marRight w:val="0"/>
          <w:marTop w:val="0"/>
          <w:marBottom w:val="0"/>
          <w:divBdr>
            <w:top w:val="none" w:sz="0" w:space="0" w:color="auto"/>
            <w:left w:val="none" w:sz="0" w:space="0" w:color="auto"/>
            <w:bottom w:val="none" w:sz="0" w:space="0" w:color="auto"/>
            <w:right w:val="none" w:sz="0" w:space="0" w:color="auto"/>
          </w:divBdr>
        </w:div>
        <w:div w:id="345904677">
          <w:marLeft w:val="0"/>
          <w:marRight w:val="0"/>
          <w:marTop w:val="0"/>
          <w:marBottom w:val="0"/>
          <w:divBdr>
            <w:top w:val="none" w:sz="0" w:space="0" w:color="auto"/>
            <w:left w:val="none" w:sz="0" w:space="0" w:color="auto"/>
            <w:bottom w:val="none" w:sz="0" w:space="0" w:color="auto"/>
            <w:right w:val="none" w:sz="0" w:space="0" w:color="auto"/>
          </w:divBdr>
        </w:div>
        <w:div w:id="364209858">
          <w:marLeft w:val="0"/>
          <w:marRight w:val="0"/>
          <w:marTop w:val="0"/>
          <w:marBottom w:val="0"/>
          <w:divBdr>
            <w:top w:val="none" w:sz="0" w:space="0" w:color="auto"/>
            <w:left w:val="none" w:sz="0" w:space="0" w:color="auto"/>
            <w:bottom w:val="none" w:sz="0" w:space="0" w:color="auto"/>
            <w:right w:val="none" w:sz="0" w:space="0" w:color="auto"/>
          </w:divBdr>
        </w:div>
        <w:div w:id="364255815">
          <w:marLeft w:val="0"/>
          <w:marRight w:val="0"/>
          <w:marTop w:val="0"/>
          <w:marBottom w:val="0"/>
          <w:divBdr>
            <w:top w:val="none" w:sz="0" w:space="0" w:color="auto"/>
            <w:left w:val="none" w:sz="0" w:space="0" w:color="auto"/>
            <w:bottom w:val="none" w:sz="0" w:space="0" w:color="auto"/>
            <w:right w:val="none" w:sz="0" w:space="0" w:color="auto"/>
          </w:divBdr>
        </w:div>
        <w:div w:id="381751572">
          <w:marLeft w:val="0"/>
          <w:marRight w:val="0"/>
          <w:marTop w:val="0"/>
          <w:marBottom w:val="0"/>
          <w:divBdr>
            <w:top w:val="none" w:sz="0" w:space="0" w:color="auto"/>
            <w:left w:val="none" w:sz="0" w:space="0" w:color="auto"/>
            <w:bottom w:val="none" w:sz="0" w:space="0" w:color="auto"/>
            <w:right w:val="none" w:sz="0" w:space="0" w:color="auto"/>
          </w:divBdr>
        </w:div>
        <w:div w:id="434836146">
          <w:marLeft w:val="0"/>
          <w:marRight w:val="0"/>
          <w:marTop w:val="0"/>
          <w:marBottom w:val="0"/>
          <w:divBdr>
            <w:top w:val="none" w:sz="0" w:space="0" w:color="auto"/>
            <w:left w:val="none" w:sz="0" w:space="0" w:color="auto"/>
            <w:bottom w:val="none" w:sz="0" w:space="0" w:color="auto"/>
            <w:right w:val="none" w:sz="0" w:space="0" w:color="auto"/>
          </w:divBdr>
        </w:div>
        <w:div w:id="572861900">
          <w:marLeft w:val="0"/>
          <w:marRight w:val="0"/>
          <w:marTop w:val="0"/>
          <w:marBottom w:val="0"/>
          <w:divBdr>
            <w:top w:val="none" w:sz="0" w:space="0" w:color="auto"/>
            <w:left w:val="none" w:sz="0" w:space="0" w:color="auto"/>
            <w:bottom w:val="none" w:sz="0" w:space="0" w:color="auto"/>
            <w:right w:val="none" w:sz="0" w:space="0" w:color="auto"/>
          </w:divBdr>
        </w:div>
        <w:div w:id="586960847">
          <w:marLeft w:val="0"/>
          <w:marRight w:val="0"/>
          <w:marTop w:val="0"/>
          <w:marBottom w:val="0"/>
          <w:divBdr>
            <w:top w:val="none" w:sz="0" w:space="0" w:color="auto"/>
            <w:left w:val="none" w:sz="0" w:space="0" w:color="auto"/>
            <w:bottom w:val="none" w:sz="0" w:space="0" w:color="auto"/>
            <w:right w:val="none" w:sz="0" w:space="0" w:color="auto"/>
          </w:divBdr>
        </w:div>
        <w:div w:id="875241543">
          <w:marLeft w:val="0"/>
          <w:marRight w:val="0"/>
          <w:marTop w:val="0"/>
          <w:marBottom w:val="0"/>
          <w:divBdr>
            <w:top w:val="none" w:sz="0" w:space="0" w:color="auto"/>
            <w:left w:val="none" w:sz="0" w:space="0" w:color="auto"/>
            <w:bottom w:val="none" w:sz="0" w:space="0" w:color="auto"/>
            <w:right w:val="none" w:sz="0" w:space="0" w:color="auto"/>
          </w:divBdr>
        </w:div>
        <w:div w:id="969481992">
          <w:marLeft w:val="0"/>
          <w:marRight w:val="0"/>
          <w:marTop w:val="0"/>
          <w:marBottom w:val="0"/>
          <w:divBdr>
            <w:top w:val="none" w:sz="0" w:space="0" w:color="auto"/>
            <w:left w:val="none" w:sz="0" w:space="0" w:color="auto"/>
            <w:bottom w:val="none" w:sz="0" w:space="0" w:color="auto"/>
            <w:right w:val="none" w:sz="0" w:space="0" w:color="auto"/>
          </w:divBdr>
        </w:div>
        <w:div w:id="1165173335">
          <w:marLeft w:val="0"/>
          <w:marRight w:val="0"/>
          <w:marTop w:val="0"/>
          <w:marBottom w:val="0"/>
          <w:divBdr>
            <w:top w:val="none" w:sz="0" w:space="0" w:color="auto"/>
            <w:left w:val="none" w:sz="0" w:space="0" w:color="auto"/>
            <w:bottom w:val="none" w:sz="0" w:space="0" w:color="auto"/>
            <w:right w:val="none" w:sz="0" w:space="0" w:color="auto"/>
          </w:divBdr>
        </w:div>
        <w:div w:id="1214077528">
          <w:marLeft w:val="0"/>
          <w:marRight w:val="0"/>
          <w:marTop w:val="0"/>
          <w:marBottom w:val="0"/>
          <w:divBdr>
            <w:top w:val="none" w:sz="0" w:space="0" w:color="auto"/>
            <w:left w:val="none" w:sz="0" w:space="0" w:color="auto"/>
            <w:bottom w:val="none" w:sz="0" w:space="0" w:color="auto"/>
            <w:right w:val="none" w:sz="0" w:space="0" w:color="auto"/>
          </w:divBdr>
        </w:div>
        <w:div w:id="1227188138">
          <w:marLeft w:val="0"/>
          <w:marRight w:val="0"/>
          <w:marTop w:val="0"/>
          <w:marBottom w:val="0"/>
          <w:divBdr>
            <w:top w:val="none" w:sz="0" w:space="0" w:color="auto"/>
            <w:left w:val="none" w:sz="0" w:space="0" w:color="auto"/>
            <w:bottom w:val="none" w:sz="0" w:space="0" w:color="auto"/>
            <w:right w:val="none" w:sz="0" w:space="0" w:color="auto"/>
          </w:divBdr>
        </w:div>
        <w:div w:id="1409112888">
          <w:marLeft w:val="0"/>
          <w:marRight w:val="0"/>
          <w:marTop w:val="0"/>
          <w:marBottom w:val="0"/>
          <w:divBdr>
            <w:top w:val="none" w:sz="0" w:space="0" w:color="auto"/>
            <w:left w:val="none" w:sz="0" w:space="0" w:color="auto"/>
            <w:bottom w:val="none" w:sz="0" w:space="0" w:color="auto"/>
            <w:right w:val="none" w:sz="0" w:space="0" w:color="auto"/>
          </w:divBdr>
        </w:div>
        <w:div w:id="1526560874">
          <w:marLeft w:val="0"/>
          <w:marRight w:val="0"/>
          <w:marTop w:val="0"/>
          <w:marBottom w:val="0"/>
          <w:divBdr>
            <w:top w:val="none" w:sz="0" w:space="0" w:color="auto"/>
            <w:left w:val="none" w:sz="0" w:space="0" w:color="auto"/>
            <w:bottom w:val="none" w:sz="0" w:space="0" w:color="auto"/>
            <w:right w:val="none" w:sz="0" w:space="0" w:color="auto"/>
          </w:divBdr>
        </w:div>
        <w:div w:id="1548489382">
          <w:marLeft w:val="0"/>
          <w:marRight w:val="0"/>
          <w:marTop w:val="0"/>
          <w:marBottom w:val="0"/>
          <w:divBdr>
            <w:top w:val="none" w:sz="0" w:space="0" w:color="auto"/>
            <w:left w:val="none" w:sz="0" w:space="0" w:color="auto"/>
            <w:bottom w:val="none" w:sz="0" w:space="0" w:color="auto"/>
            <w:right w:val="none" w:sz="0" w:space="0" w:color="auto"/>
          </w:divBdr>
        </w:div>
        <w:div w:id="1612397911">
          <w:marLeft w:val="0"/>
          <w:marRight w:val="0"/>
          <w:marTop w:val="0"/>
          <w:marBottom w:val="0"/>
          <w:divBdr>
            <w:top w:val="none" w:sz="0" w:space="0" w:color="auto"/>
            <w:left w:val="none" w:sz="0" w:space="0" w:color="auto"/>
            <w:bottom w:val="none" w:sz="0" w:space="0" w:color="auto"/>
            <w:right w:val="none" w:sz="0" w:space="0" w:color="auto"/>
          </w:divBdr>
        </w:div>
        <w:div w:id="2074354493">
          <w:marLeft w:val="0"/>
          <w:marRight w:val="0"/>
          <w:marTop w:val="0"/>
          <w:marBottom w:val="0"/>
          <w:divBdr>
            <w:top w:val="none" w:sz="0" w:space="0" w:color="auto"/>
            <w:left w:val="none" w:sz="0" w:space="0" w:color="auto"/>
            <w:bottom w:val="none" w:sz="0" w:space="0" w:color="auto"/>
            <w:right w:val="none" w:sz="0" w:space="0" w:color="auto"/>
          </w:divBdr>
        </w:div>
      </w:divsChild>
    </w:div>
    <w:div w:id="158161175">
      <w:bodyDiv w:val="1"/>
      <w:marLeft w:val="0"/>
      <w:marRight w:val="0"/>
      <w:marTop w:val="0"/>
      <w:marBottom w:val="0"/>
      <w:divBdr>
        <w:top w:val="none" w:sz="0" w:space="0" w:color="auto"/>
        <w:left w:val="none" w:sz="0" w:space="0" w:color="auto"/>
        <w:bottom w:val="none" w:sz="0" w:space="0" w:color="auto"/>
        <w:right w:val="none" w:sz="0" w:space="0" w:color="auto"/>
      </w:divBdr>
    </w:div>
    <w:div w:id="373966870">
      <w:bodyDiv w:val="1"/>
      <w:marLeft w:val="0"/>
      <w:marRight w:val="0"/>
      <w:marTop w:val="0"/>
      <w:marBottom w:val="0"/>
      <w:divBdr>
        <w:top w:val="none" w:sz="0" w:space="0" w:color="auto"/>
        <w:left w:val="none" w:sz="0" w:space="0" w:color="auto"/>
        <w:bottom w:val="none" w:sz="0" w:space="0" w:color="auto"/>
        <w:right w:val="none" w:sz="0" w:space="0" w:color="auto"/>
      </w:divBdr>
    </w:div>
    <w:div w:id="476459416">
      <w:bodyDiv w:val="1"/>
      <w:marLeft w:val="0"/>
      <w:marRight w:val="0"/>
      <w:marTop w:val="0"/>
      <w:marBottom w:val="0"/>
      <w:divBdr>
        <w:top w:val="none" w:sz="0" w:space="0" w:color="auto"/>
        <w:left w:val="none" w:sz="0" w:space="0" w:color="auto"/>
        <w:bottom w:val="none" w:sz="0" w:space="0" w:color="auto"/>
        <w:right w:val="none" w:sz="0" w:space="0" w:color="auto"/>
      </w:divBdr>
    </w:div>
    <w:div w:id="656543520">
      <w:bodyDiv w:val="1"/>
      <w:marLeft w:val="0"/>
      <w:marRight w:val="0"/>
      <w:marTop w:val="0"/>
      <w:marBottom w:val="0"/>
      <w:divBdr>
        <w:top w:val="none" w:sz="0" w:space="0" w:color="auto"/>
        <w:left w:val="none" w:sz="0" w:space="0" w:color="auto"/>
        <w:bottom w:val="none" w:sz="0" w:space="0" w:color="auto"/>
        <w:right w:val="none" w:sz="0" w:space="0" w:color="auto"/>
      </w:divBdr>
    </w:div>
    <w:div w:id="1153256064">
      <w:bodyDiv w:val="1"/>
      <w:marLeft w:val="0"/>
      <w:marRight w:val="0"/>
      <w:marTop w:val="0"/>
      <w:marBottom w:val="0"/>
      <w:divBdr>
        <w:top w:val="none" w:sz="0" w:space="0" w:color="auto"/>
        <w:left w:val="none" w:sz="0" w:space="0" w:color="auto"/>
        <w:bottom w:val="none" w:sz="0" w:space="0" w:color="auto"/>
        <w:right w:val="none" w:sz="0" w:space="0" w:color="auto"/>
      </w:divBdr>
    </w:div>
    <w:div w:id="1165391468">
      <w:bodyDiv w:val="1"/>
      <w:marLeft w:val="0"/>
      <w:marRight w:val="0"/>
      <w:marTop w:val="0"/>
      <w:marBottom w:val="0"/>
      <w:divBdr>
        <w:top w:val="none" w:sz="0" w:space="0" w:color="auto"/>
        <w:left w:val="none" w:sz="0" w:space="0" w:color="auto"/>
        <w:bottom w:val="none" w:sz="0" w:space="0" w:color="auto"/>
        <w:right w:val="none" w:sz="0" w:space="0" w:color="auto"/>
      </w:divBdr>
    </w:div>
    <w:div w:id="1214346841">
      <w:bodyDiv w:val="1"/>
      <w:marLeft w:val="0"/>
      <w:marRight w:val="0"/>
      <w:marTop w:val="0"/>
      <w:marBottom w:val="0"/>
      <w:divBdr>
        <w:top w:val="none" w:sz="0" w:space="0" w:color="auto"/>
        <w:left w:val="none" w:sz="0" w:space="0" w:color="auto"/>
        <w:bottom w:val="none" w:sz="0" w:space="0" w:color="auto"/>
        <w:right w:val="none" w:sz="0" w:space="0" w:color="auto"/>
      </w:divBdr>
    </w:div>
    <w:div w:id="1214610588">
      <w:bodyDiv w:val="1"/>
      <w:marLeft w:val="0"/>
      <w:marRight w:val="0"/>
      <w:marTop w:val="0"/>
      <w:marBottom w:val="0"/>
      <w:divBdr>
        <w:top w:val="none" w:sz="0" w:space="0" w:color="auto"/>
        <w:left w:val="none" w:sz="0" w:space="0" w:color="auto"/>
        <w:bottom w:val="none" w:sz="0" w:space="0" w:color="auto"/>
        <w:right w:val="none" w:sz="0" w:space="0" w:color="auto"/>
      </w:divBdr>
    </w:div>
    <w:div w:id="1415055010">
      <w:bodyDiv w:val="1"/>
      <w:marLeft w:val="0"/>
      <w:marRight w:val="0"/>
      <w:marTop w:val="0"/>
      <w:marBottom w:val="0"/>
      <w:divBdr>
        <w:top w:val="none" w:sz="0" w:space="0" w:color="auto"/>
        <w:left w:val="none" w:sz="0" w:space="0" w:color="auto"/>
        <w:bottom w:val="none" w:sz="0" w:space="0" w:color="auto"/>
        <w:right w:val="none" w:sz="0" w:space="0" w:color="auto"/>
      </w:divBdr>
      <w:divsChild>
        <w:div w:id="6371830">
          <w:marLeft w:val="0"/>
          <w:marRight w:val="0"/>
          <w:marTop w:val="0"/>
          <w:marBottom w:val="0"/>
          <w:divBdr>
            <w:top w:val="none" w:sz="0" w:space="0" w:color="auto"/>
            <w:left w:val="none" w:sz="0" w:space="0" w:color="auto"/>
            <w:bottom w:val="none" w:sz="0" w:space="0" w:color="auto"/>
            <w:right w:val="none" w:sz="0" w:space="0" w:color="auto"/>
          </w:divBdr>
        </w:div>
        <w:div w:id="180240323">
          <w:marLeft w:val="0"/>
          <w:marRight w:val="0"/>
          <w:marTop w:val="0"/>
          <w:marBottom w:val="0"/>
          <w:divBdr>
            <w:top w:val="none" w:sz="0" w:space="0" w:color="auto"/>
            <w:left w:val="none" w:sz="0" w:space="0" w:color="auto"/>
            <w:bottom w:val="none" w:sz="0" w:space="0" w:color="auto"/>
            <w:right w:val="none" w:sz="0" w:space="0" w:color="auto"/>
          </w:divBdr>
        </w:div>
        <w:div w:id="187304419">
          <w:marLeft w:val="0"/>
          <w:marRight w:val="0"/>
          <w:marTop w:val="0"/>
          <w:marBottom w:val="0"/>
          <w:divBdr>
            <w:top w:val="none" w:sz="0" w:space="0" w:color="auto"/>
            <w:left w:val="none" w:sz="0" w:space="0" w:color="auto"/>
            <w:bottom w:val="none" w:sz="0" w:space="0" w:color="auto"/>
            <w:right w:val="none" w:sz="0" w:space="0" w:color="auto"/>
          </w:divBdr>
        </w:div>
        <w:div w:id="264273006">
          <w:marLeft w:val="0"/>
          <w:marRight w:val="0"/>
          <w:marTop w:val="0"/>
          <w:marBottom w:val="0"/>
          <w:divBdr>
            <w:top w:val="none" w:sz="0" w:space="0" w:color="auto"/>
            <w:left w:val="none" w:sz="0" w:space="0" w:color="auto"/>
            <w:bottom w:val="none" w:sz="0" w:space="0" w:color="auto"/>
            <w:right w:val="none" w:sz="0" w:space="0" w:color="auto"/>
          </w:divBdr>
        </w:div>
        <w:div w:id="329988420">
          <w:marLeft w:val="0"/>
          <w:marRight w:val="0"/>
          <w:marTop w:val="0"/>
          <w:marBottom w:val="0"/>
          <w:divBdr>
            <w:top w:val="none" w:sz="0" w:space="0" w:color="auto"/>
            <w:left w:val="none" w:sz="0" w:space="0" w:color="auto"/>
            <w:bottom w:val="none" w:sz="0" w:space="0" w:color="auto"/>
            <w:right w:val="none" w:sz="0" w:space="0" w:color="auto"/>
          </w:divBdr>
        </w:div>
        <w:div w:id="549341925">
          <w:marLeft w:val="0"/>
          <w:marRight w:val="0"/>
          <w:marTop w:val="0"/>
          <w:marBottom w:val="0"/>
          <w:divBdr>
            <w:top w:val="none" w:sz="0" w:space="0" w:color="auto"/>
            <w:left w:val="none" w:sz="0" w:space="0" w:color="auto"/>
            <w:bottom w:val="none" w:sz="0" w:space="0" w:color="auto"/>
            <w:right w:val="none" w:sz="0" w:space="0" w:color="auto"/>
          </w:divBdr>
        </w:div>
        <w:div w:id="580681553">
          <w:marLeft w:val="0"/>
          <w:marRight w:val="0"/>
          <w:marTop w:val="0"/>
          <w:marBottom w:val="0"/>
          <w:divBdr>
            <w:top w:val="none" w:sz="0" w:space="0" w:color="auto"/>
            <w:left w:val="none" w:sz="0" w:space="0" w:color="auto"/>
            <w:bottom w:val="none" w:sz="0" w:space="0" w:color="auto"/>
            <w:right w:val="none" w:sz="0" w:space="0" w:color="auto"/>
          </w:divBdr>
        </w:div>
        <w:div w:id="786508427">
          <w:marLeft w:val="0"/>
          <w:marRight w:val="0"/>
          <w:marTop w:val="0"/>
          <w:marBottom w:val="0"/>
          <w:divBdr>
            <w:top w:val="none" w:sz="0" w:space="0" w:color="auto"/>
            <w:left w:val="none" w:sz="0" w:space="0" w:color="auto"/>
            <w:bottom w:val="none" w:sz="0" w:space="0" w:color="auto"/>
            <w:right w:val="none" w:sz="0" w:space="0" w:color="auto"/>
          </w:divBdr>
        </w:div>
        <w:div w:id="1035815124">
          <w:marLeft w:val="0"/>
          <w:marRight w:val="0"/>
          <w:marTop w:val="0"/>
          <w:marBottom w:val="0"/>
          <w:divBdr>
            <w:top w:val="none" w:sz="0" w:space="0" w:color="auto"/>
            <w:left w:val="none" w:sz="0" w:space="0" w:color="auto"/>
            <w:bottom w:val="none" w:sz="0" w:space="0" w:color="auto"/>
            <w:right w:val="none" w:sz="0" w:space="0" w:color="auto"/>
          </w:divBdr>
        </w:div>
        <w:div w:id="1045182165">
          <w:marLeft w:val="0"/>
          <w:marRight w:val="0"/>
          <w:marTop w:val="0"/>
          <w:marBottom w:val="0"/>
          <w:divBdr>
            <w:top w:val="none" w:sz="0" w:space="0" w:color="auto"/>
            <w:left w:val="none" w:sz="0" w:space="0" w:color="auto"/>
            <w:bottom w:val="none" w:sz="0" w:space="0" w:color="auto"/>
            <w:right w:val="none" w:sz="0" w:space="0" w:color="auto"/>
          </w:divBdr>
        </w:div>
        <w:div w:id="1240671752">
          <w:marLeft w:val="0"/>
          <w:marRight w:val="0"/>
          <w:marTop w:val="0"/>
          <w:marBottom w:val="0"/>
          <w:divBdr>
            <w:top w:val="none" w:sz="0" w:space="0" w:color="auto"/>
            <w:left w:val="none" w:sz="0" w:space="0" w:color="auto"/>
            <w:bottom w:val="none" w:sz="0" w:space="0" w:color="auto"/>
            <w:right w:val="none" w:sz="0" w:space="0" w:color="auto"/>
          </w:divBdr>
        </w:div>
        <w:div w:id="1285959670">
          <w:marLeft w:val="0"/>
          <w:marRight w:val="0"/>
          <w:marTop w:val="0"/>
          <w:marBottom w:val="0"/>
          <w:divBdr>
            <w:top w:val="none" w:sz="0" w:space="0" w:color="auto"/>
            <w:left w:val="none" w:sz="0" w:space="0" w:color="auto"/>
            <w:bottom w:val="none" w:sz="0" w:space="0" w:color="auto"/>
            <w:right w:val="none" w:sz="0" w:space="0" w:color="auto"/>
          </w:divBdr>
        </w:div>
        <w:div w:id="1345286164">
          <w:marLeft w:val="0"/>
          <w:marRight w:val="0"/>
          <w:marTop w:val="0"/>
          <w:marBottom w:val="0"/>
          <w:divBdr>
            <w:top w:val="none" w:sz="0" w:space="0" w:color="auto"/>
            <w:left w:val="none" w:sz="0" w:space="0" w:color="auto"/>
            <w:bottom w:val="none" w:sz="0" w:space="0" w:color="auto"/>
            <w:right w:val="none" w:sz="0" w:space="0" w:color="auto"/>
          </w:divBdr>
        </w:div>
        <w:div w:id="1586109808">
          <w:marLeft w:val="0"/>
          <w:marRight w:val="0"/>
          <w:marTop w:val="0"/>
          <w:marBottom w:val="0"/>
          <w:divBdr>
            <w:top w:val="none" w:sz="0" w:space="0" w:color="auto"/>
            <w:left w:val="none" w:sz="0" w:space="0" w:color="auto"/>
            <w:bottom w:val="none" w:sz="0" w:space="0" w:color="auto"/>
            <w:right w:val="none" w:sz="0" w:space="0" w:color="auto"/>
          </w:divBdr>
        </w:div>
        <w:div w:id="1607735037">
          <w:marLeft w:val="0"/>
          <w:marRight w:val="0"/>
          <w:marTop w:val="0"/>
          <w:marBottom w:val="0"/>
          <w:divBdr>
            <w:top w:val="none" w:sz="0" w:space="0" w:color="auto"/>
            <w:left w:val="none" w:sz="0" w:space="0" w:color="auto"/>
            <w:bottom w:val="none" w:sz="0" w:space="0" w:color="auto"/>
            <w:right w:val="none" w:sz="0" w:space="0" w:color="auto"/>
          </w:divBdr>
        </w:div>
        <w:div w:id="1705132874">
          <w:marLeft w:val="0"/>
          <w:marRight w:val="0"/>
          <w:marTop w:val="0"/>
          <w:marBottom w:val="0"/>
          <w:divBdr>
            <w:top w:val="none" w:sz="0" w:space="0" w:color="auto"/>
            <w:left w:val="none" w:sz="0" w:space="0" w:color="auto"/>
            <w:bottom w:val="none" w:sz="0" w:space="0" w:color="auto"/>
            <w:right w:val="none" w:sz="0" w:space="0" w:color="auto"/>
          </w:divBdr>
        </w:div>
        <w:div w:id="1762489819">
          <w:marLeft w:val="0"/>
          <w:marRight w:val="0"/>
          <w:marTop w:val="0"/>
          <w:marBottom w:val="0"/>
          <w:divBdr>
            <w:top w:val="none" w:sz="0" w:space="0" w:color="auto"/>
            <w:left w:val="none" w:sz="0" w:space="0" w:color="auto"/>
            <w:bottom w:val="none" w:sz="0" w:space="0" w:color="auto"/>
            <w:right w:val="none" w:sz="0" w:space="0" w:color="auto"/>
          </w:divBdr>
        </w:div>
        <w:div w:id="1925797183">
          <w:marLeft w:val="0"/>
          <w:marRight w:val="0"/>
          <w:marTop w:val="0"/>
          <w:marBottom w:val="0"/>
          <w:divBdr>
            <w:top w:val="none" w:sz="0" w:space="0" w:color="auto"/>
            <w:left w:val="none" w:sz="0" w:space="0" w:color="auto"/>
            <w:bottom w:val="none" w:sz="0" w:space="0" w:color="auto"/>
            <w:right w:val="none" w:sz="0" w:space="0" w:color="auto"/>
          </w:divBdr>
        </w:div>
        <w:div w:id="2098166545">
          <w:marLeft w:val="0"/>
          <w:marRight w:val="0"/>
          <w:marTop w:val="0"/>
          <w:marBottom w:val="0"/>
          <w:divBdr>
            <w:top w:val="none" w:sz="0" w:space="0" w:color="auto"/>
            <w:left w:val="none" w:sz="0" w:space="0" w:color="auto"/>
            <w:bottom w:val="none" w:sz="0" w:space="0" w:color="auto"/>
            <w:right w:val="none" w:sz="0" w:space="0" w:color="auto"/>
          </w:divBdr>
        </w:div>
      </w:divsChild>
    </w:div>
    <w:div w:id="1464998749">
      <w:bodyDiv w:val="1"/>
      <w:marLeft w:val="0"/>
      <w:marRight w:val="0"/>
      <w:marTop w:val="0"/>
      <w:marBottom w:val="0"/>
      <w:divBdr>
        <w:top w:val="none" w:sz="0" w:space="0" w:color="auto"/>
        <w:left w:val="none" w:sz="0" w:space="0" w:color="auto"/>
        <w:bottom w:val="none" w:sz="0" w:space="0" w:color="auto"/>
        <w:right w:val="none" w:sz="0" w:space="0" w:color="auto"/>
      </w:divBdr>
      <w:divsChild>
        <w:div w:id="1991131394">
          <w:marLeft w:val="0"/>
          <w:marRight w:val="0"/>
          <w:marTop w:val="15"/>
          <w:marBottom w:val="0"/>
          <w:divBdr>
            <w:top w:val="single" w:sz="48" w:space="0" w:color="auto"/>
            <w:left w:val="single" w:sz="48" w:space="0" w:color="auto"/>
            <w:bottom w:val="single" w:sz="48" w:space="0" w:color="auto"/>
            <w:right w:val="single" w:sz="48" w:space="0" w:color="auto"/>
          </w:divBdr>
          <w:divsChild>
            <w:div w:id="2004702661">
              <w:marLeft w:val="0"/>
              <w:marRight w:val="0"/>
              <w:marTop w:val="0"/>
              <w:marBottom w:val="0"/>
              <w:divBdr>
                <w:top w:val="none" w:sz="0" w:space="0" w:color="auto"/>
                <w:left w:val="none" w:sz="0" w:space="0" w:color="auto"/>
                <w:bottom w:val="none" w:sz="0" w:space="0" w:color="auto"/>
                <w:right w:val="none" w:sz="0" w:space="0" w:color="auto"/>
              </w:divBdr>
              <w:divsChild>
                <w:div w:id="30964522">
                  <w:marLeft w:val="0"/>
                  <w:marRight w:val="0"/>
                  <w:marTop w:val="0"/>
                  <w:marBottom w:val="0"/>
                  <w:divBdr>
                    <w:top w:val="none" w:sz="0" w:space="0" w:color="auto"/>
                    <w:left w:val="none" w:sz="0" w:space="0" w:color="auto"/>
                    <w:bottom w:val="none" w:sz="0" w:space="0" w:color="auto"/>
                    <w:right w:val="none" w:sz="0" w:space="0" w:color="auto"/>
                  </w:divBdr>
                </w:div>
                <w:div w:id="48693578">
                  <w:marLeft w:val="0"/>
                  <w:marRight w:val="0"/>
                  <w:marTop w:val="0"/>
                  <w:marBottom w:val="0"/>
                  <w:divBdr>
                    <w:top w:val="none" w:sz="0" w:space="0" w:color="auto"/>
                    <w:left w:val="none" w:sz="0" w:space="0" w:color="auto"/>
                    <w:bottom w:val="none" w:sz="0" w:space="0" w:color="auto"/>
                    <w:right w:val="none" w:sz="0" w:space="0" w:color="auto"/>
                  </w:divBdr>
                </w:div>
                <w:div w:id="97140013">
                  <w:marLeft w:val="0"/>
                  <w:marRight w:val="0"/>
                  <w:marTop w:val="0"/>
                  <w:marBottom w:val="0"/>
                  <w:divBdr>
                    <w:top w:val="none" w:sz="0" w:space="0" w:color="auto"/>
                    <w:left w:val="none" w:sz="0" w:space="0" w:color="auto"/>
                    <w:bottom w:val="none" w:sz="0" w:space="0" w:color="auto"/>
                    <w:right w:val="none" w:sz="0" w:space="0" w:color="auto"/>
                  </w:divBdr>
                </w:div>
                <w:div w:id="169296346">
                  <w:marLeft w:val="0"/>
                  <w:marRight w:val="0"/>
                  <w:marTop w:val="0"/>
                  <w:marBottom w:val="0"/>
                  <w:divBdr>
                    <w:top w:val="none" w:sz="0" w:space="0" w:color="auto"/>
                    <w:left w:val="none" w:sz="0" w:space="0" w:color="auto"/>
                    <w:bottom w:val="none" w:sz="0" w:space="0" w:color="auto"/>
                    <w:right w:val="none" w:sz="0" w:space="0" w:color="auto"/>
                  </w:divBdr>
                </w:div>
                <w:div w:id="169876412">
                  <w:marLeft w:val="0"/>
                  <w:marRight w:val="0"/>
                  <w:marTop w:val="0"/>
                  <w:marBottom w:val="0"/>
                  <w:divBdr>
                    <w:top w:val="none" w:sz="0" w:space="0" w:color="auto"/>
                    <w:left w:val="none" w:sz="0" w:space="0" w:color="auto"/>
                    <w:bottom w:val="none" w:sz="0" w:space="0" w:color="auto"/>
                    <w:right w:val="none" w:sz="0" w:space="0" w:color="auto"/>
                  </w:divBdr>
                </w:div>
                <w:div w:id="178931662">
                  <w:marLeft w:val="0"/>
                  <w:marRight w:val="0"/>
                  <w:marTop w:val="0"/>
                  <w:marBottom w:val="0"/>
                  <w:divBdr>
                    <w:top w:val="none" w:sz="0" w:space="0" w:color="auto"/>
                    <w:left w:val="none" w:sz="0" w:space="0" w:color="auto"/>
                    <w:bottom w:val="none" w:sz="0" w:space="0" w:color="auto"/>
                    <w:right w:val="none" w:sz="0" w:space="0" w:color="auto"/>
                  </w:divBdr>
                </w:div>
                <w:div w:id="187985998">
                  <w:marLeft w:val="0"/>
                  <w:marRight w:val="0"/>
                  <w:marTop w:val="0"/>
                  <w:marBottom w:val="0"/>
                  <w:divBdr>
                    <w:top w:val="none" w:sz="0" w:space="0" w:color="auto"/>
                    <w:left w:val="none" w:sz="0" w:space="0" w:color="auto"/>
                    <w:bottom w:val="none" w:sz="0" w:space="0" w:color="auto"/>
                    <w:right w:val="none" w:sz="0" w:space="0" w:color="auto"/>
                  </w:divBdr>
                </w:div>
                <w:div w:id="203493995">
                  <w:marLeft w:val="0"/>
                  <w:marRight w:val="0"/>
                  <w:marTop w:val="0"/>
                  <w:marBottom w:val="0"/>
                  <w:divBdr>
                    <w:top w:val="none" w:sz="0" w:space="0" w:color="auto"/>
                    <w:left w:val="none" w:sz="0" w:space="0" w:color="auto"/>
                    <w:bottom w:val="none" w:sz="0" w:space="0" w:color="auto"/>
                    <w:right w:val="none" w:sz="0" w:space="0" w:color="auto"/>
                  </w:divBdr>
                </w:div>
                <w:div w:id="289095574">
                  <w:marLeft w:val="0"/>
                  <w:marRight w:val="0"/>
                  <w:marTop w:val="0"/>
                  <w:marBottom w:val="0"/>
                  <w:divBdr>
                    <w:top w:val="none" w:sz="0" w:space="0" w:color="auto"/>
                    <w:left w:val="none" w:sz="0" w:space="0" w:color="auto"/>
                    <w:bottom w:val="none" w:sz="0" w:space="0" w:color="auto"/>
                    <w:right w:val="none" w:sz="0" w:space="0" w:color="auto"/>
                  </w:divBdr>
                </w:div>
                <w:div w:id="289286084">
                  <w:marLeft w:val="0"/>
                  <w:marRight w:val="0"/>
                  <w:marTop w:val="0"/>
                  <w:marBottom w:val="0"/>
                  <w:divBdr>
                    <w:top w:val="none" w:sz="0" w:space="0" w:color="auto"/>
                    <w:left w:val="none" w:sz="0" w:space="0" w:color="auto"/>
                    <w:bottom w:val="none" w:sz="0" w:space="0" w:color="auto"/>
                    <w:right w:val="none" w:sz="0" w:space="0" w:color="auto"/>
                  </w:divBdr>
                </w:div>
                <w:div w:id="308873173">
                  <w:marLeft w:val="0"/>
                  <w:marRight w:val="0"/>
                  <w:marTop w:val="0"/>
                  <w:marBottom w:val="0"/>
                  <w:divBdr>
                    <w:top w:val="none" w:sz="0" w:space="0" w:color="auto"/>
                    <w:left w:val="none" w:sz="0" w:space="0" w:color="auto"/>
                    <w:bottom w:val="none" w:sz="0" w:space="0" w:color="auto"/>
                    <w:right w:val="none" w:sz="0" w:space="0" w:color="auto"/>
                  </w:divBdr>
                </w:div>
                <w:div w:id="326324424">
                  <w:marLeft w:val="0"/>
                  <w:marRight w:val="0"/>
                  <w:marTop w:val="0"/>
                  <w:marBottom w:val="0"/>
                  <w:divBdr>
                    <w:top w:val="none" w:sz="0" w:space="0" w:color="auto"/>
                    <w:left w:val="none" w:sz="0" w:space="0" w:color="auto"/>
                    <w:bottom w:val="none" w:sz="0" w:space="0" w:color="auto"/>
                    <w:right w:val="none" w:sz="0" w:space="0" w:color="auto"/>
                  </w:divBdr>
                </w:div>
                <w:div w:id="330959264">
                  <w:marLeft w:val="0"/>
                  <w:marRight w:val="0"/>
                  <w:marTop w:val="0"/>
                  <w:marBottom w:val="0"/>
                  <w:divBdr>
                    <w:top w:val="none" w:sz="0" w:space="0" w:color="auto"/>
                    <w:left w:val="none" w:sz="0" w:space="0" w:color="auto"/>
                    <w:bottom w:val="none" w:sz="0" w:space="0" w:color="auto"/>
                    <w:right w:val="none" w:sz="0" w:space="0" w:color="auto"/>
                  </w:divBdr>
                </w:div>
                <w:div w:id="331028508">
                  <w:marLeft w:val="0"/>
                  <w:marRight w:val="0"/>
                  <w:marTop w:val="0"/>
                  <w:marBottom w:val="0"/>
                  <w:divBdr>
                    <w:top w:val="none" w:sz="0" w:space="0" w:color="auto"/>
                    <w:left w:val="none" w:sz="0" w:space="0" w:color="auto"/>
                    <w:bottom w:val="none" w:sz="0" w:space="0" w:color="auto"/>
                    <w:right w:val="none" w:sz="0" w:space="0" w:color="auto"/>
                  </w:divBdr>
                </w:div>
                <w:div w:id="410204352">
                  <w:marLeft w:val="0"/>
                  <w:marRight w:val="0"/>
                  <w:marTop w:val="0"/>
                  <w:marBottom w:val="0"/>
                  <w:divBdr>
                    <w:top w:val="none" w:sz="0" w:space="0" w:color="auto"/>
                    <w:left w:val="none" w:sz="0" w:space="0" w:color="auto"/>
                    <w:bottom w:val="none" w:sz="0" w:space="0" w:color="auto"/>
                    <w:right w:val="none" w:sz="0" w:space="0" w:color="auto"/>
                  </w:divBdr>
                </w:div>
                <w:div w:id="435446867">
                  <w:marLeft w:val="0"/>
                  <w:marRight w:val="0"/>
                  <w:marTop w:val="0"/>
                  <w:marBottom w:val="0"/>
                  <w:divBdr>
                    <w:top w:val="none" w:sz="0" w:space="0" w:color="auto"/>
                    <w:left w:val="none" w:sz="0" w:space="0" w:color="auto"/>
                    <w:bottom w:val="none" w:sz="0" w:space="0" w:color="auto"/>
                    <w:right w:val="none" w:sz="0" w:space="0" w:color="auto"/>
                  </w:divBdr>
                </w:div>
                <w:div w:id="546725908">
                  <w:marLeft w:val="0"/>
                  <w:marRight w:val="0"/>
                  <w:marTop w:val="0"/>
                  <w:marBottom w:val="0"/>
                  <w:divBdr>
                    <w:top w:val="none" w:sz="0" w:space="0" w:color="auto"/>
                    <w:left w:val="none" w:sz="0" w:space="0" w:color="auto"/>
                    <w:bottom w:val="none" w:sz="0" w:space="0" w:color="auto"/>
                    <w:right w:val="none" w:sz="0" w:space="0" w:color="auto"/>
                  </w:divBdr>
                </w:div>
                <w:div w:id="623074445">
                  <w:marLeft w:val="0"/>
                  <w:marRight w:val="0"/>
                  <w:marTop w:val="0"/>
                  <w:marBottom w:val="0"/>
                  <w:divBdr>
                    <w:top w:val="none" w:sz="0" w:space="0" w:color="auto"/>
                    <w:left w:val="none" w:sz="0" w:space="0" w:color="auto"/>
                    <w:bottom w:val="none" w:sz="0" w:space="0" w:color="auto"/>
                    <w:right w:val="none" w:sz="0" w:space="0" w:color="auto"/>
                  </w:divBdr>
                </w:div>
                <w:div w:id="653603155">
                  <w:marLeft w:val="0"/>
                  <w:marRight w:val="0"/>
                  <w:marTop w:val="0"/>
                  <w:marBottom w:val="0"/>
                  <w:divBdr>
                    <w:top w:val="none" w:sz="0" w:space="0" w:color="auto"/>
                    <w:left w:val="none" w:sz="0" w:space="0" w:color="auto"/>
                    <w:bottom w:val="none" w:sz="0" w:space="0" w:color="auto"/>
                    <w:right w:val="none" w:sz="0" w:space="0" w:color="auto"/>
                  </w:divBdr>
                </w:div>
                <w:div w:id="677854099">
                  <w:marLeft w:val="0"/>
                  <w:marRight w:val="0"/>
                  <w:marTop w:val="0"/>
                  <w:marBottom w:val="0"/>
                  <w:divBdr>
                    <w:top w:val="none" w:sz="0" w:space="0" w:color="auto"/>
                    <w:left w:val="none" w:sz="0" w:space="0" w:color="auto"/>
                    <w:bottom w:val="none" w:sz="0" w:space="0" w:color="auto"/>
                    <w:right w:val="none" w:sz="0" w:space="0" w:color="auto"/>
                  </w:divBdr>
                </w:div>
                <w:div w:id="696469936">
                  <w:marLeft w:val="0"/>
                  <w:marRight w:val="0"/>
                  <w:marTop w:val="0"/>
                  <w:marBottom w:val="0"/>
                  <w:divBdr>
                    <w:top w:val="none" w:sz="0" w:space="0" w:color="auto"/>
                    <w:left w:val="none" w:sz="0" w:space="0" w:color="auto"/>
                    <w:bottom w:val="none" w:sz="0" w:space="0" w:color="auto"/>
                    <w:right w:val="none" w:sz="0" w:space="0" w:color="auto"/>
                  </w:divBdr>
                </w:div>
                <w:div w:id="731777065">
                  <w:marLeft w:val="0"/>
                  <w:marRight w:val="0"/>
                  <w:marTop w:val="0"/>
                  <w:marBottom w:val="0"/>
                  <w:divBdr>
                    <w:top w:val="none" w:sz="0" w:space="0" w:color="auto"/>
                    <w:left w:val="none" w:sz="0" w:space="0" w:color="auto"/>
                    <w:bottom w:val="none" w:sz="0" w:space="0" w:color="auto"/>
                    <w:right w:val="none" w:sz="0" w:space="0" w:color="auto"/>
                  </w:divBdr>
                </w:div>
                <w:div w:id="758403081">
                  <w:marLeft w:val="0"/>
                  <w:marRight w:val="0"/>
                  <w:marTop w:val="0"/>
                  <w:marBottom w:val="0"/>
                  <w:divBdr>
                    <w:top w:val="none" w:sz="0" w:space="0" w:color="auto"/>
                    <w:left w:val="none" w:sz="0" w:space="0" w:color="auto"/>
                    <w:bottom w:val="none" w:sz="0" w:space="0" w:color="auto"/>
                    <w:right w:val="none" w:sz="0" w:space="0" w:color="auto"/>
                  </w:divBdr>
                </w:div>
                <w:div w:id="758406560">
                  <w:marLeft w:val="0"/>
                  <w:marRight w:val="0"/>
                  <w:marTop w:val="0"/>
                  <w:marBottom w:val="0"/>
                  <w:divBdr>
                    <w:top w:val="none" w:sz="0" w:space="0" w:color="auto"/>
                    <w:left w:val="none" w:sz="0" w:space="0" w:color="auto"/>
                    <w:bottom w:val="none" w:sz="0" w:space="0" w:color="auto"/>
                    <w:right w:val="none" w:sz="0" w:space="0" w:color="auto"/>
                  </w:divBdr>
                </w:div>
                <w:div w:id="789084787">
                  <w:marLeft w:val="0"/>
                  <w:marRight w:val="0"/>
                  <w:marTop w:val="0"/>
                  <w:marBottom w:val="0"/>
                  <w:divBdr>
                    <w:top w:val="none" w:sz="0" w:space="0" w:color="auto"/>
                    <w:left w:val="none" w:sz="0" w:space="0" w:color="auto"/>
                    <w:bottom w:val="none" w:sz="0" w:space="0" w:color="auto"/>
                    <w:right w:val="none" w:sz="0" w:space="0" w:color="auto"/>
                  </w:divBdr>
                </w:div>
                <w:div w:id="845288947">
                  <w:marLeft w:val="0"/>
                  <w:marRight w:val="0"/>
                  <w:marTop w:val="0"/>
                  <w:marBottom w:val="0"/>
                  <w:divBdr>
                    <w:top w:val="none" w:sz="0" w:space="0" w:color="auto"/>
                    <w:left w:val="none" w:sz="0" w:space="0" w:color="auto"/>
                    <w:bottom w:val="none" w:sz="0" w:space="0" w:color="auto"/>
                    <w:right w:val="none" w:sz="0" w:space="0" w:color="auto"/>
                  </w:divBdr>
                </w:div>
                <w:div w:id="869950732">
                  <w:marLeft w:val="0"/>
                  <w:marRight w:val="0"/>
                  <w:marTop w:val="0"/>
                  <w:marBottom w:val="0"/>
                  <w:divBdr>
                    <w:top w:val="none" w:sz="0" w:space="0" w:color="auto"/>
                    <w:left w:val="none" w:sz="0" w:space="0" w:color="auto"/>
                    <w:bottom w:val="none" w:sz="0" w:space="0" w:color="auto"/>
                    <w:right w:val="none" w:sz="0" w:space="0" w:color="auto"/>
                  </w:divBdr>
                </w:div>
                <w:div w:id="945620633">
                  <w:marLeft w:val="0"/>
                  <w:marRight w:val="0"/>
                  <w:marTop w:val="0"/>
                  <w:marBottom w:val="0"/>
                  <w:divBdr>
                    <w:top w:val="none" w:sz="0" w:space="0" w:color="auto"/>
                    <w:left w:val="none" w:sz="0" w:space="0" w:color="auto"/>
                    <w:bottom w:val="none" w:sz="0" w:space="0" w:color="auto"/>
                    <w:right w:val="none" w:sz="0" w:space="0" w:color="auto"/>
                  </w:divBdr>
                </w:div>
                <w:div w:id="1003359437">
                  <w:marLeft w:val="0"/>
                  <w:marRight w:val="0"/>
                  <w:marTop w:val="0"/>
                  <w:marBottom w:val="0"/>
                  <w:divBdr>
                    <w:top w:val="none" w:sz="0" w:space="0" w:color="auto"/>
                    <w:left w:val="none" w:sz="0" w:space="0" w:color="auto"/>
                    <w:bottom w:val="none" w:sz="0" w:space="0" w:color="auto"/>
                    <w:right w:val="none" w:sz="0" w:space="0" w:color="auto"/>
                  </w:divBdr>
                </w:div>
                <w:div w:id="1088162091">
                  <w:marLeft w:val="0"/>
                  <w:marRight w:val="0"/>
                  <w:marTop w:val="0"/>
                  <w:marBottom w:val="0"/>
                  <w:divBdr>
                    <w:top w:val="none" w:sz="0" w:space="0" w:color="auto"/>
                    <w:left w:val="none" w:sz="0" w:space="0" w:color="auto"/>
                    <w:bottom w:val="none" w:sz="0" w:space="0" w:color="auto"/>
                    <w:right w:val="none" w:sz="0" w:space="0" w:color="auto"/>
                  </w:divBdr>
                </w:div>
                <w:div w:id="1097025107">
                  <w:marLeft w:val="0"/>
                  <w:marRight w:val="0"/>
                  <w:marTop w:val="0"/>
                  <w:marBottom w:val="0"/>
                  <w:divBdr>
                    <w:top w:val="none" w:sz="0" w:space="0" w:color="auto"/>
                    <w:left w:val="none" w:sz="0" w:space="0" w:color="auto"/>
                    <w:bottom w:val="none" w:sz="0" w:space="0" w:color="auto"/>
                    <w:right w:val="none" w:sz="0" w:space="0" w:color="auto"/>
                  </w:divBdr>
                </w:div>
                <w:div w:id="1127285687">
                  <w:marLeft w:val="0"/>
                  <w:marRight w:val="0"/>
                  <w:marTop w:val="0"/>
                  <w:marBottom w:val="0"/>
                  <w:divBdr>
                    <w:top w:val="none" w:sz="0" w:space="0" w:color="auto"/>
                    <w:left w:val="none" w:sz="0" w:space="0" w:color="auto"/>
                    <w:bottom w:val="none" w:sz="0" w:space="0" w:color="auto"/>
                    <w:right w:val="none" w:sz="0" w:space="0" w:color="auto"/>
                  </w:divBdr>
                </w:div>
                <w:div w:id="1132333900">
                  <w:marLeft w:val="0"/>
                  <w:marRight w:val="0"/>
                  <w:marTop w:val="0"/>
                  <w:marBottom w:val="0"/>
                  <w:divBdr>
                    <w:top w:val="none" w:sz="0" w:space="0" w:color="auto"/>
                    <w:left w:val="none" w:sz="0" w:space="0" w:color="auto"/>
                    <w:bottom w:val="none" w:sz="0" w:space="0" w:color="auto"/>
                    <w:right w:val="none" w:sz="0" w:space="0" w:color="auto"/>
                  </w:divBdr>
                </w:div>
                <w:div w:id="1143037547">
                  <w:marLeft w:val="0"/>
                  <w:marRight w:val="0"/>
                  <w:marTop w:val="0"/>
                  <w:marBottom w:val="0"/>
                  <w:divBdr>
                    <w:top w:val="none" w:sz="0" w:space="0" w:color="auto"/>
                    <w:left w:val="none" w:sz="0" w:space="0" w:color="auto"/>
                    <w:bottom w:val="none" w:sz="0" w:space="0" w:color="auto"/>
                    <w:right w:val="none" w:sz="0" w:space="0" w:color="auto"/>
                  </w:divBdr>
                </w:div>
                <w:div w:id="1207834487">
                  <w:marLeft w:val="0"/>
                  <w:marRight w:val="0"/>
                  <w:marTop w:val="0"/>
                  <w:marBottom w:val="0"/>
                  <w:divBdr>
                    <w:top w:val="none" w:sz="0" w:space="0" w:color="auto"/>
                    <w:left w:val="none" w:sz="0" w:space="0" w:color="auto"/>
                    <w:bottom w:val="none" w:sz="0" w:space="0" w:color="auto"/>
                    <w:right w:val="none" w:sz="0" w:space="0" w:color="auto"/>
                  </w:divBdr>
                </w:div>
                <w:div w:id="1242525859">
                  <w:marLeft w:val="0"/>
                  <w:marRight w:val="0"/>
                  <w:marTop w:val="0"/>
                  <w:marBottom w:val="0"/>
                  <w:divBdr>
                    <w:top w:val="none" w:sz="0" w:space="0" w:color="auto"/>
                    <w:left w:val="none" w:sz="0" w:space="0" w:color="auto"/>
                    <w:bottom w:val="none" w:sz="0" w:space="0" w:color="auto"/>
                    <w:right w:val="none" w:sz="0" w:space="0" w:color="auto"/>
                  </w:divBdr>
                </w:div>
                <w:div w:id="1476529687">
                  <w:marLeft w:val="0"/>
                  <w:marRight w:val="0"/>
                  <w:marTop w:val="0"/>
                  <w:marBottom w:val="0"/>
                  <w:divBdr>
                    <w:top w:val="none" w:sz="0" w:space="0" w:color="auto"/>
                    <w:left w:val="none" w:sz="0" w:space="0" w:color="auto"/>
                    <w:bottom w:val="none" w:sz="0" w:space="0" w:color="auto"/>
                    <w:right w:val="none" w:sz="0" w:space="0" w:color="auto"/>
                  </w:divBdr>
                </w:div>
                <w:div w:id="1594238122">
                  <w:marLeft w:val="0"/>
                  <w:marRight w:val="0"/>
                  <w:marTop w:val="0"/>
                  <w:marBottom w:val="0"/>
                  <w:divBdr>
                    <w:top w:val="none" w:sz="0" w:space="0" w:color="auto"/>
                    <w:left w:val="none" w:sz="0" w:space="0" w:color="auto"/>
                    <w:bottom w:val="none" w:sz="0" w:space="0" w:color="auto"/>
                    <w:right w:val="none" w:sz="0" w:space="0" w:color="auto"/>
                  </w:divBdr>
                </w:div>
                <w:div w:id="1692680390">
                  <w:marLeft w:val="0"/>
                  <w:marRight w:val="0"/>
                  <w:marTop w:val="0"/>
                  <w:marBottom w:val="0"/>
                  <w:divBdr>
                    <w:top w:val="none" w:sz="0" w:space="0" w:color="auto"/>
                    <w:left w:val="none" w:sz="0" w:space="0" w:color="auto"/>
                    <w:bottom w:val="none" w:sz="0" w:space="0" w:color="auto"/>
                    <w:right w:val="none" w:sz="0" w:space="0" w:color="auto"/>
                  </w:divBdr>
                </w:div>
                <w:div w:id="1752656341">
                  <w:marLeft w:val="0"/>
                  <w:marRight w:val="0"/>
                  <w:marTop w:val="0"/>
                  <w:marBottom w:val="0"/>
                  <w:divBdr>
                    <w:top w:val="none" w:sz="0" w:space="0" w:color="auto"/>
                    <w:left w:val="none" w:sz="0" w:space="0" w:color="auto"/>
                    <w:bottom w:val="none" w:sz="0" w:space="0" w:color="auto"/>
                    <w:right w:val="none" w:sz="0" w:space="0" w:color="auto"/>
                  </w:divBdr>
                </w:div>
                <w:div w:id="1894193511">
                  <w:marLeft w:val="0"/>
                  <w:marRight w:val="0"/>
                  <w:marTop w:val="0"/>
                  <w:marBottom w:val="0"/>
                  <w:divBdr>
                    <w:top w:val="none" w:sz="0" w:space="0" w:color="auto"/>
                    <w:left w:val="none" w:sz="0" w:space="0" w:color="auto"/>
                    <w:bottom w:val="none" w:sz="0" w:space="0" w:color="auto"/>
                    <w:right w:val="none" w:sz="0" w:space="0" w:color="auto"/>
                  </w:divBdr>
                </w:div>
                <w:div w:id="1909612557">
                  <w:marLeft w:val="0"/>
                  <w:marRight w:val="0"/>
                  <w:marTop w:val="0"/>
                  <w:marBottom w:val="0"/>
                  <w:divBdr>
                    <w:top w:val="none" w:sz="0" w:space="0" w:color="auto"/>
                    <w:left w:val="none" w:sz="0" w:space="0" w:color="auto"/>
                    <w:bottom w:val="none" w:sz="0" w:space="0" w:color="auto"/>
                    <w:right w:val="none" w:sz="0" w:space="0" w:color="auto"/>
                  </w:divBdr>
                </w:div>
                <w:div w:id="2045714226">
                  <w:marLeft w:val="0"/>
                  <w:marRight w:val="0"/>
                  <w:marTop w:val="0"/>
                  <w:marBottom w:val="0"/>
                  <w:divBdr>
                    <w:top w:val="none" w:sz="0" w:space="0" w:color="auto"/>
                    <w:left w:val="none" w:sz="0" w:space="0" w:color="auto"/>
                    <w:bottom w:val="none" w:sz="0" w:space="0" w:color="auto"/>
                    <w:right w:val="none" w:sz="0" w:space="0" w:color="auto"/>
                  </w:divBdr>
                </w:div>
                <w:div w:id="2054036787">
                  <w:marLeft w:val="0"/>
                  <w:marRight w:val="0"/>
                  <w:marTop w:val="0"/>
                  <w:marBottom w:val="0"/>
                  <w:divBdr>
                    <w:top w:val="none" w:sz="0" w:space="0" w:color="auto"/>
                    <w:left w:val="none" w:sz="0" w:space="0" w:color="auto"/>
                    <w:bottom w:val="none" w:sz="0" w:space="0" w:color="auto"/>
                    <w:right w:val="none" w:sz="0" w:space="0" w:color="auto"/>
                  </w:divBdr>
                </w:div>
                <w:div w:id="2117485088">
                  <w:marLeft w:val="0"/>
                  <w:marRight w:val="0"/>
                  <w:marTop w:val="0"/>
                  <w:marBottom w:val="0"/>
                  <w:divBdr>
                    <w:top w:val="none" w:sz="0" w:space="0" w:color="auto"/>
                    <w:left w:val="none" w:sz="0" w:space="0" w:color="auto"/>
                    <w:bottom w:val="none" w:sz="0" w:space="0" w:color="auto"/>
                    <w:right w:val="none" w:sz="0" w:space="0" w:color="auto"/>
                  </w:divBdr>
                </w:div>
                <w:div w:id="2118138631">
                  <w:marLeft w:val="0"/>
                  <w:marRight w:val="0"/>
                  <w:marTop w:val="0"/>
                  <w:marBottom w:val="0"/>
                  <w:divBdr>
                    <w:top w:val="none" w:sz="0" w:space="0" w:color="auto"/>
                    <w:left w:val="none" w:sz="0" w:space="0" w:color="auto"/>
                    <w:bottom w:val="none" w:sz="0" w:space="0" w:color="auto"/>
                    <w:right w:val="none" w:sz="0" w:space="0" w:color="auto"/>
                  </w:divBdr>
                </w:div>
                <w:div w:id="212245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471580">
      <w:bodyDiv w:val="1"/>
      <w:marLeft w:val="0"/>
      <w:marRight w:val="0"/>
      <w:marTop w:val="0"/>
      <w:marBottom w:val="0"/>
      <w:divBdr>
        <w:top w:val="none" w:sz="0" w:space="0" w:color="auto"/>
        <w:left w:val="none" w:sz="0" w:space="0" w:color="auto"/>
        <w:bottom w:val="none" w:sz="0" w:space="0" w:color="auto"/>
        <w:right w:val="none" w:sz="0" w:space="0" w:color="auto"/>
      </w:divBdr>
    </w:div>
    <w:div w:id="1834032229">
      <w:bodyDiv w:val="1"/>
      <w:marLeft w:val="0"/>
      <w:marRight w:val="0"/>
      <w:marTop w:val="0"/>
      <w:marBottom w:val="0"/>
      <w:divBdr>
        <w:top w:val="none" w:sz="0" w:space="0" w:color="auto"/>
        <w:left w:val="none" w:sz="0" w:space="0" w:color="auto"/>
        <w:bottom w:val="none" w:sz="0" w:space="0" w:color="auto"/>
        <w:right w:val="none" w:sz="0" w:space="0" w:color="auto"/>
      </w:divBdr>
    </w:div>
    <w:div w:id="1839227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image" Target="media/image19.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BF1908657AAA4B864B530B933234CD" ma:contentTypeVersion="14" ma:contentTypeDescription="Create a new document." ma:contentTypeScope="" ma:versionID="1c43e56f3a4801d4076e68c403d2bb40">
  <xsd:schema xmlns:xsd="http://www.w3.org/2001/XMLSchema" xmlns:xs="http://www.w3.org/2001/XMLSchema" xmlns:p="http://schemas.microsoft.com/office/2006/metadata/properties" xmlns:ns3="73b63930-9b45-41c3-bf31-046362542369" xmlns:ns4="ba1dd9ec-2670-4745-9c9a-450fcd50b5df" targetNamespace="http://schemas.microsoft.com/office/2006/metadata/properties" ma:root="true" ma:fieldsID="4b2c01616e37fe7d052f2d49abff9da4" ns3:_="" ns4:_="">
    <xsd:import namespace="73b63930-9b45-41c3-bf31-046362542369"/>
    <xsd:import namespace="ba1dd9ec-2670-4745-9c9a-450fcd50b5d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b63930-9b45-41c3-bf31-046362542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1dd9ec-2670-4745-9c9a-450fcd50b5d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A9564A-9430-4823-808B-E656A1742C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b63930-9b45-41c3-bf31-046362542369"/>
    <ds:schemaRef ds:uri="ba1dd9ec-2670-4745-9c9a-450fcd50b5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28A6A7-3ADE-4805-ACCE-6827225990BA}">
  <ds:schemaRefs>
    <ds:schemaRef ds:uri="http://schemas.microsoft.com/sharepoint/v3/contenttype/forms"/>
  </ds:schemaRefs>
</ds:datastoreItem>
</file>

<file path=customXml/itemProps3.xml><?xml version="1.0" encoding="utf-8"?>
<ds:datastoreItem xmlns:ds="http://schemas.openxmlformats.org/officeDocument/2006/customXml" ds:itemID="{85084377-4374-4823-8CFD-4CAE0D8730F9}">
  <ds:schemaRefs>
    <ds:schemaRef ds:uri="http://schemas.openxmlformats.org/officeDocument/2006/bibliography"/>
  </ds:schemaRefs>
</ds:datastoreItem>
</file>

<file path=customXml/itemProps4.xml><?xml version="1.0" encoding="utf-8"?>
<ds:datastoreItem xmlns:ds="http://schemas.openxmlformats.org/officeDocument/2006/customXml" ds:itemID="{87F73080-D1FA-4E07-8EF7-17621029AA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6</Pages>
  <Words>2138</Words>
  <Characters>1219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2</CharactersWithSpaces>
  <SharedDoc>false</SharedDoc>
  <HLinks>
    <vt:vector size="612" baseType="variant">
      <vt:variant>
        <vt:i4>1703991</vt:i4>
      </vt:variant>
      <vt:variant>
        <vt:i4>611</vt:i4>
      </vt:variant>
      <vt:variant>
        <vt:i4>0</vt:i4>
      </vt:variant>
      <vt:variant>
        <vt:i4>5</vt:i4>
      </vt:variant>
      <vt:variant>
        <vt:lpwstr/>
      </vt:variant>
      <vt:variant>
        <vt:lpwstr>_Toc112450182</vt:lpwstr>
      </vt:variant>
      <vt:variant>
        <vt:i4>1703991</vt:i4>
      </vt:variant>
      <vt:variant>
        <vt:i4>605</vt:i4>
      </vt:variant>
      <vt:variant>
        <vt:i4>0</vt:i4>
      </vt:variant>
      <vt:variant>
        <vt:i4>5</vt:i4>
      </vt:variant>
      <vt:variant>
        <vt:lpwstr/>
      </vt:variant>
      <vt:variant>
        <vt:lpwstr>_Toc112450181</vt:lpwstr>
      </vt:variant>
      <vt:variant>
        <vt:i4>1703991</vt:i4>
      </vt:variant>
      <vt:variant>
        <vt:i4>599</vt:i4>
      </vt:variant>
      <vt:variant>
        <vt:i4>0</vt:i4>
      </vt:variant>
      <vt:variant>
        <vt:i4>5</vt:i4>
      </vt:variant>
      <vt:variant>
        <vt:lpwstr/>
      </vt:variant>
      <vt:variant>
        <vt:lpwstr>_Toc112450180</vt:lpwstr>
      </vt:variant>
      <vt:variant>
        <vt:i4>1376311</vt:i4>
      </vt:variant>
      <vt:variant>
        <vt:i4>593</vt:i4>
      </vt:variant>
      <vt:variant>
        <vt:i4>0</vt:i4>
      </vt:variant>
      <vt:variant>
        <vt:i4>5</vt:i4>
      </vt:variant>
      <vt:variant>
        <vt:lpwstr/>
      </vt:variant>
      <vt:variant>
        <vt:lpwstr>_Toc112450179</vt:lpwstr>
      </vt:variant>
      <vt:variant>
        <vt:i4>1376311</vt:i4>
      </vt:variant>
      <vt:variant>
        <vt:i4>587</vt:i4>
      </vt:variant>
      <vt:variant>
        <vt:i4>0</vt:i4>
      </vt:variant>
      <vt:variant>
        <vt:i4>5</vt:i4>
      </vt:variant>
      <vt:variant>
        <vt:lpwstr/>
      </vt:variant>
      <vt:variant>
        <vt:lpwstr>_Toc112450178</vt:lpwstr>
      </vt:variant>
      <vt:variant>
        <vt:i4>1376311</vt:i4>
      </vt:variant>
      <vt:variant>
        <vt:i4>581</vt:i4>
      </vt:variant>
      <vt:variant>
        <vt:i4>0</vt:i4>
      </vt:variant>
      <vt:variant>
        <vt:i4>5</vt:i4>
      </vt:variant>
      <vt:variant>
        <vt:lpwstr/>
      </vt:variant>
      <vt:variant>
        <vt:lpwstr>_Toc112450177</vt:lpwstr>
      </vt:variant>
      <vt:variant>
        <vt:i4>1376311</vt:i4>
      </vt:variant>
      <vt:variant>
        <vt:i4>575</vt:i4>
      </vt:variant>
      <vt:variant>
        <vt:i4>0</vt:i4>
      </vt:variant>
      <vt:variant>
        <vt:i4>5</vt:i4>
      </vt:variant>
      <vt:variant>
        <vt:lpwstr/>
      </vt:variant>
      <vt:variant>
        <vt:lpwstr>_Toc112450176</vt:lpwstr>
      </vt:variant>
      <vt:variant>
        <vt:i4>1376311</vt:i4>
      </vt:variant>
      <vt:variant>
        <vt:i4>569</vt:i4>
      </vt:variant>
      <vt:variant>
        <vt:i4>0</vt:i4>
      </vt:variant>
      <vt:variant>
        <vt:i4>5</vt:i4>
      </vt:variant>
      <vt:variant>
        <vt:lpwstr/>
      </vt:variant>
      <vt:variant>
        <vt:lpwstr>_Toc112450175</vt:lpwstr>
      </vt:variant>
      <vt:variant>
        <vt:i4>1376311</vt:i4>
      </vt:variant>
      <vt:variant>
        <vt:i4>563</vt:i4>
      </vt:variant>
      <vt:variant>
        <vt:i4>0</vt:i4>
      </vt:variant>
      <vt:variant>
        <vt:i4>5</vt:i4>
      </vt:variant>
      <vt:variant>
        <vt:lpwstr/>
      </vt:variant>
      <vt:variant>
        <vt:lpwstr>_Toc112450174</vt:lpwstr>
      </vt:variant>
      <vt:variant>
        <vt:i4>1376311</vt:i4>
      </vt:variant>
      <vt:variant>
        <vt:i4>557</vt:i4>
      </vt:variant>
      <vt:variant>
        <vt:i4>0</vt:i4>
      </vt:variant>
      <vt:variant>
        <vt:i4>5</vt:i4>
      </vt:variant>
      <vt:variant>
        <vt:lpwstr/>
      </vt:variant>
      <vt:variant>
        <vt:lpwstr>_Toc112450173</vt:lpwstr>
      </vt:variant>
      <vt:variant>
        <vt:i4>1376311</vt:i4>
      </vt:variant>
      <vt:variant>
        <vt:i4>551</vt:i4>
      </vt:variant>
      <vt:variant>
        <vt:i4>0</vt:i4>
      </vt:variant>
      <vt:variant>
        <vt:i4>5</vt:i4>
      </vt:variant>
      <vt:variant>
        <vt:lpwstr/>
      </vt:variant>
      <vt:variant>
        <vt:lpwstr>_Toc112450172</vt:lpwstr>
      </vt:variant>
      <vt:variant>
        <vt:i4>1376311</vt:i4>
      </vt:variant>
      <vt:variant>
        <vt:i4>545</vt:i4>
      </vt:variant>
      <vt:variant>
        <vt:i4>0</vt:i4>
      </vt:variant>
      <vt:variant>
        <vt:i4>5</vt:i4>
      </vt:variant>
      <vt:variant>
        <vt:lpwstr/>
      </vt:variant>
      <vt:variant>
        <vt:lpwstr>_Toc112450171</vt:lpwstr>
      </vt:variant>
      <vt:variant>
        <vt:i4>1376311</vt:i4>
      </vt:variant>
      <vt:variant>
        <vt:i4>539</vt:i4>
      </vt:variant>
      <vt:variant>
        <vt:i4>0</vt:i4>
      </vt:variant>
      <vt:variant>
        <vt:i4>5</vt:i4>
      </vt:variant>
      <vt:variant>
        <vt:lpwstr/>
      </vt:variant>
      <vt:variant>
        <vt:lpwstr>_Toc112450170</vt:lpwstr>
      </vt:variant>
      <vt:variant>
        <vt:i4>1310775</vt:i4>
      </vt:variant>
      <vt:variant>
        <vt:i4>533</vt:i4>
      </vt:variant>
      <vt:variant>
        <vt:i4>0</vt:i4>
      </vt:variant>
      <vt:variant>
        <vt:i4>5</vt:i4>
      </vt:variant>
      <vt:variant>
        <vt:lpwstr/>
      </vt:variant>
      <vt:variant>
        <vt:lpwstr>_Toc112450169</vt:lpwstr>
      </vt:variant>
      <vt:variant>
        <vt:i4>1310775</vt:i4>
      </vt:variant>
      <vt:variant>
        <vt:i4>527</vt:i4>
      </vt:variant>
      <vt:variant>
        <vt:i4>0</vt:i4>
      </vt:variant>
      <vt:variant>
        <vt:i4>5</vt:i4>
      </vt:variant>
      <vt:variant>
        <vt:lpwstr/>
      </vt:variant>
      <vt:variant>
        <vt:lpwstr>_Toc112450168</vt:lpwstr>
      </vt:variant>
      <vt:variant>
        <vt:i4>1310775</vt:i4>
      </vt:variant>
      <vt:variant>
        <vt:i4>521</vt:i4>
      </vt:variant>
      <vt:variant>
        <vt:i4>0</vt:i4>
      </vt:variant>
      <vt:variant>
        <vt:i4>5</vt:i4>
      </vt:variant>
      <vt:variant>
        <vt:lpwstr/>
      </vt:variant>
      <vt:variant>
        <vt:lpwstr>_Toc112450167</vt:lpwstr>
      </vt:variant>
      <vt:variant>
        <vt:i4>1310775</vt:i4>
      </vt:variant>
      <vt:variant>
        <vt:i4>515</vt:i4>
      </vt:variant>
      <vt:variant>
        <vt:i4>0</vt:i4>
      </vt:variant>
      <vt:variant>
        <vt:i4>5</vt:i4>
      </vt:variant>
      <vt:variant>
        <vt:lpwstr/>
      </vt:variant>
      <vt:variant>
        <vt:lpwstr>_Toc112450166</vt:lpwstr>
      </vt:variant>
      <vt:variant>
        <vt:i4>1310775</vt:i4>
      </vt:variant>
      <vt:variant>
        <vt:i4>509</vt:i4>
      </vt:variant>
      <vt:variant>
        <vt:i4>0</vt:i4>
      </vt:variant>
      <vt:variant>
        <vt:i4>5</vt:i4>
      </vt:variant>
      <vt:variant>
        <vt:lpwstr/>
      </vt:variant>
      <vt:variant>
        <vt:lpwstr>_Toc112450165</vt:lpwstr>
      </vt:variant>
      <vt:variant>
        <vt:i4>1310775</vt:i4>
      </vt:variant>
      <vt:variant>
        <vt:i4>503</vt:i4>
      </vt:variant>
      <vt:variant>
        <vt:i4>0</vt:i4>
      </vt:variant>
      <vt:variant>
        <vt:i4>5</vt:i4>
      </vt:variant>
      <vt:variant>
        <vt:lpwstr/>
      </vt:variant>
      <vt:variant>
        <vt:lpwstr>_Toc112450164</vt:lpwstr>
      </vt:variant>
      <vt:variant>
        <vt:i4>1310775</vt:i4>
      </vt:variant>
      <vt:variant>
        <vt:i4>497</vt:i4>
      </vt:variant>
      <vt:variant>
        <vt:i4>0</vt:i4>
      </vt:variant>
      <vt:variant>
        <vt:i4>5</vt:i4>
      </vt:variant>
      <vt:variant>
        <vt:lpwstr/>
      </vt:variant>
      <vt:variant>
        <vt:lpwstr>_Toc112450163</vt:lpwstr>
      </vt:variant>
      <vt:variant>
        <vt:i4>1310775</vt:i4>
      </vt:variant>
      <vt:variant>
        <vt:i4>491</vt:i4>
      </vt:variant>
      <vt:variant>
        <vt:i4>0</vt:i4>
      </vt:variant>
      <vt:variant>
        <vt:i4>5</vt:i4>
      </vt:variant>
      <vt:variant>
        <vt:lpwstr/>
      </vt:variant>
      <vt:variant>
        <vt:lpwstr>_Toc112450162</vt:lpwstr>
      </vt:variant>
      <vt:variant>
        <vt:i4>1310775</vt:i4>
      </vt:variant>
      <vt:variant>
        <vt:i4>485</vt:i4>
      </vt:variant>
      <vt:variant>
        <vt:i4>0</vt:i4>
      </vt:variant>
      <vt:variant>
        <vt:i4>5</vt:i4>
      </vt:variant>
      <vt:variant>
        <vt:lpwstr/>
      </vt:variant>
      <vt:variant>
        <vt:lpwstr>_Toc112450161</vt:lpwstr>
      </vt:variant>
      <vt:variant>
        <vt:i4>1310775</vt:i4>
      </vt:variant>
      <vt:variant>
        <vt:i4>479</vt:i4>
      </vt:variant>
      <vt:variant>
        <vt:i4>0</vt:i4>
      </vt:variant>
      <vt:variant>
        <vt:i4>5</vt:i4>
      </vt:variant>
      <vt:variant>
        <vt:lpwstr/>
      </vt:variant>
      <vt:variant>
        <vt:lpwstr>_Toc112450160</vt:lpwstr>
      </vt:variant>
      <vt:variant>
        <vt:i4>1507383</vt:i4>
      </vt:variant>
      <vt:variant>
        <vt:i4>473</vt:i4>
      </vt:variant>
      <vt:variant>
        <vt:i4>0</vt:i4>
      </vt:variant>
      <vt:variant>
        <vt:i4>5</vt:i4>
      </vt:variant>
      <vt:variant>
        <vt:lpwstr/>
      </vt:variant>
      <vt:variant>
        <vt:lpwstr>_Toc112450159</vt:lpwstr>
      </vt:variant>
      <vt:variant>
        <vt:i4>1507383</vt:i4>
      </vt:variant>
      <vt:variant>
        <vt:i4>467</vt:i4>
      </vt:variant>
      <vt:variant>
        <vt:i4>0</vt:i4>
      </vt:variant>
      <vt:variant>
        <vt:i4>5</vt:i4>
      </vt:variant>
      <vt:variant>
        <vt:lpwstr/>
      </vt:variant>
      <vt:variant>
        <vt:lpwstr>_Toc112450158</vt:lpwstr>
      </vt:variant>
      <vt:variant>
        <vt:i4>1507383</vt:i4>
      </vt:variant>
      <vt:variant>
        <vt:i4>461</vt:i4>
      </vt:variant>
      <vt:variant>
        <vt:i4>0</vt:i4>
      </vt:variant>
      <vt:variant>
        <vt:i4>5</vt:i4>
      </vt:variant>
      <vt:variant>
        <vt:lpwstr/>
      </vt:variant>
      <vt:variant>
        <vt:lpwstr>_Toc112450157</vt:lpwstr>
      </vt:variant>
      <vt:variant>
        <vt:i4>1507383</vt:i4>
      </vt:variant>
      <vt:variant>
        <vt:i4>455</vt:i4>
      </vt:variant>
      <vt:variant>
        <vt:i4>0</vt:i4>
      </vt:variant>
      <vt:variant>
        <vt:i4>5</vt:i4>
      </vt:variant>
      <vt:variant>
        <vt:lpwstr/>
      </vt:variant>
      <vt:variant>
        <vt:lpwstr>_Toc112450156</vt:lpwstr>
      </vt:variant>
      <vt:variant>
        <vt:i4>1507383</vt:i4>
      </vt:variant>
      <vt:variant>
        <vt:i4>449</vt:i4>
      </vt:variant>
      <vt:variant>
        <vt:i4>0</vt:i4>
      </vt:variant>
      <vt:variant>
        <vt:i4>5</vt:i4>
      </vt:variant>
      <vt:variant>
        <vt:lpwstr/>
      </vt:variant>
      <vt:variant>
        <vt:lpwstr>_Toc112450155</vt:lpwstr>
      </vt:variant>
      <vt:variant>
        <vt:i4>1507383</vt:i4>
      </vt:variant>
      <vt:variant>
        <vt:i4>443</vt:i4>
      </vt:variant>
      <vt:variant>
        <vt:i4>0</vt:i4>
      </vt:variant>
      <vt:variant>
        <vt:i4>5</vt:i4>
      </vt:variant>
      <vt:variant>
        <vt:lpwstr/>
      </vt:variant>
      <vt:variant>
        <vt:lpwstr>_Toc112450154</vt:lpwstr>
      </vt:variant>
      <vt:variant>
        <vt:i4>1507383</vt:i4>
      </vt:variant>
      <vt:variant>
        <vt:i4>437</vt:i4>
      </vt:variant>
      <vt:variant>
        <vt:i4>0</vt:i4>
      </vt:variant>
      <vt:variant>
        <vt:i4>5</vt:i4>
      </vt:variant>
      <vt:variant>
        <vt:lpwstr/>
      </vt:variant>
      <vt:variant>
        <vt:lpwstr>_Toc112450153</vt:lpwstr>
      </vt:variant>
      <vt:variant>
        <vt:i4>1507383</vt:i4>
      </vt:variant>
      <vt:variant>
        <vt:i4>431</vt:i4>
      </vt:variant>
      <vt:variant>
        <vt:i4>0</vt:i4>
      </vt:variant>
      <vt:variant>
        <vt:i4>5</vt:i4>
      </vt:variant>
      <vt:variant>
        <vt:lpwstr/>
      </vt:variant>
      <vt:variant>
        <vt:lpwstr>_Toc112450152</vt:lpwstr>
      </vt:variant>
      <vt:variant>
        <vt:i4>1507383</vt:i4>
      </vt:variant>
      <vt:variant>
        <vt:i4>425</vt:i4>
      </vt:variant>
      <vt:variant>
        <vt:i4>0</vt:i4>
      </vt:variant>
      <vt:variant>
        <vt:i4>5</vt:i4>
      </vt:variant>
      <vt:variant>
        <vt:lpwstr/>
      </vt:variant>
      <vt:variant>
        <vt:lpwstr>_Toc112450151</vt:lpwstr>
      </vt:variant>
      <vt:variant>
        <vt:i4>1507383</vt:i4>
      </vt:variant>
      <vt:variant>
        <vt:i4>419</vt:i4>
      </vt:variant>
      <vt:variant>
        <vt:i4>0</vt:i4>
      </vt:variant>
      <vt:variant>
        <vt:i4>5</vt:i4>
      </vt:variant>
      <vt:variant>
        <vt:lpwstr/>
      </vt:variant>
      <vt:variant>
        <vt:lpwstr>_Toc112450150</vt:lpwstr>
      </vt:variant>
      <vt:variant>
        <vt:i4>1441847</vt:i4>
      </vt:variant>
      <vt:variant>
        <vt:i4>413</vt:i4>
      </vt:variant>
      <vt:variant>
        <vt:i4>0</vt:i4>
      </vt:variant>
      <vt:variant>
        <vt:i4>5</vt:i4>
      </vt:variant>
      <vt:variant>
        <vt:lpwstr/>
      </vt:variant>
      <vt:variant>
        <vt:lpwstr>_Toc112450149</vt:lpwstr>
      </vt:variant>
      <vt:variant>
        <vt:i4>1441847</vt:i4>
      </vt:variant>
      <vt:variant>
        <vt:i4>407</vt:i4>
      </vt:variant>
      <vt:variant>
        <vt:i4>0</vt:i4>
      </vt:variant>
      <vt:variant>
        <vt:i4>5</vt:i4>
      </vt:variant>
      <vt:variant>
        <vt:lpwstr/>
      </vt:variant>
      <vt:variant>
        <vt:lpwstr>_Toc112450148</vt:lpwstr>
      </vt:variant>
      <vt:variant>
        <vt:i4>1441847</vt:i4>
      </vt:variant>
      <vt:variant>
        <vt:i4>401</vt:i4>
      </vt:variant>
      <vt:variant>
        <vt:i4>0</vt:i4>
      </vt:variant>
      <vt:variant>
        <vt:i4>5</vt:i4>
      </vt:variant>
      <vt:variant>
        <vt:lpwstr/>
      </vt:variant>
      <vt:variant>
        <vt:lpwstr>_Toc112450147</vt:lpwstr>
      </vt:variant>
      <vt:variant>
        <vt:i4>1441847</vt:i4>
      </vt:variant>
      <vt:variant>
        <vt:i4>395</vt:i4>
      </vt:variant>
      <vt:variant>
        <vt:i4>0</vt:i4>
      </vt:variant>
      <vt:variant>
        <vt:i4>5</vt:i4>
      </vt:variant>
      <vt:variant>
        <vt:lpwstr/>
      </vt:variant>
      <vt:variant>
        <vt:lpwstr>_Toc112450146</vt:lpwstr>
      </vt:variant>
      <vt:variant>
        <vt:i4>1441847</vt:i4>
      </vt:variant>
      <vt:variant>
        <vt:i4>389</vt:i4>
      </vt:variant>
      <vt:variant>
        <vt:i4>0</vt:i4>
      </vt:variant>
      <vt:variant>
        <vt:i4>5</vt:i4>
      </vt:variant>
      <vt:variant>
        <vt:lpwstr/>
      </vt:variant>
      <vt:variant>
        <vt:lpwstr>_Toc112450145</vt:lpwstr>
      </vt:variant>
      <vt:variant>
        <vt:i4>1441847</vt:i4>
      </vt:variant>
      <vt:variant>
        <vt:i4>383</vt:i4>
      </vt:variant>
      <vt:variant>
        <vt:i4>0</vt:i4>
      </vt:variant>
      <vt:variant>
        <vt:i4>5</vt:i4>
      </vt:variant>
      <vt:variant>
        <vt:lpwstr/>
      </vt:variant>
      <vt:variant>
        <vt:lpwstr>_Toc112450144</vt:lpwstr>
      </vt:variant>
      <vt:variant>
        <vt:i4>1441847</vt:i4>
      </vt:variant>
      <vt:variant>
        <vt:i4>377</vt:i4>
      </vt:variant>
      <vt:variant>
        <vt:i4>0</vt:i4>
      </vt:variant>
      <vt:variant>
        <vt:i4>5</vt:i4>
      </vt:variant>
      <vt:variant>
        <vt:lpwstr/>
      </vt:variant>
      <vt:variant>
        <vt:lpwstr>_Toc112450143</vt:lpwstr>
      </vt:variant>
      <vt:variant>
        <vt:i4>1441847</vt:i4>
      </vt:variant>
      <vt:variant>
        <vt:i4>371</vt:i4>
      </vt:variant>
      <vt:variant>
        <vt:i4>0</vt:i4>
      </vt:variant>
      <vt:variant>
        <vt:i4>5</vt:i4>
      </vt:variant>
      <vt:variant>
        <vt:lpwstr/>
      </vt:variant>
      <vt:variant>
        <vt:lpwstr>_Toc112450142</vt:lpwstr>
      </vt:variant>
      <vt:variant>
        <vt:i4>1441847</vt:i4>
      </vt:variant>
      <vt:variant>
        <vt:i4>365</vt:i4>
      </vt:variant>
      <vt:variant>
        <vt:i4>0</vt:i4>
      </vt:variant>
      <vt:variant>
        <vt:i4>5</vt:i4>
      </vt:variant>
      <vt:variant>
        <vt:lpwstr/>
      </vt:variant>
      <vt:variant>
        <vt:lpwstr>_Toc112450141</vt:lpwstr>
      </vt:variant>
      <vt:variant>
        <vt:i4>1441847</vt:i4>
      </vt:variant>
      <vt:variant>
        <vt:i4>359</vt:i4>
      </vt:variant>
      <vt:variant>
        <vt:i4>0</vt:i4>
      </vt:variant>
      <vt:variant>
        <vt:i4>5</vt:i4>
      </vt:variant>
      <vt:variant>
        <vt:lpwstr/>
      </vt:variant>
      <vt:variant>
        <vt:lpwstr>_Toc112450140</vt:lpwstr>
      </vt:variant>
      <vt:variant>
        <vt:i4>1114167</vt:i4>
      </vt:variant>
      <vt:variant>
        <vt:i4>353</vt:i4>
      </vt:variant>
      <vt:variant>
        <vt:i4>0</vt:i4>
      </vt:variant>
      <vt:variant>
        <vt:i4>5</vt:i4>
      </vt:variant>
      <vt:variant>
        <vt:lpwstr/>
      </vt:variant>
      <vt:variant>
        <vt:lpwstr>_Toc112450139</vt:lpwstr>
      </vt:variant>
      <vt:variant>
        <vt:i4>1114167</vt:i4>
      </vt:variant>
      <vt:variant>
        <vt:i4>347</vt:i4>
      </vt:variant>
      <vt:variant>
        <vt:i4>0</vt:i4>
      </vt:variant>
      <vt:variant>
        <vt:i4>5</vt:i4>
      </vt:variant>
      <vt:variant>
        <vt:lpwstr/>
      </vt:variant>
      <vt:variant>
        <vt:lpwstr>_Toc112450138</vt:lpwstr>
      </vt:variant>
      <vt:variant>
        <vt:i4>1114167</vt:i4>
      </vt:variant>
      <vt:variant>
        <vt:i4>341</vt:i4>
      </vt:variant>
      <vt:variant>
        <vt:i4>0</vt:i4>
      </vt:variant>
      <vt:variant>
        <vt:i4>5</vt:i4>
      </vt:variant>
      <vt:variant>
        <vt:lpwstr/>
      </vt:variant>
      <vt:variant>
        <vt:lpwstr>_Toc112450137</vt:lpwstr>
      </vt:variant>
      <vt:variant>
        <vt:i4>1114167</vt:i4>
      </vt:variant>
      <vt:variant>
        <vt:i4>335</vt:i4>
      </vt:variant>
      <vt:variant>
        <vt:i4>0</vt:i4>
      </vt:variant>
      <vt:variant>
        <vt:i4>5</vt:i4>
      </vt:variant>
      <vt:variant>
        <vt:lpwstr/>
      </vt:variant>
      <vt:variant>
        <vt:lpwstr>_Toc112450136</vt:lpwstr>
      </vt:variant>
      <vt:variant>
        <vt:i4>1114167</vt:i4>
      </vt:variant>
      <vt:variant>
        <vt:i4>329</vt:i4>
      </vt:variant>
      <vt:variant>
        <vt:i4>0</vt:i4>
      </vt:variant>
      <vt:variant>
        <vt:i4>5</vt:i4>
      </vt:variant>
      <vt:variant>
        <vt:lpwstr/>
      </vt:variant>
      <vt:variant>
        <vt:lpwstr>_Toc112450135</vt:lpwstr>
      </vt:variant>
      <vt:variant>
        <vt:i4>1114167</vt:i4>
      </vt:variant>
      <vt:variant>
        <vt:i4>323</vt:i4>
      </vt:variant>
      <vt:variant>
        <vt:i4>0</vt:i4>
      </vt:variant>
      <vt:variant>
        <vt:i4>5</vt:i4>
      </vt:variant>
      <vt:variant>
        <vt:lpwstr/>
      </vt:variant>
      <vt:variant>
        <vt:lpwstr>_Toc112450134</vt:lpwstr>
      </vt:variant>
      <vt:variant>
        <vt:i4>1114167</vt:i4>
      </vt:variant>
      <vt:variant>
        <vt:i4>317</vt:i4>
      </vt:variant>
      <vt:variant>
        <vt:i4>0</vt:i4>
      </vt:variant>
      <vt:variant>
        <vt:i4>5</vt:i4>
      </vt:variant>
      <vt:variant>
        <vt:lpwstr/>
      </vt:variant>
      <vt:variant>
        <vt:lpwstr>_Toc112450133</vt:lpwstr>
      </vt:variant>
      <vt:variant>
        <vt:i4>1114167</vt:i4>
      </vt:variant>
      <vt:variant>
        <vt:i4>311</vt:i4>
      </vt:variant>
      <vt:variant>
        <vt:i4>0</vt:i4>
      </vt:variant>
      <vt:variant>
        <vt:i4>5</vt:i4>
      </vt:variant>
      <vt:variant>
        <vt:lpwstr/>
      </vt:variant>
      <vt:variant>
        <vt:lpwstr>_Toc112450132</vt:lpwstr>
      </vt:variant>
      <vt:variant>
        <vt:i4>1114167</vt:i4>
      </vt:variant>
      <vt:variant>
        <vt:i4>305</vt:i4>
      </vt:variant>
      <vt:variant>
        <vt:i4>0</vt:i4>
      </vt:variant>
      <vt:variant>
        <vt:i4>5</vt:i4>
      </vt:variant>
      <vt:variant>
        <vt:lpwstr/>
      </vt:variant>
      <vt:variant>
        <vt:lpwstr>_Toc112450131</vt:lpwstr>
      </vt:variant>
      <vt:variant>
        <vt:i4>1114167</vt:i4>
      </vt:variant>
      <vt:variant>
        <vt:i4>299</vt:i4>
      </vt:variant>
      <vt:variant>
        <vt:i4>0</vt:i4>
      </vt:variant>
      <vt:variant>
        <vt:i4>5</vt:i4>
      </vt:variant>
      <vt:variant>
        <vt:lpwstr/>
      </vt:variant>
      <vt:variant>
        <vt:lpwstr>_Toc112450130</vt:lpwstr>
      </vt:variant>
      <vt:variant>
        <vt:i4>1048631</vt:i4>
      </vt:variant>
      <vt:variant>
        <vt:i4>293</vt:i4>
      </vt:variant>
      <vt:variant>
        <vt:i4>0</vt:i4>
      </vt:variant>
      <vt:variant>
        <vt:i4>5</vt:i4>
      </vt:variant>
      <vt:variant>
        <vt:lpwstr/>
      </vt:variant>
      <vt:variant>
        <vt:lpwstr>_Toc112450129</vt:lpwstr>
      </vt:variant>
      <vt:variant>
        <vt:i4>1048631</vt:i4>
      </vt:variant>
      <vt:variant>
        <vt:i4>287</vt:i4>
      </vt:variant>
      <vt:variant>
        <vt:i4>0</vt:i4>
      </vt:variant>
      <vt:variant>
        <vt:i4>5</vt:i4>
      </vt:variant>
      <vt:variant>
        <vt:lpwstr/>
      </vt:variant>
      <vt:variant>
        <vt:lpwstr>_Toc112450128</vt:lpwstr>
      </vt:variant>
      <vt:variant>
        <vt:i4>1048631</vt:i4>
      </vt:variant>
      <vt:variant>
        <vt:i4>281</vt:i4>
      </vt:variant>
      <vt:variant>
        <vt:i4>0</vt:i4>
      </vt:variant>
      <vt:variant>
        <vt:i4>5</vt:i4>
      </vt:variant>
      <vt:variant>
        <vt:lpwstr/>
      </vt:variant>
      <vt:variant>
        <vt:lpwstr>_Toc112450127</vt:lpwstr>
      </vt:variant>
      <vt:variant>
        <vt:i4>1048631</vt:i4>
      </vt:variant>
      <vt:variant>
        <vt:i4>275</vt:i4>
      </vt:variant>
      <vt:variant>
        <vt:i4>0</vt:i4>
      </vt:variant>
      <vt:variant>
        <vt:i4>5</vt:i4>
      </vt:variant>
      <vt:variant>
        <vt:lpwstr/>
      </vt:variant>
      <vt:variant>
        <vt:lpwstr>_Toc112450126</vt:lpwstr>
      </vt:variant>
      <vt:variant>
        <vt:i4>1048631</vt:i4>
      </vt:variant>
      <vt:variant>
        <vt:i4>269</vt:i4>
      </vt:variant>
      <vt:variant>
        <vt:i4>0</vt:i4>
      </vt:variant>
      <vt:variant>
        <vt:i4>5</vt:i4>
      </vt:variant>
      <vt:variant>
        <vt:lpwstr/>
      </vt:variant>
      <vt:variant>
        <vt:lpwstr>_Toc112450125</vt:lpwstr>
      </vt:variant>
      <vt:variant>
        <vt:i4>1048631</vt:i4>
      </vt:variant>
      <vt:variant>
        <vt:i4>263</vt:i4>
      </vt:variant>
      <vt:variant>
        <vt:i4>0</vt:i4>
      </vt:variant>
      <vt:variant>
        <vt:i4>5</vt:i4>
      </vt:variant>
      <vt:variant>
        <vt:lpwstr/>
      </vt:variant>
      <vt:variant>
        <vt:lpwstr>_Toc112450124</vt:lpwstr>
      </vt:variant>
      <vt:variant>
        <vt:i4>1048631</vt:i4>
      </vt:variant>
      <vt:variant>
        <vt:i4>257</vt:i4>
      </vt:variant>
      <vt:variant>
        <vt:i4>0</vt:i4>
      </vt:variant>
      <vt:variant>
        <vt:i4>5</vt:i4>
      </vt:variant>
      <vt:variant>
        <vt:lpwstr/>
      </vt:variant>
      <vt:variant>
        <vt:lpwstr>_Toc112450123</vt:lpwstr>
      </vt:variant>
      <vt:variant>
        <vt:i4>1703985</vt:i4>
      </vt:variant>
      <vt:variant>
        <vt:i4>248</vt:i4>
      </vt:variant>
      <vt:variant>
        <vt:i4>0</vt:i4>
      </vt:variant>
      <vt:variant>
        <vt:i4>5</vt:i4>
      </vt:variant>
      <vt:variant>
        <vt:lpwstr/>
      </vt:variant>
      <vt:variant>
        <vt:lpwstr>_Toc112449613</vt:lpwstr>
      </vt:variant>
      <vt:variant>
        <vt:i4>1703985</vt:i4>
      </vt:variant>
      <vt:variant>
        <vt:i4>242</vt:i4>
      </vt:variant>
      <vt:variant>
        <vt:i4>0</vt:i4>
      </vt:variant>
      <vt:variant>
        <vt:i4>5</vt:i4>
      </vt:variant>
      <vt:variant>
        <vt:lpwstr/>
      </vt:variant>
      <vt:variant>
        <vt:lpwstr>_Toc112449612</vt:lpwstr>
      </vt:variant>
      <vt:variant>
        <vt:i4>1703985</vt:i4>
      </vt:variant>
      <vt:variant>
        <vt:i4>236</vt:i4>
      </vt:variant>
      <vt:variant>
        <vt:i4>0</vt:i4>
      </vt:variant>
      <vt:variant>
        <vt:i4>5</vt:i4>
      </vt:variant>
      <vt:variant>
        <vt:lpwstr/>
      </vt:variant>
      <vt:variant>
        <vt:lpwstr>_Toc112449611</vt:lpwstr>
      </vt:variant>
      <vt:variant>
        <vt:i4>1703985</vt:i4>
      </vt:variant>
      <vt:variant>
        <vt:i4>230</vt:i4>
      </vt:variant>
      <vt:variant>
        <vt:i4>0</vt:i4>
      </vt:variant>
      <vt:variant>
        <vt:i4>5</vt:i4>
      </vt:variant>
      <vt:variant>
        <vt:lpwstr/>
      </vt:variant>
      <vt:variant>
        <vt:lpwstr>_Toc112449610</vt:lpwstr>
      </vt:variant>
      <vt:variant>
        <vt:i4>1769521</vt:i4>
      </vt:variant>
      <vt:variant>
        <vt:i4>224</vt:i4>
      </vt:variant>
      <vt:variant>
        <vt:i4>0</vt:i4>
      </vt:variant>
      <vt:variant>
        <vt:i4>5</vt:i4>
      </vt:variant>
      <vt:variant>
        <vt:lpwstr/>
      </vt:variant>
      <vt:variant>
        <vt:lpwstr>_Toc112449609</vt:lpwstr>
      </vt:variant>
      <vt:variant>
        <vt:i4>1769521</vt:i4>
      </vt:variant>
      <vt:variant>
        <vt:i4>218</vt:i4>
      </vt:variant>
      <vt:variant>
        <vt:i4>0</vt:i4>
      </vt:variant>
      <vt:variant>
        <vt:i4>5</vt:i4>
      </vt:variant>
      <vt:variant>
        <vt:lpwstr/>
      </vt:variant>
      <vt:variant>
        <vt:lpwstr>_Toc112449608</vt:lpwstr>
      </vt:variant>
      <vt:variant>
        <vt:i4>1769521</vt:i4>
      </vt:variant>
      <vt:variant>
        <vt:i4>212</vt:i4>
      </vt:variant>
      <vt:variant>
        <vt:i4>0</vt:i4>
      </vt:variant>
      <vt:variant>
        <vt:i4>5</vt:i4>
      </vt:variant>
      <vt:variant>
        <vt:lpwstr/>
      </vt:variant>
      <vt:variant>
        <vt:lpwstr>_Toc112449607</vt:lpwstr>
      </vt:variant>
      <vt:variant>
        <vt:i4>1769521</vt:i4>
      </vt:variant>
      <vt:variant>
        <vt:i4>206</vt:i4>
      </vt:variant>
      <vt:variant>
        <vt:i4>0</vt:i4>
      </vt:variant>
      <vt:variant>
        <vt:i4>5</vt:i4>
      </vt:variant>
      <vt:variant>
        <vt:lpwstr/>
      </vt:variant>
      <vt:variant>
        <vt:lpwstr>_Toc112449606</vt:lpwstr>
      </vt:variant>
      <vt:variant>
        <vt:i4>1769521</vt:i4>
      </vt:variant>
      <vt:variant>
        <vt:i4>200</vt:i4>
      </vt:variant>
      <vt:variant>
        <vt:i4>0</vt:i4>
      </vt:variant>
      <vt:variant>
        <vt:i4>5</vt:i4>
      </vt:variant>
      <vt:variant>
        <vt:lpwstr/>
      </vt:variant>
      <vt:variant>
        <vt:lpwstr>_Toc112449605</vt:lpwstr>
      </vt:variant>
      <vt:variant>
        <vt:i4>1769521</vt:i4>
      </vt:variant>
      <vt:variant>
        <vt:i4>194</vt:i4>
      </vt:variant>
      <vt:variant>
        <vt:i4>0</vt:i4>
      </vt:variant>
      <vt:variant>
        <vt:i4>5</vt:i4>
      </vt:variant>
      <vt:variant>
        <vt:lpwstr/>
      </vt:variant>
      <vt:variant>
        <vt:lpwstr>_Toc112449604</vt:lpwstr>
      </vt:variant>
      <vt:variant>
        <vt:i4>1769521</vt:i4>
      </vt:variant>
      <vt:variant>
        <vt:i4>188</vt:i4>
      </vt:variant>
      <vt:variant>
        <vt:i4>0</vt:i4>
      </vt:variant>
      <vt:variant>
        <vt:i4>5</vt:i4>
      </vt:variant>
      <vt:variant>
        <vt:lpwstr/>
      </vt:variant>
      <vt:variant>
        <vt:lpwstr>_Toc112449603</vt:lpwstr>
      </vt:variant>
      <vt:variant>
        <vt:i4>1769521</vt:i4>
      </vt:variant>
      <vt:variant>
        <vt:i4>182</vt:i4>
      </vt:variant>
      <vt:variant>
        <vt:i4>0</vt:i4>
      </vt:variant>
      <vt:variant>
        <vt:i4>5</vt:i4>
      </vt:variant>
      <vt:variant>
        <vt:lpwstr/>
      </vt:variant>
      <vt:variant>
        <vt:lpwstr>_Toc112449602</vt:lpwstr>
      </vt:variant>
      <vt:variant>
        <vt:i4>1769521</vt:i4>
      </vt:variant>
      <vt:variant>
        <vt:i4>176</vt:i4>
      </vt:variant>
      <vt:variant>
        <vt:i4>0</vt:i4>
      </vt:variant>
      <vt:variant>
        <vt:i4>5</vt:i4>
      </vt:variant>
      <vt:variant>
        <vt:lpwstr/>
      </vt:variant>
      <vt:variant>
        <vt:lpwstr>_Toc112449601</vt:lpwstr>
      </vt:variant>
      <vt:variant>
        <vt:i4>1769521</vt:i4>
      </vt:variant>
      <vt:variant>
        <vt:i4>170</vt:i4>
      </vt:variant>
      <vt:variant>
        <vt:i4>0</vt:i4>
      </vt:variant>
      <vt:variant>
        <vt:i4>5</vt:i4>
      </vt:variant>
      <vt:variant>
        <vt:lpwstr/>
      </vt:variant>
      <vt:variant>
        <vt:lpwstr>_Toc112449600</vt:lpwstr>
      </vt:variant>
      <vt:variant>
        <vt:i4>1179698</vt:i4>
      </vt:variant>
      <vt:variant>
        <vt:i4>164</vt:i4>
      </vt:variant>
      <vt:variant>
        <vt:i4>0</vt:i4>
      </vt:variant>
      <vt:variant>
        <vt:i4>5</vt:i4>
      </vt:variant>
      <vt:variant>
        <vt:lpwstr/>
      </vt:variant>
      <vt:variant>
        <vt:lpwstr>_Toc112449599</vt:lpwstr>
      </vt:variant>
      <vt:variant>
        <vt:i4>1179698</vt:i4>
      </vt:variant>
      <vt:variant>
        <vt:i4>158</vt:i4>
      </vt:variant>
      <vt:variant>
        <vt:i4>0</vt:i4>
      </vt:variant>
      <vt:variant>
        <vt:i4>5</vt:i4>
      </vt:variant>
      <vt:variant>
        <vt:lpwstr/>
      </vt:variant>
      <vt:variant>
        <vt:lpwstr>_Toc112449598</vt:lpwstr>
      </vt:variant>
      <vt:variant>
        <vt:i4>1179698</vt:i4>
      </vt:variant>
      <vt:variant>
        <vt:i4>152</vt:i4>
      </vt:variant>
      <vt:variant>
        <vt:i4>0</vt:i4>
      </vt:variant>
      <vt:variant>
        <vt:i4>5</vt:i4>
      </vt:variant>
      <vt:variant>
        <vt:lpwstr/>
      </vt:variant>
      <vt:variant>
        <vt:lpwstr>_Toc112449597</vt:lpwstr>
      </vt:variant>
      <vt:variant>
        <vt:i4>1179698</vt:i4>
      </vt:variant>
      <vt:variant>
        <vt:i4>146</vt:i4>
      </vt:variant>
      <vt:variant>
        <vt:i4>0</vt:i4>
      </vt:variant>
      <vt:variant>
        <vt:i4>5</vt:i4>
      </vt:variant>
      <vt:variant>
        <vt:lpwstr/>
      </vt:variant>
      <vt:variant>
        <vt:lpwstr>_Toc112449596</vt:lpwstr>
      </vt:variant>
      <vt:variant>
        <vt:i4>1179698</vt:i4>
      </vt:variant>
      <vt:variant>
        <vt:i4>140</vt:i4>
      </vt:variant>
      <vt:variant>
        <vt:i4>0</vt:i4>
      </vt:variant>
      <vt:variant>
        <vt:i4>5</vt:i4>
      </vt:variant>
      <vt:variant>
        <vt:lpwstr/>
      </vt:variant>
      <vt:variant>
        <vt:lpwstr>_Toc112449595</vt:lpwstr>
      </vt:variant>
      <vt:variant>
        <vt:i4>1179698</vt:i4>
      </vt:variant>
      <vt:variant>
        <vt:i4>134</vt:i4>
      </vt:variant>
      <vt:variant>
        <vt:i4>0</vt:i4>
      </vt:variant>
      <vt:variant>
        <vt:i4>5</vt:i4>
      </vt:variant>
      <vt:variant>
        <vt:lpwstr/>
      </vt:variant>
      <vt:variant>
        <vt:lpwstr>_Toc112449594</vt:lpwstr>
      </vt:variant>
      <vt:variant>
        <vt:i4>1179698</vt:i4>
      </vt:variant>
      <vt:variant>
        <vt:i4>128</vt:i4>
      </vt:variant>
      <vt:variant>
        <vt:i4>0</vt:i4>
      </vt:variant>
      <vt:variant>
        <vt:i4>5</vt:i4>
      </vt:variant>
      <vt:variant>
        <vt:lpwstr/>
      </vt:variant>
      <vt:variant>
        <vt:lpwstr>_Toc112449593</vt:lpwstr>
      </vt:variant>
      <vt:variant>
        <vt:i4>1179698</vt:i4>
      </vt:variant>
      <vt:variant>
        <vt:i4>122</vt:i4>
      </vt:variant>
      <vt:variant>
        <vt:i4>0</vt:i4>
      </vt:variant>
      <vt:variant>
        <vt:i4>5</vt:i4>
      </vt:variant>
      <vt:variant>
        <vt:lpwstr/>
      </vt:variant>
      <vt:variant>
        <vt:lpwstr>_Toc112449592</vt:lpwstr>
      </vt:variant>
      <vt:variant>
        <vt:i4>1179698</vt:i4>
      </vt:variant>
      <vt:variant>
        <vt:i4>116</vt:i4>
      </vt:variant>
      <vt:variant>
        <vt:i4>0</vt:i4>
      </vt:variant>
      <vt:variant>
        <vt:i4>5</vt:i4>
      </vt:variant>
      <vt:variant>
        <vt:lpwstr/>
      </vt:variant>
      <vt:variant>
        <vt:lpwstr>_Toc112449591</vt:lpwstr>
      </vt:variant>
      <vt:variant>
        <vt:i4>1179698</vt:i4>
      </vt:variant>
      <vt:variant>
        <vt:i4>110</vt:i4>
      </vt:variant>
      <vt:variant>
        <vt:i4>0</vt:i4>
      </vt:variant>
      <vt:variant>
        <vt:i4>5</vt:i4>
      </vt:variant>
      <vt:variant>
        <vt:lpwstr/>
      </vt:variant>
      <vt:variant>
        <vt:lpwstr>_Toc112449590</vt:lpwstr>
      </vt:variant>
      <vt:variant>
        <vt:i4>1245234</vt:i4>
      </vt:variant>
      <vt:variant>
        <vt:i4>104</vt:i4>
      </vt:variant>
      <vt:variant>
        <vt:i4>0</vt:i4>
      </vt:variant>
      <vt:variant>
        <vt:i4>5</vt:i4>
      </vt:variant>
      <vt:variant>
        <vt:lpwstr/>
      </vt:variant>
      <vt:variant>
        <vt:lpwstr>_Toc112449589</vt:lpwstr>
      </vt:variant>
      <vt:variant>
        <vt:i4>1245234</vt:i4>
      </vt:variant>
      <vt:variant>
        <vt:i4>98</vt:i4>
      </vt:variant>
      <vt:variant>
        <vt:i4>0</vt:i4>
      </vt:variant>
      <vt:variant>
        <vt:i4>5</vt:i4>
      </vt:variant>
      <vt:variant>
        <vt:lpwstr/>
      </vt:variant>
      <vt:variant>
        <vt:lpwstr>_Toc112449588</vt:lpwstr>
      </vt:variant>
      <vt:variant>
        <vt:i4>1245234</vt:i4>
      </vt:variant>
      <vt:variant>
        <vt:i4>92</vt:i4>
      </vt:variant>
      <vt:variant>
        <vt:i4>0</vt:i4>
      </vt:variant>
      <vt:variant>
        <vt:i4>5</vt:i4>
      </vt:variant>
      <vt:variant>
        <vt:lpwstr/>
      </vt:variant>
      <vt:variant>
        <vt:lpwstr>_Toc112449587</vt:lpwstr>
      </vt:variant>
      <vt:variant>
        <vt:i4>1245234</vt:i4>
      </vt:variant>
      <vt:variant>
        <vt:i4>86</vt:i4>
      </vt:variant>
      <vt:variant>
        <vt:i4>0</vt:i4>
      </vt:variant>
      <vt:variant>
        <vt:i4>5</vt:i4>
      </vt:variant>
      <vt:variant>
        <vt:lpwstr/>
      </vt:variant>
      <vt:variant>
        <vt:lpwstr>_Toc112449586</vt:lpwstr>
      </vt:variant>
      <vt:variant>
        <vt:i4>1245234</vt:i4>
      </vt:variant>
      <vt:variant>
        <vt:i4>80</vt:i4>
      </vt:variant>
      <vt:variant>
        <vt:i4>0</vt:i4>
      </vt:variant>
      <vt:variant>
        <vt:i4>5</vt:i4>
      </vt:variant>
      <vt:variant>
        <vt:lpwstr/>
      </vt:variant>
      <vt:variant>
        <vt:lpwstr>_Toc112449585</vt:lpwstr>
      </vt:variant>
      <vt:variant>
        <vt:i4>1245234</vt:i4>
      </vt:variant>
      <vt:variant>
        <vt:i4>74</vt:i4>
      </vt:variant>
      <vt:variant>
        <vt:i4>0</vt:i4>
      </vt:variant>
      <vt:variant>
        <vt:i4>5</vt:i4>
      </vt:variant>
      <vt:variant>
        <vt:lpwstr/>
      </vt:variant>
      <vt:variant>
        <vt:lpwstr>_Toc112449584</vt:lpwstr>
      </vt:variant>
      <vt:variant>
        <vt:i4>1245234</vt:i4>
      </vt:variant>
      <vt:variant>
        <vt:i4>68</vt:i4>
      </vt:variant>
      <vt:variant>
        <vt:i4>0</vt:i4>
      </vt:variant>
      <vt:variant>
        <vt:i4>5</vt:i4>
      </vt:variant>
      <vt:variant>
        <vt:lpwstr/>
      </vt:variant>
      <vt:variant>
        <vt:lpwstr>_Toc112449583</vt:lpwstr>
      </vt:variant>
      <vt:variant>
        <vt:i4>1245234</vt:i4>
      </vt:variant>
      <vt:variant>
        <vt:i4>62</vt:i4>
      </vt:variant>
      <vt:variant>
        <vt:i4>0</vt:i4>
      </vt:variant>
      <vt:variant>
        <vt:i4>5</vt:i4>
      </vt:variant>
      <vt:variant>
        <vt:lpwstr/>
      </vt:variant>
      <vt:variant>
        <vt:lpwstr>_Toc112449582</vt:lpwstr>
      </vt:variant>
      <vt:variant>
        <vt:i4>1245234</vt:i4>
      </vt:variant>
      <vt:variant>
        <vt:i4>56</vt:i4>
      </vt:variant>
      <vt:variant>
        <vt:i4>0</vt:i4>
      </vt:variant>
      <vt:variant>
        <vt:i4>5</vt:i4>
      </vt:variant>
      <vt:variant>
        <vt:lpwstr/>
      </vt:variant>
      <vt:variant>
        <vt:lpwstr>_Toc112449581</vt:lpwstr>
      </vt:variant>
      <vt:variant>
        <vt:i4>1245234</vt:i4>
      </vt:variant>
      <vt:variant>
        <vt:i4>50</vt:i4>
      </vt:variant>
      <vt:variant>
        <vt:i4>0</vt:i4>
      </vt:variant>
      <vt:variant>
        <vt:i4>5</vt:i4>
      </vt:variant>
      <vt:variant>
        <vt:lpwstr/>
      </vt:variant>
      <vt:variant>
        <vt:lpwstr>_Toc112449580</vt:lpwstr>
      </vt:variant>
      <vt:variant>
        <vt:i4>1835058</vt:i4>
      </vt:variant>
      <vt:variant>
        <vt:i4>44</vt:i4>
      </vt:variant>
      <vt:variant>
        <vt:i4>0</vt:i4>
      </vt:variant>
      <vt:variant>
        <vt:i4>5</vt:i4>
      </vt:variant>
      <vt:variant>
        <vt:lpwstr/>
      </vt:variant>
      <vt:variant>
        <vt:lpwstr>_Toc112449579</vt:lpwstr>
      </vt:variant>
      <vt:variant>
        <vt:i4>1835058</vt:i4>
      </vt:variant>
      <vt:variant>
        <vt:i4>38</vt:i4>
      </vt:variant>
      <vt:variant>
        <vt:i4>0</vt:i4>
      </vt:variant>
      <vt:variant>
        <vt:i4>5</vt:i4>
      </vt:variant>
      <vt:variant>
        <vt:lpwstr/>
      </vt:variant>
      <vt:variant>
        <vt:lpwstr>_Toc112449578</vt:lpwstr>
      </vt:variant>
      <vt:variant>
        <vt:i4>1835058</vt:i4>
      </vt:variant>
      <vt:variant>
        <vt:i4>32</vt:i4>
      </vt:variant>
      <vt:variant>
        <vt:i4>0</vt:i4>
      </vt:variant>
      <vt:variant>
        <vt:i4>5</vt:i4>
      </vt:variant>
      <vt:variant>
        <vt:lpwstr/>
      </vt:variant>
      <vt:variant>
        <vt:lpwstr>_Toc112449577</vt:lpwstr>
      </vt:variant>
      <vt:variant>
        <vt:i4>1835058</vt:i4>
      </vt:variant>
      <vt:variant>
        <vt:i4>26</vt:i4>
      </vt:variant>
      <vt:variant>
        <vt:i4>0</vt:i4>
      </vt:variant>
      <vt:variant>
        <vt:i4>5</vt:i4>
      </vt:variant>
      <vt:variant>
        <vt:lpwstr/>
      </vt:variant>
      <vt:variant>
        <vt:lpwstr>_Toc112449576</vt:lpwstr>
      </vt:variant>
      <vt:variant>
        <vt:i4>1835058</vt:i4>
      </vt:variant>
      <vt:variant>
        <vt:i4>20</vt:i4>
      </vt:variant>
      <vt:variant>
        <vt:i4>0</vt:i4>
      </vt:variant>
      <vt:variant>
        <vt:i4>5</vt:i4>
      </vt:variant>
      <vt:variant>
        <vt:lpwstr/>
      </vt:variant>
      <vt:variant>
        <vt:lpwstr>_Toc112449575</vt:lpwstr>
      </vt:variant>
      <vt:variant>
        <vt:i4>1835058</vt:i4>
      </vt:variant>
      <vt:variant>
        <vt:i4>14</vt:i4>
      </vt:variant>
      <vt:variant>
        <vt:i4>0</vt:i4>
      </vt:variant>
      <vt:variant>
        <vt:i4>5</vt:i4>
      </vt:variant>
      <vt:variant>
        <vt:lpwstr/>
      </vt:variant>
      <vt:variant>
        <vt:lpwstr>_Toc112449574</vt:lpwstr>
      </vt:variant>
      <vt:variant>
        <vt:i4>1835058</vt:i4>
      </vt:variant>
      <vt:variant>
        <vt:i4>8</vt:i4>
      </vt:variant>
      <vt:variant>
        <vt:i4>0</vt:i4>
      </vt:variant>
      <vt:variant>
        <vt:i4>5</vt:i4>
      </vt:variant>
      <vt:variant>
        <vt:lpwstr/>
      </vt:variant>
      <vt:variant>
        <vt:lpwstr>_Toc112449573</vt:lpwstr>
      </vt:variant>
      <vt:variant>
        <vt:i4>1835058</vt:i4>
      </vt:variant>
      <vt:variant>
        <vt:i4>2</vt:i4>
      </vt:variant>
      <vt:variant>
        <vt:i4>0</vt:i4>
      </vt:variant>
      <vt:variant>
        <vt:i4>5</vt:i4>
      </vt:variant>
      <vt:variant>
        <vt:lpwstr/>
      </vt:variant>
      <vt:variant>
        <vt:lpwstr>_Toc112449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JUN LONG</dc:creator>
  <cp:keywords/>
  <dc:description/>
  <cp:lastModifiedBy>LEW JUN LONG</cp:lastModifiedBy>
  <cp:revision>3</cp:revision>
  <dcterms:created xsi:type="dcterms:W3CDTF">2022-09-27T16:04:00Z</dcterms:created>
  <dcterms:modified xsi:type="dcterms:W3CDTF">2022-09-2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F1908657AAA4B864B530B933234CD</vt:lpwstr>
  </property>
</Properties>
</file>